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E2EE24" w14:textId="77777777" w:rsidR="00D1711E" w:rsidRPr="00D1711E" w:rsidRDefault="00D1711E" w:rsidP="00D1711E"/>
    <w:p w14:paraId="6DD681F7" w14:textId="77777777" w:rsidR="002F76A4" w:rsidRDefault="005F5230">
      <w:pPr>
        <w:pStyle w:val="Heading1"/>
        <w:jc w:val="center"/>
        <w:rPr>
          <w:sz w:val="28"/>
        </w:rPr>
      </w:pPr>
      <w:r>
        <w:rPr>
          <w:sz w:val="28"/>
        </w:rPr>
        <w:t>DANCE ARTS</w:t>
      </w:r>
      <w:r w:rsidR="002F76A4">
        <w:rPr>
          <w:sz w:val="28"/>
        </w:rPr>
        <w:t xml:space="preserve"> STANDARDS OF LEARNING</w:t>
      </w:r>
    </w:p>
    <w:p w14:paraId="5944C4FC" w14:textId="44C9EA9C" w:rsidR="002F76A4" w:rsidRDefault="00FF2F95">
      <w:pPr>
        <w:pStyle w:val="Heading2"/>
      </w:pPr>
      <w:r>
        <w:t xml:space="preserve">2013 </w:t>
      </w:r>
      <w:r w:rsidR="00A772A7">
        <w:t xml:space="preserve">to </w:t>
      </w:r>
      <w:r>
        <w:t xml:space="preserve"> 2020 CROSSWALK</w:t>
      </w:r>
    </w:p>
    <w:p w14:paraId="3E45D2E3" w14:textId="77777777" w:rsidR="00817BBD" w:rsidRPr="006D246A" w:rsidRDefault="00817BBD">
      <w:pPr>
        <w:rPr>
          <w:b/>
          <w:bCs/>
          <w:sz w:val="20"/>
        </w:rPr>
      </w:pPr>
    </w:p>
    <w:p w14:paraId="17B8120E" w14:textId="77777777" w:rsidR="007A5108" w:rsidRPr="00E75EE6" w:rsidRDefault="007A5108" w:rsidP="007A5108">
      <w:pPr>
        <w:pStyle w:val="Heading2"/>
        <w:jc w:val="left"/>
        <w:rPr>
          <w:sz w:val="32"/>
          <w:szCs w:val="32"/>
        </w:rPr>
      </w:pPr>
      <w:bookmarkStart w:id="0" w:name="_Toc25231277"/>
      <w:bookmarkStart w:id="1" w:name="_Toc27647122"/>
      <w:r w:rsidRPr="00E75EE6">
        <w:rPr>
          <w:sz w:val="32"/>
          <w:szCs w:val="32"/>
        </w:rPr>
        <w:t>Kindergarten Dance</w:t>
      </w:r>
      <w:bookmarkEnd w:id="0"/>
      <w:bookmarkEnd w:id="1"/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5A2A04" w:rsidRPr="00817BBD" w14:paraId="6B0169FD" w14:textId="77777777" w:rsidTr="006425BA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99506C" w14:textId="77777777" w:rsidR="005A2A04" w:rsidRPr="00433D01" w:rsidRDefault="005A2A04" w:rsidP="00817BB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3AEEE98" w14:textId="77777777" w:rsidR="005A2A04" w:rsidRPr="00817BBD" w:rsidRDefault="005A2A04" w:rsidP="00817BBD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9A407D" w14:textId="77777777" w:rsidR="00A772A7" w:rsidRPr="00817BBD" w:rsidRDefault="00A772A7" w:rsidP="00A772A7">
            <w:pPr>
              <w:pStyle w:val="Heading4"/>
              <w:spacing w:after="120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44D2EE01" w14:textId="0FA8E3B7" w:rsidR="005A2A04" w:rsidRPr="005A2A04" w:rsidRDefault="00A772A7" w:rsidP="00A772A7">
            <w:pPr>
              <w:tabs>
                <w:tab w:val="left" w:pos="2803"/>
                <w:tab w:val="left" w:pos="5801"/>
              </w:tabs>
              <w:jc w:val="center"/>
              <w:rPr>
                <w:sz w:val="22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5A2A04" w:rsidRPr="00817BBD" w14:paraId="5EF8F8D8" w14:textId="77777777" w:rsidTr="006425BA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4BEFA5" w14:textId="77777777" w:rsidR="005A2A04" w:rsidRPr="00817BBD" w:rsidRDefault="005A2A04" w:rsidP="00087D1A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355399" w14:textId="77777777" w:rsidR="005A2A04" w:rsidRPr="00817BBD" w:rsidRDefault="005A2A04" w:rsidP="00087D1A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D4F96F" w14:textId="77777777" w:rsidR="005A2A04" w:rsidRPr="00817BBD" w:rsidRDefault="005A2A04" w:rsidP="00087D1A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72040C" w14:textId="77777777" w:rsidR="005A2A04" w:rsidRPr="00817BBD" w:rsidRDefault="005A2A04" w:rsidP="00087D1A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120956" w14:textId="77777777" w:rsidR="005A2A04" w:rsidRPr="00817BBD" w:rsidRDefault="005A2A04" w:rsidP="00087D1A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2CFD254D" w14:textId="77777777" w:rsidR="005A2A04" w:rsidRPr="00817BBD" w:rsidRDefault="005A2A04" w:rsidP="00087D1A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8CB499" w14:textId="30987ED0" w:rsidR="005A2A04" w:rsidRPr="00817BBD" w:rsidRDefault="005A2A04" w:rsidP="005A2A04">
            <w:pPr>
              <w:tabs>
                <w:tab w:val="left" w:pos="2803"/>
                <w:tab w:val="left" w:pos="5891"/>
              </w:tabs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E75EE6" w14:paraId="136D4640" w14:textId="77777777" w:rsidTr="001C229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6F5734" w14:textId="6886BC9E" w:rsidR="00E75EE6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712C7A" w14:textId="77777777" w:rsidR="00E75EE6" w:rsidRPr="006425BA" w:rsidRDefault="00E75EE6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C3FBD9" w14:textId="77777777" w:rsidR="00E75EE6" w:rsidRPr="006425BA" w:rsidRDefault="00E75EE6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A157CC" w14:textId="77777777" w:rsidR="00E75EE6" w:rsidRPr="006425BA" w:rsidRDefault="00E75EE6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B20E25" w14:textId="77777777" w:rsidR="00E75EE6" w:rsidRPr="006425BA" w:rsidRDefault="00E75EE6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CD57489" w14:textId="77777777" w:rsidR="00E75EE6" w:rsidRPr="006425BA" w:rsidRDefault="00E75EE6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E49678" w14:textId="77777777" w:rsidR="00E75EE6" w:rsidRPr="006425BA" w:rsidRDefault="00E75EE6" w:rsidP="00E75EE6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  The student will explore how movement communicates meaning.</w:t>
            </w:r>
          </w:p>
        </w:tc>
      </w:tr>
      <w:tr w:rsidR="001C2298" w14:paraId="7377BC98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2CB1C1" w14:textId="3B6CD382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285A8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7AC3544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84711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F3045F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FBB73C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3B1430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26623CA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 xml:space="preserve">K.2  The student will </w:t>
            </w:r>
            <w:r w:rsidRPr="006425BA">
              <w:rPr>
                <w:color w:val="000000"/>
                <w:sz w:val="20"/>
                <w:szCs w:val="20"/>
                <w:u w:val="single"/>
              </w:rPr>
              <w:t>ask questions about dance arts.</w:t>
            </w:r>
          </w:p>
        </w:tc>
      </w:tr>
      <w:tr w:rsidR="001C2298" w14:paraId="7DDE9769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8B069C" w14:textId="58FB04D5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285A8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7895E0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E8CD5F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1B6A0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BFC1C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A798EF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6F5361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3  The student will describe dance performances using appropriate dance vocabulary.</w:t>
            </w:r>
          </w:p>
        </w:tc>
      </w:tr>
      <w:tr w:rsidR="001C2298" w14:paraId="390C4304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639BEA" w14:textId="30F53AB8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285A8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B615B1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F1521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E6D4B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7AFEDF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7905FB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B3E95C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4  The student will describe personal connections to and interests in dance.</w:t>
            </w:r>
          </w:p>
        </w:tc>
      </w:tr>
      <w:tr w:rsidR="001C2298" w14:paraId="3EA0E8DD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73CD11" w14:textId="4ADA686E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285A8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8ECC2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3A0EB7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535E91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5FC39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FDEFBF9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757F49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 xml:space="preserve">K.5  The student will </w:t>
            </w:r>
            <w:r w:rsidRPr="006425BA">
              <w:rPr>
                <w:color w:val="000000"/>
                <w:sz w:val="20"/>
                <w:szCs w:val="20"/>
                <w:u w:val="single"/>
              </w:rPr>
              <w:t>recognize that dance is an art form that consists of individuals working both in groups and individually.</w:t>
            </w:r>
          </w:p>
        </w:tc>
      </w:tr>
      <w:tr w:rsidR="001C2298" w14:paraId="7E4E8981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123BDB" w14:textId="37E517A8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285A8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C8F04AB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B2F23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03A0A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3794D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256CCE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FFCC53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6  The student will respond to dance works from a variety of time periods, places, and people.</w:t>
            </w:r>
          </w:p>
        </w:tc>
      </w:tr>
      <w:tr w:rsidR="001C2298" w14:paraId="56B6B57C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FE15A6" w14:textId="6AC95DBF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285A8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F91377B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0A29A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ED89F9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D2CAC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DBB274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DE1ACC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7  The student will identify a variety of reasons why people dance.</w:t>
            </w:r>
          </w:p>
        </w:tc>
      </w:tr>
      <w:tr w:rsidR="001C2298" w14:paraId="74D7A76B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5D4AC9" w14:textId="4A1E60CC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285A8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80ADAB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753BD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85FBD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1AC17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B7DD193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DD9CDC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8  The student will identify information about dance from provided resources.</w:t>
            </w:r>
          </w:p>
        </w:tc>
      </w:tr>
      <w:tr w:rsidR="001C2298" w14:paraId="415FE8BB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3EABAF" w14:textId="0A74480E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285A8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F4D1D2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6382E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A1EB2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C70E17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574307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733FB5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9  The student will recognize dance as an art form and profession.</w:t>
            </w:r>
          </w:p>
        </w:tc>
      </w:tr>
      <w:tr w:rsidR="001C2298" w14:paraId="71162B43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702FF1" w14:textId="29FD01AD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285A8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5EBFA81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F60B6C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20D891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21249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F84AC1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CB9B6A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0  The student will recognize ways that technology is used in dance.</w:t>
            </w:r>
          </w:p>
        </w:tc>
      </w:tr>
      <w:tr w:rsidR="001C2298" w14:paraId="788D20C1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86AFFC" w14:textId="6A36135A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285A8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C1A4020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1ABC8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C05E84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F6BA0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44AA03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F12E62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1  The student will recognize connections between music, theatre, and visual arts in dance experiences.</w:t>
            </w:r>
          </w:p>
        </w:tc>
      </w:tr>
      <w:tr w:rsidR="001C2298" w14:paraId="47175C12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2E88AE" w14:textId="379144CE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285A8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93E677B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14C59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ECAE30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E31EBB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F1EEE1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0A08919" w14:textId="77777777" w:rsidR="001C2298" w:rsidRPr="006425BA" w:rsidRDefault="001C2298" w:rsidP="001C229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 xml:space="preserve">K.12  The student will recognize and apply skills and concepts of </w:t>
            </w:r>
            <w:r w:rsidRPr="006425BA">
              <w:rPr>
                <w:i/>
                <w:sz w:val="20"/>
                <w:szCs w:val="20"/>
                <w:u w:val="single"/>
              </w:rPr>
              <w:t>body</w:t>
            </w:r>
            <w:r w:rsidRPr="006425BA">
              <w:rPr>
                <w:sz w:val="20"/>
                <w:szCs w:val="20"/>
                <w:u w:val="single"/>
              </w:rPr>
              <w:t xml:space="preserve"> in dance activities and performance, including:</w:t>
            </w:r>
          </w:p>
          <w:p w14:paraId="69B86C61" w14:textId="77777777" w:rsidR="001C2298" w:rsidRPr="006425BA" w:rsidRDefault="001C2298" w:rsidP="001C2298">
            <w:pPr>
              <w:pStyle w:val="Paragraph"/>
              <w:spacing w:after="0"/>
              <w:ind w:left="151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a)  Parts of the body.</w:t>
            </w:r>
          </w:p>
          <w:p w14:paraId="6322BF72" w14:textId="77777777" w:rsidR="001C2298" w:rsidRPr="006425BA" w:rsidRDefault="001C2298" w:rsidP="001C2298">
            <w:pPr>
              <w:ind w:left="151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b)  Using body positions to create shapes.</w:t>
            </w:r>
          </w:p>
        </w:tc>
      </w:tr>
      <w:tr w:rsidR="001C2298" w14:paraId="38728048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33E857" w14:textId="5B0955E5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285A8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0654E9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84A96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64D22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DFF3DF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19B7EAB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5712A1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3  The student will recognize locomotor and non-locomotor movements.</w:t>
            </w:r>
          </w:p>
        </w:tc>
      </w:tr>
      <w:tr w:rsidR="001C2298" w14:paraId="61F7274B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B02EA3" w14:textId="103121D6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285A8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0F9ECF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03CF91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3EA45F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34C14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8E7A8D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4631F4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4  The student will recognize personal and general space.</w:t>
            </w:r>
          </w:p>
        </w:tc>
      </w:tr>
      <w:tr w:rsidR="001C2298" w14:paraId="41B86C52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AB574A" w14:textId="6E252840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DF620A"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540931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56BD3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A55F6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4A321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77041E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9CC82E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5  The student will recognize a variety of rhythms and tempos in dance.</w:t>
            </w:r>
          </w:p>
        </w:tc>
      </w:tr>
      <w:tr w:rsidR="001C2298" w14:paraId="5C0487C8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2056EF" w14:textId="22860AB3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DF620A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2B4042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1083F7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A38A3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FAA85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618E03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5E197C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 xml:space="preserve">K.16  The student will recognize skills and concepts of </w:t>
            </w:r>
            <w:r w:rsidRPr="006425BA">
              <w:rPr>
                <w:i/>
                <w:sz w:val="20"/>
                <w:szCs w:val="20"/>
                <w:u w:val="single"/>
              </w:rPr>
              <w:t>energy</w:t>
            </w:r>
            <w:r w:rsidRPr="006425BA">
              <w:rPr>
                <w:sz w:val="20"/>
                <w:szCs w:val="20"/>
                <w:u w:val="single"/>
              </w:rPr>
              <w:t xml:space="preserve"> in dance.</w:t>
            </w:r>
          </w:p>
        </w:tc>
      </w:tr>
      <w:tr w:rsidR="001C2298" w14:paraId="65F2EBAC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D9E66A" w14:textId="0B553ACA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DF620A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669336C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E67194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A00F3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74594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C92617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B12C07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7  The student will identify safety procedures in dance spaces.</w:t>
            </w:r>
          </w:p>
        </w:tc>
      </w:tr>
      <w:tr w:rsidR="001C2298" w14:paraId="366ED6A4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480B3D" w14:textId="5FBD0EFA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DF620A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DE3F04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8510A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DCE07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9BEA21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B71D71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567FB9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K.18  The student will recognize styles of dance.</w:t>
            </w:r>
          </w:p>
        </w:tc>
      </w:tr>
    </w:tbl>
    <w:p w14:paraId="552D23C6" w14:textId="77777777" w:rsidR="002F76A4" w:rsidRDefault="002F76A4" w:rsidP="005C07FF"/>
    <w:p w14:paraId="3FC246BC" w14:textId="77777777" w:rsidR="00844C6B" w:rsidRPr="00D12EA8" w:rsidRDefault="00BF1637" w:rsidP="00844C6B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844C6B">
        <w:rPr>
          <w:b/>
          <w:bCs/>
          <w:sz w:val="32"/>
        </w:rPr>
        <w:lastRenderedPageBreak/>
        <w:t>Grade One</w:t>
      </w:r>
      <w:r w:rsidR="00844C6B" w:rsidRPr="00D12EA8">
        <w:rPr>
          <w:b/>
          <w:bCs/>
          <w:sz w:val="32"/>
        </w:rPr>
        <w:t xml:space="preserve"> </w:t>
      </w:r>
      <w:r w:rsidR="00E75EE6">
        <w:rPr>
          <w:b/>
          <w:bCs/>
          <w:sz w:val="32"/>
        </w:rPr>
        <w:t>Dance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844C6B" w:rsidRPr="00817BBD" w14:paraId="374BDC07" w14:textId="77777777" w:rsidTr="001F72A7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20720A" w14:textId="77777777" w:rsidR="00844C6B" w:rsidRPr="00433D01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C3B802" w14:textId="77777777" w:rsidR="00844C6B" w:rsidRPr="00817BBD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38BCE7" w14:textId="77777777" w:rsidR="00A772A7" w:rsidRPr="00817BBD" w:rsidRDefault="00A772A7" w:rsidP="00A772A7">
            <w:pPr>
              <w:pStyle w:val="Heading4"/>
              <w:spacing w:after="120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78D5A5F0" w14:textId="1AB39BD3" w:rsidR="00844C6B" w:rsidRPr="00817BBD" w:rsidRDefault="00A772A7" w:rsidP="00A772A7">
            <w:pPr>
              <w:tabs>
                <w:tab w:val="left" w:pos="2870"/>
                <w:tab w:val="left" w:pos="5740"/>
              </w:tabs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844C6B" w:rsidRPr="00817BBD" w14:paraId="1AAC0E69" w14:textId="77777777" w:rsidTr="001F72A7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44CB7C" w14:textId="77777777" w:rsidR="00844C6B" w:rsidRPr="00817BBD" w:rsidRDefault="00844C6B" w:rsidP="001F72A7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3F572D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000808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40D49A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28EC8A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6E0746BE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31D458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1C2298" w14:paraId="04109A32" w14:textId="77777777" w:rsidTr="001C229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B18ED6" w14:textId="3386DC9A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22F1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7C18687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52BA43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C098A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ACD8F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B0C729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9401A9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   The student will improvise movement in response to a variety of prompts.</w:t>
            </w:r>
          </w:p>
        </w:tc>
      </w:tr>
      <w:tr w:rsidR="001C2298" w14:paraId="093B871A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F835ED" w14:textId="57C9D0B8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22F1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C397CB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7189F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C67F4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0DA9A0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B31290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FEE8F2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2   The student will generate ideas and collaborate to expand ideas to solve dance challenges.</w:t>
            </w:r>
          </w:p>
        </w:tc>
      </w:tr>
      <w:tr w:rsidR="001C2298" w14:paraId="72D50EE9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BA953C" w14:textId="7458F556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22F1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FFBFFC1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8F6A9B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F9677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03320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1A3CCD3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F5AC05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3   The student will describe similarities and differences in dance works using dance terms.</w:t>
            </w:r>
          </w:p>
        </w:tc>
      </w:tr>
      <w:tr w:rsidR="001C2298" w14:paraId="0E198A8F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A9EB57" w14:textId="13C8E3EC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22F1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BB65B9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E5B5B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78BD9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0E25B9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0C9D1D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8428AE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4   The student will describe personal reactions or responses to dance works.</w:t>
            </w:r>
          </w:p>
        </w:tc>
      </w:tr>
      <w:tr w:rsidR="001C2298" w14:paraId="5B7AF993" w14:textId="77777777" w:rsidTr="001C2298">
        <w:trPr>
          <w:cantSplit/>
          <w:trHeight w:val="226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E54048" w14:textId="1CDC9BFE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22F1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9DFC3B3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63970C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A68C37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5DE031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36E72D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38A768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5   The student will identify and apply skills needed to collaborate in dance activities and performances, including performer and audience etiquette.</w:t>
            </w:r>
          </w:p>
        </w:tc>
      </w:tr>
      <w:tr w:rsidR="001C2298" w14:paraId="1D9CCA04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C57078" w14:textId="56592F25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22F1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C786CEF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F7CF4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D801C7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C91C7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255E4A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3202A8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6   The student will identify and respond to dance works from a variety of time periods, places, and people.</w:t>
            </w:r>
          </w:p>
        </w:tc>
      </w:tr>
      <w:tr w:rsidR="001C2298" w14:paraId="7B28BC27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FEACE8" w14:textId="36729069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22F1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F3C15A0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1670B1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EE20C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6C2A0B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C95A0D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3493952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7   The student will identify and describe reasons why people create, view, and participate in dance.</w:t>
            </w:r>
          </w:p>
        </w:tc>
      </w:tr>
      <w:tr w:rsidR="001C2298" w14:paraId="74C03ECF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C71B4D" w14:textId="641ACA2F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22F1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56F51FB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A8F16F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4314B4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7E0E04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4EC7404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2B78A5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8   The student will explore appropriate sources for viewing dance works.</w:t>
            </w:r>
          </w:p>
        </w:tc>
      </w:tr>
      <w:tr w:rsidR="001C2298" w14:paraId="0E20A7E5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36887C" w14:textId="72CB5632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22F1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1EA52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B1EA01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6B34B3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D1BF7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3AB55F4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0D591F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9   The student will identify and discuss careers in dance.</w:t>
            </w:r>
          </w:p>
        </w:tc>
      </w:tr>
      <w:tr w:rsidR="001C2298" w14:paraId="40995C01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D5C76C" w14:textId="7DB6B64B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22F1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5503BCC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12D87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07923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81364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90C03A7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C2E2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F510FB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0   The student will identify and describe how technology is used in dance performances.</w:t>
            </w:r>
          </w:p>
        </w:tc>
      </w:tr>
      <w:tr w:rsidR="001C2298" w14:paraId="730ED696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6B5EA4" w14:textId="657C5E72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22F1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01A8FF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12077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B643E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584B5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1500314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592FD5F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1   The student will describe and explore connections between music, theatre, and visual arts with dance experiences.</w:t>
            </w:r>
          </w:p>
        </w:tc>
      </w:tr>
      <w:tr w:rsidR="001C2298" w14:paraId="57E8A9AC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4B37B9" w14:textId="6F401759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22F1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FA5782B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FFD9CB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53283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3AE6B3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AB1529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BB5F52" w14:textId="77777777" w:rsidR="001C2298" w:rsidRPr="006425BA" w:rsidRDefault="001C2298" w:rsidP="001C2298">
            <w:pPr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1.12   The student will identify skills and concepts of body in dance activities and performance, including:</w:t>
            </w:r>
          </w:p>
          <w:p w14:paraId="5244CA98" w14:textId="77777777" w:rsidR="001C2298" w:rsidRPr="006425BA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a)  Parts of the body.</w:t>
            </w:r>
          </w:p>
          <w:p w14:paraId="341D0229" w14:textId="77777777" w:rsidR="001C2298" w:rsidRPr="006425BA" w:rsidRDefault="001C2298" w:rsidP="001C2298">
            <w:pPr>
              <w:ind w:left="151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 xml:space="preserve">b)  The use of the body to create shapes.   </w:t>
            </w:r>
          </w:p>
        </w:tc>
      </w:tr>
      <w:tr w:rsidR="001C2298" w14:paraId="0D09EB8D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C20FF7" w14:textId="08CCACAB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122F1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6EB407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14BE84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DDAB03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F682DC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E06F38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BA9348" w14:textId="77777777" w:rsidR="001C2298" w:rsidRPr="006425BA" w:rsidRDefault="001C2298" w:rsidP="001C2298">
            <w:pPr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1.13   The student will identify skills and concepts of action in dance activities and performance, including:</w:t>
            </w:r>
          </w:p>
          <w:p w14:paraId="6FB1255E" w14:textId="77777777" w:rsidR="001C2298" w:rsidRPr="006425BA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a)  Locomotor movements.</w:t>
            </w:r>
          </w:p>
          <w:p w14:paraId="79F37CDC" w14:textId="77777777" w:rsidR="001C2298" w:rsidRPr="006425BA" w:rsidRDefault="001C2298" w:rsidP="001C2298">
            <w:pPr>
              <w:ind w:left="151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b)  Non-locomotor movements</w:t>
            </w:r>
          </w:p>
        </w:tc>
      </w:tr>
      <w:tr w:rsidR="001C2298" w14:paraId="422035E2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9E3BCA" w14:textId="52DB219F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F65040"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1689DBB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77F79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62EBF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0464AF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F977F9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2079590" w14:textId="77777777" w:rsidR="001C2298" w:rsidRPr="006425BA" w:rsidRDefault="001C2298" w:rsidP="001C2298">
            <w:pPr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 xml:space="preserve">1.14   The student will identify skills and concepts of space in dance activities and performance, including: </w:t>
            </w:r>
          </w:p>
          <w:p w14:paraId="78015B86" w14:textId="77777777" w:rsidR="001C2298" w:rsidRPr="006425BA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a)  Personal space.</w:t>
            </w:r>
          </w:p>
          <w:p w14:paraId="672115F2" w14:textId="77777777" w:rsidR="001C2298" w:rsidRPr="006425BA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b)  General space.</w:t>
            </w:r>
          </w:p>
          <w:p w14:paraId="7B53D5D4" w14:textId="77777777" w:rsidR="001C2298" w:rsidRPr="006425BA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c)  Size.</w:t>
            </w:r>
          </w:p>
          <w:p w14:paraId="5A3F1BF4" w14:textId="77777777" w:rsidR="001C2298" w:rsidRPr="006425BA" w:rsidRDefault="001C2298" w:rsidP="001C2298">
            <w:pPr>
              <w:ind w:left="151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d)  Levels.</w:t>
            </w:r>
          </w:p>
        </w:tc>
      </w:tr>
      <w:tr w:rsidR="001C2298" w14:paraId="4A1E3F32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BFFB90" w14:textId="3BA5B085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F65040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822A2B3" w14:textId="77777777" w:rsidR="001C2298" w:rsidRPr="006425BA" w:rsidRDefault="001C2298" w:rsidP="001C2298">
            <w:pPr>
              <w:jc w:val="center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1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C8694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7B5767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D4F45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CAF8DD9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E16D44" w14:textId="77777777" w:rsidR="001C2298" w:rsidRPr="006425BA" w:rsidRDefault="001C2298" w:rsidP="001C2298">
            <w:pPr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 xml:space="preserve">1.15   The student will identify skills and concepts of time in dance activities and performance, including:  </w:t>
            </w:r>
          </w:p>
          <w:p w14:paraId="04297C5C" w14:textId="77777777" w:rsidR="001C2298" w:rsidRPr="006425BA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a)  Tempos.</w:t>
            </w:r>
          </w:p>
          <w:p w14:paraId="469480CE" w14:textId="77777777" w:rsidR="001C2298" w:rsidRPr="006425BA" w:rsidRDefault="001C2298" w:rsidP="001C2298">
            <w:pPr>
              <w:ind w:left="151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b)  Rhythms.</w:t>
            </w:r>
          </w:p>
        </w:tc>
      </w:tr>
      <w:tr w:rsidR="001C2298" w14:paraId="1214C07D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6B2B46" w14:textId="5E71BD66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F65040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B67C231" w14:textId="77777777" w:rsidR="001C2298" w:rsidRPr="006425BA" w:rsidRDefault="001C2298" w:rsidP="001C2298">
            <w:pPr>
              <w:jc w:val="center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1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91C09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97601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4F15E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707D879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084B1C" w14:textId="77777777" w:rsidR="001C2298" w:rsidRPr="006425BA" w:rsidRDefault="001C2298" w:rsidP="001C2298">
            <w:pPr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1.16   The student will identify skills and concepts of energy in dance activities and performance, including:</w:t>
            </w:r>
          </w:p>
          <w:p w14:paraId="00365102" w14:textId="77777777" w:rsidR="001C2298" w:rsidRPr="006425BA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a)  Movement flow.</w:t>
            </w:r>
          </w:p>
          <w:p w14:paraId="3ECE796A" w14:textId="77777777" w:rsidR="001C2298" w:rsidRPr="006425BA" w:rsidRDefault="001C2298" w:rsidP="001C2298">
            <w:pPr>
              <w:ind w:left="151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b)  Weight.</w:t>
            </w:r>
          </w:p>
        </w:tc>
      </w:tr>
      <w:tr w:rsidR="001C2298" w14:paraId="7522663A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292944" w14:textId="4C7BDF26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F65040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320F5D6" w14:textId="77777777" w:rsidR="001C2298" w:rsidRPr="006425BA" w:rsidRDefault="001C2298" w:rsidP="001C2298">
            <w:pPr>
              <w:jc w:val="center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1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83EE4F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59FED4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91D25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A3F8E2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3E3921" w14:textId="0B0238FF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7   The student will describe why safety procedures are necessary for dance activities and performances.</w:t>
            </w:r>
          </w:p>
        </w:tc>
      </w:tr>
      <w:tr w:rsidR="001C2298" w14:paraId="5D66BFAD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B8A499" w14:textId="472CA0A0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F65040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D8F603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1.1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6B07A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1089AC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7E71B0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BDC3D7C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C43F1C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2FA201" w14:textId="600229DA" w:rsidR="001C2298" w:rsidRPr="006425BA" w:rsidRDefault="00C24A75" w:rsidP="001C2298">
            <w:pPr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 xml:space="preserve">1.18   </w:t>
            </w:r>
            <w:r w:rsidR="001C2298" w:rsidRPr="006425BA">
              <w:rPr>
                <w:sz w:val="20"/>
                <w:szCs w:val="20"/>
                <w:u w:val="single"/>
              </w:rPr>
              <w:t>The student will recognize and explore styles of dance including but not limited to ballet, jazz, and tap.</w:t>
            </w:r>
          </w:p>
        </w:tc>
      </w:tr>
    </w:tbl>
    <w:p w14:paraId="49D43C58" w14:textId="77777777" w:rsidR="00844C6B" w:rsidRDefault="00844C6B" w:rsidP="00844C6B"/>
    <w:p w14:paraId="6E1BD668" w14:textId="77777777" w:rsidR="00844C6B" w:rsidRPr="00D12EA8" w:rsidRDefault="007450B9" w:rsidP="00844C6B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844C6B">
        <w:rPr>
          <w:b/>
          <w:bCs/>
          <w:sz w:val="32"/>
        </w:rPr>
        <w:lastRenderedPageBreak/>
        <w:t>Grade Two</w:t>
      </w:r>
      <w:r w:rsidR="006425BA">
        <w:rPr>
          <w:b/>
          <w:bCs/>
          <w:sz w:val="32"/>
        </w:rPr>
        <w:t xml:space="preserve"> Dance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844C6B" w:rsidRPr="00817BBD" w14:paraId="78B5C96E" w14:textId="77777777" w:rsidTr="001F72A7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FD36D6" w14:textId="77777777" w:rsidR="00844C6B" w:rsidRPr="00433D01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2D8EAD" w14:textId="77777777" w:rsidR="00844C6B" w:rsidRPr="00817BBD" w:rsidRDefault="00844C6B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0FA4EF4" w14:textId="77777777" w:rsidR="00A772A7" w:rsidRPr="00817BBD" w:rsidRDefault="00A772A7" w:rsidP="00A772A7">
            <w:pPr>
              <w:pStyle w:val="Heading4"/>
              <w:spacing w:after="120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69A1A14C" w14:textId="5DB3CEB7" w:rsidR="00844C6B" w:rsidRPr="00817BBD" w:rsidRDefault="00A772A7" w:rsidP="00A772A7">
            <w:pPr>
              <w:tabs>
                <w:tab w:val="left" w:pos="2820"/>
                <w:tab w:val="left" w:pos="5740"/>
              </w:tabs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844C6B" w:rsidRPr="00817BBD" w14:paraId="33C45988" w14:textId="77777777" w:rsidTr="001F72A7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FD8595" w14:textId="77777777" w:rsidR="00844C6B" w:rsidRPr="00817BBD" w:rsidRDefault="00844C6B" w:rsidP="001F72A7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FA9273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D12037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CDC10A" w14:textId="77777777" w:rsidR="00844C6B" w:rsidRPr="00817BBD" w:rsidRDefault="00844C6B" w:rsidP="001F72A7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73550F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5792CB4F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8E6BA5" w14:textId="77777777" w:rsidR="00844C6B" w:rsidRPr="00817BBD" w:rsidRDefault="00844C6B" w:rsidP="001F72A7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1C2298" w14:paraId="5145D2BE" w14:textId="77777777" w:rsidTr="001C229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AB7FEA" w14:textId="0BF3D2CD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456EEC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12252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28F8A1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D704D8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2E18977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638082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2.1   The student will improvise movement in response to a variety of stimuli.</w:t>
            </w:r>
          </w:p>
        </w:tc>
      </w:tr>
      <w:tr w:rsidR="001C2298" w14:paraId="3CCA6E9A" w14:textId="77777777" w:rsidTr="001C2298">
        <w:trPr>
          <w:cantSplit/>
          <w:trHeight w:val="26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B2A2DA" w14:textId="23EAC2FD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61E919D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C4F6CB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3CC3E2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336B94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5B2C244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D378B5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2.2   The student will collaborate to develop ideas for group or individual performance.</w:t>
            </w:r>
          </w:p>
        </w:tc>
      </w:tr>
      <w:tr w:rsidR="001C2298" w14:paraId="28A96182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01E249" w14:textId="00472673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C52EA48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F284E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E07278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94516A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F0437F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E393CA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2.3   The student will compare and contrast elements of dance in dance works using dance terms.</w:t>
            </w:r>
          </w:p>
        </w:tc>
      </w:tr>
      <w:tr w:rsidR="001C2298" w14:paraId="78E96D7C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0E89C1" w14:textId="449AC8A4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9C7563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42DF5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7F976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E1039F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354A82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C2CAC4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2.4   The student will identify and discuss a variety of responses to dance works.</w:t>
            </w:r>
          </w:p>
        </w:tc>
      </w:tr>
      <w:tr w:rsidR="001C2298" w14:paraId="69214992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1A154D" w14:textId="011024A2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9AFEA23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B61F47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DAA31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B04B7B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54C6D2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041EDF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2.5   The student will identify and apply appropriate audience etiquette for a variety of dance settings.</w:t>
            </w:r>
          </w:p>
        </w:tc>
      </w:tr>
      <w:tr w:rsidR="001C2298" w14:paraId="23B06906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1049EB" w14:textId="635A0FAD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4F09B1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7A3EE3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CB3E2B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1CB7D7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5C559C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11A9EB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 xml:space="preserve">2.6   The student </w:t>
            </w:r>
            <w:bookmarkStart w:id="2" w:name="_Hlk28602461"/>
            <w:r w:rsidRPr="006425BA">
              <w:rPr>
                <w:sz w:val="20"/>
                <w:szCs w:val="20"/>
                <w:u w:val="single"/>
              </w:rPr>
              <w:t>will identify ways that dance is part of customs and traditions of various cultures.</w:t>
            </w:r>
            <w:bookmarkEnd w:id="2"/>
          </w:p>
        </w:tc>
      </w:tr>
      <w:tr w:rsidR="001C2298" w14:paraId="26AAAFF8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B9DE0D" w14:textId="11183BDD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2886E8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0496F9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2079D8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EF0D77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BE4585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1DA75E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2.7   The student will identify dance experiences in the community and Commonwealth.</w:t>
            </w:r>
          </w:p>
        </w:tc>
      </w:tr>
      <w:tr w:rsidR="001C2298" w14:paraId="25124FD7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2D895E" w14:textId="69BD4E52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6FBD7E7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96A36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071171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34D4E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3D93667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08F0FF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2.8   The student will explore sources for dance research.</w:t>
            </w:r>
          </w:p>
        </w:tc>
      </w:tr>
      <w:tr w:rsidR="001C2298" w14:paraId="57BA45B4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8D9F7B" w14:textId="1E72931B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62C0A4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92078D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387EF2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6AD1C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5FE53D2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8E296A6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2.9   The student will identify careers and professional skills in dance including but not limited to dancers, choreographers, and teaching artists.</w:t>
            </w:r>
          </w:p>
        </w:tc>
      </w:tr>
      <w:tr w:rsidR="001C2298" w14:paraId="61592EFD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10FDB5" w14:textId="2C823B31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6E1D122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20F10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CB4DB1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706954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7856FE4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225665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2.10   The student will explore technology used in dance.</w:t>
            </w:r>
          </w:p>
        </w:tc>
      </w:tr>
      <w:tr w:rsidR="001C2298" w14:paraId="19F1173E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6C98FF" w14:textId="1B258C1D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236367F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D56109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F840E7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DEC552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B44A7BD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3E3EC67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2.11   The student will identify skills and concepts learned in dance that relate to concepts learned in other content areas.</w:t>
            </w:r>
          </w:p>
        </w:tc>
      </w:tr>
      <w:tr w:rsidR="001C2298" w14:paraId="631418FD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15679C" w14:textId="0A7CE8B0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D34AD74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EF168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411023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1504A8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F6050E9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0CD71B" w14:textId="77777777" w:rsidR="001C2298" w:rsidRPr="006425BA" w:rsidRDefault="001C2298" w:rsidP="001C229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 xml:space="preserve">2.12   The student will describe skills and concepts of </w:t>
            </w:r>
            <w:r w:rsidRPr="006425BA">
              <w:rPr>
                <w:i/>
                <w:sz w:val="20"/>
                <w:szCs w:val="20"/>
                <w:u w:val="single"/>
              </w:rPr>
              <w:t>body</w:t>
            </w:r>
            <w:r w:rsidRPr="006425BA">
              <w:rPr>
                <w:sz w:val="20"/>
                <w:szCs w:val="20"/>
                <w:u w:val="single"/>
              </w:rPr>
              <w:t xml:space="preserve"> in dance activities and performance, including:</w:t>
            </w:r>
          </w:p>
          <w:p w14:paraId="20A50632" w14:textId="77777777" w:rsidR="001C2298" w:rsidRPr="006425BA" w:rsidRDefault="001C2298" w:rsidP="001C2298">
            <w:pPr>
              <w:pStyle w:val="Paragraph"/>
              <w:spacing w:after="0"/>
              <w:ind w:left="151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a) Parts of the body.</w:t>
            </w:r>
          </w:p>
          <w:p w14:paraId="75EB687A" w14:textId="77777777" w:rsidR="001C2298" w:rsidRPr="006425BA" w:rsidRDefault="001C2298" w:rsidP="001C2298">
            <w:pPr>
              <w:ind w:left="151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 xml:space="preserve">b) The use of the body to create shapes.   </w:t>
            </w:r>
          </w:p>
        </w:tc>
      </w:tr>
      <w:tr w:rsidR="001C2298" w14:paraId="72C78D7D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0F87BE" w14:textId="74F76B98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FD731B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9BA521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1AC6CA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49317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7FC56C9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946EC5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9A36B6" w14:textId="77777777" w:rsidR="001C2298" w:rsidRPr="006425BA" w:rsidRDefault="001C2298" w:rsidP="001C229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 xml:space="preserve">2.13   The student will describe skills and concepts of </w:t>
            </w:r>
            <w:r w:rsidRPr="006425BA">
              <w:rPr>
                <w:i/>
                <w:sz w:val="20"/>
                <w:szCs w:val="20"/>
                <w:u w:val="single"/>
              </w:rPr>
              <w:t>action</w:t>
            </w:r>
            <w:r w:rsidRPr="006425BA">
              <w:rPr>
                <w:sz w:val="20"/>
                <w:szCs w:val="20"/>
                <w:u w:val="single"/>
              </w:rPr>
              <w:t xml:space="preserve"> in dance activities and performance, including:</w:t>
            </w:r>
          </w:p>
          <w:p w14:paraId="6531A7DA" w14:textId="77777777" w:rsidR="001C2298" w:rsidRPr="006425BA" w:rsidRDefault="001C2298" w:rsidP="001C2298">
            <w:pPr>
              <w:pStyle w:val="Paragraph"/>
              <w:spacing w:after="0"/>
              <w:ind w:left="151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a) Locomotor movements.</w:t>
            </w:r>
          </w:p>
          <w:p w14:paraId="3D0137D4" w14:textId="77777777" w:rsidR="001C2298" w:rsidRPr="006425BA" w:rsidRDefault="001C2298" w:rsidP="001C2298">
            <w:pPr>
              <w:ind w:left="151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b) Non-locomotor movements</w:t>
            </w:r>
          </w:p>
        </w:tc>
      </w:tr>
      <w:tr w:rsidR="001C2298" w14:paraId="55CBFB38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8BED91" w14:textId="52E7A73F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F25C8F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9A835D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AE815D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A5D348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6A74CCB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B040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39E734" w14:textId="77777777" w:rsidR="001C2298" w:rsidRPr="006425BA" w:rsidRDefault="001C2298" w:rsidP="001C229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 xml:space="preserve">2.14   The student will describe skills and concepts of </w:t>
            </w:r>
            <w:r w:rsidRPr="006425BA">
              <w:rPr>
                <w:i/>
                <w:sz w:val="20"/>
                <w:szCs w:val="20"/>
                <w:u w:val="single"/>
              </w:rPr>
              <w:t>space</w:t>
            </w:r>
            <w:r w:rsidRPr="006425BA">
              <w:rPr>
                <w:sz w:val="20"/>
                <w:szCs w:val="20"/>
                <w:u w:val="single"/>
              </w:rPr>
              <w:t xml:space="preserve"> in dance activities and performance, including: </w:t>
            </w:r>
          </w:p>
          <w:p w14:paraId="07679F78" w14:textId="77777777" w:rsidR="001C2298" w:rsidRPr="006425BA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a)  Personal space.</w:t>
            </w:r>
          </w:p>
          <w:p w14:paraId="2D5D6F73" w14:textId="77777777" w:rsidR="001C2298" w:rsidRPr="006425BA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b)  General space.</w:t>
            </w:r>
          </w:p>
          <w:p w14:paraId="748952BC" w14:textId="77777777" w:rsidR="001C2298" w:rsidRPr="006425BA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c)  Size.</w:t>
            </w:r>
          </w:p>
          <w:p w14:paraId="5337ECD5" w14:textId="77777777" w:rsidR="001C2298" w:rsidRPr="006425BA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d)  Levels.</w:t>
            </w:r>
          </w:p>
          <w:p w14:paraId="23858F02" w14:textId="77777777" w:rsidR="001C2298" w:rsidRPr="006425BA" w:rsidRDefault="001C2298" w:rsidP="001C2298">
            <w:pPr>
              <w:ind w:left="151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e)  Stage directions/place.</w:t>
            </w:r>
          </w:p>
        </w:tc>
      </w:tr>
      <w:tr w:rsidR="001C2298" w14:paraId="08C104B8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7175BA" w14:textId="1C07EDA3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4BE2701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EB215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69CCA2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DC4322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E0858D9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B040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457372" w14:textId="77777777" w:rsidR="001C2298" w:rsidRPr="006425BA" w:rsidRDefault="001C2298" w:rsidP="001C2298">
            <w:pPr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2.15   The student will describe skills and concepts of time in dance activities and performance, including:</w:t>
            </w:r>
          </w:p>
          <w:p w14:paraId="006AA493" w14:textId="77777777" w:rsidR="001C2298" w:rsidRPr="006425BA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a)  Tempos.</w:t>
            </w:r>
          </w:p>
          <w:p w14:paraId="16384BCF" w14:textId="77777777" w:rsidR="001C2298" w:rsidRPr="006425BA" w:rsidRDefault="001C2298" w:rsidP="001C2298">
            <w:pPr>
              <w:ind w:left="151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b)  Rhythms.</w:t>
            </w:r>
          </w:p>
        </w:tc>
      </w:tr>
      <w:tr w:rsidR="001C2298" w14:paraId="6E633538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DEAE84" w14:textId="77344035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CD9F1D4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1F3B97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3DE713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D687DD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F26F97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B040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53CE4FC" w14:textId="77777777" w:rsidR="001C2298" w:rsidRPr="006425BA" w:rsidRDefault="001C2298" w:rsidP="001C2298">
            <w:pPr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 xml:space="preserve">2.16   The student will describe skills and concepts of energy in dance activities and performance, including: </w:t>
            </w:r>
          </w:p>
          <w:p w14:paraId="0C29451B" w14:textId="77777777" w:rsidR="001C2298" w:rsidRPr="006425BA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6425BA">
              <w:rPr>
                <w:sz w:val="20"/>
                <w:szCs w:val="20"/>
                <w:u w:val="single"/>
              </w:rPr>
              <w:t>a)  Movement flow.</w:t>
            </w:r>
          </w:p>
          <w:p w14:paraId="264CE112" w14:textId="77777777" w:rsidR="001C2298" w:rsidRPr="006425BA" w:rsidRDefault="001C2298" w:rsidP="001C2298">
            <w:pPr>
              <w:ind w:left="151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b)  Weight.</w:t>
            </w:r>
          </w:p>
        </w:tc>
      </w:tr>
      <w:tr w:rsidR="001C2298" w14:paraId="0BFC4DE0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FDA2B2" w14:textId="2A9021B9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357828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370BE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D0396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368C11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FA840B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B040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C88753" w14:textId="2BDB2959" w:rsidR="001C2298" w:rsidRPr="006425BA" w:rsidRDefault="001C2298" w:rsidP="00481A02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2.17   The student will identify safety procedures for dance rehearsal and performance.</w:t>
            </w:r>
          </w:p>
        </w:tc>
      </w:tr>
      <w:tr w:rsidR="001C2298" w14:paraId="2D3468F2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44523B" w14:textId="766A8268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067F0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D1382B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89914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97F81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1537FD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E11B024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B040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9F16A3" w14:textId="77777777" w:rsidR="001C2298" w:rsidRPr="006425BA" w:rsidRDefault="001C2298" w:rsidP="001C2298">
            <w:pPr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  <w:u w:val="single"/>
              </w:rPr>
              <w:t>2.18   The student will explore and practice styles of dance including but not limited to ballet, jazz, hip hop, tap, and world dances.</w:t>
            </w:r>
          </w:p>
        </w:tc>
      </w:tr>
    </w:tbl>
    <w:p w14:paraId="4EAADDF6" w14:textId="77777777" w:rsidR="00844C6B" w:rsidRDefault="00844C6B" w:rsidP="00844C6B"/>
    <w:p w14:paraId="0C11FC3D" w14:textId="77777777" w:rsidR="007450B9" w:rsidRPr="00D12EA8" w:rsidRDefault="007450B9" w:rsidP="007450B9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Grade Three</w:t>
      </w:r>
      <w:r w:rsidR="006425BA">
        <w:rPr>
          <w:b/>
          <w:bCs/>
          <w:sz w:val="32"/>
        </w:rPr>
        <w:t xml:space="preserve"> Dance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7450B9" w:rsidRPr="00817BBD" w14:paraId="4443BF47" w14:textId="77777777" w:rsidTr="001F72A7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0669C8" w14:textId="77777777" w:rsidR="007450B9" w:rsidRPr="00433D01" w:rsidRDefault="007450B9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614EB47" w14:textId="77777777" w:rsidR="007450B9" w:rsidRPr="00817BBD" w:rsidRDefault="007450B9" w:rsidP="001F72A7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AF4AD3" w14:textId="77777777" w:rsidR="00A772A7" w:rsidRPr="00817BBD" w:rsidRDefault="00A772A7" w:rsidP="00A772A7">
            <w:pPr>
              <w:pStyle w:val="Heading4"/>
              <w:spacing w:after="120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E0A17E6" w14:textId="40D66F9F" w:rsidR="007450B9" w:rsidRPr="00817BBD" w:rsidRDefault="00A772A7" w:rsidP="00A772A7">
            <w:pPr>
              <w:tabs>
                <w:tab w:val="left" w:pos="2840"/>
                <w:tab w:val="left" w:pos="5790"/>
              </w:tabs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7450B9" w:rsidRPr="00817BBD" w14:paraId="6404DFE7" w14:textId="77777777" w:rsidTr="001F72A7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0DCFC5" w14:textId="77777777" w:rsidR="007450B9" w:rsidRPr="00817BBD" w:rsidRDefault="007450B9" w:rsidP="001F72A7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E8B5A0" w14:textId="77777777" w:rsidR="007450B9" w:rsidRPr="00817BBD" w:rsidRDefault="007450B9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8C74BF" w14:textId="77777777" w:rsidR="007450B9" w:rsidRPr="00817BBD" w:rsidRDefault="007450B9" w:rsidP="001F72A7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679103" w14:textId="77777777" w:rsidR="007450B9" w:rsidRPr="00817BBD" w:rsidRDefault="007450B9" w:rsidP="001F72A7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3300D2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0AB3653D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3F8CAF" w14:textId="77777777" w:rsidR="007450B9" w:rsidRPr="00817BBD" w:rsidRDefault="007450B9" w:rsidP="001F72A7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1C2298" w14:paraId="4C295FD4" w14:textId="77777777" w:rsidTr="001C229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0E81F4" w14:textId="724A037D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9C29B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F9DEB3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E144D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1B5881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71F29B3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8F93E5" w14:textId="77777777" w:rsidR="001C2298" w:rsidRPr="001A4ADA" w:rsidRDefault="001C2298" w:rsidP="001C2298">
            <w:pPr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>3.1   The student will improvise movement sequences that have a beginning, middle, and end.</w:t>
            </w:r>
          </w:p>
        </w:tc>
      </w:tr>
      <w:tr w:rsidR="001C2298" w14:paraId="610CEEE9" w14:textId="77777777" w:rsidTr="001C2298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4E2539" w14:textId="1C74D35D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2F6FA69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F16DE7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121601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E2EB19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061E38B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630D95" w14:textId="77777777" w:rsidR="001C2298" w:rsidRPr="001A4ADA" w:rsidRDefault="001C2298" w:rsidP="001C2298">
            <w:pPr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>3.2   The student will revise dance works based on peer and teacher feedback.</w:t>
            </w:r>
          </w:p>
        </w:tc>
      </w:tr>
      <w:tr w:rsidR="001C2298" w14:paraId="107A1E34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364A71" w14:textId="48DD617D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5D2BD2C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B01EF1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9FFB3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75238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3E0D4E1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535F41" w14:textId="77777777" w:rsidR="001C2298" w:rsidRPr="001A4ADA" w:rsidRDefault="001C2298" w:rsidP="001C2298">
            <w:pPr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>3.3   The student will describe ways that elements of dance communicate meaning in dance works.</w:t>
            </w:r>
          </w:p>
        </w:tc>
      </w:tr>
      <w:tr w:rsidR="001C2298" w14:paraId="622E2835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E55F59" w14:textId="6FF1D5EB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587A47B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BE0A00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92A400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AA738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21F18F4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0CF55F" w14:textId="77777777" w:rsidR="001C2298" w:rsidRPr="001A4ADA" w:rsidRDefault="001C2298" w:rsidP="001C2298">
            <w:pPr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>3.4   The student will explain personal responses to dance works.</w:t>
            </w:r>
          </w:p>
        </w:tc>
      </w:tr>
      <w:tr w:rsidR="001C2298" w14:paraId="7EB11C46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C96C45" w14:textId="2BA88C96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D4B65F1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927DFC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F7DF33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3A794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C4B52C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B3D9A3" w14:textId="77777777" w:rsidR="001C2298" w:rsidRPr="001A4ADA" w:rsidRDefault="001C2298" w:rsidP="001C2298">
            <w:pPr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>3.5   The student will identify and demonstrate active listening in dance activities and performances.</w:t>
            </w:r>
          </w:p>
        </w:tc>
      </w:tr>
      <w:tr w:rsidR="001C2298" w14:paraId="0A88EDB0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96B65E" w14:textId="7C2625D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FDF279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FF886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21A7FF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36B8C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85B8DA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55ED99" w14:textId="77777777" w:rsidR="001C2298" w:rsidRPr="001A4ADA" w:rsidRDefault="001C2298" w:rsidP="001C2298">
            <w:pPr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>3.6   The student will explore how dance is influenced by history and culture.</w:t>
            </w:r>
          </w:p>
        </w:tc>
      </w:tr>
      <w:tr w:rsidR="001C2298" w14:paraId="03E2C1EF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132A04" w14:textId="5E8690A8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43FB451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F57199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13E34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022B4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943F80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8EC9DB" w14:textId="77777777" w:rsidR="001C2298" w:rsidRPr="001A4ADA" w:rsidRDefault="001C2298" w:rsidP="001C2298">
            <w:pPr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>3.7   The student will describe reasons that dance has value to individuals and communities.</w:t>
            </w:r>
          </w:p>
        </w:tc>
      </w:tr>
      <w:tr w:rsidR="001C2298" w14:paraId="16D1D144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36AC77" w14:textId="6B685811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5832560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3DAD0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243851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91538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A3EC65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4C2FC7" w14:textId="77777777" w:rsidR="001C2298" w:rsidRPr="001A4ADA" w:rsidRDefault="001C2298" w:rsidP="001C2298">
            <w:pPr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>3.8   The student will discuss appropriate use of the Internet for inquiry and exploration of dance topics</w:t>
            </w:r>
            <w:r w:rsidRPr="000B1C9C">
              <w:rPr>
                <w:color w:val="000000"/>
                <w:sz w:val="20"/>
                <w:szCs w:val="20"/>
                <w:u w:val="single"/>
              </w:rPr>
              <w:t>.</w:t>
            </w:r>
          </w:p>
        </w:tc>
      </w:tr>
      <w:tr w:rsidR="001C2298" w14:paraId="59DBFAE2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55EDBB" w14:textId="1D07789E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D8DD21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C2585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C39EC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AE1ED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FE1F7F3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F1D096" w14:textId="77777777" w:rsidR="001C2298" w:rsidRPr="001A4ADA" w:rsidRDefault="001C2298" w:rsidP="001C2298">
            <w:pPr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>3.9   The student will investigate a variety of dance careers.</w:t>
            </w:r>
          </w:p>
        </w:tc>
      </w:tr>
      <w:tr w:rsidR="001C2298" w14:paraId="3A0D90CA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349B9F" w14:textId="42AB035D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84315B3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A4664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F5252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9F6E8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F60531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61552E" w14:textId="77777777" w:rsidR="001C2298" w:rsidRPr="001A4ADA" w:rsidRDefault="001C2298" w:rsidP="001C2298">
            <w:pPr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>3.10   The student will investigate and explain how technology and media are used in dance performance and production.</w:t>
            </w:r>
          </w:p>
        </w:tc>
      </w:tr>
      <w:tr w:rsidR="001C2298" w14:paraId="3AC33E01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786F5F" w14:textId="35ACE8F1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8556F1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94C969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FF901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48B9F9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2134E9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BAB51E" w14:textId="77777777" w:rsidR="001C2298" w:rsidRPr="001A4ADA" w:rsidRDefault="001C2298" w:rsidP="001C2298">
            <w:pPr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 xml:space="preserve">3.11   The student will explain how dance incorporates skills and concepts learned in other content areas. </w:t>
            </w:r>
          </w:p>
        </w:tc>
      </w:tr>
      <w:tr w:rsidR="001C2298" w14:paraId="5C5512D2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2E7ABC" w14:textId="45713D71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5277E59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27068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316B7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F47D9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F82B6B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A942EE" w14:textId="77777777" w:rsidR="001C2298" w:rsidRPr="000B1C9C" w:rsidRDefault="001C2298" w:rsidP="001C229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>3.12   The student will explore and apply skills and concepts of body in dance activities and performance, including:</w:t>
            </w:r>
          </w:p>
          <w:p w14:paraId="1C798F3C" w14:textId="77777777" w:rsidR="001C2298" w:rsidRPr="000B1C9C" w:rsidRDefault="001C2298" w:rsidP="001C2298">
            <w:pPr>
              <w:pStyle w:val="Paragraph"/>
              <w:spacing w:after="0"/>
              <w:ind w:left="151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>a) Parts of the body.</w:t>
            </w:r>
          </w:p>
          <w:p w14:paraId="7E78C47D" w14:textId="74BC587B" w:rsidR="001C2298" w:rsidRPr="000B1C9C" w:rsidRDefault="001C2298" w:rsidP="001C2298">
            <w:pPr>
              <w:pStyle w:val="Paragraph"/>
              <w:spacing w:after="0"/>
              <w:ind w:left="151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>b) The us</w:t>
            </w:r>
            <w:r w:rsidR="00481A02">
              <w:rPr>
                <w:sz w:val="20"/>
                <w:szCs w:val="20"/>
                <w:u w:val="single"/>
              </w:rPr>
              <w:t>e of the body to create shapes.</w:t>
            </w:r>
          </w:p>
          <w:p w14:paraId="7A16EB7D" w14:textId="77777777" w:rsidR="001C2298" w:rsidRPr="001A4ADA" w:rsidRDefault="001C2298" w:rsidP="001C2298">
            <w:pPr>
              <w:ind w:left="151"/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>c) Body systems.</w:t>
            </w:r>
          </w:p>
        </w:tc>
      </w:tr>
      <w:tr w:rsidR="001C2298" w14:paraId="35E8265A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BFD83B" w14:textId="244EF45D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8D73663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4E3D79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9905B3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7C8D74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D4B7B6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CAC7BC" w14:textId="77777777" w:rsidR="001C2298" w:rsidRPr="000B1C9C" w:rsidRDefault="001C2298" w:rsidP="001C229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>3.13   The student will explore and apply skills and concepts of action in dance activities and performance, including:</w:t>
            </w:r>
          </w:p>
          <w:p w14:paraId="355D478C" w14:textId="77777777" w:rsidR="001C2298" w:rsidRPr="000B1C9C" w:rsidRDefault="001C2298" w:rsidP="001C2298">
            <w:pPr>
              <w:pStyle w:val="Paragraph"/>
              <w:spacing w:after="0"/>
              <w:ind w:left="151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>a) Locomotor movements.</w:t>
            </w:r>
          </w:p>
          <w:p w14:paraId="568E8DF0" w14:textId="77777777" w:rsidR="001C2298" w:rsidRPr="001A4ADA" w:rsidRDefault="001C2298" w:rsidP="001C2298">
            <w:pPr>
              <w:ind w:left="151"/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>b) Non-locomotor movements</w:t>
            </w:r>
          </w:p>
        </w:tc>
      </w:tr>
      <w:tr w:rsidR="001C2298" w14:paraId="6F2AB2B8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140F55" w14:textId="0401653C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A9CF20A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FE526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AB50E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4B2C1F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DE86D4F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B67DE9" w14:textId="77777777" w:rsidR="001C2298" w:rsidRPr="000B1C9C" w:rsidRDefault="001C2298" w:rsidP="001C229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>3.14   The student will explore and apply skills and concepts of space in dance activities and performance, including:</w:t>
            </w:r>
          </w:p>
          <w:p w14:paraId="6C094A8E" w14:textId="77777777" w:rsidR="001C2298" w:rsidRPr="000B1C9C" w:rsidRDefault="001C2298" w:rsidP="001C2298">
            <w:pPr>
              <w:pStyle w:val="Paragraph"/>
              <w:spacing w:after="0"/>
              <w:ind w:left="151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>a)  Personal space.</w:t>
            </w:r>
          </w:p>
          <w:p w14:paraId="3B7E0D8A" w14:textId="77777777" w:rsidR="001C2298" w:rsidRPr="000B1C9C" w:rsidRDefault="001C2298" w:rsidP="001C2298">
            <w:pPr>
              <w:pStyle w:val="Paragraph"/>
              <w:spacing w:after="0"/>
              <w:ind w:left="151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>b)  General space.</w:t>
            </w:r>
          </w:p>
          <w:p w14:paraId="6DDA4CF5" w14:textId="77777777" w:rsidR="001C2298" w:rsidRPr="000B1C9C" w:rsidRDefault="001C2298" w:rsidP="001C2298">
            <w:pPr>
              <w:pStyle w:val="Paragraph"/>
              <w:spacing w:after="0"/>
              <w:ind w:left="151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>c)  Size.</w:t>
            </w:r>
          </w:p>
          <w:p w14:paraId="6AC74D6F" w14:textId="77777777" w:rsidR="001C2298" w:rsidRPr="000B1C9C" w:rsidRDefault="001C2298" w:rsidP="001C2298">
            <w:pPr>
              <w:pStyle w:val="Paragraph"/>
              <w:spacing w:after="0"/>
              <w:ind w:left="151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>d)  Levels.</w:t>
            </w:r>
          </w:p>
          <w:p w14:paraId="7AF29408" w14:textId="77777777" w:rsidR="001C2298" w:rsidRPr="000B1C9C" w:rsidRDefault="001C2298" w:rsidP="001C2298">
            <w:pPr>
              <w:pStyle w:val="Paragraph"/>
              <w:spacing w:after="0"/>
              <w:ind w:left="151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>e)  Stage directions/place.</w:t>
            </w:r>
          </w:p>
          <w:p w14:paraId="4725E8B9" w14:textId="77777777" w:rsidR="001C2298" w:rsidRPr="000B1C9C" w:rsidRDefault="001C2298" w:rsidP="001C2298">
            <w:pPr>
              <w:pStyle w:val="Paragraph"/>
              <w:spacing w:after="0"/>
              <w:ind w:left="151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>f)  Pathways.</w:t>
            </w:r>
          </w:p>
          <w:p w14:paraId="145DD7C1" w14:textId="77777777" w:rsidR="001C2298" w:rsidRPr="001A4ADA" w:rsidRDefault="001C2298" w:rsidP="001C2298">
            <w:pPr>
              <w:ind w:left="151"/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>g)  Directions.</w:t>
            </w:r>
          </w:p>
        </w:tc>
      </w:tr>
      <w:tr w:rsidR="001C2298" w14:paraId="04D0C26A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17321B" w14:textId="44957348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EA19F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F3D321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F77920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EE75D3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E2AF825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7E6AC6" w14:textId="77777777" w:rsidR="001C2298" w:rsidRPr="000B1C9C" w:rsidRDefault="001C2298" w:rsidP="001C229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>3.15   The student will explore and apply skills and concepts of time in dance activities and performance, including:</w:t>
            </w:r>
          </w:p>
          <w:p w14:paraId="09D304C6" w14:textId="77777777" w:rsidR="001C2298" w:rsidRPr="000B1C9C" w:rsidRDefault="001C2298" w:rsidP="001C2298">
            <w:pPr>
              <w:pStyle w:val="Paragraph"/>
              <w:spacing w:after="0"/>
              <w:ind w:left="151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>a)  Tempos.</w:t>
            </w:r>
          </w:p>
          <w:p w14:paraId="7F6AE768" w14:textId="77777777" w:rsidR="001C2298" w:rsidRPr="000B1C9C" w:rsidRDefault="001C2298" w:rsidP="001C2298">
            <w:pPr>
              <w:pStyle w:val="Paragraph"/>
              <w:spacing w:after="0"/>
              <w:ind w:left="151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>b)  Rhythms.</w:t>
            </w:r>
          </w:p>
          <w:p w14:paraId="433C8BEC" w14:textId="77777777" w:rsidR="001C2298" w:rsidRPr="001A4ADA" w:rsidRDefault="001C2298" w:rsidP="001C2298">
            <w:pPr>
              <w:ind w:left="151"/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>c)  Timing relationships (e.g., before, after, unison)</w:t>
            </w:r>
          </w:p>
        </w:tc>
      </w:tr>
      <w:tr w:rsidR="001C2298" w14:paraId="6BA0E601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BF22A4" w14:textId="34746BBF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AA0C804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26248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536E04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B03A50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DB9E502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935551" w14:textId="77777777" w:rsidR="001C2298" w:rsidRPr="000B1C9C" w:rsidRDefault="001C2298" w:rsidP="001C229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 xml:space="preserve">3.16   The student will describe skills and concepts of energy in dance activities and performance, including: </w:t>
            </w:r>
          </w:p>
          <w:p w14:paraId="623CEB3A" w14:textId="77777777" w:rsidR="001C2298" w:rsidRPr="000B1C9C" w:rsidRDefault="001C2298" w:rsidP="001C2298">
            <w:pPr>
              <w:pStyle w:val="Paragraph"/>
              <w:spacing w:after="0"/>
              <w:ind w:left="151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>a)  Movement flow.</w:t>
            </w:r>
          </w:p>
          <w:p w14:paraId="5618F200" w14:textId="77777777" w:rsidR="001C2298" w:rsidRPr="000B1C9C" w:rsidRDefault="001C2298" w:rsidP="001C2298">
            <w:pPr>
              <w:pStyle w:val="Paragraph"/>
              <w:spacing w:after="0"/>
              <w:ind w:left="151"/>
              <w:rPr>
                <w:sz w:val="20"/>
                <w:szCs w:val="20"/>
                <w:u w:val="single"/>
              </w:rPr>
            </w:pPr>
            <w:r w:rsidRPr="000B1C9C">
              <w:rPr>
                <w:sz w:val="20"/>
                <w:szCs w:val="20"/>
                <w:u w:val="single"/>
              </w:rPr>
              <w:t>b)  Weight.</w:t>
            </w:r>
          </w:p>
          <w:p w14:paraId="1608D35A" w14:textId="77777777" w:rsidR="001C2298" w:rsidRPr="001A4ADA" w:rsidRDefault="001C2298" w:rsidP="001C2298">
            <w:pPr>
              <w:ind w:left="151"/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>c)  Quality.</w:t>
            </w:r>
          </w:p>
        </w:tc>
      </w:tr>
      <w:tr w:rsidR="001C2298" w14:paraId="4DE4F311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A4AB0D" w14:textId="71564903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642E0C6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B5D79C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1D40AE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473838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9446A1F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A826CB" w14:textId="77777777" w:rsidR="001C2298" w:rsidRPr="001A4ADA" w:rsidRDefault="001C2298" w:rsidP="001C2298">
            <w:pPr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>3.17   The student will explain safety procedures in dance rehearsal and performance.</w:t>
            </w:r>
          </w:p>
        </w:tc>
      </w:tr>
      <w:tr w:rsidR="001C2298" w14:paraId="6EB1E922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4DAB4A" w14:textId="163BF500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D1E72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5B13290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t>3.1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EDA1BD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62D149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03C080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8FCC650" w14:textId="77777777" w:rsidR="001C2298" w:rsidRPr="006425BA" w:rsidRDefault="001C2298" w:rsidP="001C2298">
            <w:pPr>
              <w:jc w:val="center"/>
              <w:rPr>
                <w:sz w:val="20"/>
                <w:szCs w:val="20"/>
              </w:rPr>
            </w:pPr>
            <w:r w:rsidRPr="006425B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50E6C5" w14:textId="77777777" w:rsidR="001C2298" w:rsidRPr="001A4ADA" w:rsidRDefault="001C2298" w:rsidP="001C2298">
            <w:pPr>
              <w:rPr>
                <w:sz w:val="22"/>
                <w:szCs w:val="22"/>
              </w:rPr>
            </w:pPr>
            <w:r w:rsidRPr="000B1C9C">
              <w:rPr>
                <w:sz w:val="20"/>
                <w:szCs w:val="20"/>
                <w:u w:val="single"/>
              </w:rPr>
              <w:t>3.18   The student will identify areas of the stage and compare and contrast the use of space in a variety of dance styles.</w:t>
            </w:r>
          </w:p>
        </w:tc>
      </w:tr>
    </w:tbl>
    <w:p w14:paraId="3A49A7D3" w14:textId="77777777" w:rsidR="007450B9" w:rsidRDefault="007450B9" w:rsidP="007450B9"/>
    <w:p w14:paraId="36B827D7" w14:textId="77777777" w:rsidR="00305247" w:rsidRPr="00D12EA8" w:rsidRDefault="00305247" w:rsidP="00305247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Grade Four</w:t>
      </w:r>
      <w:r w:rsidR="006425BA" w:rsidRPr="006425BA">
        <w:rPr>
          <w:b/>
          <w:bCs/>
          <w:sz w:val="32"/>
        </w:rPr>
        <w:t xml:space="preserve"> </w:t>
      </w:r>
      <w:r w:rsidR="006425BA">
        <w:rPr>
          <w:b/>
          <w:bCs/>
          <w:sz w:val="32"/>
        </w:rPr>
        <w:t>Dance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305247" w:rsidRPr="00817BBD" w14:paraId="5BCE6882" w14:textId="77777777" w:rsidTr="00C34DEF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DD22F2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926E77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568123" w14:textId="77777777" w:rsidR="00A772A7" w:rsidRPr="00817BBD" w:rsidRDefault="00A772A7" w:rsidP="00A772A7">
            <w:pPr>
              <w:pStyle w:val="Heading4"/>
              <w:spacing w:after="120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44B4813A" w14:textId="74A4F4CD" w:rsidR="00305247" w:rsidRPr="00817BBD" w:rsidRDefault="00A772A7" w:rsidP="00A772A7">
            <w:pPr>
              <w:tabs>
                <w:tab w:val="left" w:pos="2860"/>
                <w:tab w:val="left" w:pos="5790"/>
              </w:tabs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305247" w:rsidRPr="00817BBD" w14:paraId="6C71C436" w14:textId="77777777" w:rsidTr="00C34DEF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8C2649" w14:textId="77777777" w:rsidR="00305247" w:rsidRPr="00817BBD" w:rsidRDefault="00305247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A576F1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D0CCC7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4C9DE0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515AF6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581B7F3C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ED01FB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1C2298" w:rsidRPr="001A4ADA" w14:paraId="1218FFF7" w14:textId="77777777" w:rsidTr="001C229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813723" w14:textId="2A2F410E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F2D2CBA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19D4C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05B8C8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8E913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F66E76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9C7D3E6" w14:textId="77777777" w:rsidR="001C2298" w:rsidRPr="00EA6C0A" w:rsidRDefault="001C2298" w:rsidP="001C2298">
            <w:pPr>
              <w:rPr>
                <w:sz w:val="20"/>
                <w:szCs w:val="20"/>
              </w:rPr>
            </w:pPr>
            <w:r w:rsidRPr="00EA6C0A">
              <w:rPr>
                <w:sz w:val="20"/>
                <w:szCs w:val="20"/>
                <w:u w:val="single"/>
              </w:rPr>
              <w:t xml:space="preserve">4.1   The student will improvise sequences that have a beginning, middle, and end in response to a variety of prompts. </w:t>
            </w:r>
          </w:p>
        </w:tc>
      </w:tr>
      <w:tr w:rsidR="001C2298" w:rsidRPr="001A4ADA" w14:paraId="141D9D45" w14:textId="77777777" w:rsidTr="001C2298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205F4D" w14:textId="71DF7DCA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8F4EC22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13A20D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3CB46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E27C0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1BE29B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52F214" w14:textId="77777777" w:rsidR="001C2298" w:rsidRPr="00EA6C0A" w:rsidRDefault="001C2298" w:rsidP="001C2298">
            <w:pPr>
              <w:rPr>
                <w:sz w:val="20"/>
                <w:szCs w:val="20"/>
              </w:rPr>
            </w:pPr>
            <w:r w:rsidRPr="00EA6C0A">
              <w:rPr>
                <w:sz w:val="20"/>
                <w:szCs w:val="20"/>
                <w:u w:val="single"/>
              </w:rPr>
              <w:t xml:space="preserve">4.2   The student will identify and discuss components of creative processes for dance. </w:t>
            </w:r>
          </w:p>
        </w:tc>
      </w:tr>
      <w:tr w:rsidR="001C2298" w:rsidRPr="001A4ADA" w14:paraId="29CC3A44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2715CA" w14:textId="25E9A811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97BC94A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E5ECB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B79B6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D16D3F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658F7F4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E2D4565" w14:textId="77777777" w:rsidR="001C2298" w:rsidRPr="00EA6C0A" w:rsidRDefault="001C2298" w:rsidP="001C2298">
            <w:pPr>
              <w:rPr>
                <w:sz w:val="20"/>
                <w:szCs w:val="20"/>
              </w:rPr>
            </w:pPr>
            <w:r w:rsidRPr="00EA6C0A">
              <w:rPr>
                <w:sz w:val="20"/>
                <w:szCs w:val="20"/>
                <w:u w:val="single"/>
              </w:rPr>
              <w:t>4.3   The student will explain how elements of dance communicate meaning in dance works.</w:t>
            </w:r>
          </w:p>
        </w:tc>
      </w:tr>
      <w:tr w:rsidR="001C2298" w:rsidRPr="001A4ADA" w14:paraId="5FBBAC13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E3FEE0" w14:textId="0FE16D6B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7B58562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CAC84F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73520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1E630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ACAF6B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76884CE" w14:textId="77777777" w:rsidR="001C2298" w:rsidRPr="00EA6C0A" w:rsidRDefault="001C2298" w:rsidP="001C2298">
            <w:pPr>
              <w:rPr>
                <w:sz w:val="20"/>
                <w:szCs w:val="20"/>
              </w:rPr>
            </w:pPr>
            <w:r w:rsidRPr="00EA6C0A">
              <w:rPr>
                <w:sz w:val="20"/>
                <w:szCs w:val="20"/>
                <w:u w:val="single"/>
              </w:rPr>
              <w:t>4.4   The student will examine how personal beliefs and experiences influence responses to dance works.</w:t>
            </w:r>
          </w:p>
        </w:tc>
      </w:tr>
      <w:tr w:rsidR="001C2298" w:rsidRPr="001A4ADA" w14:paraId="350226D8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C53B8E" w14:textId="562F6229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28A8A94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F3415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1F27F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4DC5E9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AAE73E8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A15336" w14:textId="77777777" w:rsidR="001C2298" w:rsidRPr="00EA6C0A" w:rsidRDefault="001C2298" w:rsidP="001C2298">
            <w:pPr>
              <w:rPr>
                <w:sz w:val="20"/>
                <w:szCs w:val="20"/>
              </w:rPr>
            </w:pPr>
            <w:r w:rsidRPr="00EA6C0A">
              <w:rPr>
                <w:sz w:val="20"/>
                <w:szCs w:val="20"/>
                <w:u w:val="single"/>
              </w:rPr>
              <w:t>4.5   The student will identify and apply skills needed to effectively work in small groups and with a partner in rehearsal and performance.</w:t>
            </w:r>
          </w:p>
        </w:tc>
      </w:tr>
      <w:tr w:rsidR="001C2298" w:rsidRPr="001A4ADA" w14:paraId="56E50AF8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98F959" w14:textId="72D592E3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DA28CBF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FE44D2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A2E01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7AB35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D3F997A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EFBAFC" w14:textId="77777777" w:rsidR="001C2298" w:rsidRPr="00EA6C0A" w:rsidRDefault="001C2298" w:rsidP="001C2298">
            <w:pPr>
              <w:rPr>
                <w:sz w:val="20"/>
                <w:szCs w:val="20"/>
              </w:rPr>
            </w:pPr>
            <w:r w:rsidRPr="00EA6C0A">
              <w:rPr>
                <w:sz w:val="20"/>
                <w:szCs w:val="20"/>
                <w:u w:val="single"/>
              </w:rPr>
              <w:t>4.6   The student will compare and contrast dance works from a variety of historical periods.</w:t>
            </w:r>
          </w:p>
        </w:tc>
      </w:tr>
      <w:tr w:rsidR="001C2298" w:rsidRPr="001A4ADA" w14:paraId="2A37D7F1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E2B97E" w14:textId="0671000F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3F2D1B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653DF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07F631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7C8321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7BF4DD9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1A54E6" w14:textId="77777777" w:rsidR="001C2298" w:rsidRPr="00EA6C0A" w:rsidRDefault="001C2298" w:rsidP="001C2298">
            <w:pPr>
              <w:rPr>
                <w:sz w:val="20"/>
                <w:szCs w:val="20"/>
              </w:rPr>
            </w:pPr>
            <w:r w:rsidRPr="00EA6C0A">
              <w:rPr>
                <w:sz w:val="20"/>
                <w:szCs w:val="20"/>
                <w:u w:val="single"/>
              </w:rPr>
              <w:t>4.7   The student will examine and explain how dance has value in one’s own community.</w:t>
            </w:r>
          </w:p>
        </w:tc>
      </w:tr>
      <w:tr w:rsidR="001C2298" w:rsidRPr="001A4ADA" w14:paraId="3EA8B612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6410F7" w14:textId="381C0103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8EBBA7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5CF577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41C3B3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FD9254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AE3745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F3D113" w14:textId="77777777" w:rsidR="001C2298" w:rsidRPr="00EA6C0A" w:rsidRDefault="001C2298" w:rsidP="001C2298">
            <w:pPr>
              <w:rPr>
                <w:sz w:val="20"/>
                <w:szCs w:val="20"/>
              </w:rPr>
            </w:pPr>
            <w:r w:rsidRPr="00EA6C0A">
              <w:rPr>
                <w:sz w:val="20"/>
                <w:szCs w:val="20"/>
                <w:u w:val="single"/>
              </w:rPr>
              <w:t>4.8   The student will describe and practice citing original sources in dance research and activities.</w:t>
            </w:r>
          </w:p>
        </w:tc>
      </w:tr>
      <w:tr w:rsidR="001C2298" w:rsidRPr="001A4ADA" w14:paraId="04110AD3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5DA727" w14:textId="255FA775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8E28279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B426BD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3EDEC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F5420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7F2AFD3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503514" w14:textId="77777777" w:rsidR="001C2298" w:rsidRPr="00EA6C0A" w:rsidRDefault="001C2298" w:rsidP="001C2298">
            <w:pPr>
              <w:rPr>
                <w:sz w:val="20"/>
                <w:szCs w:val="20"/>
              </w:rPr>
            </w:pPr>
            <w:r w:rsidRPr="00EA6C0A">
              <w:rPr>
                <w:sz w:val="20"/>
                <w:szCs w:val="20"/>
                <w:u w:val="single"/>
              </w:rPr>
              <w:t>4.9   The student will identify skills learned in dance that connect to a variety of career options.</w:t>
            </w:r>
          </w:p>
        </w:tc>
      </w:tr>
      <w:tr w:rsidR="001C2298" w:rsidRPr="001A4ADA" w14:paraId="5C7B28ED" w14:textId="77777777" w:rsidTr="001C2298">
        <w:trPr>
          <w:cantSplit/>
          <w:trHeight w:val="26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D8E9DE" w14:textId="61A80566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8909961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58ECC3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7FDC77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39A32A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635453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AE4432" w14:textId="77777777" w:rsidR="001C2298" w:rsidRPr="00EA6C0A" w:rsidRDefault="001C2298" w:rsidP="001C2298">
            <w:pPr>
              <w:rPr>
                <w:sz w:val="20"/>
                <w:szCs w:val="20"/>
              </w:rPr>
            </w:pPr>
            <w:r w:rsidRPr="00EA6C0A">
              <w:rPr>
                <w:sz w:val="20"/>
                <w:szCs w:val="20"/>
                <w:u w:val="single"/>
              </w:rPr>
              <w:t>4.10   The student will explore innovative ways to use current and emerging technologies in dance performance and production.</w:t>
            </w:r>
          </w:p>
        </w:tc>
      </w:tr>
      <w:tr w:rsidR="001C2298" w:rsidRPr="001A4ADA" w14:paraId="3C0953F0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DDE230" w14:textId="05E4085A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A3B4054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1F97C8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0E8F2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96872F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3CD02E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F3F4F6" w14:textId="77777777" w:rsidR="001C2298" w:rsidRPr="00EA6C0A" w:rsidRDefault="001C2298" w:rsidP="001C2298">
            <w:pPr>
              <w:rPr>
                <w:sz w:val="20"/>
                <w:szCs w:val="20"/>
              </w:rPr>
            </w:pPr>
            <w:r w:rsidRPr="00EA6C0A">
              <w:rPr>
                <w:sz w:val="20"/>
                <w:szCs w:val="20"/>
                <w:u w:val="single"/>
              </w:rPr>
              <w:t>4.11   The student will explore how dance skills can be used in the development of solutions to real-world problems.</w:t>
            </w:r>
          </w:p>
        </w:tc>
      </w:tr>
      <w:tr w:rsidR="001C2298" w:rsidRPr="001A4ADA" w14:paraId="2E32FC8A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E5FE78" w14:textId="1821268F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E602B18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6207F8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D87D2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46F72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E843171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0697E36" w14:textId="77777777" w:rsidR="001C2298" w:rsidRDefault="001C2298" w:rsidP="001C2298">
            <w:pPr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4.12   The student will explain and apply skills and concepts of body in dance activities and performance, including:</w:t>
            </w:r>
          </w:p>
          <w:p w14:paraId="7A1BC65D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a)  Parts of the body.</w:t>
            </w:r>
          </w:p>
          <w:p w14:paraId="1695DB71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b)  The use of the body to create shapes.</w:t>
            </w:r>
          </w:p>
          <w:p w14:paraId="0E10490F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c)  Body systems.</w:t>
            </w:r>
          </w:p>
          <w:p w14:paraId="21CF711C" w14:textId="77777777" w:rsidR="001C2298" w:rsidRPr="00EA6C0A" w:rsidRDefault="001C2298" w:rsidP="001C2298">
            <w:pPr>
              <w:ind w:left="151"/>
              <w:rPr>
                <w:sz w:val="20"/>
                <w:szCs w:val="20"/>
              </w:rPr>
            </w:pPr>
            <w:r w:rsidRPr="00EA6C0A">
              <w:rPr>
                <w:sz w:val="20"/>
                <w:szCs w:val="20"/>
                <w:u w:val="single"/>
              </w:rPr>
              <w:t>d)  Body patterns.</w:t>
            </w:r>
          </w:p>
        </w:tc>
      </w:tr>
      <w:tr w:rsidR="001C2298" w:rsidRPr="001A4ADA" w14:paraId="7096D786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0F0AE7" w14:textId="4AD108D3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D2238C7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E903B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3F1EC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8D6A39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630FF1F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B8301E" w14:textId="77777777" w:rsidR="001C2298" w:rsidRDefault="001C2298" w:rsidP="001C2298">
            <w:pPr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4.13   The student will explain and apply skills and concepts of action in dance activities and performance, including:</w:t>
            </w:r>
          </w:p>
          <w:p w14:paraId="351A98EF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a) Locomotor movements.</w:t>
            </w:r>
          </w:p>
          <w:p w14:paraId="5869DED8" w14:textId="77777777" w:rsidR="001C2298" w:rsidRPr="00EA6C0A" w:rsidRDefault="001C2298" w:rsidP="001C2298">
            <w:pPr>
              <w:ind w:left="151"/>
              <w:rPr>
                <w:sz w:val="20"/>
                <w:szCs w:val="20"/>
              </w:rPr>
            </w:pPr>
            <w:r w:rsidRPr="00EA6C0A">
              <w:rPr>
                <w:sz w:val="20"/>
                <w:szCs w:val="20"/>
                <w:u w:val="single"/>
              </w:rPr>
              <w:t>b) Non-locomotor movements</w:t>
            </w:r>
          </w:p>
        </w:tc>
      </w:tr>
      <w:tr w:rsidR="001C2298" w:rsidRPr="001A4ADA" w14:paraId="028BA021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D72A1C" w14:textId="504C6E6D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A776CE3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98E57B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A86F2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BE2D32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0D8D02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B70F4F" w14:textId="77777777" w:rsidR="001C2298" w:rsidRDefault="001C2298" w:rsidP="001C2298">
            <w:pPr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4.14   The student will explain and apply skills and concepts of space in dance activities and performance, including:</w:t>
            </w:r>
          </w:p>
          <w:p w14:paraId="21D3360C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a)  Personal space.</w:t>
            </w:r>
          </w:p>
          <w:p w14:paraId="3ECD3703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b)  General space.</w:t>
            </w:r>
          </w:p>
          <w:p w14:paraId="61C440F5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c)  Negative space.</w:t>
            </w:r>
          </w:p>
          <w:p w14:paraId="40FCF329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d)  Size.</w:t>
            </w:r>
          </w:p>
          <w:p w14:paraId="430944E9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e)  Levels.</w:t>
            </w:r>
          </w:p>
          <w:p w14:paraId="55A57064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f)  Stage directions/place.</w:t>
            </w:r>
          </w:p>
          <w:p w14:paraId="46D58CB0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g)  Pathways.</w:t>
            </w:r>
          </w:p>
          <w:p w14:paraId="0983060C" w14:textId="77777777" w:rsidR="001C2298" w:rsidRPr="00EA6C0A" w:rsidRDefault="001C2298" w:rsidP="001C2298">
            <w:pPr>
              <w:ind w:left="151"/>
              <w:rPr>
                <w:sz w:val="20"/>
                <w:szCs w:val="20"/>
              </w:rPr>
            </w:pPr>
            <w:r w:rsidRPr="00EA6C0A">
              <w:rPr>
                <w:sz w:val="20"/>
                <w:szCs w:val="20"/>
                <w:u w:val="single"/>
              </w:rPr>
              <w:t>h)  Directions.</w:t>
            </w:r>
          </w:p>
        </w:tc>
      </w:tr>
      <w:tr w:rsidR="001C2298" w:rsidRPr="001A4ADA" w14:paraId="7E158017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8AB415" w14:textId="1F353B65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12B55EA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8B92A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86D82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20404A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B4F401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5A405D" w14:textId="77777777" w:rsidR="001C2298" w:rsidRDefault="001C2298" w:rsidP="001C2298">
            <w:pPr>
              <w:tabs>
                <w:tab w:val="left" w:pos="330"/>
              </w:tabs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4.15   The student will describe skills and concepts of time in dance activities and performance, including:</w:t>
            </w:r>
          </w:p>
          <w:p w14:paraId="23642EB7" w14:textId="77777777" w:rsidR="001C2298" w:rsidRDefault="001C2298" w:rsidP="001C2298">
            <w:pPr>
              <w:tabs>
                <w:tab w:val="left" w:pos="330"/>
              </w:tabs>
              <w:ind w:left="15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a)  Tempos.</w:t>
            </w:r>
          </w:p>
          <w:p w14:paraId="5560F0C8" w14:textId="77777777" w:rsidR="001C2298" w:rsidRDefault="001C2298" w:rsidP="001C2298">
            <w:pPr>
              <w:tabs>
                <w:tab w:val="left" w:pos="330"/>
              </w:tabs>
              <w:ind w:left="15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b)  Rhythms.</w:t>
            </w:r>
          </w:p>
          <w:p w14:paraId="0301FB62" w14:textId="77777777" w:rsidR="001C2298" w:rsidRPr="00EA6C0A" w:rsidRDefault="001C2298" w:rsidP="001C2298">
            <w:pPr>
              <w:tabs>
                <w:tab w:val="left" w:pos="330"/>
              </w:tabs>
              <w:ind w:left="15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c)  Timing relationships (e.g. before, after, unison)</w:t>
            </w:r>
          </w:p>
        </w:tc>
      </w:tr>
      <w:tr w:rsidR="001C2298" w:rsidRPr="001A4ADA" w14:paraId="17F0F287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DFF9FB" w14:textId="583445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085D3E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1EDD7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241ACA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24A66D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D1184C7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1FB6AF" w14:textId="77777777" w:rsidR="001C2298" w:rsidRDefault="001C2298" w:rsidP="001C2298">
            <w:pPr>
              <w:ind w:firstLine="1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 xml:space="preserve">4.16   The student will describe skills and concepts of energy in dance activities and performance, including: </w:t>
            </w:r>
          </w:p>
          <w:p w14:paraId="5FB04318" w14:textId="77777777" w:rsidR="001C2298" w:rsidRDefault="001C2298" w:rsidP="001C2298">
            <w:pPr>
              <w:ind w:left="151" w:firstLine="1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a)  Movement flow.</w:t>
            </w:r>
          </w:p>
          <w:p w14:paraId="080AE2AA" w14:textId="77777777" w:rsidR="001C2298" w:rsidRDefault="001C2298" w:rsidP="001C2298">
            <w:pPr>
              <w:ind w:left="151" w:firstLine="1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b)  Weight.</w:t>
            </w:r>
          </w:p>
          <w:p w14:paraId="24A6394D" w14:textId="77777777" w:rsidR="001C2298" w:rsidRPr="00EA6C0A" w:rsidRDefault="001C2298" w:rsidP="001C2298">
            <w:pPr>
              <w:ind w:left="151" w:firstLine="1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c)  Quality.</w:t>
            </w:r>
          </w:p>
        </w:tc>
      </w:tr>
      <w:tr w:rsidR="001C2298" w:rsidRPr="001A4ADA" w14:paraId="06C29671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94D753" w14:textId="6859D3C6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6153A0F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61200D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175AF3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09206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C2BE5B4" w14:textId="77777777" w:rsidR="001C2298" w:rsidRPr="00D96583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B181AA3" w14:textId="77777777" w:rsidR="001C2298" w:rsidRPr="00EA6C0A" w:rsidRDefault="001C2298" w:rsidP="001C2298">
            <w:pPr>
              <w:ind w:firstLine="1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4.17   The student will explain safety procedures in dance rehearsal and performance.</w:t>
            </w:r>
          </w:p>
        </w:tc>
      </w:tr>
      <w:tr w:rsidR="001C2298" w:rsidRPr="001A4ADA" w14:paraId="556A69B5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121B81" w14:textId="591E4232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4D7EB6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BB61561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6425BA">
              <w:rPr>
                <w:sz w:val="20"/>
                <w:szCs w:val="20"/>
              </w:rPr>
              <w:t>.1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5F0B4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403887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C53A1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B520375" w14:textId="77777777" w:rsidR="001C2298" w:rsidRPr="00D96583" w:rsidRDefault="001C2298" w:rsidP="001C2298">
            <w:pPr>
              <w:jc w:val="center"/>
              <w:rPr>
                <w:sz w:val="20"/>
                <w:szCs w:val="20"/>
              </w:rPr>
            </w:pPr>
            <w:r w:rsidRPr="00D96583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45B80D6" w14:textId="77777777" w:rsidR="001C2298" w:rsidRPr="00EA6C0A" w:rsidRDefault="001C2298" w:rsidP="001C2298">
            <w:pPr>
              <w:ind w:firstLine="11"/>
              <w:rPr>
                <w:sz w:val="20"/>
                <w:szCs w:val="20"/>
                <w:u w:val="single"/>
              </w:rPr>
            </w:pPr>
            <w:r w:rsidRPr="00EA6C0A">
              <w:rPr>
                <w:sz w:val="20"/>
                <w:szCs w:val="20"/>
                <w:u w:val="single"/>
              </w:rPr>
              <w:t>4.18   The student will explore dance actions and choices in various dance styles.</w:t>
            </w:r>
          </w:p>
        </w:tc>
      </w:tr>
    </w:tbl>
    <w:p w14:paraId="6E662808" w14:textId="77777777" w:rsidR="00EA6C0A" w:rsidRPr="00EA6C0A" w:rsidRDefault="00EA6C0A" w:rsidP="00305247">
      <w:pPr>
        <w:spacing w:after="120"/>
        <w:ind w:left="180"/>
        <w:rPr>
          <w:sz w:val="20"/>
          <w:szCs w:val="20"/>
        </w:rPr>
      </w:pPr>
    </w:p>
    <w:p w14:paraId="601AAE98" w14:textId="77777777" w:rsidR="00305247" w:rsidRPr="00D12EA8" w:rsidRDefault="00EA6C0A" w:rsidP="00305247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305247">
        <w:rPr>
          <w:b/>
          <w:bCs/>
          <w:sz w:val="32"/>
        </w:rPr>
        <w:lastRenderedPageBreak/>
        <w:t>Grade Five</w:t>
      </w:r>
      <w:r w:rsidR="00305247" w:rsidRPr="00D12EA8">
        <w:rPr>
          <w:b/>
          <w:bCs/>
          <w:sz w:val="32"/>
        </w:rPr>
        <w:t xml:space="preserve"> </w:t>
      </w:r>
      <w:r w:rsidR="006425BA">
        <w:rPr>
          <w:b/>
          <w:bCs/>
          <w:sz w:val="32"/>
        </w:rPr>
        <w:t>Dance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305247" w:rsidRPr="00817BBD" w14:paraId="08171456" w14:textId="77777777" w:rsidTr="00C34DEF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A8E870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EA0E1E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5AB5AB" w14:textId="77777777" w:rsidR="00A772A7" w:rsidRPr="00817BBD" w:rsidRDefault="00A772A7" w:rsidP="00A772A7">
            <w:pPr>
              <w:pStyle w:val="Heading4"/>
              <w:spacing w:after="120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6262EC7B" w14:textId="15F83E56" w:rsidR="00305247" w:rsidRPr="00817BBD" w:rsidRDefault="00A772A7" w:rsidP="00A772A7">
            <w:pPr>
              <w:tabs>
                <w:tab w:val="left" w:pos="2830"/>
                <w:tab w:val="left" w:pos="5770"/>
              </w:tabs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305247" w:rsidRPr="00817BBD" w14:paraId="517D140A" w14:textId="77777777" w:rsidTr="00C34DEF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73DF10" w14:textId="77777777" w:rsidR="00305247" w:rsidRPr="00817BBD" w:rsidRDefault="00305247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414F05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811D01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426CF4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5AB252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3D77B9EC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246D2C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1C2298" w14:paraId="33CE0442" w14:textId="77777777" w:rsidTr="001C229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76A26B" w14:textId="7B158F85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041B418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A6D2AA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EC8459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9E13D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06BD9DA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914341" w14:textId="77777777" w:rsidR="001C2298" w:rsidRPr="001A4ADA" w:rsidRDefault="001C2298" w:rsidP="001C2298">
            <w:pPr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>5.1   The student will create a movement sequence that demonstrates creative thinking.</w:t>
            </w:r>
          </w:p>
        </w:tc>
      </w:tr>
      <w:tr w:rsidR="001C2298" w14:paraId="22C41DCA" w14:textId="77777777" w:rsidTr="001C2298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86242F" w14:textId="052FC98C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226C823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D8AED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B98348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EE305B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6C1ECA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A1659E" w14:textId="77777777" w:rsidR="001C2298" w:rsidRPr="001A4ADA" w:rsidRDefault="001C2298" w:rsidP="001C2298">
            <w:pPr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>5.2   The student will explain the role of the creative process in developing a movement sequence.</w:t>
            </w:r>
          </w:p>
        </w:tc>
      </w:tr>
      <w:tr w:rsidR="001C2298" w14:paraId="399A5C8F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B79B7C" w14:textId="1553A673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6D4BA5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FE653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7DCA3F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C48FA8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AC7DF6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D2FF57" w14:textId="77777777" w:rsidR="001C2298" w:rsidRPr="001A4ADA" w:rsidRDefault="001C2298" w:rsidP="001C2298">
            <w:pPr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>5.3   The student will evaluate a performance using appropriate dance terms.</w:t>
            </w:r>
          </w:p>
        </w:tc>
      </w:tr>
      <w:tr w:rsidR="001C2298" w14:paraId="28853D90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DDBD61" w14:textId="45255228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2B718F7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4596C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B5D1A3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3864C2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17E3AC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A17EAB" w14:textId="77777777" w:rsidR="001C2298" w:rsidRPr="001A4ADA" w:rsidRDefault="001C2298" w:rsidP="001C2298">
            <w:pPr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>5.4   The student will explain personal preferences for dance works.</w:t>
            </w:r>
          </w:p>
        </w:tc>
      </w:tr>
      <w:tr w:rsidR="001C2298" w14:paraId="52B8D49B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97962E" w14:textId="43CDB434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469268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F7A4EB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7E94BB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1C76B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5042254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A5B90C" w14:textId="77777777" w:rsidR="001C2298" w:rsidRPr="001A4ADA" w:rsidRDefault="001C2298" w:rsidP="001C2298">
            <w:pPr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>5.5   The student will demonstrate and explain the use of active listening and appropriate dance etiquette in dance activities.</w:t>
            </w:r>
          </w:p>
        </w:tc>
      </w:tr>
      <w:tr w:rsidR="001C2298" w14:paraId="6F0BA949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C11095" w14:textId="4587096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4A5E889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D6C9C1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06BFD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FB5774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856D2A3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DB745C" w14:textId="77777777" w:rsidR="001C2298" w:rsidRPr="001A4ADA" w:rsidRDefault="001C2298" w:rsidP="001C2298">
            <w:pPr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>5.6   The student will identify cultural influences on dance works.</w:t>
            </w:r>
          </w:p>
        </w:tc>
      </w:tr>
      <w:tr w:rsidR="001C2298" w14:paraId="002D5EF2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6A5ABE" w14:textId="68809E70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428035D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15E68B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3A4194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F2B7F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C873E9D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79F15E" w14:textId="77777777" w:rsidR="001C2298" w:rsidRPr="001A4ADA" w:rsidRDefault="001C2298" w:rsidP="001C2298">
            <w:pPr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>5.7   The student will explain ways that dance artists contribute to society and communities.</w:t>
            </w:r>
          </w:p>
        </w:tc>
      </w:tr>
      <w:tr w:rsidR="001C2298" w14:paraId="263F10A6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A01B71" w14:textId="294B2FB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4499A5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B3C19F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17B074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D914C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EFDF5F2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D129D8" w14:textId="77777777" w:rsidR="001C2298" w:rsidRPr="001A4ADA" w:rsidRDefault="001C2298" w:rsidP="001C2298">
            <w:pPr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 xml:space="preserve">5.8   The student will define </w:t>
            </w:r>
            <w:r w:rsidRPr="00F4218B">
              <w:rPr>
                <w:i/>
                <w:sz w:val="20"/>
                <w:szCs w:val="20"/>
                <w:u w:val="single"/>
              </w:rPr>
              <w:t>intellectual property</w:t>
            </w:r>
            <w:r w:rsidRPr="00F4218B">
              <w:rPr>
                <w:sz w:val="20"/>
                <w:szCs w:val="20"/>
                <w:u w:val="single"/>
              </w:rPr>
              <w:t xml:space="preserve"> as it relates to dance.</w:t>
            </w:r>
          </w:p>
        </w:tc>
      </w:tr>
      <w:tr w:rsidR="001C2298" w14:paraId="689A2746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6E673A" w14:textId="44725114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27AFB62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0A93E1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D7D7D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7FEFF4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D253AD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4FCDE2" w14:textId="77777777" w:rsidR="001C2298" w:rsidRPr="001A4ADA" w:rsidRDefault="001C2298" w:rsidP="001C2298">
            <w:pPr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>5.9   The student will identify local dance organizations, career opportunities, and training programs.</w:t>
            </w:r>
          </w:p>
        </w:tc>
      </w:tr>
      <w:tr w:rsidR="001C2298" w14:paraId="42E8EF71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E18FE7" w14:textId="709D3EAF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45A8B33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9B0E2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7AB3ED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55690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CAC35C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96BD4C" w14:textId="77777777" w:rsidR="001C2298" w:rsidRPr="001A4ADA" w:rsidRDefault="001C2298" w:rsidP="001C2298">
            <w:pPr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>5.10   The student will investigate ways that technology influences how dance experiences are shared.</w:t>
            </w:r>
          </w:p>
        </w:tc>
      </w:tr>
      <w:tr w:rsidR="001C2298" w14:paraId="43E1B566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368BED" w14:textId="5B7AB848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0A3070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522C4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788BBC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958823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2945C38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0A277FC" w14:textId="14872B65" w:rsidR="001C2298" w:rsidRPr="001A4ADA" w:rsidRDefault="001C2298" w:rsidP="00481A02">
            <w:pPr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>5.11   The student will explore authentic opportunities for using dance skills to develop solutions to a real-world problem.</w:t>
            </w:r>
          </w:p>
        </w:tc>
      </w:tr>
      <w:tr w:rsidR="001C2298" w14:paraId="7C33768D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F8D309" w14:textId="0DFC93FA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C4D6F7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777B4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C11973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FA35A2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7E84E0F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0776DB" w14:textId="77777777" w:rsidR="001C2298" w:rsidRDefault="001C2298" w:rsidP="001C2298">
            <w:pPr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 xml:space="preserve">5.12   The student will evaluate skills and concepts of body in dance activities and performance, including: </w:t>
            </w:r>
          </w:p>
          <w:p w14:paraId="77678E7D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a)  Parts of the body.</w:t>
            </w:r>
          </w:p>
          <w:p w14:paraId="5AD256EE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b)  The use of the body to create shapes.</w:t>
            </w:r>
          </w:p>
          <w:p w14:paraId="525DDCAD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c)  Body systems.</w:t>
            </w:r>
          </w:p>
          <w:p w14:paraId="75E7A81E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d)  Body patterns.</w:t>
            </w:r>
          </w:p>
          <w:p w14:paraId="53298DD8" w14:textId="77777777" w:rsidR="001C2298" w:rsidRPr="001A4ADA" w:rsidRDefault="001C2298" w:rsidP="001C2298">
            <w:pPr>
              <w:ind w:left="151"/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>e)  Body initiation points.</w:t>
            </w:r>
          </w:p>
        </w:tc>
      </w:tr>
      <w:tr w:rsidR="001C2298" w14:paraId="62A35A93" w14:textId="77777777" w:rsidTr="001C2298">
        <w:trPr>
          <w:cantSplit/>
          <w:trHeight w:val="26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57EC51" w14:textId="2DC58DED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111CB4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AF185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457D0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DA2AAA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2A3B3A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2F8C65" w14:textId="77777777" w:rsidR="001C2298" w:rsidRDefault="001C2298" w:rsidP="001C2298">
            <w:pPr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5.13   The student will evaluate skills and concepts of action in dance activities and performance, including:</w:t>
            </w:r>
          </w:p>
          <w:p w14:paraId="1429D529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a)  Locomotor movements.</w:t>
            </w:r>
          </w:p>
          <w:p w14:paraId="23E350E6" w14:textId="77777777" w:rsidR="001C2298" w:rsidRPr="001A4ADA" w:rsidRDefault="001C2298" w:rsidP="001C2298">
            <w:pPr>
              <w:ind w:left="151"/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>b)  Non-locomotor movements.</w:t>
            </w:r>
          </w:p>
        </w:tc>
      </w:tr>
      <w:tr w:rsidR="001C2298" w14:paraId="6FF9A96B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D69D22" w14:textId="0EE2881B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756F22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93881F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D9E693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6F830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2024D0D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52DDB1" w14:textId="77777777" w:rsidR="001C2298" w:rsidRDefault="001C2298" w:rsidP="001C2298">
            <w:pPr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5.14   The student will evaluate skills and concepts of space in dance activities and performance, including:</w:t>
            </w:r>
          </w:p>
          <w:p w14:paraId="3F0F8D57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a)  Personal space.</w:t>
            </w:r>
          </w:p>
          <w:p w14:paraId="52AE2BBB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b)  General space.</w:t>
            </w:r>
          </w:p>
          <w:p w14:paraId="7ED078B3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c)  Negative space.</w:t>
            </w:r>
          </w:p>
          <w:p w14:paraId="1EB36E14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d)  Size.</w:t>
            </w:r>
          </w:p>
          <w:p w14:paraId="6492C344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e)  Levels.</w:t>
            </w:r>
          </w:p>
          <w:p w14:paraId="6D59E4E9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f)  Stage directions/place.</w:t>
            </w:r>
          </w:p>
          <w:p w14:paraId="2CAFBD5A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g)  Pathways.</w:t>
            </w:r>
          </w:p>
          <w:p w14:paraId="6CFFDF2A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h)  Directions.</w:t>
            </w:r>
          </w:p>
          <w:p w14:paraId="2F213450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proofErr w:type="spellStart"/>
            <w:r w:rsidRPr="00F4218B">
              <w:rPr>
                <w:sz w:val="20"/>
                <w:szCs w:val="20"/>
                <w:u w:val="single"/>
              </w:rPr>
              <w:t>i</w:t>
            </w:r>
            <w:proofErr w:type="spellEnd"/>
            <w:r w:rsidRPr="00F4218B">
              <w:rPr>
                <w:sz w:val="20"/>
                <w:szCs w:val="20"/>
                <w:u w:val="single"/>
              </w:rPr>
              <w:t>)  Orientations/facings.</w:t>
            </w:r>
          </w:p>
          <w:p w14:paraId="27E0A3D3" w14:textId="77777777" w:rsidR="001C2298" w:rsidRPr="001A4ADA" w:rsidRDefault="001C2298" w:rsidP="001C2298">
            <w:pPr>
              <w:ind w:left="151"/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>j)  Relationships.</w:t>
            </w:r>
          </w:p>
        </w:tc>
      </w:tr>
      <w:tr w:rsidR="001C2298" w14:paraId="16FC7C57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E570EB" w14:textId="238C2078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29DBBD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DF9883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EA8B91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F9196F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3519669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C0400E1" w14:textId="77777777" w:rsidR="001C2298" w:rsidRDefault="001C2298" w:rsidP="001C2298">
            <w:pPr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5.15   The student will evaluate skills and concepts of time in dance activities and performance, including</w:t>
            </w:r>
          </w:p>
          <w:p w14:paraId="10A27D33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a)  Tempos.</w:t>
            </w:r>
          </w:p>
          <w:p w14:paraId="44A9CF9D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b)  Rhythms.</w:t>
            </w:r>
          </w:p>
          <w:p w14:paraId="418E9BD1" w14:textId="77777777" w:rsidR="001C2298" w:rsidRPr="001A4ADA" w:rsidRDefault="001C2298" w:rsidP="001C2298">
            <w:pPr>
              <w:ind w:left="151"/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>c)  Timing relationships (e.g., before, after, unison)</w:t>
            </w:r>
          </w:p>
        </w:tc>
      </w:tr>
      <w:tr w:rsidR="001C2298" w14:paraId="0A9794F1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3AE028" w14:textId="51C658F6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0B65478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D355D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90CF35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69DD47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55AA90A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13999C" w14:textId="77777777" w:rsidR="001C2298" w:rsidRDefault="001C2298" w:rsidP="001C2298">
            <w:pPr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 xml:space="preserve">5.16   The student will evaluate skills and concepts of energy in dance activities and performance, including: </w:t>
            </w:r>
          </w:p>
          <w:p w14:paraId="64F8B941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a)  Movement flow.</w:t>
            </w:r>
          </w:p>
          <w:p w14:paraId="34E7ECAC" w14:textId="77777777" w:rsidR="001C2298" w:rsidRDefault="001C2298" w:rsidP="001C2298">
            <w:pPr>
              <w:ind w:left="151"/>
              <w:rPr>
                <w:sz w:val="20"/>
                <w:szCs w:val="20"/>
                <w:u w:val="single"/>
              </w:rPr>
            </w:pPr>
            <w:r w:rsidRPr="00F4218B">
              <w:rPr>
                <w:sz w:val="20"/>
                <w:szCs w:val="20"/>
                <w:u w:val="single"/>
              </w:rPr>
              <w:t>b)  Weight.</w:t>
            </w:r>
          </w:p>
          <w:p w14:paraId="406F5834" w14:textId="77777777" w:rsidR="001C2298" w:rsidRPr="001A4ADA" w:rsidRDefault="001C2298" w:rsidP="001C2298">
            <w:pPr>
              <w:ind w:left="151"/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>c)  Quality.</w:t>
            </w:r>
          </w:p>
        </w:tc>
      </w:tr>
      <w:tr w:rsidR="001C2298" w14:paraId="084E05F7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39910D" w14:textId="414FA624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F7EA611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B5CE3E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B5E1DD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A69DC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7FE86A5" w14:textId="77777777" w:rsidR="001C2298" w:rsidRPr="007D703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80551C" w14:textId="77777777" w:rsidR="001C2298" w:rsidRPr="001A4ADA" w:rsidRDefault="001C2298" w:rsidP="001C2298">
            <w:pPr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>5.17   The student will apply safety procedures in dance spaces.</w:t>
            </w:r>
          </w:p>
        </w:tc>
      </w:tr>
      <w:tr w:rsidR="001C2298" w14:paraId="5AE94610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4792B2" w14:textId="27A58593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 w:rsidRPr="005D60C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8D398D2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  <w:r w:rsidRPr="006425BA">
              <w:rPr>
                <w:sz w:val="20"/>
                <w:szCs w:val="20"/>
              </w:rPr>
              <w:t>1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9A882F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672906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9D9CA0" w14:textId="77777777" w:rsidR="001C2298" w:rsidRPr="001A4ADA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C8E90F8" w14:textId="77777777" w:rsidR="001C2298" w:rsidRPr="007D703A" w:rsidRDefault="001C2298" w:rsidP="001C2298">
            <w:pPr>
              <w:jc w:val="center"/>
              <w:rPr>
                <w:sz w:val="20"/>
                <w:szCs w:val="20"/>
              </w:rPr>
            </w:pPr>
            <w:r w:rsidRPr="007D703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5C7B0C" w14:textId="77777777" w:rsidR="001C2298" w:rsidRPr="001A4ADA" w:rsidRDefault="001C2298" w:rsidP="001C2298">
            <w:pPr>
              <w:rPr>
                <w:sz w:val="20"/>
                <w:szCs w:val="20"/>
              </w:rPr>
            </w:pPr>
            <w:r w:rsidRPr="00F4218B">
              <w:rPr>
                <w:sz w:val="20"/>
                <w:szCs w:val="20"/>
                <w:u w:val="single"/>
              </w:rPr>
              <w:t>5.18   The student will demonstrate stylistic actions and choices in the creation and performance of movement phrases in various spaces.</w:t>
            </w:r>
          </w:p>
        </w:tc>
      </w:tr>
    </w:tbl>
    <w:p w14:paraId="4231B153" w14:textId="77777777" w:rsidR="00844C6B" w:rsidRDefault="00844C6B" w:rsidP="00844C6B"/>
    <w:p w14:paraId="076C8B02" w14:textId="77777777" w:rsidR="00305247" w:rsidRPr="00D12EA8" w:rsidRDefault="00305247" w:rsidP="00305247">
      <w:pPr>
        <w:spacing w:after="120"/>
        <w:ind w:left="180"/>
        <w:rPr>
          <w:b/>
          <w:bCs/>
          <w:sz w:val="28"/>
        </w:rPr>
      </w:pPr>
      <w:r>
        <w:br w:type="page"/>
      </w:r>
      <w:bookmarkStart w:id="3" w:name="_Hlk35342741"/>
      <w:r w:rsidR="00841D78">
        <w:rPr>
          <w:b/>
          <w:bCs/>
          <w:sz w:val="32"/>
        </w:rPr>
        <w:lastRenderedPageBreak/>
        <w:t>Grade Six D</w:t>
      </w:r>
      <w:r w:rsidR="006425BA">
        <w:rPr>
          <w:b/>
          <w:bCs/>
          <w:sz w:val="32"/>
        </w:rPr>
        <w:t>ance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305247" w:rsidRPr="00817BBD" w14:paraId="0D1A0E7E" w14:textId="77777777" w:rsidTr="00C34DEF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1D74A3" w14:textId="77777777" w:rsidR="00305247" w:rsidRPr="00433D01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1071CD" w14:textId="77777777" w:rsidR="00305247" w:rsidRPr="00817BBD" w:rsidRDefault="00305247" w:rsidP="00C34DEF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6994E7" w14:textId="77777777" w:rsidR="00A772A7" w:rsidRPr="00817BBD" w:rsidRDefault="00A772A7" w:rsidP="00A772A7">
            <w:pPr>
              <w:pStyle w:val="Heading4"/>
              <w:spacing w:after="120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A80751F" w14:textId="688220B5" w:rsidR="00305247" w:rsidRPr="00817BBD" w:rsidRDefault="00A772A7" w:rsidP="00A772A7">
            <w:pPr>
              <w:tabs>
                <w:tab w:val="left" w:pos="2840"/>
                <w:tab w:val="left" w:pos="5790"/>
              </w:tabs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305247" w:rsidRPr="00817BBD" w14:paraId="10311DF6" w14:textId="77777777" w:rsidTr="00C34DEF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AA9E4A" w14:textId="77777777" w:rsidR="00305247" w:rsidRPr="00817BBD" w:rsidRDefault="00305247" w:rsidP="00C34DEF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873E4C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6DB30A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7A60C6" w14:textId="77777777" w:rsidR="00305247" w:rsidRPr="00817BBD" w:rsidRDefault="00305247" w:rsidP="00C34DEF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DF531D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28844871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DBE6C6" w14:textId="77777777" w:rsidR="00305247" w:rsidRPr="00817BBD" w:rsidRDefault="00305247" w:rsidP="00C34DEF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3E3645" w:rsidRPr="001A4ADA" w14:paraId="64A679EB" w14:textId="77777777" w:rsidTr="001C229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22447E" w14:textId="2CBDF81B" w:rsidR="003E3645" w:rsidRPr="00B84FB0" w:rsidRDefault="003E3645" w:rsidP="0057029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M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8AA4E45" w14:textId="5B2A9F1D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4</w:t>
            </w:r>
            <w:r w:rsidR="00570293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898542" w14:textId="5E6A3DF3" w:rsidR="003E3645" w:rsidRPr="00B84FB0" w:rsidRDefault="001C2298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CA06CC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73A770" w14:textId="2CD77702" w:rsidR="003E3645" w:rsidRPr="00B84FB0" w:rsidRDefault="001C2298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AEB39AB" w14:textId="364994EE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FE3309F" w14:textId="77777777" w:rsidR="003E3645" w:rsidRPr="00B84FB0" w:rsidRDefault="003E3645" w:rsidP="003E36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360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6.</w:t>
            </w:r>
            <w:r w:rsidRPr="001C2298">
              <w:rPr>
                <w:sz w:val="20"/>
                <w:szCs w:val="20"/>
                <w:u w:val="single"/>
              </w:rPr>
              <w:t>14   The student will</w:t>
            </w:r>
            <w:r w:rsidRPr="00B84FB0">
              <w:rPr>
                <w:sz w:val="20"/>
                <w:szCs w:val="20"/>
                <w:u w:val="single"/>
              </w:rPr>
              <w:t xml:space="preserve"> identify movement skills and kinesthetic awareness.</w:t>
            </w:r>
          </w:p>
          <w:p w14:paraId="2D1047FD" w14:textId="1180BF42" w:rsidR="003E3645" w:rsidRPr="00570293" w:rsidRDefault="00570293" w:rsidP="00570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81" w:hanging="360"/>
              <w:rPr>
                <w:sz w:val="20"/>
                <w:szCs w:val="20"/>
                <w:u w:val="single"/>
              </w:rPr>
            </w:pPr>
            <w:r w:rsidRPr="00570293">
              <w:rPr>
                <w:sz w:val="20"/>
                <w:szCs w:val="20"/>
              </w:rPr>
              <w:t xml:space="preserve">a)   </w:t>
            </w:r>
            <w:r w:rsidRPr="00570293">
              <w:rPr>
                <w:strike/>
                <w:sz w:val="20"/>
                <w:szCs w:val="20"/>
              </w:rPr>
              <w:t>DM.1   The student will</w:t>
            </w:r>
            <w:r w:rsidRPr="00570293">
              <w:rPr>
                <w:sz w:val="20"/>
                <w:szCs w:val="20"/>
              </w:rPr>
              <w:t xml:space="preserve"> </w:t>
            </w:r>
            <w:r w:rsidRPr="00570293">
              <w:rPr>
                <w:strike/>
                <w:sz w:val="20"/>
                <w:szCs w:val="20"/>
              </w:rPr>
              <w:t>demonstrate</w:t>
            </w:r>
            <w:r w:rsidRPr="00570293">
              <w:rPr>
                <w:sz w:val="20"/>
                <w:szCs w:val="20"/>
              </w:rPr>
              <w:t xml:space="preserve"> </w:t>
            </w:r>
            <w:proofErr w:type="spellStart"/>
            <w:r w:rsidRPr="00570293">
              <w:rPr>
                <w:sz w:val="20"/>
                <w:szCs w:val="20"/>
                <w:u w:val="single"/>
              </w:rPr>
              <w:t>C</w:t>
            </w:r>
            <w:r w:rsidRPr="00570293">
              <w:rPr>
                <w:strike/>
                <w:sz w:val="20"/>
                <w:szCs w:val="20"/>
              </w:rPr>
              <w:t>c</w:t>
            </w:r>
            <w:r w:rsidRPr="00570293">
              <w:rPr>
                <w:sz w:val="20"/>
                <w:szCs w:val="20"/>
              </w:rPr>
              <w:t>orrect</w:t>
            </w:r>
            <w:proofErr w:type="spellEnd"/>
            <w:r w:rsidRPr="00570293">
              <w:rPr>
                <w:sz w:val="20"/>
                <w:szCs w:val="20"/>
              </w:rPr>
              <w:t xml:space="preserve"> alignment </w:t>
            </w:r>
            <w:r w:rsidRPr="00570293">
              <w:rPr>
                <w:strike/>
                <w:sz w:val="20"/>
                <w:szCs w:val="20"/>
              </w:rPr>
              <w:t>of spine and limbs</w:t>
            </w:r>
            <w:r w:rsidRPr="00570293">
              <w:rPr>
                <w:sz w:val="20"/>
                <w:szCs w:val="20"/>
              </w:rPr>
              <w:t xml:space="preserve"> while performing axial movements, including bending, twisting, swinging, and stretching.</w:t>
            </w:r>
          </w:p>
        </w:tc>
      </w:tr>
      <w:tr w:rsidR="00570293" w:rsidRPr="001A4ADA" w14:paraId="04027F7A" w14:textId="77777777" w:rsidTr="001C229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7CE331" w14:textId="74F4987B" w:rsidR="00570293" w:rsidRDefault="00570293" w:rsidP="0057029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M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E24A066" w14:textId="2D12D95B" w:rsidR="00570293" w:rsidRDefault="00570293" w:rsidP="00570293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4</w:t>
            </w:r>
            <w:r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2A3B79" w14:textId="65715A7A" w:rsidR="00570293" w:rsidRPr="00B84FB0" w:rsidRDefault="00570293" w:rsidP="00570293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3889AA" w14:textId="77777777" w:rsidR="00570293" w:rsidRPr="00B84FB0" w:rsidRDefault="00570293" w:rsidP="005702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063093" w14:textId="48A8E28C" w:rsidR="00570293" w:rsidRPr="00B84FB0" w:rsidRDefault="00570293" w:rsidP="00570293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9824DDF" w14:textId="1207E1BD" w:rsidR="00570293" w:rsidRPr="00B84FB0" w:rsidRDefault="00570293" w:rsidP="00570293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9E2495C" w14:textId="77777777" w:rsidR="00570293" w:rsidRPr="00B84FB0" w:rsidRDefault="00570293" w:rsidP="00570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360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6.</w:t>
            </w:r>
            <w:r w:rsidRPr="001C2298">
              <w:rPr>
                <w:sz w:val="20"/>
                <w:szCs w:val="20"/>
                <w:u w:val="single"/>
              </w:rPr>
              <w:t>14   The student will</w:t>
            </w:r>
            <w:r w:rsidRPr="00B84FB0">
              <w:rPr>
                <w:sz w:val="20"/>
                <w:szCs w:val="20"/>
                <w:u w:val="single"/>
              </w:rPr>
              <w:t xml:space="preserve"> identify movement skills and kinesthetic awareness.</w:t>
            </w:r>
          </w:p>
          <w:p w14:paraId="36F22F04" w14:textId="4F67C913" w:rsidR="00570293" w:rsidRPr="00BE1831" w:rsidRDefault="00570293" w:rsidP="00570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81" w:hanging="360"/>
              <w:rPr>
                <w:strike/>
                <w:sz w:val="20"/>
                <w:szCs w:val="22"/>
              </w:rPr>
            </w:pPr>
            <w:r w:rsidRPr="00570293">
              <w:rPr>
                <w:sz w:val="20"/>
                <w:szCs w:val="20"/>
              </w:rPr>
              <w:t xml:space="preserve">b)   </w:t>
            </w:r>
            <w:r w:rsidRPr="00570293">
              <w:rPr>
                <w:strike/>
                <w:sz w:val="20"/>
                <w:szCs w:val="20"/>
              </w:rPr>
              <w:t>DM.2   The student will</w:t>
            </w:r>
            <w:r w:rsidRPr="00570293">
              <w:rPr>
                <w:sz w:val="20"/>
                <w:szCs w:val="20"/>
              </w:rPr>
              <w:t xml:space="preserve"> </w:t>
            </w:r>
            <w:r w:rsidRPr="00570293">
              <w:rPr>
                <w:strike/>
                <w:sz w:val="20"/>
                <w:szCs w:val="20"/>
              </w:rPr>
              <w:t xml:space="preserve">demonstrate </w:t>
            </w:r>
            <w:proofErr w:type="spellStart"/>
            <w:r w:rsidRPr="00570293">
              <w:rPr>
                <w:sz w:val="20"/>
                <w:szCs w:val="20"/>
                <w:u w:val="single"/>
              </w:rPr>
              <w:t>C</w:t>
            </w:r>
            <w:r w:rsidRPr="00570293">
              <w:rPr>
                <w:strike/>
                <w:sz w:val="20"/>
                <w:szCs w:val="20"/>
              </w:rPr>
              <w:t>c</w:t>
            </w:r>
            <w:r w:rsidRPr="00570293">
              <w:rPr>
                <w:sz w:val="20"/>
                <w:szCs w:val="20"/>
              </w:rPr>
              <w:t>orrect</w:t>
            </w:r>
            <w:proofErr w:type="spellEnd"/>
            <w:r w:rsidRPr="00570293">
              <w:rPr>
                <w:sz w:val="20"/>
                <w:szCs w:val="20"/>
              </w:rPr>
              <w:t xml:space="preserve"> alignment </w:t>
            </w:r>
            <w:r w:rsidRPr="00570293">
              <w:rPr>
                <w:strike/>
                <w:sz w:val="20"/>
                <w:szCs w:val="20"/>
              </w:rPr>
              <w:t>of spine and limbs</w:t>
            </w:r>
            <w:r w:rsidRPr="00570293">
              <w:rPr>
                <w:sz w:val="20"/>
                <w:szCs w:val="20"/>
              </w:rPr>
              <w:t xml:space="preserve"> while performing basic locomotor sequences, including walking, running, hopping, jumping, leaping, galloping, skipping, and sliding.</w:t>
            </w:r>
          </w:p>
        </w:tc>
      </w:tr>
      <w:tr w:rsidR="00570293" w:rsidRPr="001A4ADA" w14:paraId="4862F848" w14:textId="77777777" w:rsidTr="001C229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E128AF" w14:textId="3B273856" w:rsidR="00570293" w:rsidRDefault="00570293" w:rsidP="0057029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M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EE2B8B6" w14:textId="14BF52AE" w:rsidR="00570293" w:rsidRDefault="00570293" w:rsidP="00570293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4</w:t>
            </w:r>
            <w:r>
              <w:rPr>
                <w:sz w:val="20"/>
                <w:szCs w:val="20"/>
              </w:rPr>
              <w:t>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D4F0C3" w14:textId="7144B333" w:rsidR="00570293" w:rsidRPr="00B84FB0" w:rsidRDefault="00570293" w:rsidP="00570293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255018" w14:textId="77777777" w:rsidR="00570293" w:rsidRPr="00B84FB0" w:rsidRDefault="00570293" w:rsidP="005702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7E67E2" w14:textId="739B921A" w:rsidR="00570293" w:rsidRPr="00B84FB0" w:rsidRDefault="00570293" w:rsidP="00570293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C6427A9" w14:textId="3240E2E9" w:rsidR="00570293" w:rsidRPr="00B84FB0" w:rsidRDefault="00570293" w:rsidP="00570293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579A0DB" w14:textId="77777777" w:rsidR="00570293" w:rsidRPr="00B84FB0" w:rsidRDefault="00570293" w:rsidP="00570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360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6.</w:t>
            </w:r>
            <w:r w:rsidRPr="001C2298">
              <w:rPr>
                <w:sz w:val="20"/>
                <w:szCs w:val="20"/>
                <w:u w:val="single"/>
              </w:rPr>
              <w:t>14   The student will</w:t>
            </w:r>
            <w:r w:rsidRPr="00B84FB0">
              <w:rPr>
                <w:sz w:val="20"/>
                <w:szCs w:val="20"/>
                <w:u w:val="single"/>
              </w:rPr>
              <w:t xml:space="preserve"> identify movement skills and kinesthetic awareness.</w:t>
            </w:r>
          </w:p>
          <w:p w14:paraId="59526113" w14:textId="30006C1E" w:rsidR="00570293" w:rsidRPr="00BE1831" w:rsidRDefault="00570293" w:rsidP="00570293">
            <w:pPr>
              <w:pStyle w:val="SOLStatement"/>
              <w:spacing w:before="0"/>
              <w:ind w:left="481" w:hanging="360"/>
              <w:rPr>
                <w:strike/>
                <w:sz w:val="20"/>
                <w:szCs w:val="22"/>
              </w:rPr>
            </w:pPr>
            <w:r>
              <w:rPr>
                <w:sz w:val="20"/>
                <w:szCs w:val="20"/>
              </w:rPr>
              <w:t xml:space="preserve">c)   </w:t>
            </w:r>
            <w:r w:rsidRPr="00B84FB0">
              <w:rPr>
                <w:strike/>
                <w:sz w:val="20"/>
                <w:szCs w:val="20"/>
              </w:rPr>
              <w:t>DM.3   The student will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trike/>
                <w:sz w:val="20"/>
                <w:szCs w:val="20"/>
              </w:rPr>
              <w:t xml:space="preserve">develop </w:t>
            </w:r>
            <w:proofErr w:type="spellStart"/>
            <w:r w:rsidRPr="00B84FB0">
              <w:rPr>
                <w:sz w:val="20"/>
                <w:szCs w:val="20"/>
                <w:u w:val="single"/>
              </w:rPr>
              <w:t>D</w:t>
            </w:r>
            <w:r w:rsidRPr="00B84FB0">
              <w:rPr>
                <w:strike/>
                <w:sz w:val="20"/>
                <w:szCs w:val="20"/>
              </w:rPr>
              <w:t>d</w:t>
            </w:r>
            <w:r w:rsidRPr="00B84FB0">
              <w:rPr>
                <w:sz w:val="20"/>
                <w:szCs w:val="20"/>
              </w:rPr>
              <w:t>ance</w:t>
            </w:r>
            <w:proofErr w:type="spellEnd"/>
            <w:r w:rsidRPr="00B84FB0">
              <w:rPr>
                <w:sz w:val="20"/>
                <w:szCs w:val="20"/>
              </w:rPr>
              <w:t xml:space="preserve"> technique skills, including </w:t>
            </w:r>
            <w:r w:rsidRPr="00B84FB0">
              <w:rPr>
                <w:sz w:val="20"/>
                <w:szCs w:val="20"/>
                <w:u w:val="single"/>
              </w:rPr>
              <w:t>but not limited to</w:t>
            </w:r>
            <w:r w:rsidRPr="00B84FB0">
              <w:rPr>
                <w:sz w:val="20"/>
                <w:szCs w:val="20"/>
              </w:rPr>
              <w:t xml:space="preserve">, </w:t>
            </w:r>
            <w:r w:rsidRPr="00B84FB0">
              <w:rPr>
                <w:sz w:val="20"/>
                <w:szCs w:val="20"/>
                <w:u w:val="single"/>
              </w:rPr>
              <w:t>alignment, endurance</w:t>
            </w:r>
            <w:r w:rsidRPr="00B84FB0">
              <w:rPr>
                <w:sz w:val="20"/>
                <w:szCs w:val="20"/>
              </w:rPr>
              <w:t xml:space="preserve">, strength, </w:t>
            </w:r>
            <w:r w:rsidRPr="00B84FB0">
              <w:rPr>
                <w:strike/>
                <w:sz w:val="20"/>
                <w:szCs w:val="20"/>
              </w:rPr>
              <w:t>flexibility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z w:val="20"/>
                <w:szCs w:val="20"/>
                <w:u w:val="single"/>
              </w:rPr>
              <w:t>range of motion</w:t>
            </w:r>
            <w:r w:rsidRPr="00B84FB0">
              <w:rPr>
                <w:sz w:val="20"/>
                <w:szCs w:val="20"/>
              </w:rPr>
              <w:t>, coordination, and balance</w:t>
            </w:r>
            <w:r w:rsidRPr="00B84FB0">
              <w:rPr>
                <w:sz w:val="20"/>
                <w:szCs w:val="20"/>
                <w:u w:val="single"/>
              </w:rPr>
              <w:t>.</w:t>
            </w:r>
            <w:r w:rsidRPr="00B84FB0">
              <w:rPr>
                <w:strike/>
                <w:sz w:val="20"/>
                <w:szCs w:val="20"/>
              </w:rPr>
              <w:t xml:space="preserve"> through replication and repetition.</w:t>
            </w:r>
          </w:p>
        </w:tc>
      </w:tr>
      <w:tr w:rsidR="003E3645" w:rsidRPr="001A4ADA" w14:paraId="26C39F7C" w14:textId="77777777" w:rsidTr="001C229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045309" w14:textId="2055CEB3" w:rsidR="003E3645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M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8F25F34" w14:textId="075E6D2D" w:rsidR="003E3645" w:rsidRPr="00B84FB0" w:rsidRDefault="00C7721D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3B2D0D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3C196D" w14:textId="2480E6A7" w:rsidR="003E3645" w:rsidRPr="00B84FB0" w:rsidRDefault="00C7721D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A82BF0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4AA58A7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17B691" w14:textId="34D94399" w:rsidR="003E3645" w:rsidRPr="00BE1831" w:rsidRDefault="00BE1831" w:rsidP="00E86AC0">
            <w:pPr>
              <w:pStyle w:val="SOLStatement"/>
              <w:spacing w:before="0"/>
              <w:ind w:left="0" w:hanging="10"/>
              <w:rPr>
                <w:strike/>
                <w:sz w:val="20"/>
                <w:szCs w:val="22"/>
              </w:rPr>
            </w:pPr>
            <w:r w:rsidRPr="00BE1831">
              <w:rPr>
                <w:strike/>
                <w:sz w:val="20"/>
                <w:szCs w:val="22"/>
              </w:rPr>
              <w:t>DM.4   The student will perform short movement sequences that employ specific space, shape, time, rhythm, energy, and effort requirements.</w:t>
            </w:r>
          </w:p>
        </w:tc>
      </w:tr>
      <w:tr w:rsidR="003E3645" w:rsidRPr="001A4ADA" w14:paraId="4D7848A9" w14:textId="77777777" w:rsidTr="001C229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CA2479" w14:textId="4CF3EAC3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M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E61A4A" w14:textId="43C94073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12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8B44AE" w14:textId="6D37C24F" w:rsidR="003E3645" w:rsidRPr="00B84FB0" w:rsidRDefault="001C2298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D678BD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E2C6F8" w14:textId="0F2630B0" w:rsidR="003E3645" w:rsidRPr="00B84FB0" w:rsidRDefault="001C2298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5F80FE7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2FFF64" w14:textId="77777777" w:rsidR="00570293" w:rsidRDefault="00570293" w:rsidP="00E86AC0">
            <w:pPr>
              <w:pStyle w:val="SOLStatement"/>
              <w:spacing w:before="0"/>
              <w:ind w:left="0" w:hanging="10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</w:rPr>
              <w:t>D</w:t>
            </w:r>
            <w:r w:rsidRPr="00B84FB0">
              <w:rPr>
                <w:strike/>
                <w:sz w:val="20"/>
                <w:szCs w:val="20"/>
              </w:rPr>
              <w:t>M.11</w:t>
            </w:r>
            <w:r w:rsidRPr="00B84FB0">
              <w:rPr>
                <w:sz w:val="20"/>
                <w:szCs w:val="20"/>
                <w:u w:val="single"/>
              </w:rPr>
              <w:t>6.</w:t>
            </w:r>
            <w:r w:rsidRPr="001C2298">
              <w:rPr>
                <w:sz w:val="20"/>
                <w:szCs w:val="20"/>
                <w:u w:val="single"/>
              </w:rPr>
              <w:t>12   The student will identify</w:t>
            </w:r>
            <w:r w:rsidRPr="00B84FB0">
              <w:rPr>
                <w:sz w:val="20"/>
                <w:szCs w:val="20"/>
                <w:u w:val="single"/>
              </w:rPr>
              <w:t xml:space="preserve"> and apply best practices for dance safety and injury prevention, including the following:</w:t>
            </w:r>
          </w:p>
          <w:p w14:paraId="5886FBD7" w14:textId="54B62ED8" w:rsidR="003E3645" w:rsidRPr="00B84FB0" w:rsidRDefault="003E3645" w:rsidP="00570293">
            <w:pPr>
              <w:pStyle w:val="SOLStatement"/>
              <w:spacing w:before="0"/>
              <w:ind w:left="391" w:hanging="270"/>
              <w:rPr>
                <w:strike/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 xml:space="preserve">c)  </w:t>
            </w:r>
            <w:r w:rsidRPr="00B84FB0">
              <w:rPr>
                <w:strike/>
                <w:sz w:val="20"/>
                <w:szCs w:val="20"/>
              </w:rPr>
              <w:t>DM.5   The student will identify</w:t>
            </w:r>
            <w:r w:rsidRPr="00B84FB0">
              <w:rPr>
                <w:sz w:val="20"/>
                <w:szCs w:val="20"/>
              </w:rPr>
              <w:t xml:space="preserve"> </w:t>
            </w:r>
            <w:proofErr w:type="spellStart"/>
            <w:r w:rsidRPr="00B84FB0">
              <w:rPr>
                <w:sz w:val="20"/>
                <w:szCs w:val="20"/>
                <w:u w:val="single"/>
              </w:rPr>
              <w:t>P</w:t>
            </w:r>
            <w:r w:rsidRPr="00B84FB0">
              <w:rPr>
                <w:strike/>
                <w:sz w:val="20"/>
                <w:szCs w:val="20"/>
              </w:rPr>
              <w:t>p</w:t>
            </w:r>
            <w:r w:rsidRPr="00B84FB0">
              <w:rPr>
                <w:sz w:val="20"/>
                <w:szCs w:val="20"/>
              </w:rPr>
              <w:t>erformance</w:t>
            </w:r>
            <w:proofErr w:type="spellEnd"/>
            <w:r w:rsidRPr="00B84FB0">
              <w:rPr>
                <w:sz w:val="20"/>
                <w:szCs w:val="20"/>
              </w:rPr>
              <w:t xml:space="preserve"> practices that promote safe technique </w:t>
            </w:r>
            <w:r w:rsidRPr="00B84FB0">
              <w:rPr>
                <w:strike/>
                <w:sz w:val="20"/>
                <w:szCs w:val="20"/>
              </w:rPr>
              <w:t>and will recognize incorrect performance of physical skills, which can result in injury.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z w:val="20"/>
                <w:szCs w:val="20"/>
                <w:u w:val="single"/>
              </w:rPr>
              <w:t>for injury prevention.</w:t>
            </w:r>
          </w:p>
        </w:tc>
      </w:tr>
      <w:tr w:rsidR="00B84FB0" w:rsidRPr="001A4ADA" w14:paraId="031E0445" w14:textId="77777777" w:rsidTr="001C229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572CBA" w14:textId="77777777" w:rsidR="00B84FB0" w:rsidRPr="00B84FB0" w:rsidRDefault="00B84FB0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DM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65BA48C" w14:textId="77777777" w:rsidR="00B84FB0" w:rsidRPr="00B84FB0" w:rsidRDefault="00B84FB0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C48BEA" w14:textId="77777777" w:rsidR="00B84FB0" w:rsidRPr="00B84FB0" w:rsidRDefault="00B84FB0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386FFD" w14:textId="77777777" w:rsidR="00B84FB0" w:rsidRPr="00B84FB0" w:rsidRDefault="00B84FB0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2D30E6" w14:textId="77777777" w:rsidR="00B84FB0" w:rsidRPr="00B84FB0" w:rsidRDefault="00B84FB0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BB9C849" w14:textId="77777777" w:rsidR="00B84FB0" w:rsidRPr="00B84FB0" w:rsidRDefault="00B84FB0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458578" w14:textId="77777777" w:rsidR="00B84FB0" w:rsidRPr="00B84FB0" w:rsidRDefault="00B84FB0" w:rsidP="00E86AC0">
            <w:pPr>
              <w:pStyle w:val="SOLStatement"/>
              <w:spacing w:before="0"/>
              <w:ind w:left="0" w:hanging="10"/>
              <w:rPr>
                <w:strike/>
                <w:sz w:val="20"/>
                <w:szCs w:val="20"/>
              </w:rPr>
            </w:pPr>
            <w:r w:rsidRPr="00B84FB0">
              <w:rPr>
                <w:strike/>
                <w:sz w:val="20"/>
                <w:szCs w:val="20"/>
              </w:rPr>
              <w:t>DM.6</w:t>
            </w:r>
            <w:r w:rsidRPr="00B84FB0">
              <w:rPr>
                <w:sz w:val="20"/>
                <w:szCs w:val="20"/>
                <w:u w:val="single"/>
              </w:rPr>
              <w:t xml:space="preserve">6.1   The student </w:t>
            </w:r>
            <w:r w:rsidRPr="00B84FB0">
              <w:rPr>
                <w:sz w:val="20"/>
                <w:szCs w:val="20"/>
              </w:rPr>
              <w:t xml:space="preserve">will develop personal movement </w:t>
            </w:r>
            <w:r w:rsidRPr="00B84FB0">
              <w:rPr>
                <w:sz w:val="20"/>
                <w:szCs w:val="20"/>
                <w:u w:val="single"/>
              </w:rPr>
              <w:t xml:space="preserve">sequences </w:t>
            </w:r>
            <w:r w:rsidRPr="00B84FB0">
              <w:rPr>
                <w:strike/>
                <w:sz w:val="20"/>
                <w:szCs w:val="20"/>
              </w:rPr>
              <w:t>invention,</w:t>
            </w:r>
            <w:r w:rsidRPr="00B84FB0">
              <w:rPr>
                <w:sz w:val="20"/>
                <w:szCs w:val="20"/>
              </w:rPr>
              <w:t xml:space="preserve"> using improvisational skills</w:t>
            </w:r>
            <w:r w:rsidRPr="00B84FB0">
              <w:rPr>
                <w:sz w:val="20"/>
                <w:szCs w:val="20"/>
                <w:u w:val="single"/>
              </w:rPr>
              <w:t>.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trike/>
                <w:sz w:val="20"/>
                <w:szCs w:val="20"/>
              </w:rPr>
              <w:t>that include imitation, mirroring, and shadowing.</w:t>
            </w:r>
          </w:p>
        </w:tc>
      </w:tr>
      <w:tr w:rsidR="003E3645" w:rsidRPr="001A4ADA" w14:paraId="201904E7" w14:textId="77777777" w:rsidTr="001C2298">
        <w:trPr>
          <w:cantSplit/>
          <w:trHeight w:val="667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15CD72" w14:textId="2E9F9D1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DM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774C88" w14:textId="3C5A422A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BFC723" w14:textId="6DA911AF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4764D4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F3EE10" w14:textId="0A184AE8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D009582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A7470D2" w14:textId="2BD5E3BD" w:rsidR="003E3645" w:rsidRPr="00B84FB0" w:rsidRDefault="003E3645" w:rsidP="003E3645">
            <w:pPr>
              <w:pStyle w:val="SOLStatement"/>
              <w:spacing w:before="0"/>
              <w:ind w:left="341" w:hanging="360"/>
              <w:rPr>
                <w:sz w:val="20"/>
                <w:szCs w:val="20"/>
                <w:u w:val="single"/>
              </w:rPr>
            </w:pPr>
            <w:r w:rsidRPr="00B84FB0">
              <w:rPr>
                <w:strike/>
                <w:sz w:val="20"/>
                <w:szCs w:val="20"/>
              </w:rPr>
              <w:t>DM.7</w:t>
            </w:r>
            <w:r w:rsidRPr="00B84FB0">
              <w:rPr>
                <w:sz w:val="20"/>
                <w:szCs w:val="20"/>
                <w:u w:val="single"/>
              </w:rPr>
              <w:t>6.13</w:t>
            </w:r>
            <w:r w:rsidRPr="00B84FB0">
              <w:rPr>
                <w:sz w:val="20"/>
                <w:szCs w:val="20"/>
              </w:rPr>
              <w:t xml:space="preserve">   The student will </w:t>
            </w:r>
            <w:r w:rsidRPr="00B84FB0">
              <w:rPr>
                <w:sz w:val="20"/>
                <w:szCs w:val="20"/>
                <w:u w:val="single"/>
              </w:rPr>
              <w:t xml:space="preserve">identify and practice elements of dance in short choreographic sequences, </w:t>
            </w:r>
            <w:r w:rsidRPr="00B84FB0">
              <w:rPr>
                <w:strike/>
                <w:sz w:val="20"/>
                <w:szCs w:val="20"/>
              </w:rPr>
              <w:t>create and perform short choreographic studies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trike/>
                <w:sz w:val="20"/>
                <w:szCs w:val="20"/>
              </w:rPr>
              <w:t>that manipulate the elements of</w:t>
            </w:r>
            <w:r w:rsidRPr="00B84FB0">
              <w:rPr>
                <w:sz w:val="20"/>
                <w:szCs w:val="20"/>
                <w:u w:val="single"/>
              </w:rPr>
              <w:t xml:space="preserve"> including but not limited to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trike/>
                <w:sz w:val="20"/>
                <w:szCs w:val="20"/>
              </w:rPr>
              <w:t>space, shape, time, rhythm, energy, and effort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z w:val="20"/>
                <w:szCs w:val="20"/>
                <w:u w:val="single"/>
              </w:rPr>
              <w:t>body, energy, action, space, and time</w:t>
            </w:r>
            <w:r w:rsidRPr="00B84FB0">
              <w:rPr>
                <w:sz w:val="20"/>
                <w:szCs w:val="20"/>
              </w:rPr>
              <w:t>.</w:t>
            </w:r>
          </w:p>
        </w:tc>
      </w:tr>
      <w:tr w:rsidR="00BE1831" w:rsidRPr="001A4ADA" w14:paraId="695C7397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B13FCC" w14:textId="01EB0591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M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3E932A0" w14:textId="1681FF80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4802D7" w14:textId="35FC8A6C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A195FF" w14:textId="7777777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0431B4" w14:textId="7777777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6F3869A" w14:textId="7777777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77FB556" w14:textId="50B533E3" w:rsidR="00BE1831" w:rsidRPr="00BE1831" w:rsidRDefault="001C2298" w:rsidP="00BE1831">
            <w:pPr>
              <w:pStyle w:val="SOLStatement"/>
              <w:spacing w:before="0"/>
              <w:ind w:left="0" w:hanging="10"/>
              <w:rPr>
                <w:sz w:val="20"/>
                <w:szCs w:val="20"/>
              </w:rPr>
            </w:pPr>
            <w:r>
              <w:rPr>
                <w:strike/>
                <w:color w:val="000000" w:themeColor="text1"/>
                <w:sz w:val="20"/>
                <w:szCs w:val="20"/>
              </w:rPr>
              <w:t>DM.8</w:t>
            </w:r>
            <w:r>
              <w:rPr>
                <w:color w:val="000000" w:themeColor="text1"/>
                <w:sz w:val="20"/>
                <w:szCs w:val="20"/>
                <w:u w:val="single"/>
              </w:rPr>
              <w:t>8.1</w:t>
            </w:r>
            <w:r>
              <w:rPr>
                <w:color w:val="000000" w:themeColor="text1"/>
                <w:sz w:val="20"/>
                <w:szCs w:val="20"/>
              </w:rPr>
              <w:t xml:space="preserve">   The student will </w:t>
            </w:r>
            <w:r>
              <w:rPr>
                <w:strike/>
                <w:color w:val="000000" w:themeColor="text1"/>
                <w:sz w:val="20"/>
                <w:szCs w:val="20"/>
              </w:rPr>
              <w:t>collaboratively</w:t>
            </w:r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color w:val="000000" w:themeColor="text1"/>
                <w:sz w:val="20"/>
                <w:szCs w:val="20"/>
                <w:u w:val="single"/>
              </w:rPr>
              <w:t>collaborate to</w:t>
            </w:r>
            <w:r>
              <w:rPr>
                <w:color w:val="000000" w:themeColor="text1"/>
                <w:sz w:val="20"/>
                <w:szCs w:val="20"/>
              </w:rPr>
              <w:t xml:space="preserve"> create and perform short </w:t>
            </w:r>
            <w:r>
              <w:rPr>
                <w:strike/>
                <w:color w:val="000000" w:themeColor="text1"/>
                <w:sz w:val="20"/>
                <w:szCs w:val="20"/>
              </w:rPr>
              <w:t xml:space="preserve">choreographic studies </w:t>
            </w:r>
            <w:r>
              <w:rPr>
                <w:color w:val="000000" w:themeColor="text1"/>
                <w:sz w:val="20"/>
                <w:szCs w:val="20"/>
                <w:u w:val="single"/>
              </w:rPr>
              <w:t>movement sequences</w:t>
            </w:r>
            <w:r>
              <w:rPr>
                <w:color w:val="000000" w:themeColor="text1"/>
                <w:sz w:val="20"/>
                <w:szCs w:val="20"/>
              </w:rPr>
              <w:t xml:space="preserve"> that use unison as a compositional form.</w:t>
            </w:r>
          </w:p>
        </w:tc>
      </w:tr>
      <w:tr w:rsidR="00BE1831" w:rsidRPr="001A4ADA" w14:paraId="4ACEE826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CB4F69" w14:textId="672C730C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M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4B223AC" w14:textId="1ECF9EC2" w:rsidR="00BE1831" w:rsidRPr="00B84FB0" w:rsidRDefault="00C7721D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0F3DA0" w14:textId="7777777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BBE930" w14:textId="52DBCBCC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 w:rsidRPr="004B254F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ED838B" w14:textId="7777777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9DC52AD" w14:textId="7777777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5C7A5B" w14:textId="1C898974" w:rsidR="00BE1831" w:rsidRPr="00BE1831" w:rsidRDefault="00BE1831" w:rsidP="00BE1831">
            <w:pPr>
              <w:pStyle w:val="SOLStatement"/>
              <w:spacing w:before="0"/>
              <w:ind w:left="0" w:hanging="10"/>
              <w:rPr>
                <w:sz w:val="20"/>
                <w:szCs w:val="20"/>
              </w:rPr>
            </w:pPr>
            <w:r w:rsidRPr="00BE1831">
              <w:rPr>
                <w:strike/>
                <w:sz w:val="20"/>
                <w:szCs w:val="20"/>
              </w:rPr>
              <w:t>DM.9   The student will differentiate between constructive and nonconstructive feedback in regard to performance and choreography, using descriptive language and accurate dance vocabulary.</w:t>
            </w:r>
          </w:p>
        </w:tc>
      </w:tr>
      <w:tr w:rsidR="00BE1831" w:rsidRPr="001A4ADA" w14:paraId="5A7F6732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A1D36A" w14:textId="24DBD1DC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DM.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7385544" w14:textId="1E0A2C9E" w:rsidR="00BE1831" w:rsidRPr="00B84FB0" w:rsidRDefault="00C7721D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2BB752" w14:textId="7777777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247F50" w14:textId="55263643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 w:rsidRPr="004B254F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34CE38" w14:textId="7777777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6D80FFD" w14:textId="7777777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EA3EFD" w14:textId="05EF563F" w:rsidR="00BE1831" w:rsidRPr="00BE1831" w:rsidRDefault="00BE1831" w:rsidP="00BE1831">
            <w:pPr>
              <w:pStyle w:val="SOLStatement"/>
              <w:spacing w:before="0"/>
              <w:rPr>
                <w:strike/>
                <w:sz w:val="20"/>
                <w:szCs w:val="20"/>
              </w:rPr>
            </w:pPr>
            <w:r w:rsidRPr="00BE1831">
              <w:rPr>
                <w:strike/>
                <w:sz w:val="20"/>
                <w:szCs w:val="20"/>
              </w:rPr>
              <w:t>DM.10   The student will rehearse choreographed dances and execute those dances in performance.</w:t>
            </w:r>
          </w:p>
        </w:tc>
      </w:tr>
      <w:tr w:rsidR="00BE1831" w:rsidRPr="001A4ADA" w14:paraId="71B2DE56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5FF102" w14:textId="7452821D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DM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5AD9E96" w14:textId="2789148F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A9B790" w14:textId="50E66D3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F3C557" w14:textId="7777777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E64CA8" w14:textId="32F8CAD2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917BB43" w14:textId="0D89AD1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FC677F" w14:textId="77777777" w:rsidR="00BE1831" w:rsidRPr="00B84FB0" w:rsidRDefault="00BE1831" w:rsidP="00BE1831">
            <w:pPr>
              <w:pStyle w:val="SOLStatement"/>
              <w:spacing w:before="0"/>
              <w:ind w:left="0" w:hanging="10"/>
              <w:rPr>
                <w:strike/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D</w:t>
            </w:r>
            <w:r w:rsidRPr="00B84FB0">
              <w:rPr>
                <w:strike/>
                <w:sz w:val="20"/>
                <w:szCs w:val="20"/>
              </w:rPr>
              <w:t>M.11</w:t>
            </w:r>
            <w:r w:rsidRPr="00B84FB0">
              <w:rPr>
                <w:sz w:val="20"/>
                <w:szCs w:val="20"/>
                <w:u w:val="single"/>
              </w:rPr>
              <w:t>6.</w:t>
            </w:r>
            <w:r w:rsidRPr="001C2298">
              <w:rPr>
                <w:sz w:val="20"/>
                <w:szCs w:val="20"/>
                <w:u w:val="single"/>
              </w:rPr>
              <w:t>12   The student will identify</w:t>
            </w:r>
            <w:r w:rsidRPr="00B84FB0">
              <w:rPr>
                <w:sz w:val="20"/>
                <w:szCs w:val="20"/>
                <w:u w:val="single"/>
              </w:rPr>
              <w:t xml:space="preserve"> and apply best practices for dance safety and injury prevention, including the following:</w:t>
            </w:r>
          </w:p>
          <w:p w14:paraId="1A1B3AFF" w14:textId="77777777" w:rsidR="00BE1831" w:rsidRPr="00B84FB0" w:rsidRDefault="00BE1831" w:rsidP="00BE1831">
            <w:pPr>
              <w:pStyle w:val="SOLNumbered"/>
              <w:numPr>
                <w:ilvl w:val="0"/>
                <w:numId w:val="8"/>
              </w:numPr>
              <w:tabs>
                <w:tab w:val="clear" w:pos="1267"/>
              </w:tabs>
              <w:ind w:left="480"/>
              <w:rPr>
                <w:strike/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 xml:space="preserve">a) </w:t>
            </w:r>
            <w:r w:rsidRPr="00B84FB0">
              <w:rPr>
                <w:strike/>
                <w:sz w:val="20"/>
                <w:szCs w:val="20"/>
              </w:rPr>
              <w:t xml:space="preserve">identify and use </w:t>
            </w:r>
            <w:proofErr w:type="spellStart"/>
            <w:r w:rsidRPr="00B84FB0">
              <w:rPr>
                <w:sz w:val="20"/>
                <w:szCs w:val="20"/>
                <w:u w:val="single"/>
              </w:rPr>
              <w:t>S</w:t>
            </w:r>
            <w:r w:rsidRPr="00B84FB0">
              <w:rPr>
                <w:strike/>
                <w:sz w:val="20"/>
                <w:szCs w:val="20"/>
              </w:rPr>
              <w:t>s</w:t>
            </w:r>
            <w:r w:rsidRPr="00B84FB0">
              <w:rPr>
                <w:sz w:val="20"/>
                <w:szCs w:val="20"/>
              </w:rPr>
              <w:t>afety</w:t>
            </w:r>
            <w:proofErr w:type="spellEnd"/>
            <w:r w:rsidRPr="00B84FB0">
              <w:rPr>
                <w:sz w:val="20"/>
                <w:szCs w:val="20"/>
              </w:rPr>
              <w:t xml:space="preserve"> procedures in all dance settings </w:t>
            </w:r>
            <w:r w:rsidRPr="00B84FB0">
              <w:rPr>
                <w:sz w:val="20"/>
                <w:szCs w:val="20"/>
                <w:u w:val="single"/>
              </w:rPr>
              <w:t>and facilities.</w:t>
            </w:r>
            <w:r w:rsidRPr="00B84FB0">
              <w:rPr>
                <w:strike/>
                <w:sz w:val="20"/>
                <w:szCs w:val="20"/>
              </w:rPr>
              <w:t>; and</w:t>
            </w:r>
          </w:p>
          <w:p w14:paraId="21B30388" w14:textId="77777777" w:rsidR="00BE1831" w:rsidRPr="00B84FB0" w:rsidRDefault="00BE1831" w:rsidP="00BE1831">
            <w:pPr>
              <w:pStyle w:val="SOLNumbered"/>
              <w:numPr>
                <w:ilvl w:val="0"/>
                <w:numId w:val="8"/>
              </w:numPr>
              <w:tabs>
                <w:tab w:val="clear" w:pos="1267"/>
              </w:tabs>
              <w:ind w:left="480"/>
              <w:rPr>
                <w:strike/>
                <w:sz w:val="20"/>
                <w:szCs w:val="20"/>
              </w:rPr>
            </w:pPr>
            <w:r w:rsidRPr="00B84FB0">
              <w:rPr>
                <w:strike/>
                <w:sz w:val="20"/>
                <w:szCs w:val="20"/>
              </w:rPr>
              <w:t>exercise care with use of theatre facilities, equipment, and costumes.</w:t>
            </w:r>
          </w:p>
          <w:p w14:paraId="6B9B4967" w14:textId="77777777" w:rsidR="00BE1831" w:rsidRPr="00B84FB0" w:rsidRDefault="00BE1831" w:rsidP="00BE1831">
            <w:pPr>
              <w:pStyle w:val="SOLNumbered"/>
              <w:numPr>
                <w:ilvl w:val="0"/>
                <w:numId w:val="0"/>
              </w:numPr>
              <w:ind w:left="511" w:hanging="31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b)  Fundamental training practices (e.g., warm-up, cool-down, and safe stretching techniques).</w:t>
            </w:r>
          </w:p>
          <w:p w14:paraId="3F5BDBD2" w14:textId="77777777" w:rsidR="00BE1831" w:rsidRPr="00B84FB0" w:rsidRDefault="00BE1831" w:rsidP="00BE1831">
            <w:pPr>
              <w:pStyle w:val="SOLNumbered"/>
              <w:numPr>
                <w:ilvl w:val="0"/>
                <w:numId w:val="0"/>
              </w:numPr>
              <w:ind w:left="511" w:hanging="31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 xml:space="preserve">c)  </w:t>
            </w:r>
            <w:r w:rsidRPr="00B84FB0">
              <w:rPr>
                <w:strike/>
                <w:sz w:val="20"/>
                <w:szCs w:val="20"/>
              </w:rPr>
              <w:t>DM.5   The student will identify</w:t>
            </w:r>
            <w:r w:rsidRPr="00B84FB0">
              <w:rPr>
                <w:sz w:val="20"/>
                <w:szCs w:val="20"/>
              </w:rPr>
              <w:t xml:space="preserve"> </w:t>
            </w:r>
            <w:proofErr w:type="spellStart"/>
            <w:r w:rsidRPr="00B84FB0">
              <w:rPr>
                <w:sz w:val="20"/>
                <w:szCs w:val="20"/>
                <w:u w:val="single"/>
              </w:rPr>
              <w:t>P</w:t>
            </w:r>
            <w:r w:rsidRPr="00B84FB0">
              <w:rPr>
                <w:strike/>
                <w:sz w:val="20"/>
                <w:szCs w:val="20"/>
              </w:rPr>
              <w:t>p</w:t>
            </w:r>
            <w:r w:rsidRPr="00B84FB0">
              <w:rPr>
                <w:sz w:val="20"/>
                <w:szCs w:val="20"/>
              </w:rPr>
              <w:t>erformance</w:t>
            </w:r>
            <w:proofErr w:type="spellEnd"/>
            <w:r w:rsidRPr="00B84FB0">
              <w:rPr>
                <w:sz w:val="20"/>
                <w:szCs w:val="20"/>
              </w:rPr>
              <w:t xml:space="preserve"> practices that promote safe technique </w:t>
            </w:r>
            <w:r w:rsidRPr="00B84FB0">
              <w:rPr>
                <w:strike/>
                <w:sz w:val="20"/>
                <w:szCs w:val="20"/>
              </w:rPr>
              <w:t>and will recognize incorrect performance of physical skills, which can result in injury.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z w:val="20"/>
                <w:szCs w:val="20"/>
                <w:u w:val="single"/>
              </w:rPr>
              <w:t>for injury prevention.</w:t>
            </w:r>
          </w:p>
          <w:p w14:paraId="420CD43E" w14:textId="77777777" w:rsidR="00BE1831" w:rsidRPr="00B84FB0" w:rsidRDefault="00BE1831" w:rsidP="00BE1831">
            <w:pPr>
              <w:pStyle w:val="SOLNumbered"/>
              <w:numPr>
                <w:ilvl w:val="0"/>
                <w:numId w:val="0"/>
              </w:numPr>
              <w:ind w:left="511" w:hanging="31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d)  Nutrition and hydration.</w:t>
            </w:r>
          </w:p>
          <w:p w14:paraId="5559D0FA" w14:textId="013716E9" w:rsidR="00BE1831" w:rsidRPr="00B84FB0" w:rsidRDefault="00BE1831" w:rsidP="00BE1831">
            <w:pPr>
              <w:pStyle w:val="Paragraph"/>
              <w:spacing w:after="0"/>
              <w:ind w:left="480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e)  Appropriate dance attire.</w:t>
            </w:r>
          </w:p>
        </w:tc>
      </w:tr>
      <w:tr w:rsidR="00BE1831" w:rsidRPr="001A4ADA" w14:paraId="3DF5F5A9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088013" w14:textId="19EB823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DM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F265C67" w14:textId="7AEF2D8D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B3ACDE" w14:textId="44B3758E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FB8522" w14:textId="7777777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2F43F1" w14:textId="33B1A1D4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C4E3F2D" w14:textId="7777777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0DA9E40" w14:textId="5058F295" w:rsidR="00BE1831" w:rsidRPr="00B84FB0" w:rsidRDefault="00BE1831" w:rsidP="00481A02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D</w:t>
            </w:r>
            <w:r w:rsidRPr="00B84FB0">
              <w:rPr>
                <w:strike/>
                <w:sz w:val="20"/>
                <w:szCs w:val="20"/>
              </w:rPr>
              <w:t>M.12</w:t>
            </w:r>
            <w:r w:rsidRPr="00B84FB0">
              <w:rPr>
                <w:sz w:val="20"/>
                <w:szCs w:val="20"/>
                <w:u w:val="single"/>
              </w:rPr>
              <w:t xml:space="preserve">6.17   The student </w:t>
            </w:r>
            <w:r w:rsidRPr="00B84FB0">
              <w:rPr>
                <w:sz w:val="20"/>
                <w:szCs w:val="20"/>
              </w:rPr>
              <w:t xml:space="preserve">will </w:t>
            </w:r>
            <w:r w:rsidRPr="00B84FB0">
              <w:rPr>
                <w:strike/>
                <w:sz w:val="20"/>
                <w:szCs w:val="20"/>
              </w:rPr>
              <w:t>collaboratively participate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trike/>
                <w:sz w:val="20"/>
                <w:szCs w:val="20"/>
              </w:rPr>
              <w:t>in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z w:val="20"/>
                <w:szCs w:val="20"/>
                <w:u w:val="single"/>
              </w:rPr>
              <w:t>identify and explore</w:t>
            </w:r>
            <w:r w:rsidRPr="00B84FB0">
              <w:rPr>
                <w:sz w:val="20"/>
                <w:szCs w:val="20"/>
              </w:rPr>
              <w:t xml:space="preserve"> various production-</w:t>
            </w:r>
            <w:r w:rsidRPr="00B84FB0">
              <w:rPr>
                <w:strike/>
                <w:sz w:val="20"/>
                <w:szCs w:val="20"/>
              </w:rPr>
              <w:t xml:space="preserve">support </w:t>
            </w:r>
            <w:r w:rsidRPr="00B84FB0">
              <w:rPr>
                <w:sz w:val="20"/>
                <w:szCs w:val="20"/>
              </w:rPr>
              <w:t xml:space="preserve">activities, </w:t>
            </w:r>
            <w:r w:rsidRPr="00B84FB0">
              <w:rPr>
                <w:sz w:val="20"/>
                <w:szCs w:val="20"/>
                <w:u w:val="single"/>
              </w:rPr>
              <w:t>including but not limited to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trike/>
                <w:sz w:val="20"/>
                <w:szCs w:val="20"/>
              </w:rPr>
              <w:t>(e.g.,</w:t>
            </w:r>
            <w:r w:rsidRPr="00B84FB0">
              <w:rPr>
                <w:sz w:val="20"/>
                <w:szCs w:val="20"/>
              </w:rPr>
              <w:t xml:space="preserve"> publicity, running crew, costume crew, </w:t>
            </w:r>
            <w:r w:rsidRPr="00B84FB0">
              <w:rPr>
                <w:sz w:val="20"/>
                <w:szCs w:val="20"/>
                <w:u w:val="single"/>
              </w:rPr>
              <w:t xml:space="preserve">and </w:t>
            </w:r>
            <w:r w:rsidRPr="00B84FB0">
              <w:rPr>
                <w:sz w:val="20"/>
                <w:szCs w:val="20"/>
              </w:rPr>
              <w:t xml:space="preserve">strike </w:t>
            </w:r>
            <w:r w:rsidRPr="00B84FB0">
              <w:rPr>
                <w:strike/>
                <w:sz w:val="20"/>
                <w:szCs w:val="20"/>
              </w:rPr>
              <w:t>and cleanup)</w:t>
            </w:r>
            <w:r w:rsidRPr="00B84FB0">
              <w:rPr>
                <w:sz w:val="20"/>
                <w:szCs w:val="20"/>
              </w:rPr>
              <w:t>.</w:t>
            </w:r>
          </w:p>
        </w:tc>
      </w:tr>
      <w:tr w:rsidR="00B84FB0" w:rsidRPr="001A4ADA" w14:paraId="433FB8F8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2132C7" w14:textId="5ADB3C86" w:rsidR="00B84FB0" w:rsidRPr="00B84FB0" w:rsidRDefault="00B84FB0" w:rsidP="00570293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DM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EA5C820" w14:textId="4DED9C98" w:rsidR="00B84FB0" w:rsidRPr="00B84FB0" w:rsidRDefault="00B84FB0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6</w:t>
            </w:r>
            <w:r w:rsidR="00570293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FB2036" w14:textId="77777777" w:rsidR="00B84FB0" w:rsidRPr="00B84FB0" w:rsidRDefault="00B84FB0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0F6E04" w14:textId="77777777" w:rsidR="00B84FB0" w:rsidRPr="00B84FB0" w:rsidRDefault="00B84FB0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FC6458" w14:textId="4CA13F0F" w:rsidR="00B84FB0" w:rsidRPr="00B84FB0" w:rsidRDefault="00B84FB0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CA27C73" w14:textId="47267746" w:rsidR="00B84FB0" w:rsidRPr="00B84FB0" w:rsidRDefault="001C2298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8D4AFB" w14:textId="77777777" w:rsidR="00B84FB0" w:rsidRPr="00B84FB0" w:rsidRDefault="00B84FB0" w:rsidP="00B84FB0">
            <w:pPr>
              <w:pStyle w:val="SOLStatement"/>
              <w:spacing w:before="0"/>
              <w:ind w:left="540" w:hanging="540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6.</w:t>
            </w:r>
            <w:r w:rsidRPr="001C2298">
              <w:rPr>
                <w:sz w:val="20"/>
                <w:szCs w:val="20"/>
                <w:u w:val="single"/>
              </w:rPr>
              <w:t>6   The student will</w:t>
            </w:r>
            <w:r w:rsidRPr="00B84FB0">
              <w:rPr>
                <w:sz w:val="20"/>
                <w:szCs w:val="20"/>
                <w:u w:val="single"/>
              </w:rPr>
              <w:t xml:space="preserve"> explore historical and cultural influences of dance.</w:t>
            </w:r>
          </w:p>
          <w:p w14:paraId="692ECB72" w14:textId="173A2BE4" w:rsidR="00B84FB0" w:rsidRPr="00570293" w:rsidRDefault="00570293" w:rsidP="00570293">
            <w:pPr>
              <w:pStyle w:val="SOLStatement"/>
              <w:spacing w:before="0"/>
              <w:ind w:left="481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)   </w:t>
            </w:r>
            <w:r w:rsidR="00B84FB0" w:rsidRPr="00B84FB0">
              <w:rPr>
                <w:strike/>
                <w:sz w:val="20"/>
                <w:szCs w:val="20"/>
              </w:rPr>
              <w:t>DM.13   The student will</w:t>
            </w:r>
            <w:r w:rsidR="00B84FB0" w:rsidRPr="00B84FB0">
              <w:rPr>
                <w:sz w:val="20"/>
                <w:szCs w:val="20"/>
              </w:rPr>
              <w:t xml:space="preserve"> </w:t>
            </w:r>
            <w:proofErr w:type="spellStart"/>
            <w:r w:rsidR="00B84FB0" w:rsidRPr="00B84FB0">
              <w:rPr>
                <w:sz w:val="20"/>
                <w:szCs w:val="20"/>
                <w:u w:val="single"/>
              </w:rPr>
              <w:t>I</w:t>
            </w:r>
            <w:r w:rsidR="00B84FB0" w:rsidRPr="00B84FB0">
              <w:rPr>
                <w:strike/>
                <w:sz w:val="20"/>
                <w:szCs w:val="20"/>
              </w:rPr>
              <w:t>i</w:t>
            </w:r>
            <w:r w:rsidR="00B84FB0" w:rsidRPr="00B84FB0">
              <w:rPr>
                <w:sz w:val="20"/>
                <w:szCs w:val="20"/>
              </w:rPr>
              <w:t>dentify</w:t>
            </w:r>
            <w:proofErr w:type="spellEnd"/>
            <w:r w:rsidR="00B84FB0" w:rsidRPr="00B84FB0">
              <w:rPr>
                <w:sz w:val="20"/>
                <w:szCs w:val="20"/>
              </w:rPr>
              <w:t xml:space="preserve"> similarities and differences in dance styles from various historical periods.</w:t>
            </w:r>
          </w:p>
        </w:tc>
      </w:tr>
      <w:tr w:rsidR="00570293" w:rsidRPr="001A4ADA" w14:paraId="6BE8ADF5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A3BD09" w14:textId="2CDC952A" w:rsidR="00570293" w:rsidRPr="00B84FB0" w:rsidRDefault="00570293" w:rsidP="00570293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DM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F97CFF9" w14:textId="3F771792" w:rsidR="00570293" w:rsidRPr="00B84FB0" w:rsidRDefault="00570293" w:rsidP="00570293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6</w:t>
            </w:r>
            <w:r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1244CC" w14:textId="05CC293C" w:rsidR="00570293" w:rsidRPr="00B84FB0" w:rsidRDefault="00570293" w:rsidP="00570293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E60892" w14:textId="77777777" w:rsidR="00570293" w:rsidRPr="00B84FB0" w:rsidRDefault="00570293" w:rsidP="005702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E3A74D" w14:textId="04568A5D" w:rsidR="00570293" w:rsidRPr="00B84FB0" w:rsidRDefault="00570293" w:rsidP="00570293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495FBC9" w14:textId="0706C1AB" w:rsidR="00570293" w:rsidRPr="00B84FB0" w:rsidRDefault="00570293" w:rsidP="00570293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407339" w14:textId="77777777" w:rsidR="00570293" w:rsidRPr="00B84FB0" w:rsidRDefault="00570293" w:rsidP="00570293">
            <w:pPr>
              <w:pStyle w:val="SOLStatement"/>
              <w:spacing w:before="0"/>
              <w:ind w:left="540" w:hanging="540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6.</w:t>
            </w:r>
            <w:r w:rsidRPr="001C2298">
              <w:rPr>
                <w:sz w:val="20"/>
                <w:szCs w:val="20"/>
                <w:u w:val="single"/>
              </w:rPr>
              <w:t>6   The student will</w:t>
            </w:r>
            <w:r w:rsidRPr="00B84FB0">
              <w:rPr>
                <w:sz w:val="20"/>
                <w:szCs w:val="20"/>
                <w:u w:val="single"/>
              </w:rPr>
              <w:t xml:space="preserve"> explore historical and cultural influences of dance.</w:t>
            </w:r>
          </w:p>
          <w:p w14:paraId="08E8F416" w14:textId="780B2A4D" w:rsidR="00570293" w:rsidRPr="00B84FB0" w:rsidRDefault="00570293" w:rsidP="00570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1" w:hanging="360"/>
              <w:rPr>
                <w:strike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)   </w:t>
            </w:r>
            <w:r w:rsidRPr="00B84FB0">
              <w:rPr>
                <w:strike/>
                <w:sz w:val="20"/>
                <w:szCs w:val="20"/>
              </w:rPr>
              <w:t>DM.14   The student will</w:t>
            </w:r>
            <w:r w:rsidRPr="00B84FB0">
              <w:rPr>
                <w:sz w:val="20"/>
                <w:szCs w:val="20"/>
              </w:rPr>
              <w:t xml:space="preserve"> </w:t>
            </w:r>
            <w:proofErr w:type="spellStart"/>
            <w:r w:rsidRPr="00B84FB0">
              <w:rPr>
                <w:sz w:val="20"/>
                <w:szCs w:val="20"/>
                <w:u w:val="single"/>
              </w:rPr>
              <w:t>C</w:t>
            </w:r>
            <w:r w:rsidRPr="00B84FB0">
              <w:rPr>
                <w:strike/>
                <w:sz w:val="20"/>
                <w:szCs w:val="20"/>
              </w:rPr>
              <w:t>c</w:t>
            </w:r>
            <w:r w:rsidRPr="00B84FB0">
              <w:rPr>
                <w:sz w:val="20"/>
                <w:szCs w:val="20"/>
              </w:rPr>
              <w:t>ompare</w:t>
            </w:r>
            <w:proofErr w:type="spellEnd"/>
            <w:r w:rsidRPr="00B84FB0">
              <w:rPr>
                <w:sz w:val="20"/>
                <w:szCs w:val="20"/>
              </w:rPr>
              <w:t xml:space="preserve"> and contrast observable elements (e.g., </w:t>
            </w:r>
            <w:r w:rsidRPr="00B84FB0">
              <w:rPr>
                <w:sz w:val="20"/>
                <w:szCs w:val="20"/>
                <w:u w:val="single"/>
              </w:rPr>
              <w:t>body, action, space, time, energy</w:t>
            </w:r>
            <w:r w:rsidRPr="00B84FB0">
              <w:rPr>
                <w:sz w:val="20"/>
                <w:szCs w:val="20"/>
              </w:rPr>
              <w:t xml:space="preserve">) that characterize the dance arts of various cultures </w:t>
            </w:r>
            <w:r w:rsidRPr="00B84FB0">
              <w:rPr>
                <w:strike/>
                <w:sz w:val="20"/>
                <w:szCs w:val="20"/>
              </w:rPr>
              <w:t>(e.g.,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trike/>
                <w:sz w:val="20"/>
                <w:szCs w:val="20"/>
              </w:rPr>
              <w:t>line, shape, embellishment, use of color, speed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trike/>
                <w:sz w:val="20"/>
                <w:szCs w:val="20"/>
              </w:rPr>
              <w:t>and create distinctions among them</w:t>
            </w:r>
            <w:r w:rsidRPr="00B84FB0">
              <w:rPr>
                <w:sz w:val="20"/>
                <w:szCs w:val="20"/>
              </w:rPr>
              <w:t>.</w:t>
            </w:r>
          </w:p>
        </w:tc>
      </w:tr>
      <w:tr w:rsidR="00B84FB0" w:rsidRPr="001A4ADA" w14:paraId="039B9066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A7D2CA" w14:textId="77777777" w:rsidR="00B84FB0" w:rsidRPr="00B84FB0" w:rsidRDefault="00B84FB0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DM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74E8147" w14:textId="77777777" w:rsidR="00B84FB0" w:rsidRPr="00B84FB0" w:rsidRDefault="00B84FB0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C237DD" w14:textId="77777777" w:rsidR="00B84FB0" w:rsidRPr="00B84FB0" w:rsidRDefault="00B84FB0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E60687" w14:textId="77777777" w:rsidR="00B84FB0" w:rsidRPr="00B84FB0" w:rsidRDefault="00B84FB0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9562CD" w14:textId="77777777" w:rsidR="00B84FB0" w:rsidRPr="00B84FB0" w:rsidRDefault="00B84FB0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EFC32AF" w14:textId="77777777" w:rsidR="00B84FB0" w:rsidRPr="00B84FB0" w:rsidRDefault="00B84FB0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311FBD" w14:textId="77777777" w:rsidR="00B84FB0" w:rsidRPr="00B84FB0" w:rsidRDefault="00B84FB0" w:rsidP="00B84F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 w:rsidRPr="00B84FB0">
              <w:rPr>
                <w:strike/>
                <w:sz w:val="20"/>
                <w:szCs w:val="20"/>
              </w:rPr>
              <w:t>DM.15</w:t>
            </w:r>
            <w:r w:rsidRPr="00B84FB0">
              <w:rPr>
                <w:sz w:val="20"/>
                <w:szCs w:val="20"/>
                <w:u w:val="single"/>
              </w:rPr>
              <w:t>6.7</w:t>
            </w:r>
            <w:r w:rsidRPr="00B84FB0">
              <w:rPr>
                <w:sz w:val="20"/>
                <w:szCs w:val="20"/>
              </w:rPr>
              <w:t xml:space="preserve">   The student will identify </w:t>
            </w:r>
            <w:r w:rsidRPr="00B84FB0">
              <w:rPr>
                <w:sz w:val="20"/>
                <w:szCs w:val="20"/>
                <w:u w:val="single"/>
              </w:rPr>
              <w:t>and explore the functions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trike/>
                <w:sz w:val="20"/>
                <w:szCs w:val="20"/>
              </w:rPr>
              <w:t>reasons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trike/>
                <w:sz w:val="20"/>
                <w:szCs w:val="20"/>
              </w:rPr>
              <w:t>for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z w:val="20"/>
                <w:szCs w:val="20"/>
                <w:u w:val="single"/>
              </w:rPr>
              <w:t>of dance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trike/>
                <w:sz w:val="20"/>
                <w:szCs w:val="20"/>
              </w:rPr>
              <w:t>dancing</w:t>
            </w:r>
            <w:r w:rsidRPr="00B84FB0">
              <w:rPr>
                <w:sz w:val="20"/>
                <w:szCs w:val="20"/>
              </w:rPr>
              <w:t>, including the use of dance as a form of expression, communication, ceremony, and entertainment.</w:t>
            </w:r>
          </w:p>
        </w:tc>
      </w:tr>
      <w:tr w:rsidR="00BE1831" w:rsidRPr="001A4ADA" w14:paraId="718E55CA" w14:textId="77777777" w:rsidTr="001C2298">
        <w:trPr>
          <w:cantSplit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911B79" w14:textId="002B299C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M.1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D7D3AD" w14:textId="02EED0DF" w:rsidR="00BE1831" w:rsidRPr="00B84FB0" w:rsidRDefault="00C7721D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E0667E" w14:textId="7777777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C8D707" w14:textId="001D666B" w:rsidR="00BE1831" w:rsidRPr="00B84FB0" w:rsidRDefault="00C7721D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EDE6B6" w14:textId="7777777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88C50" w14:textId="77777777" w:rsidR="00BE1831" w:rsidRPr="00B84FB0" w:rsidRDefault="00BE1831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EBBBBE" w14:textId="7D785864" w:rsidR="00BE1831" w:rsidRPr="00B84FB0" w:rsidRDefault="00BE1831" w:rsidP="003E36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trike/>
                <w:sz w:val="20"/>
                <w:szCs w:val="20"/>
              </w:rPr>
            </w:pPr>
            <w:r w:rsidRPr="00BE1831">
              <w:rPr>
                <w:strike/>
                <w:sz w:val="20"/>
                <w:szCs w:val="20"/>
              </w:rPr>
              <w:t>DM.16   The student will identify the roles of performers and audiences for various forms of dance.</w:t>
            </w:r>
          </w:p>
        </w:tc>
      </w:tr>
      <w:tr w:rsidR="003E3645" w:rsidRPr="001A4ADA" w14:paraId="0F64B511" w14:textId="77777777" w:rsidTr="001C2298">
        <w:trPr>
          <w:cantSplit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85A9D4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DM.1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0EAD3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9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CDA56C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501B57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35C33A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F741D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667A0A" w14:textId="5F266A27" w:rsidR="003E3645" w:rsidRPr="001C2298" w:rsidRDefault="001C2298" w:rsidP="003E36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trike/>
                <w:sz w:val="20"/>
                <w:szCs w:val="20"/>
              </w:rPr>
            </w:pPr>
            <w:r w:rsidRPr="001C2298">
              <w:rPr>
                <w:strike/>
                <w:sz w:val="20"/>
                <w:szCs w:val="20"/>
              </w:rPr>
              <w:t>DM.17</w:t>
            </w:r>
            <w:r w:rsidRPr="001C2298">
              <w:rPr>
                <w:sz w:val="20"/>
                <w:szCs w:val="20"/>
                <w:u w:val="single"/>
              </w:rPr>
              <w:t>6.9</w:t>
            </w:r>
            <w:r w:rsidRPr="001C2298">
              <w:rPr>
                <w:sz w:val="20"/>
                <w:szCs w:val="20"/>
              </w:rPr>
              <w:t xml:space="preserve">   The student will identify various dance professions.</w:t>
            </w:r>
          </w:p>
        </w:tc>
      </w:tr>
      <w:tr w:rsidR="00B96FA8" w:rsidRPr="001A4ADA" w14:paraId="6CAF954C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FF3A8D" w14:textId="77777777" w:rsidR="00B96FA8" w:rsidRPr="00B84FB0" w:rsidRDefault="00B84FB0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DM.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775EE1E" w14:textId="77777777" w:rsidR="00B96FA8" w:rsidRPr="00B84FB0" w:rsidRDefault="00B96FA8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3CC5E6" w14:textId="77777777" w:rsidR="00B96FA8" w:rsidRPr="00B84FB0" w:rsidRDefault="00B84FB0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80E099" w14:textId="77777777" w:rsidR="00B96FA8" w:rsidRPr="00B84FB0" w:rsidRDefault="00B96FA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351177" w14:textId="77777777" w:rsidR="00B96FA8" w:rsidRPr="00B84FB0" w:rsidRDefault="00B96FA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DEBF1CD" w14:textId="77777777" w:rsidR="00B96FA8" w:rsidRPr="00B84FB0" w:rsidRDefault="00B96FA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A80AB4" w14:textId="77777777" w:rsidR="00B96FA8" w:rsidRPr="00B84FB0" w:rsidRDefault="00B96FA8" w:rsidP="00B96F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 w:rsidRPr="00B84FB0">
              <w:rPr>
                <w:strike/>
                <w:sz w:val="20"/>
                <w:szCs w:val="20"/>
              </w:rPr>
              <w:t>DM.18</w:t>
            </w:r>
            <w:r w:rsidRPr="00B84FB0">
              <w:rPr>
                <w:sz w:val="20"/>
                <w:szCs w:val="20"/>
                <w:u w:val="single"/>
              </w:rPr>
              <w:t>6.8</w:t>
            </w:r>
            <w:r w:rsidRPr="00B84FB0">
              <w:rPr>
                <w:sz w:val="20"/>
                <w:szCs w:val="20"/>
              </w:rPr>
              <w:t xml:space="preserve">   The student will describe the concept of copyright and relate it to dance.</w:t>
            </w:r>
          </w:p>
        </w:tc>
      </w:tr>
      <w:tr w:rsidR="003E3645" w:rsidRPr="001A4ADA" w14:paraId="15E96631" w14:textId="77777777" w:rsidTr="001C2298">
        <w:trPr>
          <w:cantSplit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36CFCB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DM.1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CE9368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5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F9F5DE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5A0D82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C4EF20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64943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B055060" w14:textId="18D0B4F2" w:rsidR="003E3645" w:rsidRPr="001C2298" w:rsidRDefault="001C2298" w:rsidP="001C2298">
            <w:pPr>
              <w:pStyle w:val="Paragraph"/>
              <w:spacing w:after="0"/>
              <w:rPr>
                <w:sz w:val="20"/>
                <w:szCs w:val="22"/>
              </w:rPr>
            </w:pPr>
            <w:r>
              <w:rPr>
                <w:strike/>
                <w:sz w:val="20"/>
                <w:szCs w:val="22"/>
              </w:rPr>
              <w:t>DM.19</w:t>
            </w:r>
            <w:r>
              <w:rPr>
                <w:sz w:val="20"/>
                <w:szCs w:val="22"/>
                <w:u w:val="single"/>
              </w:rPr>
              <w:t>6.5</w:t>
            </w:r>
            <w:r>
              <w:rPr>
                <w:sz w:val="20"/>
                <w:szCs w:val="22"/>
              </w:rPr>
              <w:t xml:space="preserve">   The student will identify appropriate performer and audience etiquette </w:t>
            </w:r>
            <w:r>
              <w:rPr>
                <w:sz w:val="20"/>
                <w:szCs w:val="22"/>
                <w:u w:val="single"/>
              </w:rPr>
              <w:t>for a variety of settings or dance experiences</w:t>
            </w:r>
            <w:r>
              <w:rPr>
                <w:sz w:val="20"/>
                <w:szCs w:val="22"/>
              </w:rPr>
              <w:t>.</w:t>
            </w:r>
          </w:p>
        </w:tc>
      </w:tr>
      <w:tr w:rsidR="003E3645" w:rsidRPr="001A4ADA" w14:paraId="5C6B8CAE" w14:textId="77777777" w:rsidTr="001C2298">
        <w:trPr>
          <w:cantSplit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D7815F" w14:textId="385D5A5A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lastRenderedPageBreak/>
              <w:t>DM.2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AE424" w14:textId="705FFA98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3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5F0F9F" w14:textId="2D1D997F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E718BC" w14:textId="77777777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ACB332" w14:textId="639675C6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36944" w14:textId="1E312890" w:rsidR="003E3645" w:rsidRPr="00B84FB0" w:rsidRDefault="003E3645" w:rsidP="001C2298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EDEAE9" w14:textId="77777777" w:rsidR="003E3645" w:rsidRPr="00B84FB0" w:rsidRDefault="003E3645" w:rsidP="003E3645">
            <w:pPr>
              <w:pStyle w:val="Paragraph"/>
              <w:spacing w:after="0"/>
              <w:ind w:left="341" w:hanging="360"/>
              <w:rPr>
                <w:sz w:val="20"/>
                <w:szCs w:val="20"/>
              </w:rPr>
            </w:pPr>
            <w:r w:rsidRPr="00B84FB0">
              <w:rPr>
                <w:strike/>
                <w:sz w:val="20"/>
                <w:szCs w:val="20"/>
              </w:rPr>
              <w:t>DM.20</w:t>
            </w:r>
            <w:r w:rsidRPr="00B84FB0">
              <w:rPr>
                <w:sz w:val="20"/>
                <w:szCs w:val="20"/>
                <w:u w:val="single"/>
              </w:rPr>
              <w:t>6.3</w:t>
            </w:r>
            <w:r w:rsidRPr="00B84FB0">
              <w:rPr>
                <w:sz w:val="20"/>
                <w:szCs w:val="20"/>
              </w:rPr>
              <w:t xml:space="preserve">   The student will </w:t>
            </w:r>
            <w:r w:rsidRPr="00B84FB0">
              <w:rPr>
                <w:sz w:val="20"/>
                <w:szCs w:val="20"/>
                <w:u w:val="single"/>
              </w:rPr>
              <w:t>analyze, interpret, and evaluate dance works.</w:t>
            </w:r>
          </w:p>
          <w:p w14:paraId="4A044725" w14:textId="77777777" w:rsidR="003E3645" w:rsidRPr="003E3645" w:rsidRDefault="003E3645" w:rsidP="003E3645">
            <w:pPr>
              <w:pStyle w:val="Paragraph"/>
              <w:numPr>
                <w:ilvl w:val="0"/>
                <w:numId w:val="10"/>
              </w:numPr>
              <w:spacing w:after="0"/>
              <w:ind w:left="390"/>
              <w:rPr>
                <w:sz w:val="20"/>
                <w:szCs w:val="20"/>
                <w:u w:val="single"/>
              </w:rPr>
            </w:pPr>
            <w:proofErr w:type="spellStart"/>
            <w:r w:rsidRPr="00B84FB0">
              <w:rPr>
                <w:sz w:val="20"/>
                <w:szCs w:val="20"/>
                <w:u w:val="single"/>
              </w:rPr>
              <w:t>D</w:t>
            </w:r>
            <w:r w:rsidRPr="00B84FB0">
              <w:rPr>
                <w:strike/>
                <w:sz w:val="20"/>
                <w:szCs w:val="20"/>
              </w:rPr>
              <w:t>d</w:t>
            </w:r>
            <w:r w:rsidRPr="00B84FB0">
              <w:rPr>
                <w:sz w:val="20"/>
                <w:szCs w:val="20"/>
              </w:rPr>
              <w:t>escribe</w:t>
            </w:r>
            <w:proofErr w:type="spellEnd"/>
            <w:r w:rsidRPr="00B84FB0">
              <w:rPr>
                <w:sz w:val="20"/>
                <w:szCs w:val="20"/>
              </w:rPr>
              <w:t xml:space="preserve"> personal work and the work of others in regard to technique, choreography, </w:t>
            </w:r>
            <w:r w:rsidRPr="00B84FB0">
              <w:rPr>
                <w:sz w:val="20"/>
                <w:szCs w:val="20"/>
                <w:u w:val="single"/>
              </w:rPr>
              <w:t xml:space="preserve">style, composition, </w:t>
            </w:r>
            <w:r w:rsidRPr="00B84FB0">
              <w:rPr>
                <w:sz w:val="20"/>
                <w:szCs w:val="20"/>
              </w:rPr>
              <w:t>and performance</w:t>
            </w:r>
            <w:r w:rsidRPr="00B84FB0">
              <w:rPr>
                <w:strike/>
                <w:sz w:val="20"/>
                <w:szCs w:val="20"/>
              </w:rPr>
              <w:t>,</w:t>
            </w:r>
            <w:r w:rsidRPr="00B84FB0">
              <w:rPr>
                <w:sz w:val="20"/>
                <w:szCs w:val="20"/>
              </w:rPr>
              <w:t xml:space="preserve"> using dance </w:t>
            </w:r>
            <w:r w:rsidRPr="00B84FB0">
              <w:rPr>
                <w:strike/>
                <w:sz w:val="20"/>
                <w:szCs w:val="20"/>
              </w:rPr>
              <w:t xml:space="preserve">arts </w:t>
            </w:r>
            <w:r w:rsidRPr="00B84FB0">
              <w:rPr>
                <w:sz w:val="20"/>
                <w:szCs w:val="20"/>
              </w:rPr>
              <w:t>vocabulary.</w:t>
            </w:r>
          </w:p>
          <w:p w14:paraId="25CA4952" w14:textId="7CC5C42F" w:rsidR="003E3645" w:rsidRPr="003E3645" w:rsidRDefault="003E3645" w:rsidP="003E3645">
            <w:pPr>
              <w:pStyle w:val="Paragraph"/>
              <w:numPr>
                <w:ilvl w:val="0"/>
                <w:numId w:val="10"/>
              </w:numPr>
              <w:spacing w:after="0"/>
              <w:ind w:left="390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Develop and apply criteria to evaluate personal work and the work of others using dance vocabulary.</w:t>
            </w:r>
          </w:p>
        </w:tc>
      </w:tr>
      <w:tr w:rsidR="00C7721D" w:rsidRPr="001A4ADA" w14:paraId="1947451E" w14:textId="77777777" w:rsidTr="00C7721D">
        <w:trPr>
          <w:cantSplit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CCFC9A" w14:textId="466F70A6" w:rsidR="00C7721D" w:rsidRPr="00B84FB0" w:rsidRDefault="00C7721D" w:rsidP="00C7721D">
            <w:pPr>
              <w:jc w:val="center"/>
              <w:rPr>
                <w:sz w:val="20"/>
                <w:szCs w:val="20"/>
              </w:rPr>
            </w:pPr>
            <w:r w:rsidRPr="00FE0AD7">
              <w:rPr>
                <w:sz w:val="20"/>
                <w:szCs w:val="20"/>
              </w:rPr>
              <w:t>DM.2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35EBD" w14:textId="7BBB665B" w:rsidR="00C7721D" w:rsidRPr="00B84FB0" w:rsidRDefault="00C7721D" w:rsidP="00C772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3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563461" w14:textId="1AECBD22" w:rsidR="00C7721D" w:rsidRPr="00B84FB0" w:rsidRDefault="00C7721D" w:rsidP="00C7721D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243E2A" w14:textId="77777777" w:rsidR="00C7721D" w:rsidRPr="00B84FB0" w:rsidRDefault="00C7721D" w:rsidP="00C772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718B53" w14:textId="07207FFF" w:rsidR="00C7721D" w:rsidRPr="00B84FB0" w:rsidRDefault="00C7721D" w:rsidP="00C7721D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AE697" w14:textId="77777777" w:rsidR="00C7721D" w:rsidRPr="00B84FB0" w:rsidRDefault="00C7721D" w:rsidP="00C772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26CF6DD" w14:textId="4D8A301D" w:rsidR="00C7721D" w:rsidRPr="00C7721D" w:rsidRDefault="00C7721D" w:rsidP="00C772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C7721D">
              <w:rPr>
                <w:strike/>
                <w:sz w:val="20"/>
                <w:szCs w:val="20"/>
              </w:rPr>
              <w:t>DM.21   The student will describe the similarities and differences in composition and style of dance performances, including live and recorded performances.</w:t>
            </w:r>
            <w:r w:rsidRPr="00C7721D">
              <w:rPr>
                <w:sz w:val="20"/>
                <w:szCs w:val="20"/>
              </w:rPr>
              <w:t>[Added to 6.3]</w:t>
            </w:r>
          </w:p>
        </w:tc>
      </w:tr>
      <w:tr w:rsidR="00BE1831" w:rsidRPr="001A4ADA" w14:paraId="41F401D0" w14:textId="77777777" w:rsidTr="00C7721D">
        <w:trPr>
          <w:cantSplit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3358A7" w14:textId="3C416AE5" w:rsidR="00BE1831" w:rsidRPr="00B84FB0" w:rsidRDefault="00BE1831" w:rsidP="00C7721D">
            <w:pPr>
              <w:jc w:val="center"/>
              <w:rPr>
                <w:sz w:val="20"/>
                <w:szCs w:val="20"/>
              </w:rPr>
            </w:pPr>
            <w:r w:rsidRPr="00FE0AD7">
              <w:rPr>
                <w:sz w:val="20"/>
                <w:szCs w:val="20"/>
              </w:rPr>
              <w:t>DM.2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CE6D1" w14:textId="77777777" w:rsidR="00BE1831" w:rsidRPr="00B84FB0" w:rsidRDefault="00BE1831" w:rsidP="00C772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8FCC33" w14:textId="77777777" w:rsidR="00BE1831" w:rsidRPr="00B84FB0" w:rsidRDefault="00BE1831" w:rsidP="00BE183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998622" w14:textId="61B86D09" w:rsidR="00BE1831" w:rsidRPr="00B84FB0" w:rsidRDefault="00C7721D" w:rsidP="00BE1831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BBBCBE" w14:textId="77777777" w:rsidR="00BE1831" w:rsidRPr="00B84FB0" w:rsidRDefault="00BE1831" w:rsidP="00BE183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47834" w14:textId="77777777" w:rsidR="00BE1831" w:rsidRPr="00B84FB0" w:rsidRDefault="00BE1831" w:rsidP="00BE183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C418B1" w14:textId="1FAB92E5" w:rsidR="00BE1831" w:rsidRPr="00C7721D" w:rsidRDefault="00C7721D" w:rsidP="00C7721D">
            <w:pPr>
              <w:pStyle w:val="SOLStatement"/>
              <w:spacing w:before="0"/>
              <w:rPr>
                <w:strike/>
                <w:sz w:val="20"/>
                <w:szCs w:val="20"/>
              </w:rPr>
            </w:pPr>
            <w:r w:rsidRPr="00C7721D">
              <w:rPr>
                <w:strike/>
                <w:sz w:val="20"/>
                <w:szCs w:val="20"/>
              </w:rPr>
              <w:t>DM.22   The student will identify the role of the dance critic.</w:t>
            </w:r>
          </w:p>
        </w:tc>
      </w:tr>
      <w:tr w:rsidR="00BE1831" w:rsidRPr="001A4ADA" w14:paraId="414FB32F" w14:textId="77777777" w:rsidTr="00C7721D">
        <w:trPr>
          <w:cantSplit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F6554A" w14:textId="34AE9DD2" w:rsidR="00BE1831" w:rsidRPr="00B84FB0" w:rsidRDefault="00BE1831" w:rsidP="00C7721D">
            <w:pPr>
              <w:jc w:val="center"/>
              <w:rPr>
                <w:sz w:val="20"/>
                <w:szCs w:val="20"/>
              </w:rPr>
            </w:pPr>
            <w:r w:rsidRPr="00FE0AD7">
              <w:rPr>
                <w:sz w:val="20"/>
                <w:szCs w:val="20"/>
              </w:rPr>
              <w:t>DM.2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32D1B9" w14:textId="77777777" w:rsidR="00BE1831" w:rsidRPr="00B84FB0" w:rsidRDefault="00BE1831" w:rsidP="00C7721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A477E2" w14:textId="77777777" w:rsidR="00BE1831" w:rsidRPr="00B84FB0" w:rsidRDefault="00BE1831" w:rsidP="00BE183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97CC20" w14:textId="7B3BD1F3" w:rsidR="00BE1831" w:rsidRPr="00B84FB0" w:rsidRDefault="00C7721D" w:rsidP="00BE1831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7EDC36" w14:textId="77777777" w:rsidR="00BE1831" w:rsidRPr="00B84FB0" w:rsidRDefault="00BE1831" w:rsidP="00BE183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2F5BB" w14:textId="77777777" w:rsidR="00BE1831" w:rsidRPr="00B84FB0" w:rsidRDefault="00BE1831" w:rsidP="00BE183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C29F95A" w14:textId="468C32BD" w:rsidR="00BE1831" w:rsidRPr="00C7721D" w:rsidRDefault="00C7721D" w:rsidP="00C7721D">
            <w:pPr>
              <w:pStyle w:val="SOLStatement"/>
              <w:spacing w:before="0"/>
              <w:rPr>
                <w:strike/>
                <w:sz w:val="20"/>
                <w:szCs w:val="20"/>
              </w:rPr>
            </w:pPr>
            <w:r w:rsidRPr="00C7721D">
              <w:rPr>
                <w:strike/>
                <w:sz w:val="20"/>
                <w:szCs w:val="20"/>
              </w:rPr>
              <w:t xml:space="preserve">DM.23   The student will define </w:t>
            </w:r>
            <w:r w:rsidRPr="00C7721D">
              <w:rPr>
                <w:i/>
                <w:strike/>
                <w:sz w:val="20"/>
                <w:szCs w:val="20"/>
              </w:rPr>
              <w:t>aesthetics</w:t>
            </w:r>
            <w:r w:rsidRPr="00C7721D">
              <w:rPr>
                <w:strike/>
                <w:sz w:val="20"/>
                <w:szCs w:val="20"/>
              </w:rPr>
              <w:t xml:space="preserve"> and explain how it is reflected in dance arts and in everyday life.</w:t>
            </w:r>
          </w:p>
        </w:tc>
      </w:tr>
      <w:tr w:rsidR="003E3645" w:rsidRPr="001A4ADA" w14:paraId="414DEA3A" w14:textId="77777777" w:rsidTr="00C7721D">
        <w:trPr>
          <w:cantSplit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07D87A" w14:textId="21321341" w:rsidR="003E3645" w:rsidRPr="00B84FB0" w:rsidRDefault="003E3645" w:rsidP="00C7721D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DM.2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8BECD" w14:textId="191966ED" w:rsidR="003E3645" w:rsidRPr="00B84FB0" w:rsidRDefault="003E3645" w:rsidP="00C7721D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4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8C8954" w14:textId="7E8E626B" w:rsidR="003E3645" w:rsidRPr="00B84FB0" w:rsidRDefault="003E3645" w:rsidP="003E3645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7D209B" w14:textId="77777777" w:rsidR="003E3645" w:rsidRPr="00B84FB0" w:rsidRDefault="003E3645" w:rsidP="003E36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58798E" w14:textId="37629849" w:rsidR="003E3645" w:rsidRPr="00B84FB0" w:rsidRDefault="003E3645" w:rsidP="003E3645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C0C9C" w14:textId="77777777" w:rsidR="003E3645" w:rsidRPr="00B84FB0" w:rsidRDefault="003E3645" w:rsidP="003E36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0BCAD36" w14:textId="273FED69" w:rsidR="003E3645" w:rsidRPr="003E3645" w:rsidRDefault="003E3645" w:rsidP="003E36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B84FB0">
              <w:rPr>
                <w:strike/>
                <w:sz w:val="20"/>
                <w:szCs w:val="20"/>
              </w:rPr>
              <w:t>DM.24</w:t>
            </w:r>
            <w:r w:rsidRPr="00B84FB0">
              <w:rPr>
                <w:sz w:val="20"/>
                <w:szCs w:val="20"/>
                <w:u w:val="single"/>
              </w:rPr>
              <w:t>6.4</w:t>
            </w:r>
            <w:r w:rsidRPr="00B84FB0">
              <w:rPr>
                <w:sz w:val="20"/>
                <w:szCs w:val="20"/>
              </w:rPr>
              <w:t xml:space="preserve">   The student will </w:t>
            </w:r>
            <w:r w:rsidRPr="00B84FB0">
              <w:rPr>
                <w:strike/>
                <w:sz w:val="20"/>
                <w:szCs w:val="20"/>
              </w:rPr>
              <w:t>explain ways in which</w:t>
            </w:r>
            <w:r w:rsidRPr="00B84FB0">
              <w:rPr>
                <w:sz w:val="20"/>
                <w:szCs w:val="20"/>
              </w:rPr>
              <w:t xml:space="preserve"> </w:t>
            </w:r>
            <w:r w:rsidRPr="00B84FB0">
              <w:rPr>
                <w:sz w:val="20"/>
                <w:szCs w:val="20"/>
                <w:u w:val="single"/>
              </w:rPr>
              <w:t>describe how</w:t>
            </w:r>
            <w:r w:rsidRPr="00B84FB0">
              <w:rPr>
                <w:sz w:val="20"/>
                <w:szCs w:val="20"/>
              </w:rPr>
              <w:t xml:space="preserve"> dance can evoke sensory, emotional, and intellectual responses.</w:t>
            </w:r>
          </w:p>
        </w:tc>
      </w:tr>
      <w:tr w:rsidR="003E3645" w:rsidRPr="001A4ADA" w14:paraId="157BF806" w14:textId="77777777" w:rsidTr="00C7721D">
        <w:trPr>
          <w:cantSplit/>
        </w:trPr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E58627" w14:textId="40F255C2" w:rsidR="003E3645" w:rsidRPr="00B84FB0" w:rsidRDefault="00C7721D" w:rsidP="00C772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58621B" w14:textId="77777777" w:rsidR="003E3645" w:rsidRPr="00B84FB0" w:rsidRDefault="003E3645" w:rsidP="00C7721D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2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B87AC8" w14:textId="77777777" w:rsidR="003E3645" w:rsidRPr="00B84FB0" w:rsidRDefault="003E3645" w:rsidP="003E36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4AFD63" w14:textId="77777777" w:rsidR="003E3645" w:rsidRPr="00B84FB0" w:rsidRDefault="003E3645" w:rsidP="003E36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E77152" w14:textId="77777777" w:rsidR="003E3645" w:rsidRPr="00B84FB0" w:rsidRDefault="003E3645" w:rsidP="003E364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30CAA" w14:textId="77777777" w:rsidR="003E3645" w:rsidRPr="00B84FB0" w:rsidRDefault="003E3645" w:rsidP="003E3645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39A03C" w14:textId="77777777" w:rsidR="003E3645" w:rsidRPr="003E3645" w:rsidRDefault="003E3645" w:rsidP="003E36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3E3645">
              <w:rPr>
                <w:sz w:val="20"/>
                <w:szCs w:val="20"/>
                <w:u w:val="single"/>
              </w:rPr>
              <w:t>6.2   The student will understand and apply a creative process to develop dance works.</w:t>
            </w:r>
          </w:p>
          <w:p w14:paraId="57C50CC4" w14:textId="77777777" w:rsidR="003E3645" w:rsidRPr="003E3645" w:rsidRDefault="003E3645" w:rsidP="003E3645">
            <w:pPr>
              <w:pStyle w:val="SOLStatement"/>
              <w:numPr>
                <w:ilvl w:val="0"/>
                <w:numId w:val="4"/>
              </w:numPr>
              <w:spacing w:before="0"/>
              <w:ind w:left="511"/>
              <w:rPr>
                <w:sz w:val="20"/>
                <w:szCs w:val="20"/>
                <w:u w:val="single"/>
              </w:rPr>
            </w:pPr>
            <w:r w:rsidRPr="003E3645">
              <w:rPr>
                <w:sz w:val="20"/>
                <w:szCs w:val="20"/>
                <w:u w:val="single"/>
              </w:rPr>
              <w:t>Develop questions for personal inquiry of dance.</w:t>
            </w:r>
          </w:p>
          <w:p w14:paraId="3D87956B" w14:textId="77777777" w:rsidR="003E3645" w:rsidRPr="003E3645" w:rsidRDefault="003E3645" w:rsidP="003E3645">
            <w:pPr>
              <w:pStyle w:val="SOLStatement"/>
              <w:numPr>
                <w:ilvl w:val="0"/>
                <w:numId w:val="4"/>
              </w:numPr>
              <w:spacing w:before="0"/>
              <w:ind w:left="511"/>
              <w:rPr>
                <w:sz w:val="20"/>
                <w:szCs w:val="20"/>
                <w:u w:val="single"/>
              </w:rPr>
            </w:pPr>
            <w:r w:rsidRPr="003E3645">
              <w:rPr>
                <w:sz w:val="20"/>
                <w:szCs w:val="20"/>
                <w:u w:val="single"/>
              </w:rPr>
              <w:t>Collaborate to develop ideas and solutions for dance.</w:t>
            </w:r>
          </w:p>
        </w:tc>
      </w:tr>
      <w:tr w:rsidR="00B84FB0" w:rsidRPr="001A4ADA" w14:paraId="492160F4" w14:textId="77777777" w:rsidTr="00C7721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1508AE" w14:textId="2BD0BE55" w:rsidR="00B84FB0" w:rsidRPr="00B84FB0" w:rsidRDefault="00C7721D" w:rsidP="00C772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AFAE1F1" w14:textId="77777777" w:rsidR="00B84FB0" w:rsidRPr="00B84FB0" w:rsidRDefault="00B84FB0" w:rsidP="00C7721D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BA8F26" w14:textId="77777777" w:rsidR="00B84FB0" w:rsidRPr="00B84FB0" w:rsidRDefault="00B84FB0" w:rsidP="00B84FB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129246" w14:textId="77777777" w:rsidR="00B84FB0" w:rsidRPr="00B84FB0" w:rsidRDefault="00B84FB0" w:rsidP="00B84FB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826FBA" w14:textId="77777777" w:rsidR="00B84FB0" w:rsidRPr="00B84FB0" w:rsidRDefault="00B84FB0" w:rsidP="00B84FB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7052CC7" w14:textId="77777777" w:rsidR="00B84FB0" w:rsidRPr="00B84FB0" w:rsidRDefault="00B84FB0" w:rsidP="00B84FB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93B205" w14:textId="77777777" w:rsidR="00B84FB0" w:rsidRPr="00B84FB0" w:rsidRDefault="00B84FB0" w:rsidP="00B84FB0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6.10   The student will identify and explore innovations in dance.</w:t>
            </w:r>
          </w:p>
        </w:tc>
      </w:tr>
      <w:tr w:rsidR="00B84FB0" w:rsidRPr="001A4ADA" w14:paraId="2D173D40" w14:textId="77777777" w:rsidTr="00C7721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91434A" w14:textId="022287F8" w:rsidR="00B84FB0" w:rsidRPr="00B84FB0" w:rsidRDefault="00C7721D" w:rsidP="00C772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FCF2EC4" w14:textId="77777777" w:rsidR="00B84FB0" w:rsidRPr="00B84FB0" w:rsidRDefault="00B84FB0" w:rsidP="00C7721D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4220F2" w14:textId="77777777" w:rsidR="00B84FB0" w:rsidRPr="00B84FB0" w:rsidRDefault="00B84FB0" w:rsidP="00B84FB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F6B49C" w14:textId="77777777" w:rsidR="00B84FB0" w:rsidRPr="00B84FB0" w:rsidRDefault="00B84FB0" w:rsidP="00B84FB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7BB690" w14:textId="77777777" w:rsidR="00B84FB0" w:rsidRPr="00B84FB0" w:rsidRDefault="00B84FB0" w:rsidP="00B84FB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9178FBF" w14:textId="77777777" w:rsidR="00B84FB0" w:rsidRPr="00B84FB0" w:rsidRDefault="00B84FB0" w:rsidP="00B84FB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F27FA1" w14:textId="77777777" w:rsidR="00B84FB0" w:rsidRPr="00B84FB0" w:rsidRDefault="00B84FB0" w:rsidP="00B84FB0">
            <w:pPr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 xml:space="preserve">6.11   The student will analyze characteristics of dance that are related to music, theatre, and visual arts. </w:t>
            </w:r>
          </w:p>
        </w:tc>
      </w:tr>
      <w:tr w:rsidR="00B84FB0" w:rsidRPr="001A4ADA" w14:paraId="0F65F992" w14:textId="77777777" w:rsidTr="00C7721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2CB04D" w14:textId="01C6D458" w:rsidR="00B84FB0" w:rsidRPr="00B84FB0" w:rsidRDefault="00C7721D" w:rsidP="00C772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17454C9" w14:textId="77777777" w:rsidR="00B84FB0" w:rsidRPr="00B84FB0" w:rsidRDefault="00B84FB0" w:rsidP="00C7721D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E5828D" w14:textId="77777777" w:rsidR="00B84FB0" w:rsidRPr="00B84FB0" w:rsidRDefault="00B84FB0" w:rsidP="00B84FB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CE4BC4" w14:textId="77777777" w:rsidR="00B84FB0" w:rsidRPr="00B84FB0" w:rsidRDefault="00B84FB0" w:rsidP="00B84FB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3D714D" w14:textId="77777777" w:rsidR="00B84FB0" w:rsidRPr="00B84FB0" w:rsidRDefault="00B84FB0" w:rsidP="00B84FB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6305B50" w14:textId="77777777" w:rsidR="00B84FB0" w:rsidRPr="00B84FB0" w:rsidRDefault="00B84FB0" w:rsidP="00B84FB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82BB25B" w14:textId="77777777" w:rsidR="00B84FB0" w:rsidRPr="00B84FB0" w:rsidRDefault="00B84FB0" w:rsidP="00B84F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6.15   The student will identify movement techniques of a variety of dance styles.</w:t>
            </w:r>
          </w:p>
        </w:tc>
      </w:tr>
      <w:tr w:rsidR="00B84FB0" w:rsidRPr="001A4ADA" w14:paraId="24915017" w14:textId="77777777" w:rsidTr="00C7721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240578" w14:textId="43CCDDA2" w:rsidR="00B84FB0" w:rsidRPr="00B84FB0" w:rsidRDefault="00C7721D" w:rsidP="00C772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EF2A59C" w14:textId="77777777" w:rsidR="00B84FB0" w:rsidRPr="00B84FB0" w:rsidRDefault="00B84FB0" w:rsidP="00C7721D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t>6.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C8236A" w14:textId="77777777" w:rsidR="00B84FB0" w:rsidRPr="00B84FB0" w:rsidRDefault="00B84FB0" w:rsidP="00B84FB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03A03C" w14:textId="77777777" w:rsidR="00B84FB0" w:rsidRPr="00B84FB0" w:rsidRDefault="00B84FB0" w:rsidP="00B84FB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26C1B0" w14:textId="77777777" w:rsidR="00B84FB0" w:rsidRPr="00B84FB0" w:rsidRDefault="00B84FB0" w:rsidP="00B84FB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9E15701" w14:textId="77777777" w:rsidR="00B84FB0" w:rsidRPr="00B84FB0" w:rsidRDefault="00B84FB0" w:rsidP="00B84FB0">
            <w:pPr>
              <w:jc w:val="center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D39894" w14:textId="77777777" w:rsidR="00B84FB0" w:rsidRPr="00B84FB0" w:rsidRDefault="00B84FB0" w:rsidP="00B84F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 xml:space="preserve">6.16   The student will identify performance skills, including but not limited to, dynamics, rhythmic acuity, and musicality. </w:t>
            </w:r>
          </w:p>
        </w:tc>
      </w:tr>
      <w:bookmarkEnd w:id="3"/>
    </w:tbl>
    <w:p w14:paraId="47CEACAF" w14:textId="77777777" w:rsidR="00EA6C0A" w:rsidRDefault="00EA6C0A" w:rsidP="001A4ADA"/>
    <w:p w14:paraId="5EC39D59" w14:textId="77777777" w:rsidR="00EA6C0A" w:rsidRPr="00D12EA8" w:rsidRDefault="00B84FB0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841D78">
        <w:rPr>
          <w:b/>
          <w:bCs/>
          <w:sz w:val="32"/>
        </w:rPr>
        <w:lastRenderedPageBreak/>
        <w:t xml:space="preserve">Grade Seven </w:t>
      </w:r>
      <w:r w:rsidR="00EA6C0A">
        <w:rPr>
          <w:b/>
          <w:bCs/>
          <w:sz w:val="32"/>
        </w:rPr>
        <w:t>Dance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EA6C0A" w:rsidRPr="00817BBD" w14:paraId="3897C654" w14:textId="77777777" w:rsidTr="00841D78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784F21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8058C3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A9B1748" w14:textId="77777777" w:rsidR="00A772A7" w:rsidRPr="00817BBD" w:rsidRDefault="00A772A7" w:rsidP="00A772A7">
            <w:pPr>
              <w:pStyle w:val="Heading4"/>
              <w:spacing w:after="120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34122EBD" w14:textId="3405B3ED" w:rsidR="00EA6C0A" w:rsidRPr="00817BBD" w:rsidRDefault="00A772A7" w:rsidP="00A772A7">
            <w:pPr>
              <w:tabs>
                <w:tab w:val="left" w:pos="2730"/>
                <w:tab w:val="left" w:pos="5790"/>
              </w:tabs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 xml:space="preserve">Added text </w:t>
            </w:r>
            <w:r w:rsidR="00481A02" w:rsidRPr="005C07FF">
              <w:rPr>
                <w:sz w:val="20"/>
                <w:szCs w:val="22"/>
                <w:u w:val="single"/>
              </w:rPr>
              <w:t>t</w:t>
            </w:r>
          </w:p>
        </w:tc>
      </w:tr>
      <w:tr w:rsidR="00EA6C0A" w:rsidRPr="00817BBD" w14:paraId="26070326" w14:textId="77777777" w:rsidTr="00841D78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A04ACD" w14:textId="77777777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625C7B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82DBDB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396675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1C60C1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00B8CC8B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C8BB0B6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1C2298" w:rsidRPr="001A4ADA" w14:paraId="5C0A33AE" w14:textId="77777777" w:rsidTr="001C229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107D40" w14:textId="49FDBA41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FA2B7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A20625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D2AA0E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D2DB96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3EF71C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59AE37C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15DE9E" w14:textId="77777777" w:rsidR="001C2298" w:rsidRPr="00B84FB0" w:rsidRDefault="001C2298" w:rsidP="001C2298">
            <w:pPr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>7.1   The student will formulate artistic choices in dance activities and performance.</w:t>
            </w:r>
          </w:p>
        </w:tc>
      </w:tr>
      <w:tr w:rsidR="001C2298" w:rsidRPr="001A4ADA" w14:paraId="3306E267" w14:textId="77777777" w:rsidTr="001C2298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6D83B7" w14:textId="25DF21A9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FA2B7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62AD5E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A1B73A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FF223C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D11C6F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33C907C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7FCDCC" w14:textId="77777777" w:rsidR="001C2298" w:rsidRPr="00B84FB0" w:rsidRDefault="001C2298" w:rsidP="001C2298">
            <w:pPr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>7.2   The student will identify a creative process for developing dance works.</w:t>
            </w:r>
          </w:p>
        </w:tc>
      </w:tr>
      <w:tr w:rsidR="001C2298" w:rsidRPr="001A4ADA" w14:paraId="284A1718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285459" w14:textId="7C1B2642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FA2B7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838A662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53E573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96638B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757B26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F024EB9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92FAF5" w14:textId="77777777" w:rsidR="001C2298" w:rsidRPr="00B84FB0" w:rsidRDefault="001C2298" w:rsidP="001C229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7.3   The student will analyze, interpret, and evaluate dance works.</w:t>
            </w:r>
          </w:p>
          <w:p w14:paraId="1FB24446" w14:textId="77777777" w:rsidR="001C2298" w:rsidRPr="00B84FB0" w:rsidRDefault="001C2298" w:rsidP="001C2298">
            <w:pPr>
              <w:pStyle w:val="Paragraph"/>
              <w:spacing w:after="0"/>
              <w:ind w:left="161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a) Describe dance performances, using appropriate dance vocabulary.</w:t>
            </w:r>
          </w:p>
          <w:p w14:paraId="14F1FEE9" w14:textId="77777777" w:rsidR="001C2298" w:rsidRPr="00B84FB0" w:rsidRDefault="001C2298" w:rsidP="001C2298">
            <w:pPr>
              <w:pStyle w:val="Paragraph"/>
              <w:spacing w:after="0"/>
              <w:ind w:left="161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b) Interpret meaning and artistic intent in dance works.</w:t>
            </w:r>
          </w:p>
          <w:p w14:paraId="22CCDD14" w14:textId="77777777" w:rsidR="001C2298" w:rsidRPr="00B84FB0" w:rsidRDefault="001C2298" w:rsidP="001C2298">
            <w:pPr>
              <w:ind w:left="161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>c) Critique performances using a designated criteria and dance vocabulary.</w:t>
            </w:r>
          </w:p>
        </w:tc>
      </w:tr>
      <w:tr w:rsidR="001C2298" w:rsidRPr="001A4ADA" w14:paraId="747C0B1F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64AA7E" w14:textId="3897B853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FA2B7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9ED7525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B3F053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17587F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AAF0C2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5E2F62D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F0B02ED" w14:textId="77777777" w:rsidR="001C2298" w:rsidRPr="00B84FB0" w:rsidRDefault="001C2298" w:rsidP="001C2298">
            <w:pPr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>7.4   The student will describe how personal experiences influence responses to dance.</w:t>
            </w:r>
          </w:p>
        </w:tc>
      </w:tr>
      <w:tr w:rsidR="001C2298" w:rsidRPr="001A4ADA" w14:paraId="7BBF9316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C399F9" w14:textId="2F8715DB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FA2B7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BF6CD15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26807C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1BF76E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EFFD65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5ED8DBA3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06EF526" w14:textId="77777777" w:rsidR="001C2298" w:rsidRPr="00B84FB0" w:rsidRDefault="001C2298" w:rsidP="001C2298">
            <w:pPr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>7.5   The student will identify rehearsal and performance etiquette.</w:t>
            </w:r>
          </w:p>
        </w:tc>
      </w:tr>
      <w:tr w:rsidR="001C2298" w:rsidRPr="001A4ADA" w14:paraId="3825E5B7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7A9C7D" w14:textId="6C5E33E5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FA2B7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DD25E06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6DD456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77BE02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C1399A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DCBB1D8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7290B3" w14:textId="77777777" w:rsidR="001C2298" w:rsidRPr="00B84FB0" w:rsidRDefault="001C2298" w:rsidP="001C2298">
            <w:pPr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>7.6   The student will compare and contrast styles of dance of various time periods and cultural influences.</w:t>
            </w:r>
          </w:p>
        </w:tc>
      </w:tr>
      <w:tr w:rsidR="001C2298" w:rsidRPr="001A4ADA" w14:paraId="34EF5CEB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EA6A49" w14:textId="74F9C103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FA2B7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BFC2CF6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55CD47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B11CEC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AF5497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C4CE9F1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DB78828" w14:textId="77777777" w:rsidR="001C2298" w:rsidRPr="00B84FB0" w:rsidRDefault="001C2298" w:rsidP="001C2298">
            <w:pPr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>7.7   The student will examine ways that dance contributes to communities and society.</w:t>
            </w:r>
          </w:p>
        </w:tc>
      </w:tr>
      <w:tr w:rsidR="001C2298" w:rsidRPr="001A4ADA" w14:paraId="3B1B6925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CC7CE9" w14:textId="2C6E94CA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FA2B7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8E0D2CF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0412B6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4E9CD9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E3E44F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EBA7C60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4221E7" w14:textId="77777777" w:rsidR="001C2298" w:rsidRPr="00B84FB0" w:rsidRDefault="001C2298" w:rsidP="001C2298">
            <w:pPr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>7.8   The student will identify and apply digital citizenship skills as they relate to dance inquiry, performance, and sharing.</w:t>
            </w:r>
          </w:p>
        </w:tc>
      </w:tr>
      <w:tr w:rsidR="001C2298" w:rsidRPr="001A4ADA" w14:paraId="1A05BFD9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9D7C32" w14:textId="294ED73C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FA2B7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5B25625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9F83F6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9648E4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77021D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B98B73F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CBAEC3E" w14:textId="77777777" w:rsidR="001C2298" w:rsidRPr="00B84FB0" w:rsidRDefault="001C2298" w:rsidP="001C2298">
            <w:pPr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>7.9   The student will compare and contrast various dance career pathways in relation to career preparation.</w:t>
            </w:r>
          </w:p>
        </w:tc>
      </w:tr>
      <w:tr w:rsidR="001C2298" w:rsidRPr="001A4ADA" w14:paraId="36E2C2CE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9D9995" w14:textId="50A3E812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FA2B7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E19DA58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DA4D6B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D8C77A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6989B6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FD4BE4A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951F69" w14:textId="77777777" w:rsidR="001C2298" w:rsidRPr="00B84FB0" w:rsidRDefault="001C2298" w:rsidP="001C2298">
            <w:pPr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>7.10   The student will investigate the use and impact of digital media in dance performances.</w:t>
            </w:r>
          </w:p>
        </w:tc>
      </w:tr>
      <w:tr w:rsidR="001C2298" w:rsidRPr="001A4ADA" w14:paraId="254876F5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583380" w14:textId="3B0ADB1F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FA2B7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6BC8719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979C80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5BD336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C28A13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337AB02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A836BB" w14:textId="77777777" w:rsidR="001C2298" w:rsidRPr="00B84FB0" w:rsidRDefault="001C2298" w:rsidP="001C2298">
            <w:pPr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>7.11   The student will investigate ways that other fine arts and fields of knowledge are integrated in dance arts.</w:t>
            </w:r>
          </w:p>
        </w:tc>
      </w:tr>
      <w:tr w:rsidR="001C2298" w:rsidRPr="001A4ADA" w14:paraId="531DC76E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08525E" w14:textId="2A851346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FA2B7C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24CD749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EBDE03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B118C5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1004D3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1595E287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22020A6" w14:textId="77777777" w:rsidR="001C2298" w:rsidRPr="00B84FB0" w:rsidRDefault="001C2298" w:rsidP="001C2298">
            <w:pPr>
              <w:pStyle w:val="Paragraph"/>
              <w:spacing w:after="0"/>
              <w:rPr>
                <w:strike/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7.12   The student will describe and apply best practices for dance safety and injury prevention, including the following:</w:t>
            </w:r>
          </w:p>
          <w:p w14:paraId="15913E59" w14:textId="77777777" w:rsidR="001C2298" w:rsidRPr="00B84FB0" w:rsidRDefault="001C2298" w:rsidP="001C2298">
            <w:pPr>
              <w:pStyle w:val="Paragraph"/>
              <w:spacing w:after="0"/>
              <w:ind w:left="161"/>
              <w:rPr>
                <w:strike/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a) Safety procedures in all dance settings and facilities.</w:t>
            </w:r>
          </w:p>
          <w:p w14:paraId="00119F19" w14:textId="77777777" w:rsidR="001C2298" w:rsidRPr="00B84FB0" w:rsidRDefault="001C2298" w:rsidP="001C2298">
            <w:pPr>
              <w:pStyle w:val="Paragraph"/>
              <w:spacing w:after="0"/>
              <w:ind w:left="161"/>
              <w:rPr>
                <w:strike/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b) Fundamental training practices (e.g., warm-up, cool-down, safe stretching techniques).</w:t>
            </w:r>
          </w:p>
          <w:p w14:paraId="3F112F7D" w14:textId="77777777" w:rsidR="001C2298" w:rsidRPr="00B84FB0" w:rsidRDefault="001C2298" w:rsidP="001C2298">
            <w:pPr>
              <w:pStyle w:val="Paragraph"/>
              <w:spacing w:after="0"/>
              <w:ind w:left="161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c) Correct alignment for injury prevention.</w:t>
            </w:r>
          </w:p>
          <w:p w14:paraId="1157AB1A" w14:textId="77777777" w:rsidR="001C2298" w:rsidRPr="00B84FB0" w:rsidRDefault="001C2298" w:rsidP="001C2298">
            <w:pPr>
              <w:pStyle w:val="Paragraph"/>
              <w:spacing w:after="0"/>
              <w:ind w:left="161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d) Nutrition and hydration.</w:t>
            </w:r>
          </w:p>
          <w:p w14:paraId="6B4BB9A4" w14:textId="77777777" w:rsidR="001C2298" w:rsidRPr="00B84FB0" w:rsidRDefault="001C2298" w:rsidP="001C2298">
            <w:pPr>
              <w:ind w:left="161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>e) Appropriate dance attire.</w:t>
            </w:r>
          </w:p>
        </w:tc>
      </w:tr>
      <w:tr w:rsidR="001C2298" w:rsidRPr="001A4ADA" w14:paraId="6F3E4EC4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78B4BB" w14:textId="092F8D59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C9693A">
              <w:rPr>
                <w:sz w:val="20"/>
                <w:szCs w:val="20"/>
              </w:rPr>
              <w:lastRenderedPageBreak/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BA47BF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5F2DBF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6ADD8A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C1D936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DB6E3E7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51F559" w14:textId="77777777" w:rsidR="001C2298" w:rsidRPr="00B84FB0" w:rsidRDefault="001C2298" w:rsidP="001C2298">
            <w:pPr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>7.13   The student will develop and perform short choreographic sequences that manipulate body, action, space, time, and energy.</w:t>
            </w:r>
          </w:p>
        </w:tc>
      </w:tr>
      <w:tr w:rsidR="001C2298" w:rsidRPr="001A4ADA" w14:paraId="7CC53C61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60A3B9" w14:textId="004E4EBA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C9693A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A75C70C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620535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6E80AC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4B05B9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D276FBD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F674DC" w14:textId="77777777" w:rsidR="001C2298" w:rsidRPr="00B84FB0" w:rsidRDefault="001C2298" w:rsidP="001C2298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>7.14   The student will describe and apply movement skills and kinesthetic awareness.</w:t>
            </w:r>
          </w:p>
          <w:p w14:paraId="75EDF588" w14:textId="77777777" w:rsidR="001C2298" w:rsidRPr="00B84FB0" w:rsidRDefault="001C2298" w:rsidP="001C2298">
            <w:pPr>
              <w:pStyle w:val="Paragraph"/>
              <w:spacing w:after="0"/>
              <w:ind w:left="161"/>
              <w:rPr>
                <w:sz w:val="20"/>
                <w:szCs w:val="20"/>
                <w:u w:val="single"/>
              </w:rPr>
            </w:pPr>
            <w:r w:rsidRPr="00B84FB0">
              <w:rPr>
                <w:sz w:val="20"/>
                <w:szCs w:val="20"/>
                <w:u w:val="single"/>
              </w:rPr>
              <w:t xml:space="preserve">a) Correct alignment while performing static and dynamic movement. </w:t>
            </w:r>
          </w:p>
          <w:p w14:paraId="44F16BE6" w14:textId="77777777" w:rsidR="001C2298" w:rsidRPr="00B84FB0" w:rsidRDefault="001C2298" w:rsidP="001C2298">
            <w:pPr>
              <w:ind w:left="161"/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>b) Dance technique skills, including strength, flexibility, coordination, balance, and endurance, in response to visual and vocal prompts.</w:t>
            </w:r>
          </w:p>
        </w:tc>
      </w:tr>
      <w:tr w:rsidR="001C2298" w:rsidRPr="001A4ADA" w14:paraId="35E666E5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AA4FAC" w14:textId="572EDC4F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C9693A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1BF4BD4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CCF5C3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FCE2FB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9C5FF2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D19B08E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9706A3" w14:textId="77777777" w:rsidR="001C2298" w:rsidRPr="00B84FB0" w:rsidRDefault="001C2298" w:rsidP="001C2298">
            <w:pPr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>7.15   The student will perform simple movement phrases of a variety of dance styles.</w:t>
            </w:r>
          </w:p>
        </w:tc>
      </w:tr>
      <w:tr w:rsidR="001C2298" w:rsidRPr="001A4ADA" w14:paraId="11343598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062433" w14:textId="3BC69905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C9693A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DA79D87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533E8E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938076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B41585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</w:tcPr>
          <w:p w14:paraId="36AA6376" w14:textId="77777777" w:rsidR="001C2298" w:rsidRPr="00586D99" w:rsidRDefault="001C2298" w:rsidP="001C2298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B67F08" w14:textId="77777777" w:rsidR="001C2298" w:rsidRPr="00B84FB0" w:rsidRDefault="001C2298" w:rsidP="001C2298">
            <w:pPr>
              <w:rPr>
                <w:sz w:val="20"/>
                <w:szCs w:val="20"/>
              </w:rPr>
            </w:pPr>
            <w:r w:rsidRPr="00B84FB0">
              <w:rPr>
                <w:sz w:val="20"/>
                <w:szCs w:val="20"/>
                <w:u w:val="single"/>
              </w:rPr>
              <w:t>7.16   The student will describe performance skills, including but not limited to dynamics, rhythmic acuity, and musicality.</w:t>
            </w:r>
          </w:p>
        </w:tc>
      </w:tr>
      <w:tr w:rsidR="001C2298" w:rsidRPr="001A4ADA" w14:paraId="6EDAF7C6" w14:textId="77777777" w:rsidTr="001C229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F8B9F9" w14:textId="4CE92045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 w:rsidRPr="00C9693A"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303504F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 w:rsidRPr="006425BA">
              <w:rPr>
                <w:sz w:val="20"/>
                <w:szCs w:val="20"/>
              </w:rPr>
              <w:t>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2CD226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86C169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B6CF89" w14:textId="77777777" w:rsidR="001C2298" w:rsidRPr="007A5108" w:rsidRDefault="001C2298" w:rsidP="001C22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</w:tcPr>
          <w:p w14:paraId="43446DF2" w14:textId="77777777" w:rsidR="001C2298" w:rsidRPr="00586D99" w:rsidRDefault="001C2298" w:rsidP="001C2298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3AB914" w14:textId="77777777" w:rsidR="001C2298" w:rsidRPr="00B84FB0" w:rsidRDefault="001C2298" w:rsidP="001C2298">
            <w:pPr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7.17   The student will describe and explore various production activities, including but not limited to publicity, running crew, costume crew, sound, lighting, and strike.</w:t>
            </w:r>
          </w:p>
        </w:tc>
      </w:tr>
    </w:tbl>
    <w:p w14:paraId="61605A05" w14:textId="77777777" w:rsidR="00EA6C0A" w:rsidRPr="001A4ADA" w:rsidRDefault="00EA6C0A" w:rsidP="00EA6C0A"/>
    <w:p w14:paraId="30E53DB4" w14:textId="77777777" w:rsidR="00EA6C0A" w:rsidRPr="00D12EA8" w:rsidRDefault="00BF1637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841D78">
        <w:rPr>
          <w:b/>
          <w:bCs/>
          <w:sz w:val="32"/>
        </w:rPr>
        <w:lastRenderedPageBreak/>
        <w:t>Grade Eight D</w:t>
      </w:r>
      <w:r w:rsidR="00EA6C0A">
        <w:rPr>
          <w:b/>
          <w:bCs/>
          <w:sz w:val="32"/>
        </w:rPr>
        <w:t>ance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EA6C0A" w:rsidRPr="00817BBD" w14:paraId="54013A30" w14:textId="77777777" w:rsidTr="00841D78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7CFBC7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D3F5E3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060190" w14:textId="77777777" w:rsidR="000E746A" w:rsidRPr="00817BBD" w:rsidRDefault="000E746A" w:rsidP="000E746A">
            <w:pPr>
              <w:pStyle w:val="Heading4"/>
              <w:spacing w:after="120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49F4EBA7" w14:textId="4276B20D" w:rsidR="00EA6C0A" w:rsidRPr="00817BBD" w:rsidRDefault="000E746A" w:rsidP="000E746A">
            <w:pPr>
              <w:tabs>
                <w:tab w:val="left" w:pos="2770"/>
                <w:tab w:val="left" w:pos="5740"/>
              </w:tabs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EA6C0A" w:rsidRPr="00817BBD" w14:paraId="60D7A989" w14:textId="77777777" w:rsidTr="00841D78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221914" w14:textId="77777777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2905B6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CCCABD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8ABAA2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26AA00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575490F9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4A8B87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841D78" w:rsidRPr="001A4ADA" w14:paraId="02DCA0E0" w14:textId="77777777" w:rsidTr="00841D78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8FD166" w14:textId="12506C2A" w:rsidR="00841D78" w:rsidRPr="007A5108" w:rsidRDefault="0073564F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M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4610DB9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58399D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A719D9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975D31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7DF05F5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F443DF" w14:textId="77777777" w:rsidR="00841D78" w:rsidRPr="00841D78" w:rsidRDefault="00841D78" w:rsidP="00841D78">
            <w:pPr>
              <w:rPr>
                <w:sz w:val="20"/>
                <w:szCs w:val="20"/>
              </w:rPr>
            </w:pPr>
            <w:r w:rsidRPr="004D1497">
              <w:rPr>
                <w:strike/>
                <w:color w:val="000000"/>
                <w:sz w:val="20"/>
                <w:szCs w:val="20"/>
              </w:rPr>
              <w:t>DM.8</w:t>
            </w:r>
            <w:r w:rsidRPr="004D1497">
              <w:rPr>
                <w:color w:val="000000"/>
                <w:sz w:val="20"/>
                <w:szCs w:val="20"/>
                <w:u w:val="single"/>
              </w:rPr>
              <w:t>8.1</w:t>
            </w:r>
            <w:r w:rsidRPr="004D1497">
              <w:rPr>
                <w:color w:val="000000"/>
                <w:sz w:val="20"/>
                <w:szCs w:val="20"/>
              </w:rPr>
              <w:t xml:space="preserve">   The student will </w:t>
            </w:r>
            <w:r w:rsidRPr="004D1497">
              <w:rPr>
                <w:strike/>
                <w:color w:val="000000"/>
                <w:sz w:val="20"/>
                <w:szCs w:val="20"/>
              </w:rPr>
              <w:t>collaboratively</w:t>
            </w:r>
            <w:r w:rsidRPr="004D1497">
              <w:rPr>
                <w:color w:val="000000"/>
                <w:sz w:val="20"/>
                <w:szCs w:val="20"/>
              </w:rPr>
              <w:t xml:space="preserve"> </w:t>
            </w:r>
            <w:r w:rsidRPr="004D1497">
              <w:rPr>
                <w:color w:val="000000"/>
                <w:sz w:val="20"/>
                <w:szCs w:val="20"/>
                <w:u w:val="single"/>
              </w:rPr>
              <w:t>collaborate to</w:t>
            </w:r>
            <w:r w:rsidRPr="004D1497">
              <w:rPr>
                <w:color w:val="000000"/>
                <w:sz w:val="20"/>
                <w:szCs w:val="20"/>
              </w:rPr>
              <w:t xml:space="preserve"> create and perform short </w:t>
            </w:r>
            <w:r w:rsidRPr="004D1497">
              <w:rPr>
                <w:strike/>
                <w:color w:val="000000"/>
                <w:sz w:val="20"/>
                <w:szCs w:val="20"/>
              </w:rPr>
              <w:t xml:space="preserve">choreographic studies </w:t>
            </w:r>
            <w:r w:rsidRPr="004D1497">
              <w:rPr>
                <w:color w:val="000000"/>
                <w:sz w:val="20"/>
                <w:szCs w:val="20"/>
                <w:u w:val="single"/>
              </w:rPr>
              <w:t>movement sequences</w:t>
            </w:r>
            <w:r w:rsidRPr="004D1497">
              <w:rPr>
                <w:color w:val="000000"/>
                <w:sz w:val="20"/>
                <w:szCs w:val="20"/>
              </w:rPr>
              <w:t xml:space="preserve"> that use unison as a compositional form.</w:t>
            </w:r>
          </w:p>
        </w:tc>
      </w:tr>
      <w:tr w:rsidR="00841D78" w:rsidRPr="001A4ADA" w14:paraId="1A082043" w14:textId="77777777" w:rsidTr="00841D78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146333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A2E93B7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E5AB72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EF17B1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6CD4FD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D33D923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1DC47F" w14:textId="77777777" w:rsidR="00841D78" w:rsidRPr="004D1497" w:rsidRDefault="00841D78" w:rsidP="00841D78">
            <w:pPr>
              <w:pStyle w:val="Paragraph"/>
              <w:spacing w:after="0"/>
              <w:rPr>
                <w:color w:val="000000"/>
                <w:sz w:val="20"/>
                <w:szCs w:val="20"/>
                <w:u w:val="single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8.2   The student will apply steps of a creative process to develop and refine dance works.</w:t>
            </w:r>
          </w:p>
          <w:p w14:paraId="2607F921" w14:textId="77777777" w:rsidR="00841D78" w:rsidRPr="004D1497" w:rsidRDefault="00841D78" w:rsidP="00E86AC0">
            <w:pPr>
              <w:pStyle w:val="Paragraph"/>
              <w:spacing w:after="0"/>
              <w:ind w:left="161"/>
              <w:rPr>
                <w:color w:val="000000"/>
                <w:sz w:val="20"/>
                <w:szCs w:val="20"/>
                <w:u w:val="single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a) Research a dance topic of personal interest.</w:t>
            </w:r>
          </w:p>
          <w:p w14:paraId="1AED3B49" w14:textId="77777777" w:rsidR="00841D78" w:rsidRPr="00841D78" w:rsidRDefault="00841D78" w:rsidP="00E86AC0">
            <w:pPr>
              <w:ind w:left="161"/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b) Reflect on and document growth and learning of dance skills and content.</w:t>
            </w:r>
          </w:p>
        </w:tc>
      </w:tr>
      <w:tr w:rsidR="00841D78" w:rsidRPr="001A4ADA" w14:paraId="421157AA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CA5B6B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2221F0BD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1D4679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255231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CF1185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1DFEE8F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6CFDC96" w14:textId="7C50CAEC" w:rsidR="00841D78" w:rsidRPr="004D1497" w:rsidRDefault="00841D78" w:rsidP="00841D78">
            <w:pPr>
              <w:pStyle w:val="Paragraph"/>
              <w:spacing w:after="0"/>
              <w:rPr>
                <w:color w:val="000000"/>
                <w:sz w:val="20"/>
                <w:szCs w:val="20"/>
                <w:u w:val="single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8.3   The student will analyze, interpret, and evaluate dance works.</w:t>
            </w:r>
          </w:p>
          <w:p w14:paraId="5F4E2B0D" w14:textId="77777777" w:rsidR="00841D78" w:rsidRPr="004D1497" w:rsidRDefault="00841D78" w:rsidP="00E86AC0">
            <w:pPr>
              <w:pStyle w:val="Paragraph"/>
              <w:spacing w:after="0"/>
              <w:ind w:left="161"/>
              <w:rPr>
                <w:color w:val="000000"/>
                <w:sz w:val="20"/>
                <w:szCs w:val="20"/>
                <w:u w:val="single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a) Compare and contrast dance works using appropriate dance vocabulary.</w:t>
            </w:r>
          </w:p>
          <w:p w14:paraId="54D67347" w14:textId="77777777" w:rsidR="00841D78" w:rsidRPr="00841D78" w:rsidRDefault="00841D78" w:rsidP="00E86AC0">
            <w:pPr>
              <w:ind w:left="161"/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b) Develop a shared criterion for critiquing dance works.</w:t>
            </w:r>
          </w:p>
        </w:tc>
      </w:tr>
      <w:tr w:rsidR="00841D78" w:rsidRPr="001A4ADA" w14:paraId="334D9EF5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5CEBAD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3DCA1A4C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5FB645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E034AF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51D937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607034D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165F2A" w14:textId="77777777" w:rsidR="00841D78" w:rsidRPr="00841D78" w:rsidRDefault="00841D78" w:rsidP="00841D78">
            <w:pPr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8.4   The student will explain a personal response to dance works.</w:t>
            </w:r>
          </w:p>
        </w:tc>
      </w:tr>
      <w:tr w:rsidR="00841D78" w:rsidRPr="001A4ADA" w14:paraId="154CD7DB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D7E888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D0086D7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41D35A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55F718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F50D8F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0162FD8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36544C" w14:textId="77777777" w:rsidR="00841D78" w:rsidRPr="00841D78" w:rsidRDefault="00841D78" w:rsidP="00841D78">
            <w:pPr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8.5   The student will describe rehearsal, backstage, and performance etiquette.</w:t>
            </w:r>
          </w:p>
        </w:tc>
      </w:tr>
      <w:tr w:rsidR="00841D78" w:rsidRPr="001A4ADA" w14:paraId="3904DB4D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01A3C8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19F5047A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B98779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8F0DEA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15A57F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37ACAAA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8BD80DA" w14:textId="77777777" w:rsidR="00841D78" w:rsidRPr="00841D78" w:rsidRDefault="00841D78" w:rsidP="00841D78">
            <w:pPr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8.6   The student will identify social, cultural, and historical influences on dance.</w:t>
            </w:r>
          </w:p>
        </w:tc>
      </w:tr>
      <w:tr w:rsidR="00841D78" w:rsidRPr="001A4ADA" w14:paraId="5B7389B1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5DE3FB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EFFC0D7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95DBD6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1F7184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52A774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EEEC017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4C1FFA" w14:textId="77777777" w:rsidR="00841D78" w:rsidRPr="00841D78" w:rsidRDefault="00841D78" w:rsidP="00841D78">
            <w:pPr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8.7   The student will identify dance resources in the community and the Commonwealth, including but not limited to dance studios, dance performance venues, and performances.</w:t>
            </w:r>
          </w:p>
        </w:tc>
      </w:tr>
      <w:tr w:rsidR="00841D78" w:rsidRPr="001A4ADA" w14:paraId="0915407E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763D43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25193E1C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707AEF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28F697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8901E9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31AEF47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5A7A5D" w14:textId="77777777" w:rsidR="00841D78" w:rsidRPr="00841D78" w:rsidRDefault="00841D78" w:rsidP="00841D78">
            <w:pPr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8.8   The student will describe and apply digital citizenship skills as they relate to dance research, performance, and sharing.</w:t>
            </w:r>
          </w:p>
        </w:tc>
      </w:tr>
      <w:tr w:rsidR="00841D78" w:rsidRPr="001A4ADA" w14:paraId="0BD97582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57DB3F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3882BF94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FC5361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177613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197577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3BC49C5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966E7DA" w14:textId="77777777" w:rsidR="00841D78" w:rsidRPr="00841D78" w:rsidRDefault="00841D78" w:rsidP="00841D78">
            <w:pPr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8.9   The student will investigate connections between dance skills and college, career, and workplace skills.</w:t>
            </w:r>
          </w:p>
        </w:tc>
      </w:tr>
      <w:tr w:rsidR="00841D78" w:rsidRPr="001A4ADA" w14:paraId="54F05966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7DB180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10F5AF5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215294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69CEFC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365D82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8AE1466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9517488" w14:textId="77777777" w:rsidR="00841D78" w:rsidRPr="00841D78" w:rsidRDefault="00841D78" w:rsidP="00841D78">
            <w:pPr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8.10   The student will explore the use of digital media in the creation and production of dance works.</w:t>
            </w:r>
          </w:p>
        </w:tc>
      </w:tr>
      <w:tr w:rsidR="00841D78" w:rsidRPr="001A4ADA" w14:paraId="7B2CCEF6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A28FA6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2E6D94DE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F4E004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42CB5A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8003A1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417F959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6C5BE92" w14:textId="77777777" w:rsidR="00841D78" w:rsidRPr="00841D78" w:rsidRDefault="00841D78" w:rsidP="00841D78">
            <w:pPr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8.11   The student will cultivate connections between dance and other fields of study.</w:t>
            </w:r>
          </w:p>
        </w:tc>
      </w:tr>
      <w:tr w:rsidR="00841D78" w:rsidRPr="001A4ADA" w14:paraId="2BB9FE5A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0CB11A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EF2DE20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406DDC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C35602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C75056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961C343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8CE13E" w14:textId="77777777" w:rsidR="00841D78" w:rsidRPr="004D1497" w:rsidRDefault="00841D78" w:rsidP="00841D78">
            <w:pPr>
              <w:pStyle w:val="Paragraph"/>
              <w:spacing w:after="0"/>
              <w:rPr>
                <w:strike/>
                <w:color w:val="000000"/>
                <w:sz w:val="20"/>
                <w:szCs w:val="20"/>
                <w:u w:val="single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8.12   The student will explain and apply best practices for dance safety and injury prevention, including the following:</w:t>
            </w:r>
          </w:p>
          <w:p w14:paraId="45A9E3AF" w14:textId="77777777" w:rsidR="00841D78" w:rsidRPr="004D1497" w:rsidRDefault="00841D78" w:rsidP="00E86AC0">
            <w:pPr>
              <w:pStyle w:val="Paragraph"/>
              <w:spacing w:after="0"/>
              <w:ind w:left="161"/>
              <w:rPr>
                <w:strike/>
                <w:color w:val="000000"/>
                <w:sz w:val="20"/>
                <w:szCs w:val="20"/>
                <w:u w:val="single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a) Safety procedures in all dance settings and facilities.</w:t>
            </w:r>
          </w:p>
          <w:p w14:paraId="21909A73" w14:textId="77777777" w:rsidR="00841D78" w:rsidRPr="004D1497" w:rsidRDefault="00841D78" w:rsidP="00E86AC0">
            <w:pPr>
              <w:pStyle w:val="Paragraph"/>
              <w:spacing w:after="0"/>
              <w:ind w:left="161"/>
              <w:rPr>
                <w:color w:val="000000"/>
                <w:sz w:val="20"/>
                <w:szCs w:val="20"/>
                <w:u w:val="single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b) Fundamental training practices (e.g., warm-up, cool-down, safe stretching techniques).</w:t>
            </w:r>
          </w:p>
          <w:p w14:paraId="4381FA81" w14:textId="77777777" w:rsidR="00841D78" w:rsidRPr="004D1497" w:rsidRDefault="00841D78" w:rsidP="00E86AC0">
            <w:pPr>
              <w:pStyle w:val="Paragraph"/>
              <w:spacing w:after="0"/>
              <w:ind w:left="161"/>
              <w:rPr>
                <w:color w:val="000000"/>
                <w:sz w:val="20"/>
                <w:szCs w:val="20"/>
                <w:u w:val="single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c) Correct alignment for injury prevention.</w:t>
            </w:r>
          </w:p>
          <w:p w14:paraId="6C7400B3" w14:textId="77777777" w:rsidR="00841D78" w:rsidRPr="004D1497" w:rsidRDefault="00841D78" w:rsidP="00E86AC0">
            <w:pPr>
              <w:pStyle w:val="Paragraph"/>
              <w:spacing w:after="0"/>
              <w:ind w:left="161"/>
              <w:rPr>
                <w:color w:val="000000"/>
                <w:sz w:val="20"/>
                <w:szCs w:val="20"/>
                <w:u w:val="single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d) Nutrition and hydration.</w:t>
            </w:r>
          </w:p>
          <w:p w14:paraId="394BCB10" w14:textId="77777777" w:rsidR="00841D78" w:rsidRPr="00841D78" w:rsidRDefault="00841D78" w:rsidP="00E86AC0">
            <w:pPr>
              <w:ind w:left="161"/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e) Appropriate dance attire.</w:t>
            </w:r>
          </w:p>
        </w:tc>
      </w:tr>
      <w:tr w:rsidR="00841D78" w:rsidRPr="001A4ADA" w14:paraId="3C7C3C43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5F9EDC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45E2170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356C0D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7F088F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784DFC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045495F1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C08E66A" w14:textId="77777777" w:rsidR="00841D78" w:rsidRPr="00841D78" w:rsidRDefault="00841D78" w:rsidP="00841D78">
            <w:pPr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8.13   The student will create and perform choreographic sequences that manipulate body, energy, action, space, and time.</w:t>
            </w:r>
          </w:p>
        </w:tc>
      </w:tr>
      <w:tr w:rsidR="00841D78" w:rsidRPr="001A4ADA" w14:paraId="2D9775DF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20A252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FFDE4F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005138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38A6FC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6B02FE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95E7E0D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167FE7" w14:textId="77777777" w:rsidR="00841D78" w:rsidRPr="004D1497" w:rsidRDefault="00841D78" w:rsidP="00841D78">
            <w:pPr>
              <w:pStyle w:val="Paragraph"/>
              <w:spacing w:after="0"/>
              <w:rPr>
                <w:color w:val="000000"/>
                <w:sz w:val="20"/>
                <w:szCs w:val="20"/>
                <w:u w:val="single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8.14   The student will explain and apply movement skills and kinesthetic awareness.</w:t>
            </w:r>
          </w:p>
          <w:p w14:paraId="6F35B02F" w14:textId="77777777" w:rsidR="00841D78" w:rsidRPr="004D1497" w:rsidRDefault="00841D78" w:rsidP="00841D78">
            <w:pPr>
              <w:pStyle w:val="Paragraph"/>
              <w:spacing w:after="0"/>
              <w:rPr>
                <w:color w:val="000000"/>
                <w:sz w:val="20"/>
                <w:szCs w:val="20"/>
                <w:u w:val="single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 xml:space="preserve">a) Correct alignment while performing static and dynamic movement. </w:t>
            </w:r>
          </w:p>
          <w:p w14:paraId="79B4F13C" w14:textId="77777777" w:rsidR="00841D78" w:rsidRPr="00841D78" w:rsidRDefault="00841D78" w:rsidP="00841D78">
            <w:pPr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b) Dance technique skills, including strength, flexibility, coordination, balance, and endurance, in response to visual and vocal prompts.</w:t>
            </w:r>
          </w:p>
        </w:tc>
      </w:tr>
      <w:tr w:rsidR="00841D78" w:rsidRPr="001A4ADA" w14:paraId="45F459C4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91B538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3EE1EA94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F1034F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18DBD7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B6C7E9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B1FF257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A0AC08" w14:textId="77777777" w:rsidR="00841D78" w:rsidRPr="00841D78" w:rsidRDefault="00841D78" w:rsidP="00841D78">
            <w:pPr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8.15   The student will perform movement phrases of a variety of dance styles.</w:t>
            </w:r>
          </w:p>
        </w:tc>
      </w:tr>
      <w:tr w:rsidR="00841D78" w:rsidRPr="001A4ADA" w14:paraId="46B6F0AD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248A25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76D49464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4DB032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6D4F59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89D35C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97E5BF1" w14:textId="77777777" w:rsidR="00841D78" w:rsidRPr="00586D99" w:rsidRDefault="00841D78" w:rsidP="00841D78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9A1F7E" w14:textId="77777777" w:rsidR="00841D78" w:rsidRPr="00841D78" w:rsidRDefault="00841D78" w:rsidP="00841D78">
            <w:pPr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8.16   The student will explain and apply performance skills, including but not limited to dynamics, rhythmic acuity, and musicality.</w:t>
            </w:r>
          </w:p>
        </w:tc>
      </w:tr>
      <w:tr w:rsidR="00841D78" w:rsidRPr="001A4ADA" w14:paraId="02C6A73C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3BF6C2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E766F7A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  <w:r w:rsidRPr="006425BA">
              <w:rPr>
                <w:sz w:val="20"/>
                <w:szCs w:val="20"/>
              </w:rPr>
              <w:t>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9F9708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71BD1D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70C5A5" w14:textId="77777777" w:rsidR="00841D78" w:rsidRPr="007A5108" w:rsidRDefault="00841D78" w:rsidP="00841D7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C5B348C" w14:textId="77777777" w:rsidR="00841D78" w:rsidRPr="00586D99" w:rsidRDefault="00841D78" w:rsidP="00841D78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FBC524" w14:textId="77777777" w:rsidR="00841D78" w:rsidRPr="00841D78" w:rsidRDefault="00841D78" w:rsidP="00841D78">
            <w:pPr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8.17   The student will explain and explore various production activities, including but not limited to publicity, running crew, costume crew, sound, lighting, and strike.</w:t>
            </w:r>
          </w:p>
        </w:tc>
      </w:tr>
    </w:tbl>
    <w:p w14:paraId="0EFCA271" w14:textId="77777777" w:rsidR="000E746A" w:rsidRDefault="000E746A" w:rsidP="00EA6C0A"/>
    <w:p w14:paraId="5175417C" w14:textId="77777777" w:rsidR="00EA6C0A" w:rsidRPr="00D12EA8" w:rsidRDefault="00BF1637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EA6C0A">
        <w:rPr>
          <w:b/>
          <w:bCs/>
          <w:sz w:val="32"/>
        </w:rPr>
        <w:lastRenderedPageBreak/>
        <w:t xml:space="preserve">Dance </w:t>
      </w:r>
      <w:r w:rsidR="00841D78">
        <w:rPr>
          <w:b/>
          <w:bCs/>
          <w:sz w:val="32"/>
        </w:rPr>
        <w:t>I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EA6C0A" w:rsidRPr="00817BBD" w14:paraId="05F53849" w14:textId="77777777" w:rsidTr="00841D78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5E17CD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6C3E093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13FB4A" w14:textId="77777777" w:rsidR="000E746A" w:rsidRPr="00817BBD" w:rsidRDefault="000E746A" w:rsidP="000E746A">
            <w:pPr>
              <w:pStyle w:val="Heading4"/>
              <w:spacing w:after="120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51AA1BB1" w14:textId="5E9BEF2B" w:rsidR="00EA6C0A" w:rsidRPr="00817BBD" w:rsidRDefault="000E746A" w:rsidP="000E746A">
            <w:pPr>
              <w:tabs>
                <w:tab w:val="left" w:pos="2810"/>
                <w:tab w:val="left" w:pos="5700"/>
              </w:tabs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EA6C0A" w:rsidRPr="00817BBD" w14:paraId="760EFC23" w14:textId="77777777" w:rsidTr="00841D78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7CF9F9" w14:textId="77777777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8E9ACC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D5800B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9DEA42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30ABAA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29364963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2AA3063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73564F" w:rsidRPr="001A4ADA" w14:paraId="1DD139A4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0493E2" w14:textId="0D9ECCDD" w:rsidR="0073564F" w:rsidRDefault="0073564F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AA0D69" w14:textId="4A3F6E7A" w:rsidR="0073564F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D1337D" w14:textId="7E7E1CB8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B0FAAE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8DCEDD" w14:textId="4720CD35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745AC1C" w14:textId="3724C175" w:rsidR="0073564F" w:rsidRPr="007A5108" w:rsidRDefault="00570293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2D1C3C" w14:textId="77777777" w:rsidR="0073564F" w:rsidRPr="00841D78" w:rsidRDefault="0073564F" w:rsidP="0073564F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  <w:u w:val="single"/>
              </w:rPr>
              <w:t>D1.14   The student will identify and develop personal movement skills and kinesthetic awareness.</w:t>
            </w:r>
          </w:p>
          <w:p w14:paraId="06E86E04" w14:textId="10C9E103" w:rsidR="0073564F" w:rsidRPr="00841D78" w:rsidRDefault="0073564F" w:rsidP="003E6BEA">
            <w:pPr>
              <w:pStyle w:val="SOLStatement"/>
              <w:spacing w:before="0"/>
              <w:ind w:left="521" w:hanging="360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 xml:space="preserve">a)  </w:t>
            </w:r>
            <w:r w:rsidRPr="00841D78">
              <w:rPr>
                <w:strike/>
                <w:sz w:val="20"/>
                <w:szCs w:val="20"/>
              </w:rPr>
              <w:t>DI.1   The student will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z w:val="20"/>
                <w:szCs w:val="20"/>
                <w:u w:val="single"/>
              </w:rPr>
              <w:t>Identify and demonstrate</w:t>
            </w:r>
            <w:r w:rsidRPr="00841D78">
              <w:rPr>
                <w:sz w:val="20"/>
                <w:szCs w:val="20"/>
              </w:rPr>
              <w:t xml:space="preserve"> correct alignment </w:t>
            </w:r>
            <w:r w:rsidRPr="00841D78">
              <w:rPr>
                <w:strike/>
                <w:sz w:val="20"/>
                <w:szCs w:val="20"/>
              </w:rPr>
              <w:t>of spine and limbs</w:t>
            </w:r>
            <w:r w:rsidRPr="00841D78">
              <w:rPr>
                <w:sz w:val="20"/>
                <w:szCs w:val="20"/>
              </w:rPr>
              <w:t xml:space="preserve"> while </w:t>
            </w:r>
            <w:r w:rsidRPr="00841D78">
              <w:rPr>
                <w:sz w:val="20"/>
                <w:szCs w:val="20"/>
                <w:u w:val="single"/>
              </w:rPr>
              <w:t xml:space="preserve">performing static and dynamic movement. </w:t>
            </w:r>
            <w:r w:rsidRPr="00841D78">
              <w:rPr>
                <w:strike/>
                <w:sz w:val="20"/>
                <w:szCs w:val="20"/>
              </w:rPr>
              <w:t xml:space="preserve">standing in a variety of dance </w:t>
            </w:r>
            <w:r w:rsidRPr="00841D78" w:rsidDel="00D20E50">
              <w:rPr>
                <w:strike/>
                <w:sz w:val="20"/>
                <w:szCs w:val="20"/>
              </w:rPr>
              <w:t xml:space="preserve">shapes </w:t>
            </w:r>
            <w:r w:rsidRPr="00841D78">
              <w:rPr>
                <w:strike/>
                <w:sz w:val="20"/>
                <w:szCs w:val="20"/>
              </w:rPr>
              <w:t>and while moving through space.</w:t>
            </w:r>
          </w:p>
        </w:tc>
      </w:tr>
      <w:tr w:rsidR="003E6BEA" w:rsidRPr="001A4ADA" w14:paraId="424EFB72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E4D9B8" w14:textId="77CAFD7F" w:rsidR="003E6BEA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5812942" w14:textId="416BF60F" w:rsidR="003E6BEA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189268" w14:textId="65CB8047" w:rsidR="003E6BEA" w:rsidRPr="0059530A" w:rsidRDefault="003E6BEA" w:rsidP="003E6BEA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B579EC" w14:textId="77777777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1319EC" w14:textId="4B051409" w:rsidR="003E6BEA" w:rsidRPr="0059530A" w:rsidRDefault="003E6BEA" w:rsidP="003E6BEA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4D61546" w14:textId="2D2D1FAB" w:rsidR="003E6BEA" w:rsidRPr="007A5108" w:rsidRDefault="00570293" w:rsidP="003E6BEA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DE7ADC" w14:textId="77777777" w:rsidR="003E6BEA" w:rsidRPr="00841D78" w:rsidRDefault="003E6BEA" w:rsidP="003E6BE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  <w:u w:val="single"/>
              </w:rPr>
              <w:t>D1.14   The student will identify and develop personal movement skills and kinesthetic awareness.</w:t>
            </w:r>
          </w:p>
          <w:p w14:paraId="33FB1485" w14:textId="32146C64" w:rsidR="003E6BEA" w:rsidRPr="00841D78" w:rsidRDefault="003E6BEA" w:rsidP="0098438A">
            <w:pPr>
              <w:ind w:left="480" w:hanging="360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 xml:space="preserve">b)  </w:t>
            </w:r>
            <w:r w:rsidRPr="00841D78">
              <w:rPr>
                <w:strike/>
                <w:sz w:val="20"/>
                <w:szCs w:val="20"/>
              </w:rPr>
              <w:t>DI.2   The student will</w:t>
            </w:r>
            <w:r w:rsidRPr="00841D78">
              <w:rPr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D</w:t>
            </w:r>
            <w:r w:rsidRPr="00841D78">
              <w:rPr>
                <w:strike/>
                <w:sz w:val="20"/>
                <w:szCs w:val="20"/>
              </w:rPr>
              <w:t>d</w:t>
            </w:r>
            <w:r w:rsidRPr="00841D78">
              <w:rPr>
                <w:sz w:val="20"/>
                <w:szCs w:val="20"/>
              </w:rPr>
              <w:t>evelop</w:t>
            </w:r>
            <w:proofErr w:type="spellEnd"/>
            <w:r w:rsidRPr="00841D78">
              <w:rPr>
                <w:sz w:val="20"/>
                <w:szCs w:val="20"/>
              </w:rPr>
              <w:t xml:space="preserve"> dance technique skills</w:t>
            </w:r>
            <w:r w:rsidRPr="00841D78">
              <w:rPr>
                <w:strike/>
                <w:sz w:val="20"/>
                <w:szCs w:val="20"/>
              </w:rPr>
              <w:t>,</w:t>
            </w:r>
            <w:r w:rsidRPr="00841D78">
              <w:rPr>
                <w:sz w:val="20"/>
                <w:szCs w:val="20"/>
              </w:rPr>
              <w:t xml:space="preserve"> including strength, flexibility, coordination, balance, and endurance, in response to visual and vocal prompts.</w:t>
            </w:r>
          </w:p>
        </w:tc>
      </w:tr>
      <w:tr w:rsidR="0073564F" w:rsidRPr="001A4ADA" w14:paraId="51495FE5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9D062A" w14:textId="13F47410" w:rsidR="0073564F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902854C" w14:textId="24153858" w:rsidR="0073564F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C0A12F" w14:textId="5D1F5A17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F4431F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BFB4D5" w14:textId="16D00132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E892E89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CB31FC" w14:textId="44CA90AA" w:rsidR="0073564F" w:rsidRPr="00841D78" w:rsidRDefault="0073564F" w:rsidP="0073564F">
            <w:pPr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>DI.</w:t>
            </w:r>
            <w:r w:rsidRPr="00841D78">
              <w:rPr>
                <w:strike/>
                <w:sz w:val="20"/>
                <w:szCs w:val="20"/>
              </w:rPr>
              <w:t>3</w:t>
            </w:r>
            <w:r w:rsidRPr="00841D78">
              <w:rPr>
                <w:sz w:val="20"/>
                <w:szCs w:val="20"/>
                <w:u w:val="single"/>
              </w:rPr>
              <w:t>15</w:t>
            </w:r>
            <w:r w:rsidRPr="00841D78">
              <w:rPr>
                <w:sz w:val="20"/>
                <w:szCs w:val="20"/>
              </w:rPr>
              <w:t xml:space="preserve">   The student will perform extended movement sequences </w:t>
            </w:r>
            <w:r w:rsidRPr="00841D78">
              <w:rPr>
                <w:strike/>
                <w:sz w:val="20"/>
                <w:szCs w:val="20"/>
              </w:rPr>
              <w:t xml:space="preserve">that employ a variety of space, shape, time, rhythm, energy, and effort </w:t>
            </w:r>
            <w:proofErr w:type="spellStart"/>
            <w:r w:rsidRPr="00841D78">
              <w:rPr>
                <w:strike/>
                <w:sz w:val="20"/>
                <w:szCs w:val="20"/>
              </w:rPr>
              <w:t>requirements.</w:t>
            </w:r>
            <w:r w:rsidRPr="00841D78">
              <w:rPr>
                <w:sz w:val="20"/>
                <w:szCs w:val="20"/>
                <w:u w:val="single"/>
              </w:rPr>
              <w:t>of</w:t>
            </w:r>
            <w:proofErr w:type="spellEnd"/>
            <w:r w:rsidRPr="00841D78">
              <w:rPr>
                <w:sz w:val="20"/>
                <w:szCs w:val="20"/>
                <w:u w:val="single"/>
              </w:rPr>
              <w:t xml:space="preserve"> a variety of dance styles.</w:t>
            </w:r>
          </w:p>
        </w:tc>
      </w:tr>
      <w:tr w:rsidR="0073564F" w:rsidRPr="001A4ADA" w14:paraId="259788FE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F0BBBF" w14:textId="7CFFFA81" w:rsidR="0073564F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C5F42E9" w14:textId="43B60B80" w:rsidR="0073564F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12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96CB25" w14:textId="2F4DFC24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FC36DD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D18FC1" w14:textId="5DCEB230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C84C64B" w14:textId="072EE5A8" w:rsidR="0073564F" w:rsidRPr="007A5108" w:rsidRDefault="00570293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4707B07" w14:textId="188780F1" w:rsidR="00570293" w:rsidRDefault="00570293" w:rsidP="00570293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DI.</w:t>
            </w:r>
            <w:r>
              <w:rPr>
                <w:strike/>
                <w:sz w:val="20"/>
                <w:szCs w:val="20"/>
              </w:rPr>
              <w:t>9</w:t>
            </w:r>
            <w:r w:rsidRPr="00570293">
              <w:rPr>
                <w:sz w:val="20"/>
                <w:szCs w:val="20"/>
                <w:u w:val="single"/>
              </w:rPr>
              <w:t xml:space="preserve">12   The student will apply </w:t>
            </w:r>
            <w:r>
              <w:rPr>
                <w:sz w:val="20"/>
                <w:szCs w:val="20"/>
                <w:u w:val="single"/>
              </w:rPr>
              <w:t>best practices for dance safety and injury prevention, including the following:</w:t>
            </w:r>
          </w:p>
          <w:p w14:paraId="5E39445E" w14:textId="77777777" w:rsidR="0073564F" w:rsidRDefault="0073564F" w:rsidP="00760729">
            <w:pPr>
              <w:pStyle w:val="SOLNumbered"/>
              <w:numPr>
                <w:ilvl w:val="0"/>
                <w:numId w:val="0"/>
              </w:numPr>
              <w:ind w:left="481" w:hanging="360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  <w:u w:val="single"/>
              </w:rPr>
              <w:t>b)</w:t>
            </w:r>
            <w:r w:rsidR="00570293">
              <w:rPr>
                <w:sz w:val="20"/>
                <w:szCs w:val="20"/>
              </w:rPr>
              <w:t xml:space="preserve">  </w:t>
            </w:r>
            <w:r w:rsidRPr="00841D78">
              <w:rPr>
                <w:strike/>
                <w:sz w:val="20"/>
                <w:szCs w:val="20"/>
              </w:rPr>
              <w:t>DI.4 The student will</w:t>
            </w:r>
            <w:r w:rsidRPr="00841D78">
              <w:rPr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D</w:t>
            </w:r>
            <w:r w:rsidRPr="00841D78">
              <w:rPr>
                <w:strike/>
                <w:sz w:val="20"/>
                <w:szCs w:val="20"/>
              </w:rPr>
              <w:t>d</w:t>
            </w:r>
            <w:r w:rsidRPr="00841D78">
              <w:rPr>
                <w:sz w:val="20"/>
                <w:szCs w:val="20"/>
              </w:rPr>
              <w:t>emonstrate</w:t>
            </w:r>
            <w:proofErr w:type="spellEnd"/>
            <w:r w:rsidRPr="00841D78">
              <w:rPr>
                <w:sz w:val="20"/>
                <w:szCs w:val="20"/>
              </w:rPr>
              <w:t xml:space="preserve"> fundamental training practices (e.g., warm-up, cool-down, safe stretching techniques, nutrition</w:t>
            </w:r>
            <w:r w:rsidRPr="00841D78" w:rsidDel="00D20E50">
              <w:rPr>
                <w:sz w:val="20"/>
                <w:szCs w:val="20"/>
              </w:rPr>
              <w:t>,</w:t>
            </w:r>
            <w:r w:rsidRPr="00841D78">
              <w:rPr>
                <w:sz w:val="20"/>
                <w:szCs w:val="20"/>
              </w:rPr>
              <w:t xml:space="preserve"> hydration)</w:t>
            </w:r>
            <w:r w:rsidRPr="00841D78">
              <w:rPr>
                <w:sz w:val="20"/>
                <w:szCs w:val="20"/>
                <w:u w:val="single"/>
              </w:rPr>
              <w:t>.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trike/>
                <w:sz w:val="20"/>
                <w:szCs w:val="20"/>
              </w:rPr>
              <w:t>and will</w:t>
            </w:r>
            <w:r w:rsidRPr="00841D78">
              <w:rPr>
                <w:sz w:val="20"/>
                <w:szCs w:val="20"/>
              </w:rPr>
              <w:t xml:space="preserve"> </w:t>
            </w:r>
          </w:p>
          <w:p w14:paraId="0C02E14D" w14:textId="44C587DB" w:rsidR="00760729" w:rsidRPr="00841D78" w:rsidRDefault="00760729" w:rsidP="00760729">
            <w:pPr>
              <w:pStyle w:val="SOLNumbered"/>
              <w:numPr>
                <w:ilvl w:val="0"/>
                <w:numId w:val="0"/>
              </w:numPr>
              <w:ind w:left="481" w:hanging="360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  <w:u w:val="single"/>
              </w:rPr>
              <w:t>c)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841D78">
              <w:rPr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I</w:t>
            </w:r>
            <w:r w:rsidRPr="00841D78">
              <w:rPr>
                <w:strike/>
                <w:sz w:val="20"/>
                <w:szCs w:val="20"/>
              </w:rPr>
              <w:t>i</w:t>
            </w:r>
            <w:r w:rsidRPr="00841D78">
              <w:rPr>
                <w:sz w:val="20"/>
                <w:szCs w:val="20"/>
              </w:rPr>
              <w:t>dentify</w:t>
            </w:r>
            <w:proofErr w:type="spellEnd"/>
            <w:r w:rsidRPr="00841D78">
              <w:rPr>
                <w:sz w:val="20"/>
                <w:szCs w:val="20"/>
              </w:rPr>
              <w:t xml:space="preserve"> the relationship between incorrect execution of physical skills and dance injuries.</w:t>
            </w:r>
          </w:p>
          <w:p w14:paraId="2CB7E34B" w14:textId="7A34559E" w:rsidR="00760729" w:rsidRPr="00841D78" w:rsidRDefault="00760729" w:rsidP="00760729">
            <w:pPr>
              <w:pStyle w:val="SOLNumbered"/>
              <w:numPr>
                <w:ilvl w:val="0"/>
                <w:numId w:val="0"/>
              </w:numPr>
              <w:ind w:left="481" w:hanging="360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  <w:u w:val="single"/>
              </w:rPr>
              <w:t xml:space="preserve">d) 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841D78">
              <w:rPr>
                <w:sz w:val="20"/>
                <w:szCs w:val="20"/>
                <w:u w:val="single"/>
              </w:rPr>
              <w:t>Identify appropriate dance attire for rehearsal and performance.</w:t>
            </w:r>
          </w:p>
        </w:tc>
      </w:tr>
      <w:tr w:rsidR="0073564F" w:rsidRPr="001A4ADA" w14:paraId="0936A603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6F3C75" w14:textId="44E9DDE7" w:rsidR="0073564F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36F3995" w14:textId="3BDD8EA2" w:rsidR="0073564F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00E43E" w14:textId="4E0C8331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40F391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CCE1BB" w14:textId="181E7348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2FCBDE5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50DB070" w14:textId="00E68E9C" w:rsidR="0073564F" w:rsidRPr="00841D78" w:rsidRDefault="0073564F" w:rsidP="0073564F">
            <w:pPr>
              <w:rPr>
                <w:sz w:val="20"/>
                <w:szCs w:val="20"/>
              </w:rPr>
            </w:pPr>
            <w:r w:rsidRPr="000616BA">
              <w:rPr>
                <w:sz w:val="20"/>
                <w:szCs w:val="22"/>
              </w:rPr>
              <w:t>DI.</w:t>
            </w:r>
            <w:r w:rsidRPr="000616BA">
              <w:rPr>
                <w:strike/>
                <w:sz w:val="20"/>
                <w:szCs w:val="22"/>
              </w:rPr>
              <w:t>5</w:t>
            </w:r>
            <w:r w:rsidRPr="000616BA">
              <w:rPr>
                <w:sz w:val="20"/>
                <w:szCs w:val="22"/>
                <w:u w:val="single"/>
              </w:rPr>
              <w:t>1</w:t>
            </w:r>
            <w:r w:rsidRPr="000616BA">
              <w:rPr>
                <w:sz w:val="20"/>
                <w:szCs w:val="22"/>
              </w:rPr>
              <w:t xml:space="preserve">   The student will develop movement invention and improvisation skills, including the use of movement to express emotion, narrative content, and/or the relationship of dance to music.</w:t>
            </w:r>
          </w:p>
        </w:tc>
      </w:tr>
      <w:tr w:rsidR="0073564F" w:rsidRPr="001A4ADA" w14:paraId="306AC481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0F66B2" w14:textId="40DC9850" w:rsidR="0073564F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CE37F4C" w14:textId="69CC1D23" w:rsidR="0073564F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976F22" w14:textId="5686AD04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8F542D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9D209B" w14:textId="07A8627A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9F8C77B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1D684A3" w14:textId="77777777" w:rsidR="0073564F" w:rsidRPr="00841D78" w:rsidRDefault="0073564F" w:rsidP="007356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>DI.</w:t>
            </w:r>
            <w:r w:rsidRPr="00841D78">
              <w:rPr>
                <w:strike/>
                <w:sz w:val="20"/>
                <w:szCs w:val="20"/>
              </w:rPr>
              <w:t>6</w:t>
            </w:r>
            <w:r w:rsidRPr="00841D78">
              <w:rPr>
                <w:sz w:val="20"/>
                <w:szCs w:val="20"/>
                <w:u w:val="single"/>
              </w:rPr>
              <w:t>13</w:t>
            </w:r>
            <w:r w:rsidRPr="00841D78">
              <w:rPr>
                <w:sz w:val="20"/>
                <w:szCs w:val="20"/>
              </w:rPr>
              <w:t xml:space="preserve">   The student will collaboratively create and perform short choreographic studies that</w:t>
            </w:r>
          </w:p>
          <w:p w14:paraId="7DAB4265" w14:textId="77777777" w:rsidR="0073564F" w:rsidRPr="00841D78" w:rsidRDefault="0073564F" w:rsidP="0073564F">
            <w:pPr>
              <w:pStyle w:val="Paragraph"/>
              <w:spacing w:after="0"/>
              <w:rPr>
                <w:sz w:val="20"/>
                <w:szCs w:val="20"/>
              </w:rPr>
            </w:pPr>
            <w:r w:rsidRPr="00841D78">
              <w:rPr>
                <w:strike/>
                <w:sz w:val="20"/>
                <w:szCs w:val="20"/>
              </w:rPr>
              <w:t>1.</w:t>
            </w:r>
            <w:r w:rsidRPr="00841D78">
              <w:rPr>
                <w:sz w:val="20"/>
                <w:szCs w:val="20"/>
              </w:rPr>
              <w:t xml:space="preserve">  manipulate the elements of </w:t>
            </w:r>
            <w:r w:rsidRPr="00841D78">
              <w:rPr>
                <w:strike/>
                <w:sz w:val="20"/>
                <w:szCs w:val="20"/>
              </w:rPr>
              <w:t>space, shape, time, rhythm, energy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z w:val="20"/>
                <w:szCs w:val="20"/>
                <w:u w:val="single"/>
              </w:rPr>
              <w:t>body, energy, action, space, and time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trike/>
                <w:sz w:val="20"/>
                <w:szCs w:val="20"/>
              </w:rPr>
              <w:t>and effort</w:t>
            </w:r>
            <w:r w:rsidRPr="00841D78">
              <w:rPr>
                <w:sz w:val="20"/>
                <w:szCs w:val="20"/>
              </w:rPr>
              <w:t xml:space="preserve"> to communicate choreographic intent</w:t>
            </w:r>
            <w:r w:rsidRPr="00841D78">
              <w:rPr>
                <w:sz w:val="20"/>
                <w:szCs w:val="20"/>
                <w:u w:val="single"/>
              </w:rPr>
              <w:t>.</w:t>
            </w:r>
            <w:r w:rsidRPr="00841D78">
              <w:rPr>
                <w:strike/>
                <w:sz w:val="20"/>
                <w:szCs w:val="20"/>
              </w:rPr>
              <w:t>; and</w:t>
            </w:r>
          </w:p>
          <w:p w14:paraId="4809861C" w14:textId="2E1F0D16" w:rsidR="0073564F" w:rsidRPr="00841D78" w:rsidRDefault="0073564F" w:rsidP="0073564F">
            <w:pPr>
              <w:rPr>
                <w:sz w:val="20"/>
                <w:szCs w:val="20"/>
              </w:rPr>
            </w:pPr>
            <w:r w:rsidRPr="00841D78">
              <w:rPr>
                <w:strike/>
                <w:sz w:val="20"/>
                <w:szCs w:val="20"/>
              </w:rPr>
              <w:t>2. use a variety of compositional forms, including unison, canon, and ABA.</w:t>
            </w:r>
          </w:p>
        </w:tc>
      </w:tr>
      <w:tr w:rsidR="0073564F" w:rsidRPr="001A4ADA" w14:paraId="4C414449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0144A9" w14:textId="3BEF3644" w:rsidR="0073564F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AB3B8EC" w14:textId="27F19781" w:rsidR="0073564F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2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CA120B" w14:textId="5FA4FB00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2327CE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BAF4C2" w14:textId="573E0A90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44C9808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D1AD01B" w14:textId="77777777" w:rsidR="0073564F" w:rsidRPr="000616BA" w:rsidRDefault="0073564F" w:rsidP="0073564F">
            <w:pPr>
              <w:pStyle w:val="Paragraph"/>
              <w:spacing w:after="0"/>
              <w:rPr>
                <w:sz w:val="20"/>
                <w:szCs w:val="22"/>
                <w:u w:val="single"/>
              </w:rPr>
            </w:pPr>
            <w:r w:rsidRPr="000616BA">
              <w:rPr>
                <w:sz w:val="20"/>
                <w:szCs w:val="22"/>
                <w:u w:val="single"/>
              </w:rPr>
              <w:t>DI.2   The student will apply a creative process to develop and refine dance works.</w:t>
            </w:r>
          </w:p>
          <w:p w14:paraId="454C30DA" w14:textId="77777777" w:rsidR="0073564F" w:rsidRPr="000616BA" w:rsidRDefault="0073564F" w:rsidP="007356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2"/>
              </w:rPr>
            </w:pPr>
            <w:r w:rsidRPr="000616BA">
              <w:rPr>
                <w:sz w:val="20"/>
                <w:szCs w:val="22"/>
              </w:rPr>
              <w:t xml:space="preserve">b)  </w:t>
            </w:r>
            <w:r w:rsidRPr="000616BA">
              <w:rPr>
                <w:strike/>
                <w:sz w:val="20"/>
                <w:szCs w:val="22"/>
              </w:rPr>
              <w:t>DI.7   The student will identify</w:t>
            </w:r>
            <w:r w:rsidRPr="000616BA">
              <w:rPr>
                <w:sz w:val="20"/>
                <w:szCs w:val="22"/>
              </w:rPr>
              <w:t xml:space="preserve"> </w:t>
            </w:r>
            <w:r w:rsidRPr="000616BA">
              <w:rPr>
                <w:sz w:val="20"/>
                <w:szCs w:val="22"/>
                <w:u w:val="single"/>
              </w:rPr>
              <w:t xml:space="preserve">Use </w:t>
            </w:r>
            <w:r w:rsidRPr="000616BA">
              <w:rPr>
                <w:sz w:val="20"/>
                <w:szCs w:val="22"/>
              </w:rPr>
              <w:t xml:space="preserve">constructive criticism </w:t>
            </w:r>
            <w:r w:rsidRPr="000616BA">
              <w:rPr>
                <w:sz w:val="20"/>
                <w:szCs w:val="22"/>
                <w:u w:val="single"/>
              </w:rPr>
              <w:t>as a form of feedback</w:t>
            </w:r>
            <w:r w:rsidRPr="000616BA">
              <w:rPr>
                <w:sz w:val="20"/>
                <w:szCs w:val="22"/>
              </w:rPr>
              <w:t xml:space="preserve"> </w:t>
            </w:r>
            <w:r w:rsidRPr="000616BA">
              <w:rPr>
                <w:strike/>
                <w:sz w:val="20"/>
                <w:szCs w:val="22"/>
              </w:rPr>
              <w:t>practices</w:t>
            </w:r>
            <w:r w:rsidRPr="000616BA">
              <w:rPr>
                <w:sz w:val="20"/>
                <w:szCs w:val="22"/>
              </w:rPr>
              <w:t xml:space="preserve"> </w:t>
            </w:r>
            <w:r w:rsidRPr="000616BA">
              <w:rPr>
                <w:strike/>
                <w:sz w:val="20"/>
                <w:szCs w:val="22"/>
              </w:rPr>
              <w:t>used in the delivery of feedback regarding the effectiveness of compositional choices</w:t>
            </w:r>
            <w:r w:rsidRPr="000616BA">
              <w:rPr>
                <w:sz w:val="20"/>
                <w:szCs w:val="22"/>
              </w:rPr>
              <w:t>.</w:t>
            </w:r>
            <w:r w:rsidRPr="000616BA">
              <w:rPr>
                <w:color w:val="000000"/>
                <w:sz w:val="20"/>
                <w:szCs w:val="22"/>
                <w:u w:val="single"/>
              </w:rPr>
              <w:t xml:space="preserve"> </w:t>
            </w:r>
          </w:p>
          <w:p w14:paraId="397157C7" w14:textId="16FAED78" w:rsidR="0073564F" w:rsidRPr="00841D78" w:rsidRDefault="0073564F" w:rsidP="0073564F">
            <w:pPr>
              <w:rPr>
                <w:sz w:val="20"/>
                <w:szCs w:val="20"/>
              </w:rPr>
            </w:pPr>
            <w:r w:rsidRPr="000616BA">
              <w:rPr>
                <w:color w:val="000000"/>
                <w:sz w:val="20"/>
                <w:szCs w:val="22"/>
                <w:u w:val="single"/>
              </w:rPr>
              <w:t>c)  Utilize research, feedback, and critique to refine dance works.</w:t>
            </w:r>
          </w:p>
        </w:tc>
      </w:tr>
      <w:tr w:rsidR="0073564F" w:rsidRPr="001A4ADA" w14:paraId="762CC0DB" w14:textId="77777777" w:rsidTr="002E5A0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7F2D11" w14:textId="065BB869" w:rsidR="0073564F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AF0A8D5" w14:textId="07BE3ABD" w:rsidR="0073564F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89F467" w14:textId="27E006AE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720B88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311A7A" w14:textId="77777777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</w:tcPr>
          <w:p w14:paraId="50D18B64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DD69B3" w14:textId="586D0685" w:rsidR="0073564F" w:rsidRPr="00841D78" w:rsidRDefault="0073564F" w:rsidP="0073564F">
            <w:pPr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>DI.</w:t>
            </w:r>
            <w:r w:rsidRPr="00841D78">
              <w:rPr>
                <w:strike/>
                <w:sz w:val="20"/>
                <w:szCs w:val="20"/>
              </w:rPr>
              <w:t>8</w:t>
            </w:r>
            <w:r w:rsidRPr="00841D78">
              <w:rPr>
                <w:sz w:val="20"/>
                <w:szCs w:val="20"/>
                <w:u w:val="single"/>
              </w:rPr>
              <w:t>16</w:t>
            </w:r>
            <w:r w:rsidRPr="00841D78">
              <w:rPr>
                <w:sz w:val="20"/>
                <w:szCs w:val="20"/>
              </w:rPr>
              <w:t xml:space="preserve">   The student will demonstrate a range of performance skills</w:t>
            </w:r>
            <w:r w:rsidRPr="00841D78">
              <w:rPr>
                <w:strike/>
                <w:sz w:val="20"/>
                <w:szCs w:val="20"/>
              </w:rPr>
              <w:t>,</w:t>
            </w:r>
            <w:r w:rsidRPr="00841D78">
              <w:rPr>
                <w:sz w:val="20"/>
                <w:szCs w:val="20"/>
              </w:rPr>
              <w:t xml:space="preserve"> including rhythmic and movement accuracy.</w:t>
            </w:r>
          </w:p>
        </w:tc>
      </w:tr>
      <w:tr w:rsidR="0073564F" w:rsidRPr="001A4ADA" w14:paraId="4A31242B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EF80AE" w14:textId="0ED2E3B0" w:rsidR="0073564F" w:rsidRDefault="0073564F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DI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285512" w14:textId="517C6826" w:rsidR="0073564F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5486C8" w14:textId="2CB46B66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C36812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7C43F9" w14:textId="2088E99F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4485B3B" w14:textId="3F7729C4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8A1619" w14:textId="77777777" w:rsidR="0073564F" w:rsidRPr="00841D78" w:rsidRDefault="0073564F" w:rsidP="0073564F">
            <w:pPr>
              <w:pStyle w:val="SOLStatement"/>
              <w:spacing w:before="0"/>
              <w:ind w:left="0" w:firstLine="0"/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</w:rPr>
              <w:t>DI.</w:t>
            </w:r>
            <w:r w:rsidRPr="00841D78">
              <w:rPr>
                <w:strike/>
                <w:sz w:val="20"/>
                <w:szCs w:val="20"/>
              </w:rPr>
              <w:t>9</w:t>
            </w:r>
            <w:r w:rsidRPr="00841D78">
              <w:rPr>
                <w:sz w:val="20"/>
                <w:szCs w:val="20"/>
                <w:u w:val="single"/>
              </w:rPr>
              <w:t>12</w:t>
            </w:r>
            <w:r w:rsidRPr="00841D78">
              <w:rPr>
                <w:sz w:val="20"/>
                <w:szCs w:val="20"/>
              </w:rPr>
              <w:t xml:space="preserve">   The student will </w:t>
            </w:r>
            <w:r w:rsidRPr="00841D78">
              <w:rPr>
                <w:sz w:val="20"/>
                <w:szCs w:val="20"/>
                <w:u w:val="single"/>
              </w:rPr>
              <w:t>apply best practices for dance safety and injury prevention, including the following:</w:t>
            </w:r>
          </w:p>
          <w:p w14:paraId="217EAB61" w14:textId="77777777" w:rsidR="0073564F" w:rsidRPr="00841D78" w:rsidRDefault="0073564F" w:rsidP="0073564F">
            <w:pPr>
              <w:pStyle w:val="SOLStatement"/>
              <w:spacing w:before="0"/>
              <w:ind w:left="521" w:hanging="360"/>
              <w:rPr>
                <w:strike/>
                <w:sz w:val="20"/>
                <w:szCs w:val="20"/>
              </w:rPr>
            </w:pPr>
            <w:r w:rsidRPr="00E86AC0">
              <w:rPr>
                <w:strike/>
                <w:sz w:val="20"/>
                <w:szCs w:val="20"/>
              </w:rPr>
              <w:t>1.</w:t>
            </w:r>
            <w:r w:rsidRPr="00E86AC0">
              <w:rPr>
                <w:sz w:val="20"/>
                <w:szCs w:val="20"/>
              </w:rPr>
              <w:t xml:space="preserve">   </w:t>
            </w:r>
            <w:r w:rsidRPr="00841D78">
              <w:rPr>
                <w:sz w:val="20"/>
                <w:szCs w:val="20"/>
                <w:u w:val="single"/>
              </w:rPr>
              <w:t>a)</w:t>
            </w:r>
            <w:r w:rsidRPr="00841D78">
              <w:rPr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I</w:t>
            </w:r>
            <w:r w:rsidRPr="00841D78">
              <w:rPr>
                <w:strike/>
                <w:sz w:val="20"/>
                <w:szCs w:val="20"/>
              </w:rPr>
              <w:t>i</w:t>
            </w:r>
            <w:r w:rsidRPr="00841D78">
              <w:rPr>
                <w:sz w:val="20"/>
                <w:szCs w:val="20"/>
              </w:rPr>
              <w:t>dentify</w:t>
            </w:r>
            <w:proofErr w:type="spellEnd"/>
            <w:r w:rsidRPr="00841D78">
              <w:rPr>
                <w:sz w:val="20"/>
                <w:szCs w:val="20"/>
              </w:rPr>
              <w:t xml:space="preserve"> and use safety procedures in all dance settings </w:t>
            </w:r>
            <w:r w:rsidRPr="00841D78">
              <w:rPr>
                <w:sz w:val="20"/>
                <w:szCs w:val="20"/>
                <w:u w:val="single"/>
              </w:rPr>
              <w:t>and facilities</w:t>
            </w:r>
            <w:r w:rsidRPr="00841D78">
              <w:rPr>
                <w:sz w:val="20"/>
                <w:szCs w:val="20"/>
              </w:rPr>
              <w:t xml:space="preserve">; </w:t>
            </w:r>
            <w:r w:rsidRPr="00841D78">
              <w:rPr>
                <w:strike/>
                <w:sz w:val="20"/>
                <w:szCs w:val="20"/>
              </w:rPr>
              <w:t>and</w:t>
            </w:r>
          </w:p>
          <w:p w14:paraId="13816A1A" w14:textId="77777777" w:rsidR="0073564F" w:rsidRPr="00841D78" w:rsidRDefault="0073564F" w:rsidP="0073564F">
            <w:pPr>
              <w:pStyle w:val="SOLNumbered"/>
              <w:numPr>
                <w:ilvl w:val="0"/>
                <w:numId w:val="0"/>
              </w:numPr>
              <w:ind w:left="521" w:hanging="360"/>
              <w:rPr>
                <w:strike/>
                <w:sz w:val="20"/>
                <w:szCs w:val="20"/>
              </w:rPr>
            </w:pPr>
            <w:r w:rsidRPr="00841D78">
              <w:rPr>
                <w:strike/>
                <w:sz w:val="20"/>
                <w:szCs w:val="20"/>
              </w:rPr>
              <w:t>2.</w:t>
            </w:r>
            <w:r>
              <w:rPr>
                <w:strike/>
                <w:sz w:val="20"/>
                <w:szCs w:val="20"/>
              </w:rPr>
              <w:t xml:space="preserve">   </w:t>
            </w:r>
            <w:r w:rsidRPr="00841D78">
              <w:rPr>
                <w:strike/>
                <w:sz w:val="20"/>
                <w:szCs w:val="20"/>
              </w:rPr>
              <w:t>exercise care with use of theatre facilities, equipment, and costumes.</w:t>
            </w:r>
          </w:p>
          <w:p w14:paraId="66D03452" w14:textId="77777777" w:rsidR="0073564F" w:rsidRPr="00841D78" w:rsidRDefault="0073564F" w:rsidP="00760729">
            <w:pPr>
              <w:pStyle w:val="SOLNumbered"/>
              <w:numPr>
                <w:ilvl w:val="0"/>
                <w:numId w:val="0"/>
              </w:numPr>
              <w:ind w:left="751" w:hanging="270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  <w:u w:val="single"/>
              </w:rPr>
              <w:t>b)</w:t>
            </w:r>
            <w:r w:rsidRPr="00841D78">
              <w:rPr>
                <w:strike/>
                <w:sz w:val="20"/>
                <w:szCs w:val="20"/>
              </w:rPr>
              <w:t xml:space="preserve"> DI.4 The student will</w:t>
            </w:r>
            <w:r w:rsidRPr="00841D78">
              <w:rPr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D</w:t>
            </w:r>
            <w:r w:rsidRPr="00841D78">
              <w:rPr>
                <w:strike/>
                <w:sz w:val="20"/>
                <w:szCs w:val="20"/>
              </w:rPr>
              <w:t>d</w:t>
            </w:r>
            <w:r w:rsidRPr="00841D78">
              <w:rPr>
                <w:sz w:val="20"/>
                <w:szCs w:val="20"/>
              </w:rPr>
              <w:t>emonstrate</w:t>
            </w:r>
            <w:proofErr w:type="spellEnd"/>
            <w:r w:rsidRPr="00841D78">
              <w:rPr>
                <w:sz w:val="20"/>
                <w:szCs w:val="20"/>
              </w:rPr>
              <w:t xml:space="preserve"> fundamental training practices (e.g., warm-up, cool-down, safe stretching techniques, nutrition</w:t>
            </w:r>
            <w:r w:rsidRPr="00841D78" w:rsidDel="00D20E50">
              <w:rPr>
                <w:sz w:val="20"/>
                <w:szCs w:val="20"/>
              </w:rPr>
              <w:t>,</w:t>
            </w:r>
            <w:r w:rsidRPr="00841D78">
              <w:rPr>
                <w:sz w:val="20"/>
                <w:szCs w:val="20"/>
              </w:rPr>
              <w:t xml:space="preserve"> hydration)</w:t>
            </w:r>
            <w:r w:rsidRPr="00841D78">
              <w:rPr>
                <w:sz w:val="20"/>
                <w:szCs w:val="20"/>
                <w:u w:val="single"/>
              </w:rPr>
              <w:t>.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trike/>
                <w:sz w:val="20"/>
                <w:szCs w:val="20"/>
              </w:rPr>
              <w:t>and will</w:t>
            </w:r>
            <w:r w:rsidRPr="00841D78">
              <w:rPr>
                <w:sz w:val="20"/>
                <w:szCs w:val="20"/>
              </w:rPr>
              <w:t xml:space="preserve"> </w:t>
            </w:r>
          </w:p>
          <w:p w14:paraId="5C741590" w14:textId="77777777" w:rsidR="0073564F" w:rsidRPr="00841D78" w:rsidRDefault="0073564F" w:rsidP="00760729">
            <w:pPr>
              <w:pStyle w:val="SOLNumbered"/>
              <w:numPr>
                <w:ilvl w:val="0"/>
                <w:numId w:val="0"/>
              </w:numPr>
              <w:ind w:left="751" w:hanging="270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  <w:u w:val="single"/>
              </w:rPr>
              <w:t>c)</w:t>
            </w:r>
            <w:r w:rsidRPr="00841D78">
              <w:rPr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I</w:t>
            </w:r>
            <w:r w:rsidRPr="00841D78">
              <w:rPr>
                <w:strike/>
                <w:sz w:val="20"/>
                <w:szCs w:val="20"/>
              </w:rPr>
              <w:t>i</w:t>
            </w:r>
            <w:r w:rsidRPr="00841D78">
              <w:rPr>
                <w:sz w:val="20"/>
                <w:szCs w:val="20"/>
              </w:rPr>
              <w:t>dentify</w:t>
            </w:r>
            <w:proofErr w:type="spellEnd"/>
            <w:r w:rsidRPr="00841D78">
              <w:rPr>
                <w:sz w:val="20"/>
                <w:szCs w:val="20"/>
              </w:rPr>
              <w:t xml:space="preserve"> the relationship between incorrect execution of physical skills and dance injuries.</w:t>
            </w:r>
          </w:p>
          <w:p w14:paraId="16E0D3FC" w14:textId="6C6C251A" w:rsidR="0073564F" w:rsidRPr="00841D78" w:rsidRDefault="0073564F" w:rsidP="00760729">
            <w:pPr>
              <w:ind w:left="751" w:hanging="270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  <w:u w:val="single"/>
              </w:rPr>
              <w:t>d) Identify appropriate dance attire for rehearsal and performance.</w:t>
            </w:r>
          </w:p>
        </w:tc>
      </w:tr>
      <w:tr w:rsidR="0073564F" w:rsidRPr="001A4ADA" w14:paraId="001B51A0" w14:textId="77777777" w:rsidTr="002E5A09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45533F" w14:textId="46403F74" w:rsidR="0073564F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097789F" w14:textId="29CF2EB7" w:rsidR="0073564F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</w:t>
            </w:r>
            <w:r w:rsidRPr="006425BA">
              <w:rPr>
                <w:sz w:val="20"/>
                <w:szCs w:val="20"/>
              </w:rPr>
              <w:t>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FB3258" w14:textId="0C3FF9B3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C737DA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B696E3" w14:textId="0D5B0BFE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</w:tcPr>
          <w:p w14:paraId="20C76380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40E198" w14:textId="78E7B915" w:rsidR="0073564F" w:rsidRPr="00841D78" w:rsidRDefault="0073564F" w:rsidP="0073564F">
            <w:pPr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>DI.</w:t>
            </w:r>
            <w:r w:rsidRPr="00841D78">
              <w:rPr>
                <w:strike/>
                <w:sz w:val="20"/>
                <w:szCs w:val="20"/>
              </w:rPr>
              <w:t>10</w:t>
            </w:r>
            <w:r w:rsidRPr="00841D78">
              <w:rPr>
                <w:sz w:val="20"/>
                <w:szCs w:val="20"/>
                <w:u w:val="single"/>
              </w:rPr>
              <w:t>17</w:t>
            </w:r>
            <w:r w:rsidRPr="00841D78">
              <w:rPr>
                <w:sz w:val="20"/>
                <w:szCs w:val="20"/>
              </w:rPr>
              <w:t xml:space="preserve">   The student will </w:t>
            </w:r>
            <w:r w:rsidRPr="00841D78">
              <w:rPr>
                <w:strike/>
                <w:sz w:val="20"/>
                <w:szCs w:val="20"/>
              </w:rPr>
              <w:t>collaboratively participate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z w:val="20"/>
                <w:szCs w:val="20"/>
                <w:u w:val="single"/>
              </w:rPr>
              <w:t xml:space="preserve">collaborate </w:t>
            </w:r>
            <w:r w:rsidRPr="00841D78">
              <w:rPr>
                <w:sz w:val="20"/>
                <w:szCs w:val="20"/>
              </w:rPr>
              <w:t xml:space="preserve">in various production </w:t>
            </w:r>
            <w:r w:rsidRPr="00841D78">
              <w:rPr>
                <w:strike/>
                <w:sz w:val="20"/>
                <w:szCs w:val="20"/>
              </w:rPr>
              <w:t xml:space="preserve">support </w:t>
            </w:r>
            <w:r w:rsidRPr="00841D78">
              <w:rPr>
                <w:sz w:val="20"/>
                <w:szCs w:val="20"/>
              </w:rPr>
              <w:t xml:space="preserve">activities (e.g., publicity, </w:t>
            </w:r>
            <w:r w:rsidRPr="00841D78">
              <w:rPr>
                <w:strike/>
                <w:sz w:val="20"/>
                <w:szCs w:val="20"/>
              </w:rPr>
              <w:t>fund-raising,</w:t>
            </w:r>
            <w:r w:rsidRPr="00841D78">
              <w:rPr>
                <w:sz w:val="20"/>
                <w:szCs w:val="20"/>
              </w:rPr>
              <w:t xml:space="preserve"> house management, </w:t>
            </w:r>
            <w:r w:rsidRPr="00841D78" w:rsidDel="00A84E4E">
              <w:rPr>
                <w:sz w:val="20"/>
                <w:szCs w:val="20"/>
              </w:rPr>
              <w:t>costum</w:t>
            </w:r>
            <w:r w:rsidRPr="00841D78">
              <w:rPr>
                <w:sz w:val="20"/>
                <w:szCs w:val="20"/>
              </w:rPr>
              <w:t>e crew, lighting crew, running crew, strike and cleanup).</w:t>
            </w:r>
          </w:p>
        </w:tc>
      </w:tr>
      <w:tr w:rsidR="0073564F" w:rsidRPr="001A4ADA" w14:paraId="5010E3C4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0C4713" w14:textId="7DE82EEA" w:rsidR="0073564F" w:rsidRDefault="0073564F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70F6E4E" w14:textId="1B77F556" w:rsidR="0073564F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078E57" w14:textId="640B96D1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EC5793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E8968C" w14:textId="2BA5C112" w:rsidR="0073564F" w:rsidRPr="00586D99" w:rsidRDefault="0073564F" w:rsidP="0073564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0E41AF5" w14:textId="10EC8DA8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E032FC2" w14:textId="77777777" w:rsidR="0073564F" w:rsidRPr="00841D78" w:rsidRDefault="0073564F" w:rsidP="007356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u w:val="single"/>
              </w:rPr>
            </w:pPr>
            <w:r w:rsidRPr="00841D78">
              <w:rPr>
                <w:color w:val="000000"/>
                <w:sz w:val="20"/>
                <w:szCs w:val="20"/>
                <w:u w:val="single"/>
              </w:rPr>
              <w:t>DI.6   The student will examine historical and cultural influences of dance.</w:t>
            </w:r>
          </w:p>
          <w:p w14:paraId="49EACEEB" w14:textId="1C7EFF54" w:rsidR="0073564F" w:rsidRPr="003E6BEA" w:rsidRDefault="0073564F" w:rsidP="003E6B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u w:val="single"/>
              </w:rPr>
            </w:pPr>
            <w:r w:rsidRPr="00841D78">
              <w:rPr>
                <w:color w:val="000000"/>
                <w:sz w:val="20"/>
                <w:szCs w:val="20"/>
              </w:rPr>
              <w:t>a)</w:t>
            </w:r>
            <w:r w:rsidRPr="00841D78">
              <w:rPr>
                <w:strike/>
                <w:color w:val="000000"/>
                <w:sz w:val="20"/>
                <w:szCs w:val="20"/>
              </w:rPr>
              <w:t xml:space="preserve">  DI.11   The student will</w:t>
            </w:r>
            <w:r w:rsidRPr="00841D78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color w:val="000000"/>
                <w:sz w:val="20"/>
                <w:szCs w:val="20"/>
                <w:u w:val="single"/>
              </w:rPr>
              <w:t>E</w:t>
            </w:r>
            <w:r w:rsidRPr="00841D78">
              <w:rPr>
                <w:strike/>
                <w:color w:val="000000"/>
                <w:sz w:val="20"/>
                <w:szCs w:val="20"/>
              </w:rPr>
              <w:t>e</w:t>
            </w:r>
            <w:r w:rsidRPr="00841D78">
              <w:rPr>
                <w:color w:val="000000"/>
                <w:sz w:val="20"/>
                <w:szCs w:val="20"/>
              </w:rPr>
              <w:t>xamine</w:t>
            </w:r>
            <w:proofErr w:type="spellEnd"/>
            <w:r w:rsidRPr="00841D78">
              <w:rPr>
                <w:color w:val="000000"/>
                <w:sz w:val="20"/>
                <w:szCs w:val="20"/>
              </w:rPr>
              <w:t xml:space="preserve"> the development of dance, identifying periods and styles of dance</w:t>
            </w:r>
            <w:r w:rsidRPr="00841D78">
              <w:rPr>
                <w:strike/>
                <w:color w:val="000000"/>
                <w:sz w:val="20"/>
                <w:szCs w:val="20"/>
              </w:rPr>
              <w:t xml:space="preserve">. and artists who contributed to the development of dance </w:t>
            </w:r>
            <w:r w:rsidRPr="00841D78">
              <w:rPr>
                <w:strike/>
                <w:sz w:val="20"/>
                <w:szCs w:val="20"/>
              </w:rPr>
              <w:t>as a concert art form prior to 1900</w:t>
            </w:r>
            <w:r w:rsidRPr="00841D78">
              <w:rPr>
                <w:sz w:val="20"/>
                <w:szCs w:val="20"/>
              </w:rPr>
              <w:t>.</w:t>
            </w:r>
          </w:p>
        </w:tc>
      </w:tr>
      <w:tr w:rsidR="003E6BEA" w:rsidRPr="001A4ADA" w14:paraId="79D5A349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FEA5B4" w14:textId="10C39091" w:rsidR="003E6BEA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E27B983" w14:textId="3671ACAB" w:rsidR="003E6BEA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3</w:t>
            </w:r>
            <w:r w:rsidR="00760729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04CF9A" w14:textId="3DB82FE4" w:rsidR="003E6BEA" w:rsidRPr="00586D99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9D07E9" w14:textId="77777777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453BA1" w14:textId="5E12145E" w:rsidR="003E6BEA" w:rsidRPr="00586D99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60D5BFD" w14:textId="76A4527B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8FD2DF3" w14:textId="77777777" w:rsidR="003E6BEA" w:rsidRPr="00841D78" w:rsidRDefault="003E6BEA" w:rsidP="003E6B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  <w:u w:val="single"/>
              </w:rPr>
              <w:t>DI.3   The student will analyze, interpret, and evaluate dance.</w:t>
            </w:r>
          </w:p>
          <w:p w14:paraId="798EE434" w14:textId="2A8687C3" w:rsidR="003E6BEA" w:rsidRPr="00760729" w:rsidRDefault="003E6BEA" w:rsidP="007607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70" w:hanging="360"/>
              <w:rPr>
                <w:color w:val="000000"/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 xml:space="preserve">a)  </w:t>
            </w:r>
            <w:r w:rsidRPr="00841D78">
              <w:rPr>
                <w:strike/>
                <w:color w:val="000000"/>
                <w:sz w:val="20"/>
                <w:szCs w:val="20"/>
              </w:rPr>
              <w:t>DI.12   The student will</w:t>
            </w:r>
            <w:r w:rsidRPr="00841D78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color w:val="000000"/>
                <w:sz w:val="20"/>
                <w:szCs w:val="20"/>
                <w:u w:val="single"/>
              </w:rPr>
              <w:t>I</w:t>
            </w:r>
            <w:r w:rsidRPr="00841D78">
              <w:rPr>
                <w:strike/>
                <w:color w:val="000000"/>
                <w:sz w:val="20"/>
                <w:szCs w:val="20"/>
              </w:rPr>
              <w:t>i</w:t>
            </w:r>
            <w:r w:rsidRPr="00841D78">
              <w:rPr>
                <w:color w:val="000000"/>
                <w:sz w:val="20"/>
                <w:szCs w:val="20"/>
              </w:rPr>
              <w:t>dentify</w:t>
            </w:r>
            <w:proofErr w:type="spellEnd"/>
            <w:r w:rsidRPr="00841D78">
              <w:rPr>
                <w:color w:val="000000"/>
                <w:sz w:val="20"/>
                <w:szCs w:val="20"/>
              </w:rPr>
              <w:t xml:space="preserve"> distinguishing features of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trike/>
                <w:sz w:val="20"/>
                <w:szCs w:val="20"/>
              </w:rPr>
              <w:t>various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color w:val="000000"/>
                <w:sz w:val="20"/>
                <w:szCs w:val="20"/>
              </w:rPr>
              <w:t>dance forms belonging to past and present world cultures, styles, periods, and artists.</w:t>
            </w:r>
          </w:p>
        </w:tc>
      </w:tr>
      <w:tr w:rsidR="003E6BEA" w:rsidRPr="001A4ADA" w14:paraId="2AB07304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E6263A" w14:textId="109949A0" w:rsidR="003E6BEA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F553889" w14:textId="63AA3778" w:rsidR="003E6BEA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66EC30" w14:textId="141EE737" w:rsidR="003E6BEA" w:rsidRPr="00586D99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7FB033" w14:textId="77777777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97684D" w14:textId="0098DCAF" w:rsidR="003E6BEA" w:rsidRPr="00586D99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289084D" w14:textId="0356E5CB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BA4369" w14:textId="77777777" w:rsidR="003E6BEA" w:rsidRPr="00841D78" w:rsidRDefault="003E6BEA" w:rsidP="003E6B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u w:val="single"/>
              </w:rPr>
            </w:pPr>
            <w:r w:rsidRPr="00841D78">
              <w:rPr>
                <w:color w:val="000000"/>
                <w:sz w:val="20"/>
                <w:szCs w:val="20"/>
                <w:u w:val="single"/>
              </w:rPr>
              <w:t>DI.6   The student will examine historical and cultural influences of dance.</w:t>
            </w:r>
          </w:p>
          <w:p w14:paraId="5E101989" w14:textId="748EF180" w:rsidR="003E6BEA" w:rsidRPr="00841D78" w:rsidRDefault="003E6BEA" w:rsidP="003E6BEA">
            <w:pPr>
              <w:rPr>
                <w:sz w:val="20"/>
                <w:szCs w:val="20"/>
              </w:rPr>
            </w:pPr>
            <w:r w:rsidRPr="00841D78">
              <w:rPr>
                <w:color w:val="000000"/>
                <w:sz w:val="20"/>
                <w:szCs w:val="20"/>
              </w:rPr>
              <w:t xml:space="preserve">b)  </w:t>
            </w:r>
            <w:r w:rsidRPr="00841D78">
              <w:rPr>
                <w:strike/>
                <w:color w:val="000000"/>
                <w:sz w:val="20"/>
                <w:szCs w:val="20"/>
              </w:rPr>
              <w:t>DI.13   The student will</w:t>
            </w:r>
            <w:r w:rsidRPr="00841D78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color w:val="000000"/>
                <w:sz w:val="20"/>
                <w:szCs w:val="20"/>
                <w:u w:val="single"/>
              </w:rPr>
              <w:t>E</w:t>
            </w:r>
            <w:r w:rsidRPr="00841D78">
              <w:rPr>
                <w:strike/>
                <w:color w:val="000000"/>
                <w:sz w:val="20"/>
                <w:szCs w:val="20"/>
              </w:rPr>
              <w:t>e</w:t>
            </w:r>
            <w:r w:rsidRPr="00841D78">
              <w:rPr>
                <w:color w:val="000000"/>
                <w:sz w:val="20"/>
                <w:szCs w:val="20"/>
              </w:rPr>
              <w:t>xplain</w:t>
            </w:r>
            <w:proofErr w:type="spellEnd"/>
            <w:r w:rsidRPr="00841D78">
              <w:rPr>
                <w:color w:val="000000"/>
                <w:sz w:val="20"/>
                <w:szCs w:val="20"/>
              </w:rPr>
              <w:t xml:space="preserve"> how dance reflects </w:t>
            </w:r>
            <w:r w:rsidRPr="00841D78">
              <w:rPr>
                <w:strike/>
                <w:sz w:val="20"/>
                <w:szCs w:val="20"/>
              </w:rPr>
              <w:t xml:space="preserve">and records </w:t>
            </w:r>
            <w:r w:rsidRPr="00841D78">
              <w:rPr>
                <w:sz w:val="20"/>
                <w:szCs w:val="20"/>
              </w:rPr>
              <w:t>history and culture.</w:t>
            </w:r>
          </w:p>
        </w:tc>
      </w:tr>
      <w:tr w:rsidR="0073564F" w:rsidRPr="001A4ADA" w14:paraId="0FFB1CC4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75F168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5BADB80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83B618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ED8339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CFE6A4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7CFFF9D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8E024E" w14:textId="77777777" w:rsidR="0073564F" w:rsidRPr="00841D78" w:rsidRDefault="0073564F" w:rsidP="0073564F">
            <w:pPr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>DI.</w:t>
            </w:r>
            <w:r w:rsidRPr="00841D78">
              <w:rPr>
                <w:strike/>
                <w:sz w:val="20"/>
                <w:szCs w:val="20"/>
              </w:rPr>
              <w:t>14</w:t>
            </w:r>
            <w:r w:rsidRPr="00841D78">
              <w:rPr>
                <w:sz w:val="20"/>
                <w:szCs w:val="20"/>
                <w:u w:val="single"/>
              </w:rPr>
              <w:t>9</w:t>
            </w:r>
            <w:r w:rsidRPr="00841D78">
              <w:rPr>
                <w:sz w:val="20"/>
                <w:szCs w:val="20"/>
              </w:rPr>
              <w:t xml:space="preserve">   The student will </w:t>
            </w:r>
            <w:r w:rsidRPr="00841D78">
              <w:rPr>
                <w:strike/>
                <w:sz w:val="20"/>
                <w:szCs w:val="20"/>
              </w:rPr>
              <w:t>identify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z w:val="20"/>
                <w:szCs w:val="20"/>
                <w:u w:val="single"/>
              </w:rPr>
              <w:t xml:space="preserve">investigate </w:t>
            </w:r>
            <w:r w:rsidRPr="00841D78">
              <w:rPr>
                <w:sz w:val="20"/>
                <w:szCs w:val="20"/>
              </w:rPr>
              <w:t>various dance-related professions, including those of studio personnel, production personnel, and collaborating artists.</w:t>
            </w:r>
          </w:p>
        </w:tc>
      </w:tr>
      <w:tr w:rsidR="003E6BEA" w:rsidRPr="001A4ADA" w14:paraId="0D764BE5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85798B" w14:textId="6E81CC0F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D949BB0" w14:textId="22365E31" w:rsidR="003E6BEA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</w:t>
            </w:r>
            <w:r w:rsidRPr="006425BA">
              <w:rPr>
                <w:sz w:val="20"/>
                <w:szCs w:val="20"/>
              </w:rPr>
              <w:t>2</w:t>
            </w:r>
            <w:r w:rsidR="00760729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25B91B" w14:textId="4CEDD46B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3B188D" w14:textId="77777777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29A799" w14:textId="5059A87B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60F7245" w14:textId="1AA1553F" w:rsidR="003E6BEA" w:rsidRPr="00586D99" w:rsidRDefault="00760729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8AACC2E" w14:textId="77777777" w:rsidR="003E6BEA" w:rsidRPr="00841D78" w:rsidRDefault="003E6BEA" w:rsidP="003E6BEA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  <w:u w:val="single"/>
              </w:rPr>
              <w:t>DI.2   The student will apply a creative process to develop and refine dance works.</w:t>
            </w:r>
          </w:p>
          <w:p w14:paraId="0EF46D00" w14:textId="77777777" w:rsidR="003E6BEA" w:rsidRDefault="003E6BEA" w:rsidP="003E6BEA">
            <w:pPr>
              <w:pStyle w:val="Paragraph"/>
              <w:spacing w:after="0"/>
              <w:ind w:left="521" w:hanging="360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 xml:space="preserve">a)  </w:t>
            </w:r>
            <w:r w:rsidRPr="00841D78">
              <w:rPr>
                <w:strike/>
                <w:sz w:val="20"/>
                <w:szCs w:val="20"/>
              </w:rPr>
              <w:t>DI..15   The student will</w:t>
            </w:r>
            <w:r w:rsidRPr="00841D78">
              <w:rPr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sz w:val="20"/>
                <w:szCs w:val="20"/>
              </w:rPr>
              <w:t>I</w:t>
            </w:r>
            <w:r w:rsidRPr="00841D78">
              <w:rPr>
                <w:strike/>
                <w:sz w:val="20"/>
                <w:szCs w:val="20"/>
              </w:rPr>
              <w:t>i</w:t>
            </w:r>
            <w:r w:rsidRPr="00841D78">
              <w:rPr>
                <w:sz w:val="20"/>
                <w:szCs w:val="20"/>
              </w:rPr>
              <w:t>dentify</w:t>
            </w:r>
            <w:proofErr w:type="spellEnd"/>
            <w:r w:rsidRPr="00841D78">
              <w:rPr>
                <w:sz w:val="20"/>
                <w:szCs w:val="20"/>
              </w:rPr>
              <w:t xml:space="preserve"> systems and methods for recording and documenting dance (e.g., Labanotation, digital recording, </w:t>
            </w:r>
            <w:r w:rsidRPr="00841D78">
              <w:rPr>
                <w:strike/>
                <w:sz w:val="20"/>
                <w:szCs w:val="20"/>
              </w:rPr>
              <w:t>and</w:t>
            </w:r>
            <w:r w:rsidRPr="00841D78">
              <w:rPr>
                <w:sz w:val="20"/>
                <w:szCs w:val="20"/>
              </w:rPr>
              <w:t xml:space="preserve"> written notes).</w:t>
            </w:r>
          </w:p>
          <w:p w14:paraId="499FAB2A" w14:textId="52065278" w:rsidR="00760729" w:rsidRPr="003E6BEA" w:rsidRDefault="00760729" w:rsidP="003E6BEA">
            <w:pPr>
              <w:pStyle w:val="Paragraph"/>
              <w:spacing w:after="0"/>
              <w:ind w:left="521" w:hanging="360"/>
              <w:rPr>
                <w:sz w:val="20"/>
                <w:szCs w:val="20"/>
              </w:rPr>
            </w:pPr>
            <w:r w:rsidRPr="000616BA">
              <w:rPr>
                <w:color w:val="000000"/>
                <w:sz w:val="20"/>
                <w:szCs w:val="22"/>
                <w:u w:val="single"/>
              </w:rPr>
              <w:t>c)  Utilize research, feedback, and critique to refine dance works.</w:t>
            </w:r>
          </w:p>
        </w:tc>
      </w:tr>
      <w:tr w:rsidR="003E6BEA" w:rsidRPr="001A4ADA" w14:paraId="484F0B1F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4A374F" w14:textId="64937EB2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0387E22" w14:textId="09706ED3" w:rsidR="003E6BEA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4BAD2E" w14:textId="3958474E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3F747C" w14:textId="77777777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648A6B" w14:textId="0AB44D16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11F0EC0" w14:textId="77777777" w:rsidR="003E6BEA" w:rsidRPr="00586D99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85BA75" w14:textId="41FDFEFD" w:rsidR="003E6BEA" w:rsidRPr="00BF1637" w:rsidRDefault="003E6BEA" w:rsidP="003E6BEA">
            <w:pPr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</w:rPr>
              <w:t>DI.</w:t>
            </w:r>
            <w:r w:rsidRPr="00841D78">
              <w:rPr>
                <w:strike/>
                <w:sz w:val="20"/>
                <w:szCs w:val="20"/>
              </w:rPr>
              <w:t>16</w:t>
            </w:r>
            <w:r w:rsidRPr="00841D78">
              <w:rPr>
                <w:sz w:val="20"/>
                <w:szCs w:val="20"/>
                <w:u w:val="single"/>
              </w:rPr>
              <w:t>7</w:t>
            </w:r>
            <w:r w:rsidRPr="00841D78">
              <w:rPr>
                <w:sz w:val="20"/>
                <w:szCs w:val="20"/>
              </w:rPr>
              <w:t xml:space="preserve">   The student will </w:t>
            </w:r>
            <w:r w:rsidRPr="00841D78">
              <w:rPr>
                <w:strike/>
                <w:sz w:val="20"/>
                <w:szCs w:val="20"/>
              </w:rPr>
              <w:t>demonstrate skill in communicating information by researching and reporting on dance organizations and resources in the community and across the commonwealth.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z w:val="20"/>
                <w:szCs w:val="20"/>
                <w:u w:val="single"/>
              </w:rPr>
              <w:t>describe the value of dance to communities.</w:t>
            </w:r>
          </w:p>
        </w:tc>
      </w:tr>
      <w:tr w:rsidR="003E6BEA" w:rsidRPr="001A4ADA" w14:paraId="62B23B43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6CDE68" w14:textId="0926C497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A9D1518" w14:textId="2F508CE7" w:rsidR="003E6BEA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3F2756" w14:textId="403A4EAA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D5048E" w14:textId="77777777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1C8E3C" w14:textId="17E893F2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98954B0" w14:textId="77777777" w:rsidR="003E6BEA" w:rsidRPr="00586D99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82A2F4" w14:textId="508069A1" w:rsidR="003E6BEA" w:rsidRPr="00BF1637" w:rsidRDefault="003E6BEA" w:rsidP="003E6BEA">
            <w:pPr>
              <w:rPr>
                <w:sz w:val="20"/>
                <w:szCs w:val="20"/>
                <w:u w:val="single"/>
              </w:rPr>
            </w:pPr>
            <w:r w:rsidRPr="00841D78">
              <w:rPr>
                <w:rFonts w:eastAsia="Times"/>
                <w:sz w:val="20"/>
                <w:szCs w:val="20"/>
              </w:rPr>
              <w:t>DI.</w:t>
            </w:r>
            <w:r w:rsidRPr="00841D78">
              <w:rPr>
                <w:rFonts w:eastAsia="Times"/>
                <w:strike/>
                <w:sz w:val="20"/>
                <w:szCs w:val="20"/>
              </w:rPr>
              <w:t>17</w:t>
            </w:r>
            <w:r w:rsidRPr="00841D78">
              <w:rPr>
                <w:rFonts w:eastAsia="Times"/>
                <w:sz w:val="20"/>
                <w:szCs w:val="20"/>
                <w:u w:val="single"/>
              </w:rPr>
              <w:t>8</w:t>
            </w:r>
            <w:r w:rsidRPr="00841D78">
              <w:rPr>
                <w:rFonts w:eastAsia="Times"/>
                <w:sz w:val="20"/>
                <w:szCs w:val="20"/>
              </w:rPr>
              <w:t xml:space="preserve">   The student will describe the concept of </w:t>
            </w:r>
            <w:r w:rsidRPr="00841D78">
              <w:rPr>
                <w:rFonts w:eastAsia="Times"/>
                <w:strike/>
                <w:sz w:val="20"/>
                <w:szCs w:val="20"/>
              </w:rPr>
              <w:t>copyright</w:t>
            </w:r>
            <w:r w:rsidRPr="00841D78">
              <w:rPr>
                <w:rFonts w:eastAsia="Times"/>
                <w:sz w:val="20"/>
                <w:szCs w:val="20"/>
              </w:rPr>
              <w:t xml:space="preserve"> </w:t>
            </w:r>
            <w:r w:rsidRPr="00841D78">
              <w:rPr>
                <w:rFonts w:eastAsia="Times"/>
                <w:sz w:val="20"/>
                <w:szCs w:val="20"/>
                <w:u w:val="single"/>
              </w:rPr>
              <w:t xml:space="preserve">intellectual property </w:t>
            </w:r>
            <w:r w:rsidRPr="00841D78">
              <w:rPr>
                <w:rFonts w:eastAsia="Times"/>
                <w:sz w:val="20"/>
                <w:szCs w:val="20"/>
              </w:rPr>
              <w:t>and identify examples of artistic ownership.</w:t>
            </w:r>
          </w:p>
        </w:tc>
      </w:tr>
      <w:tr w:rsidR="003E6BEA" w:rsidRPr="001A4ADA" w14:paraId="2EA20533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3A0CA1" w14:textId="12A41922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DI.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6035D72" w14:textId="3C64E673" w:rsidR="003E6BEA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24B9E8" w14:textId="05E98CFE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FCA471" w14:textId="77777777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3D4E81" w14:textId="6BD29D20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AF98154" w14:textId="77777777" w:rsidR="003E6BEA" w:rsidRPr="00586D99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E364E3" w14:textId="09E2BEF4" w:rsidR="003E6BEA" w:rsidRPr="00BF1637" w:rsidRDefault="003E6BEA" w:rsidP="003E6BEA">
            <w:pPr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</w:rPr>
              <w:t>DI.</w:t>
            </w:r>
            <w:r w:rsidRPr="00841D78">
              <w:rPr>
                <w:strike/>
                <w:sz w:val="20"/>
                <w:szCs w:val="20"/>
              </w:rPr>
              <w:t>18</w:t>
            </w:r>
            <w:r w:rsidRPr="00841D78">
              <w:rPr>
                <w:sz w:val="20"/>
                <w:szCs w:val="20"/>
                <w:u w:val="single"/>
              </w:rPr>
              <w:t>5</w:t>
            </w:r>
            <w:r w:rsidRPr="00841D78">
              <w:rPr>
                <w:sz w:val="20"/>
                <w:szCs w:val="20"/>
              </w:rPr>
              <w:t xml:space="preserve">   The student will </w:t>
            </w:r>
            <w:r w:rsidRPr="00841D78">
              <w:rPr>
                <w:sz w:val="20"/>
                <w:szCs w:val="20"/>
                <w:u w:val="single"/>
              </w:rPr>
              <w:t xml:space="preserve">identify communication and collaboration skills needed </w:t>
            </w:r>
            <w:r w:rsidRPr="00841D78">
              <w:rPr>
                <w:strike/>
                <w:sz w:val="20"/>
                <w:szCs w:val="20"/>
              </w:rPr>
              <w:t xml:space="preserve">demonstrate appropriate behavior </w:t>
            </w:r>
            <w:r w:rsidRPr="00841D78">
              <w:rPr>
                <w:sz w:val="20"/>
                <w:szCs w:val="20"/>
              </w:rPr>
              <w:t>as an audience member and as a dancer in class, rehearsal, and performance.</w:t>
            </w:r>
          </w:p>
        </w:tc>
      </w:tr>
      <w:tr w:rsidR="003E6BEA" w:rsidRPr="001A4ADA" w14:paraId="39B3A4CB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43AFB8" w14:textId="142DF27A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DB8D32D" w14:textId="4A43C1EA" w:rsidR="003E6BEA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3</w:t>
            </w:r>
            <w:r w:rsidR="00760729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8A3B10" w14:textId="4EC2C91E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08CD39" w14:textId="77777777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B5D9A6" w14:textId="21AA67DB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76B9C42" w14:textId="215EFBE0" w:rsidR="003E6BEA" w:rsidRPr="00586D99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F18682" w14:textId="77777777" w:rsidR="003E6BEA" w:rsidRPr="00841D78" w:rsidRDefault="003E6BEA" w:rsidP="003E6B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  <w:u w:val="single"/>
              </w:rPr>
              <w:t>DI.3   The student will analyze, interpret, and evaluate dance.</w:t>
            </w:r>
          </w:p>
          <w:p w14:paraId="0656597C" w14:textId="20A30BAF" w:rsidR="003E6BEA" w:rsidRPr="003E6BEA" w:rsidRDefault="003E6BEA" w:rsidP="003E6B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80" w:hanging="360"/>
              <w:rPr>
                <w:color w:val="000000"/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 xml:space="preserve">b)  </w:t>
            </w:r>
            <w:r w:rsidRPr="00841D78">
              <w:rPr>
                <w:strike/>
                <w:color w:val="000000"/>
                <w:sz w:val="20"/>
                <w:szCs w:val="20"/>
              </w:rPr>
              <w:t>DI.19   The student will</w:t>
            </w:r>
            <w:r w:rsidRPr="00841D78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color w:val="000000"/>
                <w:sz w:val="20"/>
                <w:szCs w:val="20"/>
                <w:u w:val="single"/>
              </w:rPr>
              <w:t>D</w:t>
            </w:r>
            <w:r w:rsidRPr="00841D78">
              <w:rPr>
                <w:strike/>
                <w:color w:val="000000"/>
                <w:sz w:val="20"/>
                <w:szCs w:val="20"/>
              </w:rPr>
              <w:t>d</w:t>
            </w:r>
            <w:r w:rsidRPr="00841D78">
              <w:rPr>
                <w:color w:val="000000"/>
                <w:sz w:val="20"/>
                <w:szCs w:val="20"/>
              </w:rPr>
              <w:t>escribe</w:t>
            </w:r>
            <w:proofErr w:type="spellEnd"/>
            <w:r w:rsidRPr="00841D78">
              <w:rPr>
                <w:color w:val="000000"/>
                <w:sz w:val="20"/>
                <w:szCs w:val="20"/>
              </w:rPr>
              <w:t xml:space="preserve"> and interpret </w:t>
            </w:r>
            <w:r w:rsidRPr="00841D78">
              <w:rPr>
                <w:color w:val="000000"/>
                <w:sz w:val="20"/>
                <w:szCs w:val="20"/>
                <w:u w:val="single"/>
              </w:rPr>
              <w:t xml:space="preserve">aspects of </w:t>
            </w:r>
            <w:r w:rsidRPr="00841D78">
              <w:rPr>
                <w:color w:val="000000"/>
                <w:sz w:val="20"/>
                <w:szCs w:val="20"/>
              </w:rPr>
              <w:t xml:space="preserve">dance works </w:t>
            </w:r>
            <w:r w:rsidRPr="00841D78">
              <w:rPr>
                <w:strike/>
                <w:sz w:val="20"/>
                <w:szCs w:val="20"/>
              </w:rPr>
              <w:t>for technical, choreographic, performance, and production elements</w:t>
            </w:r>
            <w:r w:rsidRPr="00841D78">
              <w:rPr>
                <w:sz w:val="20"/>
                <w:szCs w:val="20"/>
              </w:rPr>
              <w:t xml:space="preserve">, </w:t>
            </w:r>
            <w:r w:rsidRPr="00841D78">
              <w:rPr>
                <w:color w:val="000000"/>
                <w:sz w:val="20"/>
                <w:szCs w:val="20"/>
              </w:rPr>
              <w:t xml:space="preserve">using dance </w:t>
            </w:r>
            <w:r w:rsidRPr="00841D78">
              <w:rPr>
                <w:strike/>
                <w:sz w:val="20"/>
                <w:szCs w:val="20"/>
              </w:rPr>
              <w:t>arts</w:t>
            </w:r>
            <w:r w:rsidRPr="00841D78">
              <w:rPr>
                <w:color w:val="0070C0"/>
                <w:sz w:val="20"/>
                <w:szCs w:val="20"/>
              </w:rPr>
              <w:t xml:space="preserve"> </w:t>
            </w:r>
            <w:r w:rsidRPr="00841D78">
              <w:rPr>
                <w:color w:val="000000"/>
                <w:sz w:val="20"/>
                <w:szCs w:val="20"/>
              </w:rPr>
              <w:t>vocabulary.</w:t>
            </w:r>
          </w:p>
        </w:tc>
      </w:tr>
      <w:tr w:rsidR="003E6BEA" w:rsidRPr="001A4ADA" w14:paraId="37F2DD5F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33E61B" w14:textId="1B139631" w:rsidR="003E6BEA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00F68EE" w14:textId="52A77F4F" w:rsidR="003E6BEA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396B78" w14:textId="77777777" w:rsidR="003E6BEA" w:rsidRPr="00586D99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DCC1D9" w14:textId="7ECBE538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0560DA" w14:textId="77777777" w:rsidR="003E6BEA" w:rsidRPr="00586D99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8613574" w14:textId="77777777" w:rsidR="003E6BEA" w:rsidRPr="00586D99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4C8E0F" w14:textId="33266E49" w:rsidR="003E6BEA" w:rsidRPr="00841D78" w:rsidRDefault="003E6BEA" w:rsidP="003E6B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0616BA">
              <w:rPr>
                <w:strike/>
                <w:sz w:val="20"/>
                <w:szCs w:val="22"/>
              </w:rPr>
              <w:t>DI.20   The student will view and compare dance to other art forms and analyze similarities, differences, and the expression of common themes.</w:t>
            </w:r>
          </w:p>
        </w:tc>
      </w:tr>
      <w:tr w:rsidR="003E6BEA" w:rsidRPr="001A4ADA" w14:paraId="6FB10C03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986443" w14:textId="4D3969C8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2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34B3FE5" w14:textId="6EC121D1" w:rsidR="003E6BEA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3</w:t>
            </w:r>
            <w:r w:rsidR="00760729">
              <w:rPr>
                <w:sz w:val="20"/>
                <w:szCs w:val="20"/>
              </w:rPr>
              <w:t>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DF2110" w14:textId="2F618119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0439CF" w14:textId="77777777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2A6942" w14:textId="4AA256FA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0A14BF27" w14:textId="50EF85D1" w:rsidR="003E6BEA" w:rsidRPr="00586D99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FED8A55" w14:textId="77777777" w:rsidR="003E6BEA" w:rsidRPr="00841D78" w:rsidRDefault="003E6BEA" w:rsidP="003E6B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  <w:u w:val="single"/>
              </w:rPr>
              <w:t>DI.3   The student will analyze, interpret, and evaluate dance.</w:t>
            </w:r>
          </w:p>
          <w:p w14:paraId="58F5FB28" w14:textId="09CA8022" w:rsidR="003E6BEA" w:rsidRPr="00BF1637" w:rsidRDefault="003E6BEA" w:rsidP="003E6BEA">
            <w:pPr>
              <w:ind w:left="480" w:hanging="360"/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</w:rPr>
              <w:t xml:space="preserve">c)  </w:t>
            </w:r>
            <w:r w:rsidRPr="00841D78">
              <w:rPr>
                <w:strike/>
                <w:sz w:val="20"/>
                <w:szCs w:val="20"/>
              </w:rPr>
              <w:t xml:space="preserve">DI.21   The student will read and respond to a variety of </w:t>
            </w:r>
            <w:r w:rsidRPr="00841D78">
              <w:rPr>
                <w:sz w:val="20"/>
                <w:szCs w:val="20"/>
                <w:u w:val="single"/>
              </w:rPr>
              <w:t>Identify components and purposes of</w:t>
            </w:r>
            <w:r w:rsidRPr="00841D78">
              <w:rPr>
                <w:sz w:val="20"/>
                <w:szCs w:val="20"/>
              </w:rPr>
              <w:t xml:space="preserve"> dance critiques.</w:t>
            </w:r>
          </w:p>
        </w:tc>
      </w:tr>
      <w:tr w:rsidR="003E6BEA" w:rsidRPr="001A4ADA" w14:paraId="2A663D7B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4D0C63" w14:textId="42BCE19E" w:rsidR="003E6BEA" w:rsidRPr="007A5108" w:rsidRDefault="003E6BEA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2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2E0F2EF" w14:textId="43850B08" w:rsidR="003E6BEA" w:rsidRDefault="003E6BEA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D45A73" w14:textId="77777777" w:rsidR="003E6BEA" w:rsidRPr="007A5108" w:rsidRDefault="003E6BEA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9E93EC" w14:textId="5A928F01" w:rsidR="003E6BEA" w:rsidRPr="007A5108" w:rsidRDefault="003E6BEA" w:rsidP="0073564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9D7A4C" w14:textId="77777777" w:rsidR="003E6BEA" w:rsidRPr="007A5108" w:rsidRDefault="003E6BEA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169A1B2" w14:textId="77777777" w:rsidR="003E6BEA" w:rsidRPr="00586D99" w:rsidRDefault="003E6BEA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6CF0FE" w14:textId="0BAD88DC" w:rsidR="003E6BEA" w:rsidRPr="003E6BEA" w:rsidRDefault="003E6BEA" w:rsidP="003E6BEA">
            <w:pPr>
              <w:pStyle w:val="SOLStatement"/>
              <w:spacing w:before="0"/>
              <w:ind w:left="540" w:hanging="540"/>
              <w:rPr>
                <w:strike/>
                <w:sz w:val="20"/>
                <w:szCs w:val="22"/>
              </w:rPr>
            </w:pPr>
            <w:r w:rsidRPr="000616BA">
              <w:rPr>
                <w:strike/>
                <w:sz w:val="20"/>
                <w:szCs w:val="22"/>
              </w:rPr>
              <w:t>DI.22   The student will identify and articulate preferences that form the basis for making personal aesthetic judgments about dance.</w:t>
            </w:r>
          </w:p>
        </w:tc>
      </w:tr>
      <w:tr w:rsidR="003E6BEA" w:rsidRPr="001A4ADA" w14:paraId="0BB6062A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515F3E" w14:textId="7986232D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2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FBF92E8" w14:textId="2A006332" w:rsidR="003E6BEA" w:rsidRDefault="003E6BEA" w:rsidP="003E6BE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73AFC3" w14:textId="6BEA33BA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2AB1BF" w14:textId="77777777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F1A110" w14:textId="77777777" w:rsidR="003E6BEA" w:rsidRPr="007A5108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8BCB0E4" w14:textId="77777777" w:rsidR="003E6BEA" w:rsidRPr="00586D99" w:rsidRDefault="003E6BEA" w:rsidP="003E6B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DAD8A4" w14:textId="12CF5A1D" w:rsidR="003E6BEA" w:rsidRPr="00BF1637" w:rsidRDefault="003E6BEA" w:rsidP="003E6BEA">
            <w:pPr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</w:rPr>
              <w:t>DI.</w:t>
            </w:r>
            <w:r w:rsidRPr="00841D78">
              <w:rPr>
                <w:strike/>
                <w:sz w:val="20"/>
                <w:szCs w:val="20"/>
              </w:rPr>
              <w:t>23</w:t>
            </w:r>
            <w:r w:rsidRPr="00841D78">
              <w:rPr>
                <w:sz w:val="20"/>
                <w:szCs w:val="20"/>
                <w:u w:val="single"/>
              </w:rPr>
              <w:t>4</w:t>
            </w:r>
            <w:r w:rsidRPr="00841D78">
              <w:rPr>
                <w:sz w:val="20"/>
                <w:szCs w:val="20"/>
              </w:rPr>
              <w:t xml:space="preserve">   The student will describe sensory, emotional, and intellectual responses evoked by choreography and production elements within live and recorded dance performances.</w:t>
            </w:r>
          </w:p>
        </w:tc>
      </w:tr>
      <w:tr w:rsidR="003E6BEA" w:rsidRPr="001A4ADA" w14:paraId="778B8B00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99BAFE" w14:textId="79930174" w:rsidR="003E6BEA" w:rsidRPr="007A5108" w:rsidRDefault="003E6BEA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2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A785C8" w14:textId="17ABBF32" w:rsidR="003E6BEA" w:rsidRDefault="003E6BEA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C40587" w14:textId="77777777" w:rsidR="003E6BEA" w:rsidRPr="007A5108" w:rsidRDefault="003E6BEA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14C48A" w14:textId="373A81CE" w:rsidR="003E6BEA" w:rsidRPr="007A5108" w:rsidRDefault="003E6BEA" w:rsidP="0073564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C4BA54" w14:textId="77777777" w:rsidR="003E6BEA" w:rsidRPr="007A5108" w:rsidRDefault="003E6BEA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72CD3F9" w14:textId="77777777" w:rsidR="003E6BEA" w:rsidRPr="00586D99" w:rsidRDefault="003E6BEA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DCCDEC9" w14:textId="014192CD" w:rsidR="003E6BEA" w:rsidRPr="00BF1637" w:rsidRDefault="003E6BEA" w:rsidP="0073564F">
            <w:pPr>
              <w:rPr>
                <w:sz w:val="20"/>
                <w:szCs w:val="20"/>
                <w:u w:val="single"/>
              </w:rPr>
            </w:pPr>
            <w:r w:rsidRPr="000616BA">
              <w:rPr>
                <w:strike/>
                <w:sz w:val="20"/>
                <w:szCs w:val="22"/>
              </w:rPr>
              <w:t>DI.24   The student will identify aesthetic characteristics within various dance styles.</w:t>
            </w:r>
          </w:p>
        </w:tc>
      </w:tr>
      <w:tr w:rsidR="0073564F" w:rsidRPr="001A4ADA" w14:paraId="05EE2D2A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8B480C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0D57BAB8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A2EDD2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8A8E57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83A5F4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5824F57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2AA44F" w14:textId="77777777" w:rsidR="0073564F" w:rsidRPr="00BF1637" w:rsidRDefault="0073564F" w:rsidP="0073564F">
            <w:pPr>
              <w:rPr>
                <w:sz w:val="20"/>
                <w:szCs w:val="20"/>
                <w:u w:val="single"/>
              </w:rPr>
            </w:pPr>
            <w:r w:rsidRPr="00BF1637">
              <w:rPr>
                <w:sz w:val="20"/>
                <w:szCs w:val="20"/>
                <w:u w:val="single"/>
              </w:rPr>
              <w:t>DI.10   The student will identify and explore technological developments and contemporary media in dance performance and production.</w:t>
            </w:r>
          </w:p>
        </w:tc>
      </w:tr>
      <w:tr w:rsidR="0073564F" w:rsidRPr="001A4ADA" w14:paraId="0B7A3E4B" w14:textId="77777777" w:rsidTr="00841D78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475C28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A73156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1CA309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A74E3D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7135F4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A2FA987" w14:textId="77777777" w:rsidR="0073564F" w:rsidRPr="007A5108" w:rsidRDefault="0073564F" w:rsidP="0073564F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187A2B8" w14:textId="77777777" w:rsidR="0073564F" w:rsidRPr="00841D78" w:rsidRDefault="0073564F" w:rsidP="0073564F">
            <w:pPr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  <w:u w:val="single"/>
              </w:rPr>
              <w:t>DI.11   The student will incorporate other art forms to enhance dance performance.</w:t>
            </w:r>
          </w:p>
        </w:tc>
      </w:tr>
    </w:tbl>
    <w:p w14:paraId="7A5AE724" w14:textId="77777777" w:rsidR="00EA6C0A" w:rsidRPr="001A4ADA" w:rsidRDefault="00EA6C0A" w:rsidP="00EA6C0A"/>
    <w:p w14:paraId="1DA87F24" w14:textId="77777777" w:rsidR="0073564F" w:rsidRDefault="0073564F" w:rsidP="00EA6C0A">
      <w:pPr>
        <w:spacing w:after="120"/>
        <w:ind w:left="180"/>
        <w:rPr>
          <w:b/>
          <w:bCs/>
          <w:sz w:val="32"/>
        </w:rPr>
      </w:pPr>
      <w:r>
        <w:rPr>
          <w:b/>
          <w:bCs/>
          <w:sz w:val="32"/>
        </w:rPr>
        <w:br w:type="page"/>
      </w:r>
    </w:p>
    <w:p w14:paraId="338EE1D1" w14:textId="5A58D9CD" w:rsidR="00EA6C0A" w:rsidRPr="00D12EA8" w:rsidRDefault="00EA6C0A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 xml:space="preserve">Dance </w:t>
      </w:r>
      <w:r w:rsidR="00841D78">
        <w:rPr>
          <w:b/>
          <w:bCs/>
          <w:sz w:val="32"/>
        </w:rPr>
        <w:t>II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7"/>
        <w:gridCol w:w="788"/>
        <w:gridCol w:w="787"/>
        <w:gridCol w:w="788"/>
        <w:gridCol w:w="9180"/>
      </w:tblGrid>
      <w:tr w:rsidR="00EA6C0A" w:rsidRPr="00817BBD" w14:paraId="3AA26B78" w14:textId="77777777" w:rsidTr="00841D78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79E0C0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15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AFE6B6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1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A92EF2" w14:textId="77777777" w:rsidR="000E746A" w:rsidRPr="00817BBD" w:rsidRDefault="000E746A" w:rsidP="000E746A">
            <w:pPr>
              <w:pStyle w:val="Heading4"/>
              <w:spacing w:after="120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20C82E3C" w14:textId="317AE417" w:rsidR="00EA6C0A" w:rsidRPr="00817BBD" w:rsidRDefault="000E746A" w:rsidP="000E746A">
            <w:pPr>
              <w:tabs>
                <w:tab w:val="left" w:pos="2800"/>
                <w:tab w:val="left" w:pos="5740"/>
              </w:tabs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EA6C0A" w:rsidRPr="00817BBD" w14:paraId="0E455C55" w14:textId="77777777" w:rsidTr="00841D78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01B2DD" w14:textId="77777777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377AB6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6B7B52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66E582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7F9BA5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88" w:type="dxa"/>
            <w:tcBorders>
              <w:bottom w:val="single" w:sz="4" w:space="0" w:color="auto"/>
            </w:tcBorders>
            <w:vAlign w:val="center"/>
          </w:tcPr>
          <w:p w14:paraId="3582E69A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1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9D57DBB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983A6B" w:rsidRPr="001A4ADA" w14:paraId="2EA455CF" w14:textId="77777777" w:rsidTr="00F662A7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BC34FF" w14:textId="3C464CD3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649DC0C" w14:textId="2C3DC333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12</w:t>
            </w:r>
            <w:r w:rsidR="00760729">
              <w:rPr>
                <w:sz w:val="20"/>
                <w:szCs w:val="20"/>
              </w:rPr>
              <w:t>.c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8BA826" w14:textId="7E2EDC6E" w:rsidR="00983A6B" w:rsidRPr="00586D99" w:rsidRDefault="00983A6B" w:rsidP="00F662A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BEBA4F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FE2FE1" w14:textId="66CB5D12" w:rsidR="00983A6B" w:rsidRPr="00586D99" w:rsidRDefault="00983A6B" w:rsidP="00F662A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F7FBA02" w14:textId="22BE7826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13FFE8" w14:textId="77777777" w:rsidR="00983A6B" w:rsidRPr="00841D78" w:rsidRDefault="00983A6B" w:rsidP="00983A6B">
            <w:pPr>
              <w:pStyle w:val="SOLStatement"/>
              <w:spacing w:before="0"/>
              <w:ind w:left="251" w:hanging="251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>DII.</w:t>
            </w:r>
            <w:r w:rsidRPr="00841D78">
              <w:rPr>
                <w:strike/>
                <w:sz w:val="20"/>
                <w:szCs w:val="20"/>
              </w:rPr>
              <w:t>10</w:t>
            </w:r>
            <w:r w:rsidRPr="00F662A7">
              <w:rPr>
                <w:sz w:val="20"/>
                <w:szCs w:val="20"/>
                <w:u w:val="single"/>
              </w:rPr>
              <w:t xml:space="preserve">12   The student will apply </w:t>
            </w:r>
            <w:r w:rsidRPr="00841D78">
              <w:rPr>
                <w:sz w:val="20"/>
                <w:szCs w:val="20"/>
                <w:u w:val="single"/>
              </w:rPr>
              <w:t>best practices for dance safety and injury prevention, including the following:</w:t>
            </w:r>
          </w:p>
          <w:p w14:paraId="020FAE74" w14:textId="7C35055A" w:rsidR="00983A6B" w:rsidRPr="00983A6B" w:rsidRDefault="00983A6B" w:rsidP="00983A6B">
            <w:pPr>
              <w:pStyle w:val="SOLNumbered"/>
              <w:numPr>
                <w:ilvl w:val="0"/>
                <w:numId w:val="0"/>
              </w:numPr>
              <w:ind w:left="521" w:hanging="401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  <w:u w:val="single"/>
              </w:rPr>
              <w:t>c)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trike/>
                <w:sz w:val="20"/>
                <w:szCs w:val="20"/>
              </w:rPr>
              <w:t>DII.1   The student will</w:t>
            </w:r>
            <w:r w:rsidRPr="00841D78">
              <w:rPr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D</w:t>
            </w:r>
            <w:r w:rsidRPr="00841D78">
              <w:rPr>
                <w:strike/>
                <w:sz w:val="20"/>
                <w:szCs w:val="20"/>
              </w:rPr>
              <w:t>d</w:t>
            </w:r>
            <w:r w:rsidRPr="00841D78">
              <w:rPr>
                <w:sz w:val="20"/>
                <w:szCs w:val="20"/>
              </w:rPr>
              <w:t>ifferentiate</w:t>
            </w:r>
            <w:proofErr w:type="spellEnd"/>
            <w:r w:rsidRPr="00841D78">
              <w:rPr>
                <w:sz w:val="20"/>
                <w:szCs w:val="20"/>
              </w:rPr>
              <w:t xml:space="preserve"> between correct and incorrect </w:t>
            </w:r>
            <w:r w:rsidRPr="00841D78">
              <w:rPr>
                <w:sz w:val="20"/>
                <w:szCs w:val="20"/>
                <w:u w:val="single"/>
              </w:rPr>
              <w:t xml:space="preserve">body </w:t>
            </w:r>
            <w:r w:rsidRPr="00841D78">
              <w:rPr>
                <w:sz w:val="20"/>
                <w:szCs w:val="20"/>
              </w:rPr>
              <w:t xml:space="preserve">alignment </w:t>
            </w:r>
            <w:r w:rsidRPr="00841D78">
              <w:rPr>
                <w:strike/>
                <w:sz w:val="20"/>
                <w:szCs w:val="20"/>
              </w:rPr>
              <w:t>of spine and limbs</w:t>
            </w:r>
            <w:r w:rsidRPr="00841D78">
              <w:rPr>
                <w:sz w:val="20"/>
                <w:szCs w:val="20"/>
              </w:rPr>
              <w:t xml:space="preserve"> while performing complex movement sequences.</w:t>
            </w:r>
          </w:p>
        </w:tc>
      </w:tr>
      <w:tr w:rsidR="00760729" w:rsidRPr="001A4ADA" w14:paraId="3EA92B23" w14:textId="77777777" w:rsidTr="00F662A7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BAEBDC" w14:textId="187CB357" w:rsidR="00760729" w:rsidRDefault="00760729" w:rsidP="007607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2F7127E" w14:textId="1FB1C6D5" w:rsidR="00760729" w:rsidRDefault="00760729" w:rsidP="007607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14</w:t>
            </w:r>
            <w:r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8D2EC2" w14:textId="57E94F95" w:rsidR="00760729" w:rsidRPr="0059530A" w:rsidRDefault="00760729" w:rsidP="0076072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47B127" w14:textId="77777777" w:rsidR="00760729" w:rsidRPr="007A5108" w:rsidRDefault="00760729" w:rsidP="0076072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640C7F" w14:textId="2C9EEC22" w:rsidR="00760729" w:rsidRPr="0059530A" w:rsidRDefault="00760729" w:rsidP="00760729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0402A1E" w14:textId="67D5A87E" w:rsidR="00760729" w:rsidRPr="00586D99" w:rsidRDefault="00760729" w:rsidP="0076072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AADE94E" w14:textId="77777777" w:rsidR="00760729" w:rsidRPr="00841D78" w:rsidRDefault="00760729" w:rsidP="00760729">
            <w:pPr>
              <w:pStyle w:val="Paragraph"/>
              <w:spacing w:after="0"/>
              <w:ind w:left="251" w:hanging="251"/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  <w:u w:val="single"/>
              </w:rPr>
              <w:t>DII.14   The student will identify and refine personal movement skills and kinesthetic awareness.</w:t>
            </w:r>
          </w:p>
          <w:p w14:paraId="489CB3C3" w14:textId="48DB709B" w:rsidR="00760729" w:rsidRPr="00760729" w:rsidRDefault="00760729" w:rsidP="00760729">
            <w:pPr>
              <w:pStyle w:val="SOLStatement"/>
              <w:spacing w:before="0"/>
              <w:ind w:left="521" w:hanging="401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  <w:u w:val="single"/>
              </w:rPr>
              <w:t>a)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trike/>
                <w:sz w:val="20"/>
                <w:szCs w:val="20"/>
              </w:rPr>
              <w:t>DII.1   The student will</w:t>
            </w:r>
            <w:r w:rsidRPr="00841D78">
              <w:rPr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D</w:t>
            </w:r>
            <w:r w:rsidRPr="00841D78">
              <w:rPr>
                <w:strike/>
                <w:sz w:val="20"/>
                <w:szCs w:val="20"/>
              </w:rPr>
              <w:t>d</w:t>
            </w:r>
            <w:r w:rsidRPr="00841D78">
              <w:rPr>
                <w:sz w:val="20"/>
                <w:szCs w:val="20"/>
              </w:rPr>
              <w:t>ifferentiate</w:t>
            </w:r>
            <w:proofErr w:type="spellEnd"/>
            <w:r w:rsidRPr="00841D78">
              <w:rPr>
                <w:sz w:val="20"/>
                <w:szCs w:val="20"/>
              </w:rPr>
              <w:t xml:space="preserve"> between </w:t>
            </w:r>
            <w:r w:rsidRPr="00841D78">
              <w:rPr>
                <w:sz w:val="20"/>
                <w:szCs w:val="20"/>
                <w:u w:val="single"/>
              </w:rPr>
              <w:t xml:space="preserve">static and dynamic </w:t>
            </w:r>
            <w:r w:rsidRPr="00841D78">
              <w:rPr>
                <w:strike/>
                <w:sz w:val="20"/>
                <w:szCs w:val="20"/>
              </w:rPr>
              <w:t>correct and incorrect</w:t>
            </w:r>
            <w:r w:rsidRPr="00841D78">
              <w:rPr>
                <w:sz w:val="20"/>
                <w:szCs w:val="20"/>
              </w:rPr>
              <w:t xml:space="preserve"> alignment </w:t>
            </w:r>
            <w:r w:rsidRPr="00841D78">
              <w:rPr>
                <w:strike/>
                <w:sz w:val="20"/>
                <w:szCs w:val="20"/>
              </w:rPr>
              <w:t>of spine and limbs</w:t>
            </w:r>
            <w:r w:rsidRPr="00841D78">
              <w:rPr>
                <w:sz w:val="20"/>
                <w:szCs w:val="20"/>
              </w:rPr>
              <w:t xml:space="preserve"> while performing complex movement sequences.</w:t>
            </w:r>
          </w:p>
        </w:tc>
      </w:tr>
      <w:tr w:rsidR="00983A6B" w:rsidRPr="001A4ADA" w14:paraId="3E3C03E2" w14:textId="77777777" w:rsidTr="00F662A7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B8652D" w14:textId="27B723BA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00E326A" w14:textId="7998E831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14</w:t>
            </w:r>
            <w:r w:rsidR="00760729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B0AF6D" w14:textId="00DD6D6A" w:rsidR="00983A6B" w:rsidRPr="00586D99" w:rsidRDefault="00983A6B" w:rsidP="00F662A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46B4CE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92F989" w14:textId="7A108D32" w:rsidR="00983A6B" w:rsidRPr="00586D99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4C7BC72C" w14:textId="65389510" w:rsidR="00983A6B" w:rsidRPr="007A5108" w:rsidRDefault="00F662A7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A432B09" w14:textId="77777777" w:rsidR="00983A6B" w:rsidRPr="00841D78" w:rsidRDefault="00983A6B" w:rsidP="00983A6B">
            <w:pPr>
              <w:pStyle w:val="Paragraph"/>
              <w:spacing w:after="0"/>
              <w:ind w:left="251" w:hanging="251"/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  <w:u w:val="single"/>
              </w:rPr>
              <w:t>DII.14   The student will identify and refine personal movement skills and kinesthetic awareness.</w:t>
            </w:r>
          </w:p>
          <w:p w14:paraId="4394CAFC" w14:textId="63A0C0DA" w:rsidR="00983A6B" w:rsidRPr="00841D78" w:rsidRDefault="00983A6B" w:rsidP="00983A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80" w:hanging="360"/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  <w:u w:val="single"/>
              </w:rPr>
              <w:t>b)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trike/>
                <w:sz w:val="20"/>
                <w:szCs w:val="20"/>
              </w:rPr>
              <w:t>DII.2   The student will</w:t>
            </w:r>
            <w:r w:rsidRPr="00841D78">
              <w:rPr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D</w:t>
            </w:r>
            <w:r w:rsidRPr="00841D78">
              <w:rPr>
                <w:strike/>
                <w:sz w:val="20"/>
                <w:szCs w:val="20"/>
              </w:rPr>
              <w:t>d</w:t>
            </w:r>
            <w:r w:rsidRPr="00841D78">
              <w:rPr>
                <w:sz w:val="20"/>
                <w:szCs w:val="20"/>
              </w:rPr>
              <w:t>evelop</w:t>
            </w:r>
            <w:proofErr w:type="spellEnd"/>
            <w:r w:rsidRPr="00841D78">
              <w:rPr>
                <w:sz w:val="20"/>
                <w:szCs w:val="20"/>
              </w:rPr>
              <w:t xml:space="preserve"> dance technique skills through kinesthetic awareness and self-evaluation.</w:t>
            </w:r>
          </w:p>
        </w:tc>
      </w:tr>
      <w:tr w:rsidR="00983A6B" w:rsidRPr="001A4ADA" w14:paraId="2D72C58F" w14:textId="77777777" w:rsidTr="00F662A7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6DC2E1" w14:textId="29136302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0D9FA0B" w14:textId="67CA0835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5A5CB3" w14:textId="4CA9DA34" w:rsidR="00983A6B" w:rsidRPr="00586D99" w:rsidRDefault="00983A6B" w:rsidP="00F662A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A31DAA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B5C60B" w14:textId="77777777" w:rsidR="00983A6B" w:rsidRPr="00586D99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A7B722E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D834EA" w14:textId="2B24EDE2" w:rsidR="00983A6B" w:rsidRPr="00841D78" w:rsidRDefault="00983A6B" w:rsidP="00983A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51" w:hanging="251"/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</w:rPr>
              <w:t>DII.</w:t>
            </w:r>
            <w:r w:rsidRPr="00841D78">
              <w:rPr>
                <w:strike/>
                <w:sz w:val="20"/>
                <w:szCs w:val="20"/>
              </w:rPr>
              <w:t xml:space="preserve"> 3</w:t>
            </w:r>
            <w:r w:rsidRPr="00841D78">
              <w:rPr>
                <w:sz w:val="20"/>
                <w:szCs w:val="20"/>
                <w:u w:val="single"/>
              </w:rPr>
              <w:t>15</w:t>
            </w:r>
            <w:r w:rsidRPr="00841D78">
              <w:rPr>
                <w:sz w:val="20"/>
                <w:szCs w:val="20"/>
              </w:rPr>
              <w:t xml:space="preserve">   The student will perform a variety of complex movement phrases that employ a </w:t>
            </w:r>
            <w:r w:rsidRPr="00841D78">
              <w:rPr>
                <w:strike/>
                <w:sz w:val="20"/>
                <w:szCs w:val="20"/>
              </w:rPr>
              <w:t>range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z w:val="20"/>
                <w:szCs w:val="20"/>
                <w:u w:val="single"/>
              </w:rPr>
              <w:t xml:space="preserve">variety </w:t>
            </w:r>
            <w:r w:rsidRPr="00841D78">
              <w:rPr>
                <w:sz w:val="20"/>
                <w:szCs w:val="20"/>
              </w:rPr>
              <w:t>of movement elements and stylistic qualities.</w:t>
            </w:r>
          </w:p>
        </w:tc>
      </w:tr>
      <w:tr w:rsidR="00983A6B" w:rsidRPr="001A4ADA" w14:paraId="4883F42B" w14:textId="77777777" w:rsidTr="00F662A7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11BC8B" w14:textId="4976AC0F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E7ADFCF" w14:textId="4AC1F658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12</w:t>
            </w:r>
            <w:r w:rsidR="00760729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E8F4B1" w14:textId="16EEEF23" w:rsidR="00983A6B" w:rsidRPr="00586D99" w:rsidRDefault="00983A6B" w:rsidP="00F662A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002B1A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826793" w14:textId="6805AF92" w:rsidR="00983A6B" w:rsidRPr="00586D99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28CC5828" w14:textId="57B94A9F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7098E3" w14:textId="77777777" w:rsidR="00983A6B" w:rsidRPr="00841D78" w:rsidRDefault="00983A6B" w:rsidP="00983A6B">
            <w:pPr>
              <w:pStyle w:val="SOLStatement"/>
              <w:spacing w:before="0"/>
              <w:ind w:left="251" w:hanging="251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>DII.</w:t>
            </w:r>
            <w:r w:rsidRPr="00841D78">
              <w:rPr>
                <w:strike/>
                <w:sz w:val="20"/>
                <w:szCs w:val="20"/>
              </w:rPr>
              <w:t>10</w:t>
            </w:r>
            <w:r w:rsidRPr="00841D78">
              <w:rPr>
                <w:sz w:val="20"/>
                <w:szCs w:val="20"/>
                <w:u w:val="single"/>
              </w:rPr>
              <w:t>1</w:t>
            </w:r>
            <w:r w:rsidRPr="00F67CDF">
              <w:rPr>
                <w:sz w:val="20"/>
                <w:szCs w:val="20"/>
                <w:u w:val="single"/>
              </w:rPr>
              <w:t xml:space="preserve">2   The student will apply </w:t>
            </w:r>
            <w:r w:rsidRPr="00841D78">
              <w:rPr>
                <w:sz w:val="20"/>
                <w:szCs w:val="20"/>
                <w:u w:val="single"/>
              </w:rPr>
              <w:t>best practices for dance safety and injury prevention, including the following:</w:t>
            </w:r>
          </w:p>
          <w:p w14:paraId="425EC3A2" w14:textId="53137524" w:rsidR="00983A6B" w:rsidRPr="00983A6B" w:rsidRDefault="00983A6B" w:rsidP="00983A6B">
            <w:pPr>
              <w:pStyle w:val="SOLNumbered"/>
              <w:numPr>
                <w:ilvl w:val="0"/>
                <w:numId w:val="0"/>
              </w:numPr>
              <w:ind w:left="521" w:hanging="251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  <w:u w:val="single"/>
              </w:rPr>
              <w:t xml:space="preserve">b) </w:t>
            </w:r>
            <w:r w:rsidRPr="00841D78">
              <w:rPr>
                <w:strike/>
                <w:sz w:val="20"/>
                <w:szCs w:val="20"/>
              </w:rPr>
              <w:t xml:space="preserve"> DII.4   The student will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I</w:t>
            </w:r>
            <w:r w:rsidRPr="00841D78">
              <w:rPr>
                <w:strike/>
                <w:sz w:val="20"/>
                <w:szCs w:val="20"/>
              </w:rPr>
              <w:t>i</w:t>
            </w:r>
            <w:r w:rsidRPr="00841D78">
              <w:rPr>
                <w:sz w:val="20"/>
                <w:szCs w:val="20"/>
              </w:rPr>
              <w:t>dentify</w:t>
            </w:r>
            <w:proofErr w:type="spellEnd"/>
            <w:r w:rsidRPr="00841D78">
              <w:rPr>
                <w:sz w:val="20"/>
                <w:szCs w:val="20"/>
              </w:rPr>
              <w:t xml:space="preserve"> the impact of physical structure and health and wellness choices on performance and injury </w:t>
            </w:r>
            <w:r w:rsidRPr="00841D78" w:rsidDel="009B1FE8">
              <w:rPr>
                <w:sz w:val="20"/>
                <w:szCs w:val="20"/>
              </w:rPr>
              <w:t>prevention</w:t>
            </w:r>
            <w:r w:rsidRPr="00841D78">
              <w:rPr>
                <w:sz w:val="20"/>
                <w:szCs w:val="20"/>
              </w:rPr>
              <w:t>.</w:t>
            </w:r>
          </w:p>
        </w:tc>
      </w:tr>
      <w:tr w:rsidR="00F662A7" w:rsidRPr="001A4ADA" w14:paraId="7481B23D" w14:textId="77777777" w:rsidTr="00F662A7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3AF90E" w14:textId="63994413" w:rsidR="00F662A7" w:rsidRDefault="00F662A7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67142FC" w14:textId="5B0ED966" w:rsidR="00F662A7" w:rsidRDefault="00F662A7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23A087" w14:textId="63B6F5A5" w:rsidR="00F662A7" w:rsidRPr="00586D99" w:rsidRDefault="00F662A7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D232DD" w14:textId="77777777" w:rsidR="00F662A7" w:rsidRPr="007A5108" w:rsidRDefault="00F662A7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F5F743" w14:textId="7CFAA1BD" w:rsidR="00F662A7" w:rsidRPr="00586D99" w:rsidRDefault="00F662A7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C1BC146" w14:textId="46BB7675" w:rsidR="00F662A7" w:rsidRPr="007A5108" w:rsidRDefault="00F662A7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DED062B" w14:textId="77777777" w:rsidR="00F662A7" w:rsidRPr="00841D78" w:rsidRDefault="00F662A7" w:rsidP="00F66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51" w:hanging="251"/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  <w:u w:val="single"/>
              </w:rPr>
              <w:t>DII.1   The student will apply creative thinking to dance.</w:t>
            </w:r>
          </w:p>
          <w:p w14:paraId="6FD25E89" w14:textId="546E79AD" w:rsidR="00F662A7" w:rsidRPr="00F662A7" w:rsidRDefault="00F662A7" w:rsidP="00F66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31" w:hanging="251"/>
              <w:rPr>
                <w:color w:val="000000"/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>a)</w:t>
            </w:r>
            <w:r w:rsidRPr="004D1497">
              <w:rPr>
                <w:color w:val="000000"/>
                <w:sz w:val="20"/>
                <w:szCs w:val="20"/>
              </w:rPr>
              <w:t xml:space="preserve">  </w:t>
            </w:r>
            <w:r w:rsidRPr="004D1497">
              <w:rPr>
                <w:strike/>
                <w:color w:val="000000"/>
                <w:sz w:val="20"/>
                <w:szCs w:val="20"/>
              </w:rPr>
              <w:t>DII.5   The student will</w:t>
            </w:r>
            <w:r w:rsidRPr="004D1497">
              <w:rPr>
                <w:color w:val="000000"/>
                <w:sz w:val="20"/>
                <w:szCs w:val="20"/>
              </w:rPr>
              <w:t xml:space="preserve"> </w:t>
            </w:r>
            <w:r w:rsidRPr="004D1497">
              <w:rPr>
                <w:strike/>
                <w:color w:val="000000"/>
                <w:sz w:val="20"/>
                <w:szCs w:val="20"/>
              </w:rPr>
              <w:t>participate in</w:t>
            </w:r>
            <w:r w:rsidRPr="004D1497">
              <w:rPr>
                <w:color w:val="000000"/>
                <w:sz w:val="20"/>
                <w:szCs w:val="20"/>
              </w:rPr>
              <w:t xml:space="preserve"> </w:t>
            </w:r>
            <w:r w:rsidRPr="004D1497">
              <w:rPr>
                <w:color w:val="000000"/>
                <w:sz w:val="20"/>
                <w:szCs w:val="20"/>
                <w:u w:val="single"/>
              </w:rPr>
              <w:t>Demonstrate</w:t>
            </w:r>
            <w:r w:rsidRPr="004D1497">
              <w:rPr>
                <w:color w:val="000000"/>
                <w:sz w:val="20"/>
                <w:szCs w:val="20"/>
              </w:rPr>
              <w:t xml:space="preserve"> solo and group improvisations in response to a variety of environments and props.</w:t>
            </w:r>
          </w:p>
        </w:tc>
      </w:tr>
      <w:tr w:rsidR="00841D78" w:rsidRPr="001A4ADA" w14:paraId="65641257" w14:textId="77777777" w:rsidTr="00F662A7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F3E3DA" w14:textId="77777777" w:rsidR="00841D78" w:rsidRPr="007A5108" w:rsidRDefault="00496E60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878D3CC" w14:textId="77777777" w:rsidR="00841D78" w:rsidRPr="007A5108" w:rsidRDefault="00841D78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621C63" w14:textId="77777777" w:rsidR="00841D78" w:rsidRPr="007A5108" w:rsidRDefault="00496E60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E7F5A7" w14:textId="77777777" w:rsidR="00841D78" w:rsidRPr="007A5108" w:rsidRDefault="00841D78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C7F2E5" w14:textId="77777777" w:rsidR="00841D78" w:rsidRPr="007A5108" w:rsidRDefault="00496E60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EBDEBF8" w14:textId="20BC32B5" w:rsidR="00841D78" w:rsidRPr="007A5108" w:rsidRDefault="00F662A7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126C74" w14:textId="77777777" w:rsidR="00841D78" w:rsidRPr="00841D78" w:rsidRDefault="00841D78" w:rsidP="00841D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51" w:hanging="251"/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  <w:u w:val="single"/>
              </w:rPr>
              <w:t>DII.1   The student will apply creative thinking to dance.</w:t>
            </w:r>
          </w:p>
          <w:p w14:paraId="2A038DCF" w14:textId="77777777" w:rsidR="00841D78" w:rsidRPr="00841D78" w:rsidRDefault="00841D78" w:rsidP="00841D78">
            <w:pPr>
              <w:ind w:left="431" w:hanging="251"/>
              <w:rPr>
                <w:sz w:val="20"/>
                <w:szCs w:val="20"/>
              </w:rPr>
            </w:pPr>
            <w:r w:rsidRPr="004D1497">
              <w:rPr>
                <w:color w:val="000000"/>
                <w:sz w:val="20"/>
                <w:szCs w:val="20"/>
                <w:u w:val="single"/>
              </w:rPr>
              <w:t xml:space="preserve">b)  </w:t>
            </w:r>
            <w:r w:rsidRPr="004D1497">
              <w:rPr>
                <w:strike/>
                <w:color w:val="000000"/>
                <w:sz w:val="20"/>
                <w:szCs w:val="20"/>
              </w:rPr>
              <w:t>DII.6   The student will</w:t>
            </w:r>
            <w:r w:rsidRPr="004D1497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D1497">
              <w:rPr>
                <w:color w:val="000000"/>
                <w:sz w:val="20"/>
                <w:szCs w:val="20"/>
              </w:rPr>
              <w:t>U</w:t>
            </w:r>
            <w:r w:rsidRPr="004D1497">
              <w:rPr>
                <w:strike/>
                <w:color w:val="000000"/>
                <w:sz w:val="20"/>
                <w:szCs w:val="20"/>
              </w:rPr>
              <w:t>u</w:t>
            </w:r>
            <w:r w:rsidRPr="004D1497">
              <w:rPr>
                <w:color w:val="000000"/>
                <w:sz w:val="20"/>
                <w:szCs w:val="20"/>
              </w:rPr>
              <w:t>se</w:t>
            </w:r>
            <w:proofErr w:type="spellEnd"/>
            <w:r w:rsidRPr="004D1497">
              <w:rPr>
                <w:color w:val="000000"/>
                <w:sz w:val="20"/>
                <w:szCs w:val="20"/>
              </w:rPr>
              <w:t xml:space="preserve"> improvisational skills to extend the length of set movement phrases.</w:t>
            </w:r>
          </w:p>
        </w:tc>
      </w:tr>
      <w:tr w:rsidR="00983A6B" w:rsidRPr="001A4ADA" w14:paraId="2AEEE7CF" w14:textId="77777777" w:rsidTr="00F662A7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E47097" w14:textId="447921BB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CC05388" w14:textId="760FCCBC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5159DB" w14:textId="572E4547" w:rsidR="00983A6B" w:rsidRPr="00586D99" w:rsidRDefault="00983A6B" w:rsidP="00F662A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F0EB0B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75DF96" w14:textId="25248DBC" w:rsidR="00983A6B" w:rsidRPr="00586D99" w:rsidRDefault="00983A6B" w:rsidP="00F662A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660F481E" w14:textId="77777777" w:rsidR="00983A6B" w:rsidRPr="00586D99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5E3014" w14:textId="77777777" w:rsidR="00983A6B" w:rsidRPr="00841D78" w:rsidRDefault="00983A6B" w:rsidP="00983A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51" w:hanging="251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>DII.</w:t>
            </w:r>
            <w:r w:rsidRPr="00841D78">
              <w:rPr>
                <w:strike/>
                <w:sz w:val="20"/>
                <w:szCs w:val="20"/>
              </w:rPr>
              <w:t>7</w:t>
            </w:r>
            <w:r w:rsidRPr="00841D78">
              <w:rPr>
                <w:sz w:val="20"/>
                <w:szCs w:val="20"/>
                <w:u w:val="single"/>
              </w:rPr>
              <w:t>13</w:t>
            </w:r>
            <w:r w:rsidRPr="00841D78">
              <w:rPr>
                <w:sz w:val="20"/>
                <w:szCs w:val="20"/>
              </w:rPr>
              <w:t xml:space="preserve">   The student will choreograph solo</w:t>
            </w:r>
            <w:r w:rsidRPr="00841D78">
              <w:rPr>
                <w:strike/>
                <w:sz w:val="20"/>
                <w:szCs w:val="20"/>
              </w:rPr>
              <w:t>s</w:t>
            </w:r>
            <w:r w:rsidRPr="00841D78">
              <w:rPr>
                <w:sz w:val="20"/>
                <w:szCs w:val="20"/>
              </w:rPr>
              <w:t>, duet</w:t>
            </w:r>
            <w:r w:rsidRPr="00841D78">
              <w:rPr>
                <w:strike/>
                <w:sz w:val="20"/>
                <w:szCs w:val="20"/>
              </w:rPr>
              <w:t>s</w:t>
            </w:r>
            <w:r w:rsidRPr="00841D78">
              <w:rPr>
                <w:sz w:val="20"/>
                <w:szCs w:val="20"/>
              </w:rPr>
              <w:t>, or trio</w:t>
            </w:r>
            <w:r w:rsidRPr="00841D78">
              <w:rPr>
                <w:strike/>
                <w:sz w:val="20"/>
                <w:szCs w:val="20"/>
              </w:rPr>
              <w:t>s</w:t>
            </w:r>
            <w:r w:rsidRPr="00841D78">
              <w:rPr>
                <w:strike/>
                <w:sz w:val="20"/>
                <w:szCs w:val="20"/>
                <w:u w:val="single"/>
              </w:rPr>
              <w:t xml:space="preserve">’ </w:t>
            </w:r>
            <w:r w:rsidRPr="00841D78">
              <w:rPr>
                <w:sz w:val="20"/>
                <w:szCs w:val="20"/>
                <w:u w:val="single"/>
              </w:rPr>
              <w:t>performances.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trike/>
                <w:sz w:val="20"/>
                <w:szCs w:val="20"/>
              </w:rPr>
              <w:t>that</w:t>
            </w:r>
          </w:p>
          <w:p w14:paraId="66672D61" w14:textId="77777777" w:rsidR="00983A6B" w:rsidRPr="00841D78" w:rsidRDefault="00983A6B" w:rsidP="008368C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1" w:hanging="360"/>
              <w:rPr>
                <w:sz w:val="20"/>
                <w:szCs w:val="20"/>
              </w:rPr>
            </w:pPr>
            <w:r w:rsidRPr="00841D78">
              <w:rPr>
                <w:strike/>
                <w:sz w:val="20"/>
                <w:szCs w:val="20"/>
                <w:u w:val="single"/>
              </w:rPr>
              <w:t>1.</w:t>
            </w:r>
            <w:r w:rsidRPr="00841D78">
              <w:rPr>
                <w:sz w:val="20"/>
                <w:szCs w:val="20"/>
                <w:u w:val="single"/>
              </w:rPr>
              <w:t xml:space="preserve">   a)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M</w:t>
            </w:r>
            <w:r w:rsidRPr="00841D78">
              <w:rPr>
                <w:strike/>
                <w:sz w:val="20"/>
                <w:szCs w:val="20"/>
              </w:rPr>
              <w:t>m</w:t>
            </w:r>
            <w:r w:rsidRPr="00841D78">
              <w:rPr>
                <w:sz w:val="20"/>
                <w:szCs w:val="20"/>
              </w:rPr>
              <w:t>anipulate</w:t>
            </w:r>
            <w:proofErr w:type="spellEnd"/>
            <w:r w:rsidRPr="00841D78">
              <w:rPr>
                <w:sz w:val="20"/>
                <w:szCs w:val="20"/>
              </w:rPr>
              <w:t xml:space="preserve"> the elements of </w:t>
            </w:r>
            <w:r w:rsidRPr="00841D78">
              <w:rPr>
                <w:sz w:val="20"/>
                <w:szCs w:val="20"/>
                <w:u w:val="single"/>
              </w:rPr>
              <w:t xml:space="preserve">dance including, but not limited </w:t>
            </w:r>
            <w:r w:rsidRPr="00841D78">
              <w:rPr>
                <w:sz w:val="20"/>
                <w:szCs w:val="20"/>
              </w:rPr>
              <w:t xml:space="preserve">to </w:t>
            </w:r>
            <w:r w:rsidRPr="00841D78">
              <w:rPr>
                <w:sz w:val="20"/>
                <w:szCs w:val="20"/>
                <w:u w:val="single"/>
              </w:rPr>
              <w:t>body, energy, action, space, and time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trike/>
                <w:sz w:val="20"/>
                <w:szCs w:val="20"/>
              </w:rPr>
              <w:t>space, shape, time, rhythm, energy, and effort</w:t>
            </w:r>
            <w:r w:rsidRPr="00841D78">
              <w:rPr>
                <w:sz w:val="20"/>
                <w:szCs w:val="20"/>
              </w:rPr>
              <w:t xml:space="preserve"> to communicate choreographic intent</w:t>
            </w:r>
            <w:r w:rsidRPr="00841D78">
              <w:rPr>
                <w:sz w:val="20"/>
                <w:szCs w:val="20"/>
                <w:u w:val="single"/>
              </w:rPr>
              <w:t>.</w:t>
            </w:r>
            <w:r w:rsidRPr="00841D78">
              <w:rPr>
                <w:sz w:val="20"/>
                <w:szCs w:val="20"/>
              </w:rPr>
              <w:t>;</w:t>
            </w:r>
          </w:p>
          <w:p w14:paraId="1F44D255" w14:textId="77777777" w:rsidR="00983A6B" w:rsidRPr="00841D78" w:rsidRDefault="00983A6B" w:rsidP="008368C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1" w:hanging="360"/>
              <w:rPr>
                <w:sz w:val="20"/>
                <w:szCs w:val="20"/>
              </w:rPr>
            </w:pPr>
            <w:r w:rsidRPr="00841D78">
              <w:rPr>
                <w:strike/>
                <w:sz w:val="20"/>
                <w:szCs w:val="20"/>
                <w:u w:val="single"/>
              </w:rPr>
              <w:t>2.</w:t>
            </w:r>
            <w:r w:rsidRPr="00841D78">
              <w:rPr>
                <w:sz w:val="20"/>
                <w:szCs w:val="20"/>
                <w:u w:val="single"/>
              </w:rPr>
              <w:t xml:space="preserve">   </w:t>
            </w:r>
            <w:r w:rsidRPr="00841D78">
              <w:rPr>
                <w:sz w:val="20"/>
                <w:szCs w:val="20"/>
              </w:rPr>
              <w:t>b)</w:t>
            </w:r>
            <w:r w:rsidRPr="00841D78">
              <w:rPr>
                <w:sz w:val="20"/>
                <w:szCs w:val="20"/>
                <w:u w:val="single"/>
              </w:rPr>
              <w:t xml:space="preserve">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D</w:t>
            </w:r>
            <w:r w:rsidRPr="00841D78">
              <w:rPr>
                <w:strike/>
                <w:sz w:val="20"/>
                <w:szCs w:val="20"/>
              </w:rPr>
              <w:t>d</w:t>
            </w:r>
            <w:r w:rsidRPr="00841D78">
              <w:rPr>
                <w:sz w:val="20"/>
                <w:szCs w:val="20"/>
              </w:rPr>
              <w:t>emonstrate</w:t>
            </w:r>
            <w:proofErr w:type="spellEnd"/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trike/>
                <w:sz w:val="20"/>
                <w:szCs w:val="20"/>
              </w:rPr>
              <w:t>the</w:t>
            </w:r>
            <w:r w:rsidRPr="00841D78">
              <w:rPr>
                <w:sz w:val="20"/>
                <w:szCs w:val="20"/>
              </w:rPr>
              <w:t xml:space="preserve"> elements of composition </w:t>
            </w:r>
            <w:r w:rsidRPr="00841D78">
              <w:rPr>
                <w:sz w:val="20"/>
                <w:szCs w:val="20"/>
                <w:u w:val="single"/>
              </w:rPr>
              <w:t>and choreographic devices</w:t>
            </w:r>
            <w:r w:rsidRPr="00841D78">
              <w:rPr>
                <w:sz w:val="20"/>
                <w:szCs w:val="20"/>
              </w:rPr>
              <w:t xml:space="preserve">. </w:t>
            </w:r>
            <w:r w:rsidRPr="00841D78">
              <w:rPr>
                <w:strike/>
                <w:sz w:val="20"/>
                <w:szCs w:val="20"/>
              </w:rPr>
              <w:t>Including unity, variety, intent, development, climax, and resolution; and</w:t>
            </w:r>
          </w:p>
          <w:p w14:paraId="734EA3CD" w14:textId="2E45D687" w:rsidR="00983A6B" w:rsidRPr="00841D78" w:rsidRDefault="00983A6B" w:rsidP="008368CD">
            <w:pPr>
              <w:pStyle w:val="Paragraph"/>
              <w:spacing w:after="0"/>
              <w:ind w:left="391" w:hanging="360"/>
              <w:rPr>
                <w:sz w:val="20"/>
                <w:szCs w:val="20"/>
                <w:u w:val="single"/>
              </w:rPr>
            </w:pPr>
            <w:r w:rsidRPr="00841D78">
              <w:rPr>
                <w:strike/>
                <w:sz w:val="20"/>
                <w:szCs w:val="20"/>
                <w:u w:val="single"/>
              </w:rPr>
              <w:t>3.</w:t>
            </w:r>
            <w:r w:rsidRPr="00841D78">
              <w:rPr>
                <w:sz w:val="20"/>
                <w:szCs w:val="20"/>
                <w:u w:val="single"/>
              </w:rPr>
              <w:t xml:space="preserve">   c)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U</w:t>
            </w:r>
            <w:r w:rsidRPr="00841D78">
              <w:rPr>
                <w:strike/>
                <w:sz w:val="20"/>
                <w:szCs w:val="20"/>
              </w:rPr>
              <w:t>u</w:t>
            </w:r>
            <w:r w:rsidRPr="00841D78">
              <w:rPr>
                <w:sz w:val="20"/>
                <w:szCs w:val="20"/>
              </w:rPr>
              <w:t>se</w:t>
            </w:r>
            <w:proofErr w:type="spellEnd"/>
            <w:r w:rsidRPr="00841D78">
              <w:rPr>
                <w:sz w:val="20"/>
                <w:szCs w:val="20"/>
              </w:rPr>
              <w:t xml:space="preserve"> a variety of compositional </w:t>
            </w:r>
            <w:r w:rsidRPr="00841D78">
              <w:rPr>
                <w:strike/>
                <w:sz w:val="20"/>
                <w:szCs w:val="20"/>
              </w:rPr>
              <w:t>forms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z w:val="20"/>
                <w:szCs w:val="20"/>
                <w:u w:val="single"/>
              </w:rPr>
              <w:t>structures.</w:t>
            </w:r>
            <w:r w:rsidRPr="00841D78">
              <w:rPr>
                <w:strike/>
                <w:sz w:val="20"/>
                <w:szCs w:val="20"/>
              </w:rPr>
              <w:t xml:space="preserve"> including chance, rondo, and theme-and-variation</w:t>
            </w:r>
            <w:r w:rsidRPr="00841D78">
              <w:rPr>
                <w:sz w:val="20"/>
                <w:szCs w:val="20"/>
              </w:rPr>
              <w:t>.</w:t>
            </w:r>
          </w:p>
        </w:tc>
      </w:tr>
      <w:tr w:rsidR="00841D78" w:rsidRPr="001A4ADA" w14:paraId="3E34389F" w14:textId="77777777" w:rsidTr="00F662A7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209322" w14:textId="77777777" w:rsidR="00841D78" w:rsidRPr="007A5108" w:rsidRDefault="00496E60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DII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BB95F09" w14:textId="550BB85D" w:rsidR="00841D78" w:rsidRPr="007A5108" w:rsidRDefault="00841D78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2</w:t>
            </w:r>
            <w:r w:rsidR="008368CD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7FB462" w14:textId="77777777" w:rsidR="00841D78" w:rsidRPr="007A5108" w:rsidRDefault="00496E60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3804D2" w14:textId="77777777" w:rsidR="00841D78" w:rsidRPr="007A5108" w:rsidRDefault="00841D78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1DB160" w14:textId="77777777" w:rsidR="00841D78" w:rsidRPr="007A5108" w:rsidRDefault="00496E60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12A757C" w14:textId="77777777" w:rsidR="00841D78" w:rsidRPr="007A5108" w:rsidRDefault="00841D78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E9E612" w14:textId="77777777" w:rsidR="00841D78" w:rsidRPr="00841D78" w:rsidRDefault="00841D78" w:rsidP="00841D78">
            <w:pPr>
              <w:pStyle w:val="Paragraph"/>
              <w:spacing w:after="0"/>
              <w:ind w:left="251" w:hanging="251"/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  <w:u w:val="single"/>
              </w:rPr>
              <w:t>DII.2   The student will apply a creative process to develop and refine dance works.</w:t>
            </w:r>
          </w:p>
          <w:p w14:paraId="7C2C1A13" w14:textId="77777777" w:rsidR="00841D78" w:rsidRPr="00841D78" w:rsidRDefault="00841D78" w:rsidP="00841D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21" w:hanging="251"/>
              <w:rPr>
                <w:color w:val="000000"/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  <w:u w:val="single"/>
              </w:rPr>
              <w:t>a)</w:t>
            </w:r>
            <w:r w:rsidRPr="00841D78">
              <w:rPr>
                <w:sz w:val="20"/>
                <w:szCs w:val="20"/>
              </w:rPr>
              <w:t xml:space="preserve">  </w:t>
            </w:r>
            <w:r w:rsidRPr="00841D78">
              <w:rPr>
                <w:color w:val="000000"/>
                <w:sz w:val="20"/>
                <w:szCs w:val="20"/>
                <w:u w:val="single"/>
              </w:rPr>
              <w:t>Document personal growth in dance technique.</w:t>
            </w:r>
          </w:p>
          <w:p w14:paraId="42F14D6D" w14:textId="77777777" w:rsidR="00841D78" w:rsidRPr="00841D78" w:rsidRDefault="00841D78" w:rsidP="00841D78">
            <w:pPr>
              <w:ind w:left="521" w:hanging="251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  <w:u w:val="single"/>
              </w:rPr>
              <w:t xml:space="preserve">b) 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trike/>
                <w:sz w:val="20"/>
                <w:szCs w:val="20"/>
              </w:rPr>
              <w:t>DII.8   The student will demonstrate the use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trike/>
                <w:sz w:val="20"/>
                <w:szCs w:val="20"/>
              </w:rPr>
              <w:t>of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z w:val="20"/>
                <w:szCs w:val="20"/>
                <w:u w:val="single"/>
              </w:rPr>
              <w:t xml:space="preserve">Accept and provide </w:t>
            </w:r>
            <w:r w:rsidRPr="00841D78">
              <w:rPr>
                <w:sz w:val="20"/>
                <w:szCs w:val="20"/>
              </w:rPr>
              <w:t>constructive criticism</w:t>
            </w:r>
            <w:r w:rsidRPr="00841D78">
              <w:rPr>
                <w:sz w:val="20"/>
                <w:szCs w:val="20"/>
                <w:u w:val="single"/>
              </w:rPr>
              <w:t xml:space="preserve"> as a form of feedback </w:t>
            </w:r>
            <w:r w:rsidRPr="00841D78">
              <w:rPr>
                <w:strike/>
                <w:sz w:val="20"/>
                <w:szCs w:val="20"/>
              </w:rPr>
              <w:t>practices in the delivery of feedback to peers regarding the effectiveness of compositional choices</w:t>
            </w:r>
            <w:r w:rsidRPr="00841D78">
              <w:rPr>
                <w:sz w:val="20"/>
                <w:szCs w:val="20"/>
              </w:rPr>
              <w:t>.</w:t>
            </w:r>
          </w:p>
        </w:tc>
      </w:tr>
      <w:tr w:rsidR="00983A6B" w:rsidRPr="001A4ADA" w14:paraId="66D8AE5D" w14:textId="77777777" w:rsidTr="00F66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EDA5EB" w14:textId="072F96E8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802ED3C" w14:textId="47BD00B2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53C77F" w14:textId="38D09245" w:rsidR="00983A6B" w:rsidRPr="00586D99" w:rsidRDefault="00983A6B" w:rsidP="00F662A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1955E2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00BDF5" w14:textId="679AFDA1" w:rsidR="00983A6B" w:rsidRPr="00586D99" w:rsidRDefault="00F67CDF" w:rsidP="00F662A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284276A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2E8C4F4" w14:textId="3488203B" w:rsidR="00983A6B" w:rsidRPr="00841D78" w:rsidRDefault="00983A6B" w:rsidP="00983A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51" w:hanging="251"/>
              <w:rPr>
                <w:color w:val="000000"/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</w:rPr>
              <w:t>DII.</w:t>
            </w:r>
            <w:r w:rsidRPr="00841D78">
              <w:rPr>
                <w:strike/>
                <w:sz w:val="20"/>
                <w:szCs w:val="20"/>
              </w:rPr>
              <w:t>9</w:t>
            </w:r>
            <w:r w:rsidRPr="00841D78">
              <w:rPr>
                <w:color w:val="000000"/>
                <w:sz w:val="20"/>
                <w:szCs w:val="20"/>
                <w:u w:val="single"/>
              </w:rPr>
              <w:t>16</w:t>
            </w:r>
            <w:r w:rsidRPr="00841D78">
              <w:rPr>
                <w:sz w:val="20"/>
                <w:szCs w:val="20"/>
              </w:rPr>
              <w:t xml:space="preserve">   The student will demonstrate a range of performance skills, including dynamics, </w:t>
            </w:r>
            <w:r w:rsidRPr="00841D78">
              <w:rPr>
                <w:sz w:val="20"/>
                <w:szCs w:val="20"/>
                <w:u w:val="single"/>
              </w:rPr>
              <w:t>rhythmic acuity,</w:t>
            </w:r>
            <w:r w:rsidRPr="00841D78">
              <w:rPr>
                <w:sz w:val="20"/>
                <w:szCs w:val="20"/>
              </w:rPr>
              <w:t xml:space="preserve"> musicality, </w:t>
            </w:r>
            <w:r w:rsidRPr="00841D78">
              <w:rPr>
                <w:strike/>
                <w:sz w:val="20"/>
                <w:szCs w:val="20"/>
              </w:rPr>
              <w:t>movement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z w:val="20"/>
                <w:szCs w:val="20"/>
                <w:u w:val="single"/>
              </w:rPr>
              <w:t xml:space="preserve">technical </w:t>
            </w:r>
            <w:r w:rsidRPr="00841D78">
              <w:rPr>
                <w:sz w:val="20"/>
                <w:szCs w:val="20"/>
              </w:rPr>
              <w:t>execution, and the realization of choreographic intent</w:t>
            </w:r>
            <w:r w:rsidRPr="00841D78">
              <w:rPr>
                <w:strike/>
                <w:sz w:val="20"/>
                <w:szCs w:val="20"/>
              </w:rPr>
              <w:t>,</w:t>
            </w:r>
            <w:r w:rsidRPr="00841D78">
              <w:rPr>
                <w:sz w:val="20"/>
                <w:szCs w:val="20"/>
              </w:rPr>
              <w:t xml:space="preserve"> in performance.</w:t>
            </w:r>
          </w:p>
        </w:tc>
      </w:tr>
      <w:tr w:rsidR="00983A6B" w:rsidRPr="001A4ADA" w14:paraId="3B7798AC" w14:textId="77777777" w:rsidTr="00F66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9C5533" w14:textId="099DE12F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97D31A9" w14:textId="1B8FE186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E6F9B6" w14:textId="79CB8B4C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068260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C46CC0" w14:textId="10ABE21A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08CCD5B" w14:textId="2D0DC880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4D1B42A" w14:textId="77777777" w:rsidR="00983A6B" w:rsidRPr="00841D78" w:rsidRDefault="00983A6B" w:rsidP="00983A6B">
            <w:pPr>
              <w:pStyle w:val="SOLStatement"/>
              <w:spacing w:before="0"/>
              <w:ind w:left="251" w:hanging="251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>DII.</w:t>
            </w:r>
            <w:r w:rsidRPr="00841D78">
              <w:rPr>
                <w:strike/>
                <w:sz w:val="20"/>
                <w:szCs w:val="20"/>
              </w:rPr>
              <w:t>10</w:t>
            </w:r>
            <w:r w:rsidRPr="00F662A7">
              <w:rPr>
                <w:sz w:val="20"/>
                <w:szCs w:val="20"/>
                <w:u w:val="single"/>
              </w:rPr>
              <w:t xml:space="preserve">12   The student will apply </w:t>
            </w:r>
            <w:r w:rsidRPr="00841D78">
              <w:rPr>
                <w:sz w:val="20"/>
                <w:szCs w:val="20"/>
                <w:u w:val="single"/>
              </w:rPr>
              <w:t>best practices for dance safety and injury prevention, including the following:</w:t>
            </w:r>
          </w:p>
          <w:p w14:paraId="7BF964AE" w14:textId="77777777" w:rsidR="00983A6B" w:rsidRPr="00841D78" w:rsidRDefault="00983A6B" w:rsidP="00983A6B">
            <w:pPr>
              <w:pStyle w:val="SOLNumbered"/>
              <w:numPr>
                <w:ilvl w:val="0"/>
                <w:numId w:val="0"/>
              </w:numPr>
              <w:ind w:left="251" w:hanging="251"/>
              <w:rPr>
                <w:strike/>
                <w:sz w:val="20"/>
                <w:szCs w:val="20"/>
              </w:rPr>
            </w:pPr>
            <w:r w:rsidRPr="00841D78">
              <w:rPr>
                <w:strike/>
                <w:sz w:val="20"/>
                <w:szCs w:val="20"/>
              </w:rPr>
              <w:t>1.</w:t>
            </w:r>
            <w:r w:rsidRPr="00841D78">
              <w:rPr>
                <w:sz w:val="20"/>
                <w:szCs w:val="20"/>
              </w:rPr>
              <w:t xml:space="preserve">   </w:t>
            </w:r>
            <w:r w:rsidRPr="00841D78">
              <w:rPr>
                <w:sz w:val="20"/>
                <w:szCs w:val="20"/>
                <w:u w:val="single"/>
              </w:rPr>
              <w:t>a) Describe</w:t>
            </w:r>
            <w:r w:rsidRPr="00841D78">
              <w:rPr>
                <w:strike/>
                <w:sz w:val="20"/>
                <w:szCs w:val="20"/>
              </w:rPr>
              <w:t xml:space="preserve"> identify</w:t>
            </w:r>
            <w:r w:rsidRPr="00841D78">
              <w:rPr>
                <w:sz w:val="20"/>
                <w:szCs w:val="20"/>
              </w:rPr>
              <w:t xml:space="preserve"> and use safety procedures in all dance settings </w:t>
            </w:r>
            <w:r w:rsidRPr="00841D78">
              <w:rPr>
                <w:sz w:val="20"/>
                <w:szCs w:val="20"/>
                <w:u w:val="single"/>
              </w:rPr>
              <w:t>and facilities.</w:t>
            </w:r>
            <w:r w:rsidRPr="00841D78">
              <w:rPr>
                <w:strike/>
                <w:sz w:val="20"/>
                <w:szCs w:val="20"/>
              </w:rPr>
              <w:t>; and</w:t>
            </w:r>
          </w:p>
          <w:p w14:paraId="2998549C" w14:textId="77777777" w:rsidR="00983A6B" w:rsidRPr="00841D78" w:rsidRDefault="00983A6B" w:rsidP="00983A6B">
            <w:pPr>
              <w:pStyle w:val="SOLNumbered"/>
              <w:numPr>
                <w:ilvl w:val="0"/>
                <w:numId w:val="0"/>
              </w:numPr>
              <w:ind w:left="251" w:hanging="251"/>
              <w:rPr>
                <w:sz w:val="20"/>
                <w:szCs w:val="20"/>
              </w:rPr>
            </w:pPr>
            <w:r w:rsidRPr="00841D78">
              <w:rPr>
                <w:strike/>
                <w:sz w:val="20"/>
                <w:szCs w:val="20"/>
              </w:rPr>
              <w:t>2.   exercise care with use of theatre facilities, equipment, and costumes.</w:t>
            </w:r>
          </w:p>
          <w:p w14:paraId="53F29FA4" w14:textId="77777777" w:rsidR="00983A6B" w:rsidRPr="00841D78" w:rsidRDefault="00983A6B" w:rsidP="00983A6B">
            <w:pPr>
              <w:pStyle w:val="SOLNumbered"/>
              <w:numPr>
                <w:ilvl w:val="0"/>
                <w:numId w:val="0"/>
              </w:numPr>
              <w:ind w:left="521" w:hanging="251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  <w:u w:val="single"/>
              </w:rPr>
              <w:t xml:space="preserve">b) </w:t>
            </w:r>
            <w:r w:rsidRPr="00841D78">
              <w:rPr>
                <w:strike/>
                <w:sz w:val="20"/>
                <w:szCs w:val="20"/>
              </w:rPr>
              <w:t xml:space="preserve"> DII.4   The student will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I</w:t>
            </w:r>
            <w:r w:rsidRPr="00841D78">
              <w:rPr>
                <w:strike/>
                <w:sz w:val="20"/>
                <w:szCs w:val="20"/>
              </w:rPr>
              <w:t>i</w:t>
            </w:r>
            <w:r w:rsidRPr="00841D78">
              <w:rPr>
                <w:sz w:val="20"/>
                <w:szCs w:val="20"/>
              </w:rPr>
              <w:t>dentify</w:t>
            </w:r>
            <w:proofErr w:type="spellEnd"/>
            <w:r w:rsidRPr="00841D78">
              <w:rPr>
                <w:sz w:val="20"/>
                <w:szCs w:val="20"/>
              </w:rPr>
              <w:t xml:space="preserve"> the impact of physical structure and health and wellness choices on performance and injury </w:t>
            </w:r>
            <w:r w:rsidRPr="00841D78" w:rsidDel="009B1FE8">
              <w:rPr>
                <w:sz w:val="20"/>
                <w:szCs w:val="20"/>
              </w:rPr>
              <w:t>prevention</w:t>
            </w:r>
            <w:r w:rsidRPr="00841D78">
              <w:rPr>
                <w:sz w:val="20"/>
                <w:szCs w:val="20"/>
              </w:rPr>
              <w:t>.</w:t>
            </w:r>
          </w:p>
          <w:p w14:paraId="1DE32E8C" w14:textId="77777777" w:rsidR="00983A6B" w:rsidRPr="00841D78" w:rsidRDefault="00983A6B" w:rsidP="00983A6B">
            <w:pPr>
              <w:pStyle w:val="SOLNumbered"/>
              <w:numPr>
                <w:ilvl w:val="0"/>
                <w:numId w:val="0"/>
              </w:numPr>
              <w:ind w:left="521" w:hanging="251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  <w:u w:val="single"/>
              </w:rPr>
              <w:t>c)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trike/>
                <w:sz w:val="20"/>
                <w:szCs w:val="20"/>
              </w:rPr>
              <w:t>DII.1   The student will</w:t>
            </w:r>
            <w:r w:rsidRPr="00841D78">
              <w:rPr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D</w:t>
            </w:r>
            <w:r w:rsidRPr="00841D78">
              <w:rPr>
                <w:strike/>
                <w:sz w:val="20"/>
                <w:szCs w:val="20"/>
              </w:rPr>
              <w:t>d</w:t>
            </w:r>
            <w:r w:rsidRPr="00841D78">
              <w:rPr>
                <w:sz w:val="20"/>
                <w:szCs w:val="20"/>
              </w:rPr>
              <w:t>ifferentiate</w:t>
            </w:r>
            <w:proofErr w:type="spellEnd"/>
            <w:r w:rsidRPr="00841D78">
              <w:rPr>
                <w:sz w:val="20"/>
                <w:szCs w:val="20"/>
              </w:rPr>
              <w:t xml:space="preserve"> between correct and incorrect </w:t>
            </w:r>
            <w:r w:rsidRPr="00841D78">
              <w:rPr>
                <w:sz w:val="20"/>
                <w:szCs w:val="20"/>
                <w:u w:val="single"/>
              </w:rPr>
              <w:t xml:space="preserve">body </w:t>
            </w:r>
            <w:r w:rsidRPr="00841D78">
              <w:rPr>
                <w:sz w:val="20"/>
                <w:szCs w:val="20"/>
              </w:rPr>
              <w:t xml:space="preserve">alignment </w:t>
            </w:r>
            <w:r w:rsidRPr="00841D78">
              <w:rPr>
                <w:strike/>
                <w:sz w:val="20"/>
                <w:szCs w:val="20"/>
              </w:rPr>
              <w:t>of spine and limbs</w:t>
            </w:r>
            <w:r w:rsidRPr="00841D78">
              <w:rPr>
                <w:sz w:val="20"/>
                <w:szCs w:val="20"/>
              </w:rPr>
              <w:t xml:space="preserve"> while performing complex movement sequences.</w:t>
            </w:r>
          </w:p>
          <w:p w14:paraId="2F7D6DC7" w14:textId="77777777" w:rsidR="00983A6B" w:rsidRPr="00841D78" w:rsidRDefault="00983A6B" w:rsidP="00983A6B">
            <w:pPr>
              <w:pStyle w:val="SOLNumbered"/>
              <w:numPr>
                <w:ilvl w:val="0"/>
                <w:numId w:val="0"/>
              </w:numPr>
              <w:ind w:left="521" w:hanging="251"/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  <w:u w:val="single"/>
              </w:rPr>
              <w:t>d) Describe the importance of appropriate nutrition and hydration for dance safety.</w:t>
            </w:r>
          </w:p>
          <w:p w14:paraId="721F727A" w14:textId="79E9389E" w:rsidR="00983A6B" w:rsidRPr="00841D78" w:rsidRDefault="00983A6B" w:rsidP="00983A6B">
            <w:pPr>
              <w:ind w:left="521" w:hanging="251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  <w:u w:val="single"/>
              </w:rPr>
              <w:t>e) Describe appropriate dance attire for rehearsal and performance.</w:t>
            </w:r>
          </w:p>
        </w:tc>
      </w:tr>
      <w:tr w:rsidR="00983A6B" w:rsidRPr="001A4ADA" w14:paraId="6C8D1C63" w14:textId="77777777" w:rsidTr="00F66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EA16C4" w14:textId="13EE4761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F7819F8" w14:textId="373515CD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1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8924D9" w14:textId="0A9230D8" w:rsidR="00983A6B" w:rsidRPr="00586D99" w:rsidRDefault="00983A6B" w:rsidP="00F662A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5765EF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EE5825" w14:textId="25687A01" w:rsidR="00983A6B" w:rsidRPr="00586D99" w:rsidRDefault="00983A6B" w:rsidP="00F662A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42B84082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18F967E" w14:textId="341D404C" w:rsidR="00983A6B" w:rsidRPr="00841D78" w:rsidRDefault="00983A6B" w:rsidP="00983A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51" w:hanging="251"/>
              <w:rPr>
                <w:color w:val="000000"/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</w:rPr>
              <w:t>DII.</w:t>
            </w:r>
            <w:r w:rsidRPr="00841D78">
              <w:rPr>
                <w:strike/>
                <w:sz w:val="20"/>
                <w:szCs w:val="20"/>
              </w:rPr>
              <w:t>11</w:t>
            </w:r>
            <w:r w:rsidRPr="00841D78">
              <w:rPr>
                <w:sz w:val="20"/>
                <w:szCs w:val="20"/>
                <w:u w:val="single"/>
              </w:rPr>
              <w:t>17</w:t>
            </w:r>
            <w:r w:rsidRPr="00841D78">
              <w:rPr>
                <w:sz w:val="20"/>
                <w:szCs w:val="20"/>
              </w:rPr>
              <w:t xml:space="preserve">   The student will fulfill the responsibilities of a production</w:t>
            </w:r>
            <w:r w:rsidRPr="00841D78">
              <w:rPr>
                <w:strike/>
                <w:sz w:val="20"/>
                <w:szCs w:val="20"/>
              </w:rPr>
              <w:t>-support</w:t>
            </w:r>
            <w:r w:rsidRPr="00841D78">
              <w:rPr>
                <w:sz w:val="20"/>
                <w:szCs w:val="20"/>
              </w:rPr>
              <w:t xml:space="preserve"> role (e.g., those of choreographer, costume designer, stage manager, house manager, public relations), identifying the responsibilities </w:t>
            </w:r>
            <w:r w:rsidRPr="00841D78">
              <w:rPr>
                <w:strike/>
                <w:sz w:val="20"/>
                <w:szCs w:val="20"/>
              </w:rPr>
              <w:t>and behaviors</w:t>
            </w:r>
            <w:r w:rsidRPr="00841D78">
              <w:rPr>
                <w:sz w:val="20"/>
                <w:szCs w:val="20"/>
              </w:rPr>
              <w:t xml:space="preserve"> that lead to effective execution of the role.</w:t>
            </w:r>
          </w:p>
        </w:tc>
      </w:tr>
      <w:tr w:rsidR="00841D78" w:rsidRPr="001A4ADA" w14:paraId="35C8EE60" w14:textId="77777777" w:rsidTr="00F66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78ACB0" w14:textId="4E641CE5" w:rsidR="00496E60" w:rsidRPr="007A5108" w:rsidRDefault="00496E60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485B4F3" w14:textId="21E112E3" w:rsidR="00841D78" w:rsidRPr="007A5108" w:rsidRDefault="00841D78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6</w:t>
            </w:r>
            <w:r w:rsidR="008368CD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7BC662" w14:textId="2C76BA1B" w:rsidR="00841D78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76A453" w14:textId="77777777" w:rsidR="00841D78" w:rsidRPr="007A5108" w:rsidRDefault="00841D78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8ACE68" w14:textId="4564346C" w:rsidR="00841D78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791D45D8" w14:textId="174F43A5" w:rsidR="00841D78" w:rsidRPr="007A5108" w:rsidRDefault="00F662A7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30D560B" w14:textId="77777777" w:rsidR="00841D78" w:rsidRPr="00841D78" w:rsidRDefault="00841D78" w:rsidP="00841D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51" w:hanging="251"/>
              <w:rPr>
                <w:color w:val="000000"/>
                <w:sz w:val="20"/>
                <w:szCs w:val="20"/>
                <w:u w:val="single"/>
              </w:rPr>
            </w:pPr>
            <w:r w:rsidRPr="00841D78">
              <w:rPr>
                <w:color w:val="000000"/>
                <w:sz w:val="20"/>
                <w:szCs w:val="20"/>
                <w:u w:val="single"/>
              </w:rPr>
              <w:t>DII.6   The student will understand historical and cultural influences of dance.</w:t>
            </w:r>
          </w:p>
          <w:p w14:paraId="7218A042" w14:textId="522CD9AA" w:rsidR="00841D78" w:rsidRPr="00841D78" w:rsidRDefault="00841D78" w:rsidP="00983A6B">
            <w:pPr>
              <w:pStyle w:val="SOLStatement"/>
              <w:spacing w:before="0"/>
              <w:ind w:left="521" w:hanging="251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  <w:u w:val="single"/>
              </w:rPr>
              <w:t xml:space="preserve">a)  </w:t>
            </w:r>
            <w:r w:rsidRPr="00841D78">
              <w:rPr>
                <w:strike/>
                <w:sz w:val="20"/>
                <w:szCs w:val="20"/>
              </w:rPr>
              <w:t>DII.12   The student will</w:t>
            </w:r>
            <w:r w:rsidRPr="00841D78">
              <w:rPr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I</w:t>
            </w:r>
            <w:r w:rsidRPr="00841D78">
              <w:rPr>
                <w:strike/>
                <w:sz w:val="20"/>
                <w:szCs w:val="20"/>
              </w:rPr>
              <w:t>i</w:t>
            </w:r>
            <w:r w:rsidRPr="00841D78">
              <w:rPr>
                <w:sz w:val="20"/>
                <w:szCs w:val="20"/>
              </w:rPr>
              <w:t>dentify</w:t>
            </w:r>
            <w:proofErr w:type="spellEnd"/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trike/>
                <w:sz w:val="20"/>
                <w:szCs w:val="20"/>
              </w:rPr>
              <w:t xml:space="preserve">periods and styles of dance and </w:t>
            </w:r>
            <w:r w:rsidRPr="00841D78">
              <w:rPr>
                <w:sz w:val="20"/>
                <w:szCs w:val="20"/>
                <w:u w:val="single"/>
              </w:rPr>
              <w:t>a variety of</w:t>
            </w:r>
            <w:r w:rsidRPr="00841D78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841D78">
              <w:rPr>
                <w:sz w:val="20"/>
                <w:szCs w:val="20"/>
              </w:rPr>
              <w:t xml:space="preserve">artists who contributed to the development of </w:t>
            </w:r>
            <w:r w:rsidRPr="00841D78">
              <w:rPr>
                <w:sz w:val="20"/>
                <w:szCs w:val="20"/>
                <w:u w:val="single"/>
              </w:rPr>
              <w:t xml:space="preserve">a </w:t>
            </w:r>
            <w:r w:rsidRPr="00841D78">
              <w:rPr>
                <w:sz w:val="20"/>
                <w:szCs w:val="20"/>
              </w:rPr>
              <w:t xml:space="preserve">dance </w:t>
            </w:r>
            <w:r w:rsidRPr="00841D78">
              <w:rPr>
                <w:sz w:val="20"/>
                <w:szCs w:val="20"/>
                <w:u w:val="single"/>
              </w:rPr>
              <w:t>style.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trike/>
                <w:sz w:val="20"/>
                <w:szCs w:val="20"/>
              </w:rPr>
              <w:t>as a concert art form from 1900 to 1970.</w:t>
            </w:r>
          </w:p>
        </w:tc>
      </w:tr>
      <w:tr w:rsidR="00983A6B" w:rsidRPr="001A4ADA" w14:paraId="1176EF23" w14:textId="77777777" w:rsidTr="00F66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E4AA5B" w14:textId="23249B3C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1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6847BE" w14:textId="1E70F3E9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6</w:t>
            </w:r>
            <w:r w:rsidR="008368CD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94FFF6" w14:textId="61CE60CB" w:rsidR="00983A6B" w:rsidRPr="00551D9B" w:rsidRDefault="00983A6B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2C8C90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191E18" w14:textId="303BE38F" w:rsidR="00983A6B" w:rsidRPr="0059530A" w:rsidRDefault="00983A6B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28A457E3" w14:textId="56E2DB32" w:rsidR="00983A6B" w:rsidRPr="007A5108" w:rsidRDefault="00F662A7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A8AECA8" w14:textId="77777777" w:rsidR="00983A6B" w:rsidRPr="00841D78" w:rsidRDefault="00983A6B" w:rsidP="00983A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51" w:hanging="251"/>
              <w:rPr>
                <w:color w:val="000000"/>
                <w:sz w:val="20"/>
                <w:szCs w:val="20"/>
                <w:u w:val="single"/>
              </w:rPr>
            </w:pPr>
            <w:r w:rsidRPr="00841D78">
              <w:rPr>
                <w:color w:val="000000"/>
                <w:sz w:val="20"/>
                <w:szCs w:val="20"/>
                <w:u w:val="single"/>
              </w:rPr>
              <w:t>DII.6   The student will understand historical and cultural influences of dance.</w:t>
            </w:r>
          </w:p>
          <w:p w14:paraId="43CC58C9" w14:textId="698D8708" w:rsidR="00983A6B" w:rsidRPr="00841D78" w:rsidRDefault="00983A6B" w:rsidP="00983A6B">
            <w:pPr>
              <w:ind w:left="480" w:hanging="270"/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  <w:u w:val="single"/>
              </w:rPr>
              <w:t xml:space="preserve">b)  </w:t>
            </w:r>
            <w:r w:rsidRPr="00841D78">
              <w:rPr>
                <w:strike/>
                <w:sz w:val="20"/>
                <w:szCs w:val="20"/>
              </w:rPr>
              <w:t>DII.13   The student will</w:t>
            </w:r>
            <w:r w:rsidRPr="00841D78">
              <w:rPr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I</w:t>
            </w:r>
            <w:r w:rsidRPr="00841D78">
              <w:rPr>
                <w:strike/>
                <w:sz w:val="20"/>
                <w:szCs w:val="20"/>
              </w:rPr>
              <w:t>i</w:t>
            </w:r>
            <w:r w:rsidRPr="00841D78">
              <w:rPr>
                <w:sz w:val="20"/>
                <w:szCs w:val="20"/>
              </w:rPr>
              <w:t>nvestigate</w:t>
            </w:r>
            <w:proofErr w:type="spellEnd"/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trike/>
                <w:sz w:val="20"/>
                <w:szCs w:val="20"/>
              </w:rPr>
              <w:t xml:space="preserve">and report on issues of diversity in </w:t>
            </w:r>
            <w:proofErr w:type="spellStart"/>
            <w:r w:rsidRPr="00841D78">
              <w:rPr>
                <w:strike/>
                <w:sz w:val="20"/>
                <w:szCs w:val="20"/>
              </w:rPr>
              <w:t>dance.</w:t>
            </w:r>
            <w:r w:rsidRPr="00841D78">
              <w:rPr>
                <w:sz w:val="20"/>
                <w:szCs w:val="20"/>
                <w:u w:val="single"/>
              </w:rPr>
              <w:t>cultural</w:t>
            </w:r>
            <w:proofErr w:type="spellEnd"/>
            <w:r w:rsidRPr="00841D78">
              <w:rPr>
                <w:sz w:val="20"/>
                <w:szCs w:val="20"/>
                <w:u w:val="single"/>
              </w:rPr>
              <w:t xml:space="preserve"> influences of a variety of dance styles.</w:t>
            </w:r>
          </w:p>
        </w:tc>
      </w:tr>
      <w:tr w:rsidR="00983A6B" w:rsidRPr="001A4ADA" w14:paraId="488592F3" w14:textId="77777777" w:rsidTr="00F66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9A5973" w14:textId="02B3967E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966739B" w14:textId="3EA11AD1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6DF18D" w14:textId="458EA2DD" w:rsidR="00983A6B" w:rsidRPr="0059530A" w:rsidRDefault="00983A6B" w:rsidP="00F662A7">
            <w:pPr>
              <w:jc w:val="center"/>
              <w:rPr>
                <w:sz w:val="20"/>
                <w:szCs w:val="20"/>
              </w:rPr>
            </w:pPr>
            <w:r w:rsidRPr="00551D9B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D88BF6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7E18C3" w14:textId="58BCC1DE" w:rsidR="00983A6B" w:rsidRPr="0059530A" w:rsidRDefault="00F662A7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C88B3C0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64AE76" w14:textId="0C0AC816" w:rsidR="00983A6B" w:rsidRPr="00841D78" w:rsidRDefault="00983A6B" w:rsidP="00983A6B">
            <w:pPr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>DII.</w:t>
            </w:r>
            <w:r w:rsidRPr="00841D78">
              <w:rPr>
                <w:strike/>
                <w:sz w:val="20"/>
                <w:szCs w:val="20"/>
              </w:rPr>
              <w:t>14</w:t>
            </w:r>
            <w:r w:rsidRPr="00841D78">
              <w:rPr>
                <w:sz w:val="20"/>
                <w:szCs w:val="20"/>
                <w:u w:val="single"/>
              </w:rPr>
              <w:t>9</w:t>
            </w:r>
            <w:r w:rsidRPr="00841D78">
              <w:rPr>
                <w:sz w:val="20"/>
                <w:szCs w:val="20"/>
              </w:rPr>
              <w:t xml:space="preserve">   The student will </w:t>
            </w:r>
            <w:r w:rsidRPr="00841D78">
              <w:rPr>
                <w:strike/>
                <w:sz w:val="20"/>
                <w:szCs w:val="20"/>
              </w:rPr>
              <w:t>research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z w:val="20"/>
                <w:szCs w:val="20"/>
                <w:u w:val="single"/>
              </w:rPr>
              <w:t xml:space="preserve">investigate </w:t>
            </w:r>
            <w:r w:rsidRPr="00841D78">
              <w:rPr>
                <w:sz w:val="20"/>
                <w:szCs w:val="20"/>
              </w:rPr>
              <w:t xml:space="preserve">a personally selected career within the dance profession, focusing on the required </w:t>
            </w:r>
            <w:r w:rsidRPr="00841D78">
              <w:rPr>
                <w:sz w:val="20"/>
                <w:szCs w:val="20"/>
                <w:u w:val="single"/>
              </w:rPr>
              <w:t xml:space="preserve">workplace skills, </w:t>
            </w:r>
            <w:r w:rsidRPr="00841D78">
              <w:rPr>
                <w:sz w:val="20"/>
                <w:szCs w:val="20"/>
              </w:rPr>
              <w:t>education</w:t>
            </w:r>
            <w:r w:rsidRPr="00841D78">
              <w:rPr>
                <w:sz w:val="20"/>
                <w:szCs w:val="20"/>
                <w:u w:val="single"/>
              </w:rPr>
              <w:t>,</w:t>
            </w:r>
            <w:r w:rsidRPr="00841D78">
              <w:rPr>
                <w:sz w:val="20"/>
                <w:szCs w:val="20"/>
              </w:rPr>
              <w:t xml:space="preserve"> and preparation.</w:t>
            </w:r>
          </w:p>
        </w:tc>
      </w:tr>
      <w:tr w:rsidR="00983A6B" w:rsidRPr="001A4ADA" w14:paraId="07113254" w14:textId="77777777" w:rsidTr="00F66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6342F4" w14:textId="14AAB8A1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60C59D7" w14:textId="7479BAA6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DF66B8" w14:textId="7CFA5B0D" w:rsidR="00983A6B" w:rsidRPr="0059530A" w:rsidRDefault="00983A6B" w:rsidP="00F662A7">
            <w:pPr>
              <w:jc w:val="center"/>
              <w:rPr>
                <w:sz w:val="20"/>
                <w:szCs w:val="20"/>
              </w:rPr>
            </w:pPr>
            <w:r w:rsidRPr="00551D9B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7483FA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F7CD36" w14:textId="77777777" w:rsidR="00983A6B" w:rsidRPr="0059530A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74885DB7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E80322A" w14:textId="2B83FF87" w:rsidR="00983A6B" w:rsidRPr="00841D78" w:rsidRDefault="00983A6B" w:rsidP="00983A6B">
            <w:pPr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>DII.</w:t>
            </w:r>
            <w:r w:rsidRPr="00841D78">
              <w:rPr>
                <w:strike/>
                <w:sz w:val="20"/>
                <w:szCs w:val="20"/>
              </w:rPr>
              <w:t>15</w:t>
            </w:r>
            <w:r w:rsidRPr="00841D78">
              <w:rPr>
                <w:sz w:val="20"/>
                <w:szCs w:val="20"/>
                <w:u w:val="single"/>
              </w:rPr>
              <w:t>10</w:t>
            </w:r>
            <w:r w:rsidRPr="00841D78">
              <w:rPr>
                <w:sz w:val="20"/>
                <w:szCs w:val="20"/>
              </w:rPr>
              <w:t xml:space="preserve">   The student will examine the impact of contemporary media on the creation and documentation of dance.</w:t>
            </w:r>
          </w:p>
        </w:tc>
      </w:tr>
      <w:tr w:rsidR="00983A6B" w:rsidRPr="001A4ADA" w14:paraId="422E8400" w14:textId="77777777" w:rsidTr="00F66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6DB003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DII.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3066CCF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8915A5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10299E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196199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1C20433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B27D54A" w14:textId="77777777" w:rsidR="00983A6B" w:rsidRPr="00841D78" w:rsidRDefault="00983A6B" w:rsidP="00983A6B">
            <w:pPr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>DII.</w:t>
            </w:r>
            <w:r w:rsidRPr="00841D78">
              <w:rPr>
                <w:strike/>
                <w:sz w:val="20"/>
                <w:szCs w:val="20"/>
              </w:rPr>
              <w:t>16</w:t>
            </w:r>
            <w:r w:rsidRPr="00841D78">
              <w:rPr>
                <w:sz w:val="20"/>
                <w:szCs w:val="20"/>
                <w:u w:val="single"/>
              </w:rPr>
              <w:t>7</w:t>
            </w:r>
            <w:r w:rsidRPr="00841D78">
              <w:rPr>
                <w:sz w:val="20"/>
                <w:szCs w:val="20"/>
              </w:rPr>
              <w:t xml:space="preserve">   The student will </w:t>
            </w:r>
            <w:r w:rsidRPr="00841D78">
              <w:rPr>
                <w:strike/>
                <w:sz w:val="20"/>
                <w:szCs w:val="20"/>
              </w:rPr>
              <w:t xml:space="preserve">demonstrate skills in communicating information by researching and reporting on dance organizations and resources in the nation and across the world. </w:t>
            </w:r>
            <w:r w:rsidRPr="00841D78">
              <w:rPr>
                <w:sz w:val="20"/>
                <w:szCs w:val="20"/>
                <w:u w:val="single"/>
              </w:rPr>
              <w:t>identify ways to engage the school and community in dance performances.</w:t>
            </w:r>
          </w:p>
        </w:tc>
      </w:tr>
      <w:tr w:rsidR="00983A6B" w:rsidRPr="001A4ADA" w14:paraId="6414ADB3" w14:textId="77777777" w:rsidTr="00F66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8AC141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F249882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FB680D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 w:rsidRPr="00551D9B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D396BD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4A863B" w14:textId="4000F3A9" w:rsidR="00983A6B" w:rsidRPr="007A5108" w:rsidRDefault="00F67CDF" w:rsidP="00F662A7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20C80C4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B4B871" w14:textId="77777777" w:rsidR="00983A6B" w:rsidRPr="00841D78" w:rsidRDefault="00983A6B" w:rsidP="00983A6B">
            <w:pPr>
              <w:rPr>
                <w:sz w:val="20"/>
                <w:szCs w:val="20"/>
              </w:rPr>
            </w:pPr>
            <w:r w:rsidRPr="00841D78">
              <w:rPr>
                <w:rFonts w:eastAsia="Times"/>
                <w:sz w:val="20"/>
                <w:szCs w:val="20"/>
              </w:rPr>
              <w:t>DII.</w:t>
            </w:r>
            <w:r w:rsidRPr="00841D78">
              <w:rPr>
                <w:rFonts w:eastAsia="Times"/>
                <w:strike/>
                <w:sz w:val="20"/>
                <w:szCs w:val="20"/>
              </w:rPr>
              <w:t>17</w:t>
            </w:r>
            <w:r w:rsidRPr="00841D78">
              <w:rPr>
                <w:rFonts w:eastAsia="Times"/>
                <w:sz w:val="20"/>
                <w:szCs w:val="20"/>
                <w:u w:val="single"/>
              </w:rPr>
              <w:t>8</w:t>
            </w:r>
            <w:r w:rsidRPr="00841D78">
              <w:rPr>
                <w:rFonts w:eastAsia="Times"/>
                <w:sz w:val="20"/>
                <w:szCs w:val="20"/>
              </w:rPr>
              <w:t xml:space="preserve">   The student will explain </w:t>
            </w:r>
            <w:r w:rsidRPr="00841D78">
              <w:rPr>
                <w:rFonts w:eastAsia="Times"/>
                <w:sz w:val="20"/>
                <w:szCs w:val="20"/>
                <w:u w:val="single"/>
              </w:rPr>
              <w:t xml:space="preserve">intellectual property </w:t>
            </w:r>
            <w:r w:rsidRPr="00841D78">
              <w:rPr>
                <w:rFonts w:eastAsia="Times"/>
                <w:strike/>
                <w:sz w:val="20"/>
                <w:szCs w:val="20"/>
              </w:rPr>
              <w:t>copyright law</w:t>
            </w:r>
            <w:r w:rsidRPr="00841D78">
              <w:rPr>
                <w:rFonts w:eastAsia="Times"/>
                <w:sz w:val="20"/>
                <w:szCs w:val="20"/>
              </w:rPr>
              <w:t xml:space="preserve"> as it pertains to dance performance, including grand rights for use of music and artistic ownership of choreography.</w:t>
            </w:r>
          </w:p>
        </w:tc>
      </w:tr>
      <w:tr w:rsidR="00983A6B" w:rsidRPr="001A4ADA" w14:paraId="176DA920" w14:textId="77777777" w:rsidTr="00F66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6A2C26" w14:textId="6F35ABD4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A2C9044" w14:textId="790DC98A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A727BD" w14:textId="20F9B822" w:rsidR="00983A6B" w:rsidRPr="00551D9B" w:rsidRDefault="00983A6B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AC6FDA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4BD124" w14:textId="2719B3B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12A32ED8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48C300" w14:textId="20103246" w:rsidR="00983A6B" w:rsidRPr="00841D78" w:rsidRDefault="00983A6B" w:rsidP="00983A6B">
            <w:pPr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>DII.</w:t>
            </w:r>
            <w:r w:rsidRPr="00841D78">
              <w:rPr>
                <w:strike/>
                <w:sz w:val="20"/>
                <w:szCs w:val="20"/>
              </w:rPr>
              <w:t>18</w:t>
            </w:r>
            <w:r w:rsidRPr="00841D78">
              <w:rPr>
                <w:sz w:val="20"/>
                <w:szCs w:val="20"/>
                <w:u w:val="single"/>
              </w:rPr>
              <w:t>5</w:t>
            </w:r>
            <w:r w:rsidRPr="00841D78">
              <w:rPr>
                <w:sz w:val="20"/>
                <w:szCs w:val="20"/>
              </w:rPr>
              <w:t xml:space="preserve">   The student will model </w:t>
            </w:r>
            <w:r w:rsidRPr="00841D78">
              <w:rPr>
                <w:sz w:val="20"/>
                <w:szCs w:val="20"/>
                <w:u w:val="single"/>
              </w:rPr>
              <w:t>appropriate communication and collaboration skills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trike/>
                <w:sz w:val="20"/>
                <w:szCs w:val="20"/>
              </w:rPr>
              <w:t xml:space="preserve">proper behavior </w:t>
            </w:r>
            <w:r w:rsidRPr="00841D78">
              <w:rPr>
                <w:sz w:val="20"/>
                <w:szCs w:val="20"/>
              </w:rPr>
              <w:t>in all dance-related settings.</w:t>
            </w:r>
          </w:p>
        </w:tc>
      </w:tr>
      <w:tr w:rsidR="00983A6B" w:rsidRPr="001A4ADA" w14:paraId="77881608" w14:textId="77777777" w:rsidTr="00F66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FDE719" w14:textId="4BB50874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B9785F1" w14:textId="40331F87" w:rsidR="00983A6B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3</w:t>
            </w:r>
            <w:r w:rsidR="008368CD">
              <w:rPr>
                <w:sz w:val="20"/>
                <w:szCs w:val="20"/>
              </w:rPr>
              <w:t>.a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FA62E9" w14:textId="072FB871" w:rsidR="00983A6B" w:rsidRPr="00551D9B" w:rsidRDefault="00983A6B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B1884B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C684A1" w14:textId="4CC368B1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31DAF718" w14:textId="57FFE73A" w:rsidR="00983A6B" w:rsidRPr="007A5108" w:rsidRDefault="00F662A7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F943D7E" w14:textId="77777777" w:rsidR="00983A6B" w:rsidRPr="00841D78" w:rsidRDefault="00983A6B" w:rsidP="00983A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51" w:hanging="251"/>
              <w:rPr>
                <w:color w:val="000000"/>
                <w:sz w:val="20"/>
                <w:szCs w:val="20"/>
                <w:u w:val="single"/>
              </w:rPr>
            </w:pPr>
            <w:r w:rsidRPr="00841D78">
              <w:rPr>
                <w:color w:val="000000"/>
                <w:sz w:val="20"/>
                <w:szCs w:val="20"/>
                <w:u w:val="single"/>
              </w:rPr>
              <w:t xml:space="preserve">DII.3   The student </w:t>
            </w:r>
            <w:r w:rsidRPr="00841D78">
              <w:rPr>
                <w:sz w:val="20"/>
                <w:szCs w:val="20"/>
                <w:u w:val="single"/>
              </w:rPr>
              <w:t>will analyze, interpret, and evaluate dance.</w:t>
            </w:r>
          </w:p>
          <w:p w14:paraId="7507F9E4" w14:textId="77777777" w:rsidR="00983A6B" w:rsidRPr="00841D78" w:rsidRDefault="00983A6B" w:rsidP="00983A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21" w:hanging="251"/>
              <w:rPr>
                <w:sz w:val="20"/>
                <w:szCs w:val="20"/>
                <w:u w:val="single"/>
              </w:rPr>
            </w:pPr>
            <w:r w:rsidRPr="00841D78">
              <w:rPr>
                <w:sz w:val="20"/>
                <w:szCs w:val="20"/>
                <w:u w:val="single"/>
              </w:rPr>
              <w:t xml:space="preserve">a)  </w:t>
            </w:r>
            <w:r w:rsidRPr="00841D78">
              <w:rPr>
                <w:strike/>
                <w:color w:val="000000"/>
                <w:sz w:val="20"/>
                <w:szCs w:val="20"/>
              </w:rPr>
              <w:t>DII.19 The student will</w:t>
            </w:r>
            <w:r w:rsidRPr="00841D78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41D78">
              <w:rPr>
                <w:sz w:val="20"/>
                <w:szCs w:val="20"/>
                <w:u w:val="single"/>
              </w:rPr>
              <w:t>E</w:t>
            </w:r>
            <w:r w:rsidRPr="00841D78">
              <w:rPr>
                <w:strike/>
                <w:sz w:val="20"/>
                <w:szCs w:val="20"/>
              </w:rPr>
              <w:t>e</w:t>
            </w:r>
            <w:r w:rsidRPr="00841D78">
              <w:rPr>
                <w:sz w:val="20"/>
                <w:szCs w:val="20"/>
              </w:rPr>
              <w:t>xplain</w:t>
            </w:r>
            <w:proofErr w:type="spellEnd"/>
            <w:r w:rsidRPr="00841D78">
              <w:rPr>
                <w:color w:val="000000"/>
                <w:sz w:val="20"/>
                <w:szCs w:val="20"/>
              </w:rPr>
              <w:t xml:space="preserve"> criteria </w:t>
            </w:r>
            <w:r w:rsidRPr="00841D78">
              <w:rPr>
                <w:sz w:val="20"/>
                <w:szCs w:val="20"/>
                <w:u w:val="single"/>
              </w:rPr>
              <w:t>and artistic choices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color w:val="000000"/>
                <w:sz w:val="20"/>
                <w:szCs w:val="20"/>
              </w:rPr>
              <w:t xml:space="preserve">that affect dance quality and </w:t>
            </w:r>
            <w:r w:rsidRPr="00841D78">
              <w:rPr>
                <w:strike/>
                <w:color w:val="000000"/>
                <w:sz w:val="20"/>
                <w:szCs w:val="20"/>
              </w:rPr>
              <w:t>the realization of</w:t>
            </w:r>
            <w:r w:rsidRPr="00841D78">
              <w:rPr>
                <w:color w:val="000000"/>
                <w:sz w:val="20"/>
                <w:szCs w:val="20"/>
              </w:rPr>
              <w:t xml:space="preserve"> choreographic intent</w:t>
            </w:r>
            <w:r w:rsidRPr="00841D78">
              <w:rPr>
                <w:color w:val="000000"/>
                <w:sz w:val="20"/>
                <w:szCs w:val="20"/>
                <w:u w:val="single"/>
              </w:rPr>
              <w:t>, including</w:t>
            </w:r>
          </w:p>
          <w:p w14:paraId="4E0A880E" w14:textId="77777777" w:rsidR="00983A6B" w:rsidRPr="00841D78" w:rsidRDefault="00983A6B" w:rsidP="00983A6B">
            <w:pPr>
              <w:pStyle w:val="Paragraph"/>
              <w:spacing w:after="0"/>
              <w:ind w:left="521" w:hanging="251"/>
              <w:rPr>
                <w:strike/>
                <w:sz w:val="20"/>
                <w:szCs w:val="20"/>
              </w:rPr>
            </w:pPr>
            <w:r w:rsidRPr="00841D78">
              <w:rPr>
                <w:strike/>
                <w:sz w:val="20"/>
                <w:szCs w:val="20"/>
              </w:rPr>
              <w:t>1.</w:t>
            </w:r>
            <w:r w:rsidRPr="00841D78">
              <w:rPr>
                <w:sz w:val="20"/>
                <w:szCs w:val="20"/>
              </w:rPr>
              <w:t xml:space="preserve">   </w:t>
            </w:r>
            <w:r w:rsidRPr="00841D78">
              <w:rPr>
                <w:strike/>
                <w:sz w:val="20"/>
                <w:szCs w:val="20"/>
              </w:rPr>
              <w:t>development of movement phrases;</w:t>
            </w:r>
          </w:p>
          <w:p w14:paraId="05124E0B" w14:textId="77777777" w:rsidR="00983A6B" w:rsidRPr="00841D78" w:rsidRDefault="00983A6B" w:rsidP="00983A6B">
            <w:pPr>
              <w:pStyle w:val="Paragraph"/>
              <w:spacing w:after="0"/>
              <w:ind w:left="521" w:hanging="251"/>
              <w:rPr>
                <w:strike/>
                <w:sz w:val="20"/>
                <w:szCs w:val="20"/>
              </w:rPr>
            </w:pPr>
            <w:r w:rsidRPr="00841D78">
              <w:rPr>
                <w:strike/>
                <w:sz w:val="20"/>
                <w:szCs w:val="20"/>
              </w:rPr>
              <w:t>2.</w:t>
            </w:r>
            <w:r w:rsidRPr="00841D78">
              <w:rPr>
                <w:sz w:val="20"/>
                <w:szCs w:val="20"/>
              </w:rPr>
              <w:t xml:space="preserve">   </w:t>
            </w:r>
            <w:r w:rsidRPr="00841D78">
              <w:rPr>
                <w:strike/>
                <w:sz w:val="20"/>
                <w:szCs w:val="20"/>
              </w:rPr>
              <w:t>elements of composition and compositional form;</w:t>
            </w:r>
          </w:p>
          <w:p w14:paraId="2A489E04" w14:textId="77777777" w:rsidR="00983A6B" w:rsidRPr="00841D78" w:rsidRDefault="00983A6B" w:rsidP="00983A6B">
            <w:pPr>
              <w:pStyle w:val="Paragraph"/>
              <w:spacing w:after="0"/>
              <w:ind w:left="521" w:hanging="251"/>
              <w:rPr>
                <w:strike/>
                <w:sz w:val="20"/>
                <w:szCs w:val="20"/>
              </w:rPr>
            </w:pPr>
            <w:r w:rsidRPr="00841D78">
              <w:rPr>
                <w:strike/>
                <w:sz w:val="20"/>
                <w:szCs w:val="20"/>
              </w:rPr>
              <w:t>3.</w:t>
            </w:r>
            <w:r w:rsidRPr="00841D78">
              <w:rPr>
                <w:sz w:val="20"/>
                <w:szCs w:val="20"/>
              </w:rPr>
              <w:t xml:space="preserve">   </w:t>
            </w:r>
            <w:r w:rsidRPr="00841D78">
              <w:rPr>
                <w:strike/>
                <w:sz w:val="20"/>
                <w:szCs w:val="20"/>
              </w:rPr>
              <w:t>technical skill of the performers; and</w:t>
            </w:r>
          </w:p>
          <w:p w14:paraId="38462F0F" w14:textId="7B122600" w:rsidR="00983A6B" w:rsidRPr="00841D78" w:rsidRDefault="00983A6B" w:rsidP="00F662A7">
            <w:pPr>
              <w:pStyle w:val="Paragraph"/>
              <w:spacing w:after="0"/>
              <w:ind w:left="521" w:hanging="251"/>
              <w:rPr>
                <w:sz w:val="20"/>
                <w:szCs w:val="20"/>
              </w:rPr>
            </w:pPr>
            <w:r w:rsidRPr="00841D78">
              <w:rPr>
                <w:strike/>
                <w:sz w:val="20"/>
                <w:szCs w:val="20"/>
              </w:rPr>
              <w:t>4.</w:t>
            </w:r>
            <w:r w:rsidRPr="00841D78">
              <w:rPr>
                <w:sz w:val="20"/>
                <w:szCs w:val="20"/>
              </w:rPr>
              <w:t xml:space="preserve">   </w:t>
            </w:r>
            <w:r w:rsidRPr="00841D78">
              <w:rPr>
                <w:strike/>
                <w:sz w:val="20"/>
                <w:szCs w:val="20"/>
              </w:rPr>
              <w:t>production elements.</w:t>
            </w:r>
          </w:p>
        </w:tc>
      </w:tr>
      <w:tr w:rsidR="00983A6B" w:rsidRPr="001A4ADA" w14:paraId="436E8E1A" w14:textId="77777777" w:rsidTr="00F66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90F364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7D5FC80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4484AF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 w:rsidRPr="00551D9B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A2DA4E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9DCD0A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34CF9EEC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10969C" w14:textId="77777777" w:rsidR="00983A6B" w:rsidRPr="00983A6B" w:rsidRDefault="00983A6B" w:rsidP="00983A6B">
            <w:pPr>
              <w:rPr>
                <w:sz w:val="20"/>
                <w:szCs w:val="20"/>
              </w:rPr>
            </w:pPr>
            <w:r w:rsidRPr="00983A6B">
              <w:rPr>
                <w:sz w:val="20"/>
                <w:szCs w:val="20"/>
              </w:rPr>
              <w:t>DII.</w:t>
            </w:r>
            <w:r w:rsidRPr="00983A6B">
              <w:rPr>
                <w:strike/>
                <w:sz w:val="20"/>
                <w:szCs w:val="20"/>
              </w:rPr>
              <w:t>20</w:t>
            </w:r>
            <w:r w:rsidRPr="00983A6B">
              <w:rPr>
                <w:sz w:val="20"/>
                <w:szCs w:val="20"/>
                <w:u w:val="single"/>
              </w:rPr>
              <w:t>11</w:t>
            </w:r>
            <w:r w:rsidRPr="00983A6B">
              <w:rPr>
                <w:sz w:val="20"/>
                <w:szCs w:val="20"/>
              </w:rPr>
              <w:t xml:space="preserve">   The student will identify and explain ways in which other art forms and technology contribute to dance performance.</w:t>
            </w:r>
          </w:p>
        </w:tc>
      </w:tr>
      <w:tr w:rsidR="00983A6B" w:rsidRPr="001A4ADA" w14:paraId="3BDEA35B" w14:textId="77777777" w:rsidTr="00F66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BCDB66" w14:textId="36434C70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 w:rsidRPr="007E1C44">
              <w:rPr>
                <w:sz w:val="20"/>
                <w:szCs w:val="20"/>
              </w:rPr>
              <w:t>DII.2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C3992E0" w14:textId="5FCA55CC" w:rsidR="00983A6B" w:rsidRPr="007A5108" w:rsidRDefault="00F662A7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C46568" w14:textId="0669841B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730BF2" w14:textId="7AB3D39E" w:rsidR="00983A6B" w:rsidRPr="007A5108" w:rsidRDefault="00F662A7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9DE921" w14:textId="7F15E7C6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8" w:type="dxa"/>
            <w:vAlign w:val="center"/>
          </w:tcPr>
          <w:p w14:paraId="610562E4" w14:textId="32E10F54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D03719" w14:textId="0CFBA60B" w:rsidR="00983A6B" w:rsidRPr="00983A6B" w:rsidRDefault="00983A6B" w:rsidP="00983A6B">
            <w:pPr>
              <w:rPr>
                <w:sz w:val="20"/>
                <w:szCs w:val="20"/>
              </w:rPr>
            </w:pPr>
            <w:r w:rsidRPr="00983A6B">
              <w:rPr>
                <w:strike/>
                <w:sz w:val="20"/>
                <w:szCs w:val="20"/>
              </w:rPr>
              <w:t>DII.21   The student will describe effective and ineffective artistic choices in composition and performance, using dance arts vocabulary.</w:t>
            </w:r>
          </w:p>
        </w:tc>
      </w:tr>
      <w:tr w:rsidR="00983A6B" w:rsidRPr="001A4ADA" w14:paraId="65689F0E" w14:textId="77777777" w:rsidTr="00F66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2DBBC3" w14:textId="4ED826B3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 w:rsidRPr="007E1C44">
              <w:rPr>
                <w:sz w:val="20"/>
                <w:szCs w:val="20"/>
              </w:rPr>
              <w:t>DII.2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08922A5" w14:textId="2876B36E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3</w:t>
            </w:r>
            <w:r w:rsidR="008368CD">
              <w:rPr>
                <w:sz w:val="20"/>
                <w:szCs w:val="20"/>
              </w:rPr>
              <w:t>.b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0308FC" w14:textId="04DEE756" w:rsidR="00983A6B" w:rsidRPr="007A5108" w:rsidRDefault="00F662A7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7C5461" w14:textId="77777777" w:rsidR="00983A6B" w:rsidRPr="007A5108" w:rsidRDefault="00983A6B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BE0D36" w14:textId="765D773A" w:rsidR="00983A6B" w:rsidRPr="007A5108" w:rsidRDefault="00F662A7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10DDA1C" w14:textId="0F5682A7" w:rsidR="00983A6B" w:rsidRPr="007A5108" w:rsidRDefault="00F662A7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3848622" w14:textId="77777777" w:rsidR="00F662A7" w:rsidRPr="00841D78" w:rsidRDefault="00F662A7" w:rsidP="00F662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51" w:hanging="251"/>
              <w:rPr>
                <w:color w:val="000000"/>
                <w:sz w:val="20"/>
                <w:szCs w:val="20"/>
                <w:u w:val="single"/>
              </w:rPr>
            </w:pPr>
            <w:r w:rsidRPr="00841D78">
              <w:rPr>
                <w:color w:val="000000"/>
                <w:sz w:val="20"/>
                <w:szCs w:val="20"/>
                <w:u w:val="single"/>
              </w:rPr>
              <w:t xml:space="preserve">DII.3   The student </w:t>
            </w:r>
            <w:r w:rsidRPr="00841D78">
              <w:rPr>
                <w:sz w:val="20"/>
                <w:szCs w:val="20"/>
                <w:u w:val="single"/>
              </w:rPr>
              <w:t>will analyze, interpret, and evaluate dance.</w:t>
            </w:r>
          </w:p>
          <w:p w14:paraId="4814EA2D" w14:textId="230E2D16" w:rsidR="00983A6B" w:rsidRPr="00983A6B" w:rsidRDefault="00F662A7" w:rsidP="00F662A7">
            <w:pPr>
              <w:pStyle w:val="SOLStatement"/>
              <w:spacing w:before="0"/>
              <w:ind w:left="540" w:hanging="420"/>
              <w:rPr>
                <w:strike/>
                <w:sz w:val="20"/>
                <w:szCs w:val="20"/>
              </w:rPr>
            </w:pPr>
            <w:r w:rsidRPr="00841D78">
              <w:rPr>
                <w:sz w:val="20"/>
                <w:szCs w:val="20"/>
                <w:u w:val="single"/>
              </w:rPr>
              <w:t>b)</w:t>
            </w:r>
            <w:r w:rsidRPr="00841D78">
              <w:rPr>
                <w:sz w:val="20"/>
                <w:szCs w:val="20"/>
              </w:rPr>
              <w:t xml:space="preserve">  </w:t>
            </w:r>
            <w:r w:rsidRPr="00841D78">
              <w:rPr>
                <w:strike/>
                <w:sz w:val="20"/>
                <w:szCs w:val="20"/>
              </w:rPr>
              <w:t>DII.22   The student will write a</w:t>
            </w:r>
            <w:r w:rsidRPr="00841D78">
              <w:rPr>
                <w:sz w:val="20"/>
                <w:szCs w:val="20"/>
              </w:rPr>
              <w:t xml:space="preserve"> </w:t>
            </w:r>
            <w:r w:rsidRPr="00841D78">
              <w:rPr>
                <w:sz w:val="20"/>
                <w:szCs w:val="20"/>
                <w:u w:val="single"/>
              </w:rPr>
              <w:t xml:space="preserve">Use </w:t>
            </w:r>
            <w:r w:rsidRPr="00841D78">
              <w:rPr>
                <w:sz w:val="20"/>
                <w:szCs w:val="20"/>
              </w:rPr>
              <w:t xml:space="preserve">dance </w:t>
            </w:r>
            <w:r w:rsidRPr="00841D78">
              <w:rPr>
                <w:sz w:val="20"/>
                <w:szCs w:val="20"/>
                <w:u w:val="single"/>
              </w:rPr>
              <w:t>critique to evaluate a performance,</w:t>
            </w:r>
            <w:r w:rsidRPr="00841D78">
              <w:rPr>
                <w:strike/>
                <w:sz w:val="20"/>
                <w:szCs w:val="20"/>
              </w:rPr>
              <w:t xml:space="preserve"> referencing criteria that affect the quality of the performance and </w:t>
            </w:r>
            <w:r w:rsidRPr="00841D78">
              <w:rPr>
                <w:sz w:val="20"/>
                <w:szCs w:val="20"/>
              </w:rPr>
              <w:t>using dance arts vocabulary.</w:t>
            </w:r>
          </w:p>
        </w:tc>
      </w:tr>
      <w:tr w:rsidR="00F662A7" w:rsidRPr="001A4ADA" w14:paraId="7BC35D81" w14:textId="77777777" w:rsidTr="00F662A7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7BEF75" w14:textId="341BAAF9" w:rsidR="00F662A7" w:rsidRPr="007A5108" w:rsidRDefault="00F662A7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2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59E1BDE" w14:textId="1BF2E3D5" w:rsidR="00F662A7" w:rsidRPr="007A5108" w:rsidRDefault="00F662A7" w:rsidP="00F662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9FEE9D" w14:textId="501B352D" w:rsidR="00F662A7" w:rsidRPr="007A5108" w:rsidRDefault="00F662A7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91C424" w14:textId="77777777" w:rsidR="00F662A7" w:rsidRPr="007A5108" w:rsidRDefault="00F662A7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1E8161" w14:textId="3ED3CE2C" w:rsidR="00F662A7" w:rsidRPr="007A5108" w:rsidRDefault="00F662A7" w:rsidP="00F662A7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8" w:type="dxa"/>
            <w:vAlign w:val="center"/>
          </w:tcPr>
          <w:p w14:paraId="57563A15" w14:textId="77777777" w:rsidR="00F662A7" w:rsidRPr="007A5108" w:rsidRDefault="00F662A7" w:rsidP="00F662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1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58F0BC5" w14:textId="39E3B5A2" w:rsidR="00F662A7" w:rsidRPr="00983A6B" w:rsidRDefault="00F662A7" w:rsidP="00F662A7">
            <w:pPr>
              <w:rPr>
                <w:sz w:val="20"/>
                <w:szCs w:val="20"/>
              </w:rPr>
            </w:pPr>
            <w:r w:rsidRPr="00841D78">
              <w:rPr>
                <w:sz w:val="20"/>
                <w:szCs w:val="20"/>
              </w:rPr>
              <w:t>DII.</w:t>
            </w:r>
            <w:r w:rsidRPr="00841D78">
              <w:rPr>
                <w:strike/>
                <w:sz w:val="20"/>
                <w:szCs w:val="20"/>
              </w:rPr>
              <w:t>23</w:t>
            </w:r>
            <w:r w:rsidRPr="00841D78">
              <w:rPr>
                <w:sz w:val="20"/>
                <w:szCs w:val="20"/>
                <w:u w:val="single"/>
              </w:rPr>
              <w:t>4</w:t>
            </w:r>
            <w:r w:rsidRPr="00841D78">
              <w:rPr>
                <w:sz w:val="20"/>
                <w:szCs w:val="20"/>
              </w:rPr>
              <w:t xml:space="preserve">   The student will describe how personal experience, culture, and current events shape personal </w:t>
            </w:r>
            <w:r w:rsidRPr="00841D78">
              <w:rPr>
                <w:strike/>
                <w:sz w:val="20"/>
                <w:szCs w:val="20"/>
              </w:rPr>
              <w:t>aesthetic</w:t>
            </w:r>
            <w:r w:rsidRPr="00841D78">
              <w:rPr>
                <w:sz w:val="20"/>
                <w:szCs w:val="20"/>
              </w:rPr>
              <w:t xml:space="preserve"> preferences </w:t>
            </w:r>
            <w:r w:rsidRPr="00841D78">
              <w:rPr>
                <w:sz w:val="20"/>
                <w:szCs w:val="20"/>
                <w:u w:val="single"/>
              </w:rPr>
              <w:t>and responses to dance</w:t>
            </w:r>
            <w:r w:rsidRPr="00841D78">
              <w:rPr>
                <w:sz w:val="20"/>
                <w:szCs w:val="20"/>
              </w:rPr>
              <w:t>.</w:t>
            </w:r>
          </w:p>
        </w:tc>
      </w:tr>
    </w:tbl>
    <w:p w14:paraId="066830C1" w14:textId="77777777" w:rsidR="00EA6C0A" w:rsidRPr="00D12EA8" w:rsidRDefault="00496E60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EA6C0A">
        <w:rPr>
          <w:b/>
          <w:bCs/>
          <w:sz w:val="32"/>
        </w:rPr>
        <w:lastRenderedPageBreak/>
        <w:t xml:space="preserve">Dance </w:t>
      </w:r>
      <w:r w:rsidR="00BF1637">
        <w:rPr>
          <w:b/>
          <w:bCs/>
          <w:sz w:val="32"/>
        </w:rPr>
        <w:t>III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870"/>
        <w:gridCol w:w="720"/>
        <w:gridCol w:w="810"/>
        <w:gridCol w:w="810"/>
        <w:gridCol w:w="630"/>
        <w:gridCol w:w="9480"/>
      </w:tblGrid>
      <w:tr w:rsidR="00EA6C0A" w:rsidRPr="00817BBD" w14:paraId="76F2F637" w14:textId="77777777" w:rsidTr="008368CD">
        <w:trPr>
          <w:cantSplit/>
          <w:trHeight w:val="127"/>
          <w:tblHeader/>
        </w:trPr>
        <w:tc>
          <w:tcPr>
            <w:tcW w:w="177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230BD7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8A2BFE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48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5F4483" w14:textId="77777777" w:rsidR="000E746A" w:rsidRPr="00817BBD" w:rsidRDefault="000E746A" w:rsidP="000E746A">
            <w:pPr>
              <w:pStyle w:val="Heading4"/>
              <w:spacing w:after="120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392FB9AD" w14:textId="4CD43AD1" w:rsidR="00EA6C0A" w:rsidRPr="00817BBD" w:rsidRDefault="000E746A" w:rsidP="000E746A">
            <w:pPr>
              <w:tabs>
                <w:tab w:val="left" w:pos="3100"/>
                <w:tab w:val="left" w:pos="6040"/>
              </w:tabs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EA6C0A" w:rsidRPr="00817BBD" w14:paraId="7171E090" w14:textId="77777777" w:rsidTr="008368CD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DC9583" w14:textId="77777777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8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60B467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F5D040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42F241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547AA3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71F17C94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48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84530E7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F662A7" w:rsidRPr="001A4ADA" w14:paraId="0BC8F496" w14:textId="77777777" w:rsidTr="008368CD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0E23EE" w14:textId="7584C26F" w:rsidR="00F662A7" w:rsidRDefault="00F662A7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1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18524E6" w14:textId="01240A53" w:rsidR="00F662A7" w:rsidRDefault="00F662A7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E55150" w14:textId="5EACB824" w:rsidR="00F662A7" w:rsidRPr="0059530A" w:rsidRDefault="00F662A7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6D4805" w14:textId="77777777" w:rsidR="00F662A7" w:rsidRPr="007A5108" w:rsidRDefault="00F662A7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70DF7A" w14:textId="23211A71" w:rsidR="00F662A7" w:rsidRPr="0059530A" w:rsidRDefault="00F662A7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33A283C" w14:textId="48002C6E" w:rsidR="00F662A7" w:rsidRPr="00586D99" w:rsidRDefault="00F662A7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9B54776" w14:textId="77777777" w:rsidR="00F662A7" w:rsidRPr="00496E60" w:rsidRDefault="00F662A7" w:rsidP="00F662A7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496E60">
              <w:rPr>
                <w:sz w:val="20"/>
                <w:szCs w:val="20"/>
              </w:rPr>
              <w:t>DIII.</w:t>
            </w:r>
            <w:r w:rsidRPr="00496E60">
              <w:rPr>
                <w:strike/>
                <w:sz w:val="20"/>
                <w:szCs w:val="20"/>
              </w:rPr>
              <w:t>9</w:t>
            </w:r>
            <w:r w:rsidRPr="001A296B">
              <w:rPr>
                <w:sz w:val="20"/>
                <w:szCs w:val="20"/>
                <w:u w:val="single"/>
              </w:rPr>
              <w:t xml:space="preserve">12   The student will apply </w:t>
            </w:r>
            <w:r w:rsidRPr="00496E60">
              <w:rPr>
                <w:sz w:val="20"/>
                <w:szCs w:val="20"/>
                <w:u w:val="single"/>
              </w:rPr>
              <w:t>best practices for dance safety and injury prevention, including the following:</w:t>
            </w:r>
          </w:p>
          <w:p w14:paraId="39264244" w14:textId="35D365C7" w:rsidR="00F662A7" w:rsidRPr="00F662A7" w:rsidRDefault="00F662A7" w:rsidP="00F662A7">
            <w:pPr>
              <w:pStyle w:val="SOLNumbered"/>
              <w:numPr>
                <w:ilvl w:val="0"/>
                <w:numId w:val="0"/>
              </w:numPr>
              <w:ind w:left="480"/>
              <w:rPr>
                <w:sz w:val="20"/>
                <w:szCs w:val="20"/>
              </w:rPr>
            </w:pPr>
            <w:r w:rsidRPr="00496E60">
              <w:rPr>
                <w:sz w:val="20"/>
                <w:szCs w:val="20"/>
                <w:u w:val="single"/>
              </w:rPr>
              <w:t>b)</w:t>
            </w:r>
            <w:r w:rsidRPr="00496E60">
              <w:rPr>
                <w:strike/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 xml:space="preserve"> </w:t>
            </w:r>
            <w:r w:rsidRPr="00496E60">
              <w:rPr>
                <w:strike/>
                <w:sz w:val="20"/>
                <w:szCs w:val="20"/>
              </w:rPr>
              <w:t>DIII.1</w:t>
            </w:r>
            <w:r w:rsidR="00481A02">
              <w:rPr>
                <w:strike/>
                <w:sz w:val="20"/>
                <w:szCs w:val="20"/>
                <w:u w:val="single"/>
              </w:rPr>
              <w:t xml:space="preserve">   </w:t>
            </w:r>
            <w:r w:rsidRPr="00496E60">
              <w:rPr>
                <w:strike/>
                <w:sz w:val="20"/>
                <w:szCs w:val="20"/>
              </w:rPr>
              <w:t>The student will</w:t>
            </w:r>
            <w:r w:rsidRPr="00496E60">
              <w:rPr>
                <w:sz w:val="20"/>
                <w:szCs w:val="20"/>
              </w:rPr>
              <w:t xml:space="preserve"> </w:t>
            </w:r>
            <w:proofErr w:type="spellStart"/>
            <w:r w:rsidRPr="00496E60">
              <w:rPr>
                <w:sz w:val="20"/>
                <w:szCs w:val="20"/>
                <w:u w:val="single"/>
              </w:rPr>
              <w:t>M</w:t>
            </w:r>
            <w:r w:rsidRPr="00496E60">
              <w:rPr>
                <w:strike/>
                <w:sz w:val="20"/>
                <w:szCs w:val="20"/>
              </w:rPr>
              <w:t>m</w:t>
            </w:r>
            <w:r w:rsidRPr="00496E60">
              <w:rPr>
                <w:sz w:val="20"/>
                <w:szCs w:val="20"/>
              </w:rPr>
              <w:t>aintain</w:t>
            </w:r>
            <w:proofErr w:type="spellEnd"/>
            <w:r w:rsidRPr="00496E60">
              <w:rPr>
                <w:sz w:val="20"/>
                <w:szCs w:val="20"/>
              </w:rPr>
              <w:t xml:space="preserve"> correct </w:t>
            </w:r>
            <w:r w:rsidRPr="00496E60">
              <w:rPr>
                <w:sz w:val="20"/>
                <w:szCs w:val="20"/>
                <w:u w:val="single"/>
              </w:rPr>
              <w:t>static and dynamic</w:t>
            </w:r>
            <w:r w:rsidRPr="00496E60">
              <w:rPr>
                <w:sz w:val="20"/>
                <w:szCs w:val="20"/>
              </w:rPr>
              <w:t xml:space="preserve"> alignment </w:t>
            </w:r>
            <w:r w:rsidRPr="00496E60">
              <w:rPr>
                <w:strike/>
                <w:sz w:val="20"/>
                <w:szCs w:val="20"/>
              </w:rPr>
              <w:t>of spine and limbs</w:t>
            </w:r>
            <w:r w:rsidRPr="00496E60">
              <w:rPr>
                <w:sz w:val="20"/>
                <w:szCs w:val="20"/>
              </w:rPr>
              <w:t xml:space="preserve"> while performing complex movement sequences.</w:t>
            </w:r>
          </w:p>
        </w:tc>
      </w:tr>
      <w:tr w:rsidR="001A296B" w:rsidRPr="001A4ADA" w14:paraId="059A1ECD" w14:textId="77777777" w:rsidTr="008368CD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5BD5B7" w14:textId="1485CDBC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2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922A24C" w14:textId="6C326895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</w:t>
            </w:r>
            <w:r w:rsidRPr="006425BA">
              <w:rPr>
                <w:sz w:val="20"/>
                <w:szCs w:val="20"/>
              </w:rPr>
              <w:t>1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B92F21" w14:textId="64E2FA50" w:rsidR="001A296B" w:rsidRPr="0059530A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51BF94" w14:textId="77777777" w:rsidR="001A296B" w:rsidRPr="007A5108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2F929F" w14:textId="77777777" w:rsidR="001A296B" w:rsidRPr="0059530A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E1888FE" w14:textId="77777777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E4C710E" w14:textId="72A9B556" w:rsidR="001A296B" w:rsidRPr="00496E60" w:rsidRDefault="001A296B" w:rsidP="001A29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496E60">
              <w:rPr>
                <w:sz w:val="20"/>
                <w:szCs w:val="20"/>
              </w:rPr>
              <w:t>DIII.</w:t>
            </w:r>
            <w:r w:rsidRPr="00496E60">
              <w:rPr>
                <w:strike/>
                <w:sz w:val="20"/>
                <w:szCs w:val="20"/>
              </w:rPr>
              <w:t>2</w:t>
            </w:r>
            <w:r w:rsidRPr="00496E60">
              <w:rPr>
                <w:sz w:val="20"/>
                <w:szCs w:val="20"/>
                <w:u w:val="single"/>
              </w:rPr>
              <w:t>14</w:t>
            </w:r>
            <w:r w:rsidRPr="00496E60">
              <w:rPr>
                <w:sz w:val="20"/>
                <w:szCs w:val="20"/>
              </w:rPr>
              <w:t xml:space="preserve">   The student will expand dance technique and movement vocabulary through study of partnering skills, including weight-sharing, counter-balance, and lifting principles.</w:t>
            </w:r>
          </w:p>
        </w:tc>
      </w:tr>
      <w:tr w:rsidR="001A296B" w:rsidRPr="001A4ADA" w14:paraId="1ADE81D9" w14:textId="77777777" w:rsidTr="008368CD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9C4391" w14:textId="739EA21E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3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79D8C1C7" w14:textId="27BE5F19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</w:t>
            </w:r>
            <w:r w:rsidRPr="006425BA">
              <w:rPr>
                <w:sz w:val="20"/>
                <w:szCs w:val="20"/>
              </w:rPr>
              <w:t>1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8EE0AA" w14:textId="4D5301D8" w:rsidR="001A296B" w:rsidRPr="0059530A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4D867E" w14:textId="77777777" w:rsidR="001A296B" w:rsidRPr="007A5108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2D541B" w14:textId="047AAB6A" w:rsidR="001A296B" w:rsidRPr="0059530A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60082D3" w14:textId="77777777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CA7C288" w14:textId="710EC338" w:rsidR="001A296B" w:rsidRPr="00496E60" w:rsidRDefault="001A296B" w:rsidP="001A29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496E60">
              <w:rPr>
                <w:sz w:val="20"/>
                <w:szCs w:val="20"/>
              </w:rPr>
              <w:t>DIII.</w:t>
            </w:r>
            <w:r w:rsidRPr="00496E60">
              <w:rPr>
                <w:strike/>
                <w:sz w:val="20"/>
                <w:szCs w:val="20"/>
              </w:rPr>
              <w:t xml:space="preserve"> 3</w:t>
            </w:r>
            <w:r w:rsidRPr="00496E60">
              <w:rPr>
                <w:sz w:val="20"/>
                <w:szCs w:val="20"/>
                <w:u w:val="single"/>
              </w:rPr>
              <w:t>15</w:t>
            </w:r>
            <w:r w:rsidRPr="00496E60">
              <w:rPr>
                <w:sz w:val="20"/>
                <w:szCs w:val="20"/>
              </w:rPr>
              <w:t xml:space="preserve">   The student will construct and perform short movement sequences in a variety of dance styles</w:t>
            </w:r>
            <w:r w:rsidRPr="00496E60">
              <w:rPr>
                <w:sz w:val="20"/>
                <w:szCs w:val="20"/>
                <w:u w:val="single"/>
              </w:rPr>
              <w:t>.</w:t>
            </w:r>
            <w:r w:rsidRPr="00496E60">
              <w:rPr>
                <w:sz w:val="20"/>
                <w:szCs w:val="20"/>
              </w:rPr>
              <w:t xml:space="preserve"> </w:t>
            </w:r>
            <w:r w:rsidRPr="00496E60">
              <w:rPr>
                <w:strike/>
                <w:sz w:val="20"/>
                <w:szCs w:val="20"/>
              </w:rPr>
              <w:t>(e.g., ballet, modern dance, jazz).</w:t>
            </w:r>
            <w:r w:rsidRPr="00496E60">
              <w:rPr>
                <w:color w:val="000000"/>
                <w:sz w:val="20"/>
                <w:szCs w:val="20"/>
                <w:u w:val="single"/>
              </w:rPr>
              <w:t xml:space="preserve"> </w:t>
            </w:r>
          </w:p>
        </w:tc>
      </w:tr>
      <w:tr w:rsidR="001A296B" w:rsidRPr="001A4ADA" w14:paraId="1801FF9C" w14:textId="77777777" w:rsidTr="008368CD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281C46" w14:textId="5E6420A5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4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ED19D58" w14:textId="424549F6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</w:t>
            </w:r>
            <w:r w:rsidRPr="006425BA">
              <w:rPr>
                <w:sz w:val="20"/>
                <w:szCs w:val="20"/>
              </w:rPr>
              <w:t>1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8E12BB" w14:textId="77332B0B" w:rsidR="001A296B" w:rsidRPr="0059530A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718101" w14:textId="77777777" w:rsidR="001A296B" w:rsidRPr="007A5108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6EBA82" w14:textId="01074C8C" w:rsidR="001A296B" w:rsidRPr="0059530A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AF60171" w14:textId="77777777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A21B66" w14:textId="10103A9A" w:rsidR="001A296B" w:rsidRPr="00496E60" w:rsidRDefault="001A296B" w:rsidP="001A29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496E60">
              <w:rPr>
                <w:sz w:val="20"/>
                <w:szCs w:val="20"/>
              </w:rPr>
              <w:t>DIII.</w:t>
            </w:r>
            <w:r w:rsidRPr="00496E60">
              <w:rPr>
                <w:strike/>
                <w:sz w:val="20"/>
                <w:szCs w:val="20"/>
              </w:rPr>
              <w:t>4</w:t>
            </w:r>
            <w:r w:rsidRPr="00496E60">
              <w:rPr>
                <w:sz w:val="20"/>
                <w:szCs w:val="20"/>
                <w:u w:val="single"/>
              </w:rPr>
              <w:t>16</w:t>
            </w:r>
            <w:r w:rsidRPr="00496E60">
              <w:rPr>
                <w:sz w:val="20"/>
                <w:szCs w:val="20"/>
              </w:rPr>
              <w:t xml:space="preserve">   The student will evaluate and identify personal strengths and weaknesses </w:t>
            </w:r>
            <w:r w:rsidRPr="00496E60">
              <w:rPr>
                <w:strike/>
                <w:sz w:val="20"/>
                <w:szCs w:val="20"/>
              </w:rPr>
              <w:t>in relation to</w:t>
            </w:r>
            <w:r w:rsidRPr="00496E60">
              <w:rPr>
                <w:sz w:val="20"/>
                <w:szCs w:val="20"/>
              </w:rPr>
              <w:t xml:space="preserve"> </w:t>
            </w:r>
            <w:r w:rsidRPr="00496E60">
              <w:rPr>
                <w:strike/>
                <w:sz w:val="20"/>
                <w:szCs w:val="20"/>
              </w:rPr>
              <w:t xml:space="preserve">the demands </w:t>
            </w:r>
            <w:r w:rsidRPr="00496E60">
              <w:rPr>
                <w:sz w:val="20"/>
                <w:szCs w:val="20"/>
              </w:rPr>
              <w:t>of dance technique and performance.</w:t>
            </w:r>
          </w:p>
        </w:tc>
      </w:tr>
      <w:tr w:rsidR="00496E60" w:rsidRPr="001A4ADA" w14:paraId="4A00EA6A" w14:textId="77777777" w:rsidTr="008368CD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C0DB91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5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9B408D7" w14:textId="284DB276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</w:t>
            </w:r>
            <w:r w:rsidRPr="006425BA">
              <w:rPr>
                <w:sz w:val="20"/>
                <w:szCs w:val="20"/>
              </w:rPr>
              <w:t>1</w:t>
            </w:r>
            <w:r w:rsidR="008368CD">
              <w:rPr>
                <w:sz w:val="20"/>
                <w:szCs w:val="20"/>
              </w:rPr>
              <w:t>.a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C3FEAA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0DA26F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1D84FF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183EA1A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CB8BB84" w14:textId="77777777" w:rsidR="00496E60" w:rsidRPr="00496E60" w:rsidRDefault="00496E60" w:rsidP="00496E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496E60">
              <w:rPr>
                <w:sz w:val="20"/>
                <w:szCs w:val="20"/>
                <w:u w:val="single"/>
              </w:rPr>
              <w:t>DIII.1   The student will apply creative thinking to develop dance works.</w:t>
            </w:r>
          </w:p>
          <w:p w14:paraId="45FE8926" w14:textId="77777777" w:rsidR="00496E60" w:rsidRPr="00496E60" w:rsidRDefault="00496E60" w:rsidP="00496E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21" w:hanging="360"/>
              <w:rPr>
                <w:sz w:val="20"/>
                <w:szCs w:val="20"/>
              </w:rPr>
            </w:pPr>
            <w:r w:rsidRPr="00496E60">
              <w:rPr>
                <w:sz w:val="20"/>
                <w:szCs w:val="20"/>
                <w:u w:val="single"/>
              </w:rPr>
              <w:t>a)</w:t>
            </w:r>
            <w:r w:rsidRPr="00496E60">
              <w:rPr>
                <w:sz w:val="20"/>
                <w:szCs w:val="20"/>
              </w:rPr>
              <w:t xml:space="preserve">  </w:t>
            </w:r>
            <w:r w:rsidRPr="00496E60">
              <w:rPr>
                <w:strike/>
                <w:sz w:val="20"/>
                <w:szCs w:val="20"/>
              </w:rPr>
              <w:t>DIII.5   The student will</w:t>
            </w:r>
            <w:r w:rsidRPr="00496E60">
              <w:rPr>
                <w:sz w:val="20"/>
                <w:szCs w:val="20"/>
              </w:rPr>
              <w:t xml:space="preserve"> </w:t>
            </w:r>
            <w:r w:rsidRPr="00496E60">
              <w:rPr>
                <w:sz w:val="20"/>
                <w:szCs w:val="20"/>
                <w:u w:val="single"/>
              </w:rPr>
              <w:t>Collaborate to</w:t>
            </w:r>
            <w:r w:rsidRPr="00496E60">
              <w:rPr>
                <w:sz w:val="20"/>
                <w:szCs w:val="20"/>
              </w:rPr>
              <w:t xml:space="preserve"> formulate </w:t>
            </w:r>
            <w:r w:rsidRPr="00496E60">
              <w:rPr>
                <w:sz w:val="20"/>
                <w:szCs w:val="20"/>
                <w:u w:val="single"/>
              </w:rPr>
              <w:t>and execute</w:t>
            </w:r>
            <w:r w:rsidRPr="00496E60">
              <w:rPr>
                <w:sz w:val="20"/>
                <w:szCs w:val="20"/>
              </w:rPr>
              <w:t xml:space="preserve"> improvisational frameworks </w:t>
            </w:r>
            <w:r w:rsidRPr="00496E60">
              <w:rPr>
                <w:strike/>
                <w:sz w:val="20"/>
                <w:szCs w:val="20"/>
              </w:rPr>
              <w:t>in collaboration with peers</w:t>
            </w:r>
            <w:r w:rsidRPr="00496E60">
              <w:rPr>
                <w:sz w:val="20"/>
                <w:szCs w:val="20"/>
              </w:rPr>
              <w:t>.</w:t>
            </w:r>
          </w:p>
          <w:p w14:paraId="50E05A9C" w14:textId="77777777" w:rsidR="00496E60" w:rsidRPr="00496E60" w:rsidRDefault="00496E60" w:rsidP="00496E60">
            <w:pPr>
              <w:ind w:left="521" w:hanging="360"/>
              <w:rPr>
                <w:sz w:val="20"/>
                <w:szCs w:val="20"/>
              </w:rPr>
            </w:pPr>
            <w:r w:rsidRPr="00496E60">
              <w:rPr>
                <w:sz w:val="20"/>
                <w:szCs w:val="20"/>
                <w:u w:val="single"/>
              </w:rPr>
              <w:t>b)  Improvise movement phrases to convey personal artistic intent.</w:t>
            </w:r>
          </w:p>
        </w:tc>
      </w:tr>
      <w:tr w:rsidR="001A296B" w:rsidRPr="001A4ADA" w14:paraId="646E7466" w14:textId="77777777" w:rsidTr="008368CD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DD7885" w14:textId="579E08DB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6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05654A48" w14:textId="64C69FAF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DF55F9" w14:textId="32E8EC85" w:rsidR="001A296B" w:rsidRPr="0059530A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F1E334" w14:textId="77777777" w:rsidR="001A296B" w:rsidRPr="007A5108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A5FD80" w14:textId="77777777" w:rsidR="001A296B" w:rsidRPr="0059530A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4BFACACA" w14:textId="77777777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CC66C08" w14:textId="77777777" w:rsidR="001A296B" w:rsidRPr="00496E60" w:rsidRDefault="001A296B" w:rsidP="001A296B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496E60">
              <w:rPr>
                <w:sz w:val="20"/>
                <w:szCs w:val="20"/>
              </w:rPr>
              <w:t>DIII.</w:t>
            </w:r>
            <w:r w:rsidRPr="00496E60">
              <w:rPr>
                <w:strike/>
                <w:sz w:val="20"/>
                <w:szCs w:val="20"/>
              </w:rPr>
              <w:t xml:space="preserve"> 6</w:t>
            </w:r>
            <w:r w:rsidRPr="00496E60">
              <w:rPr>
                <w:sz w:val="20"/>
                <w:szCs w:val="20"/>
                <w:u w:val="single"/>
              </w:rPr>
              <w:t>13</w:t>
            </w:r>
            <w:r w:rsidRPr="00496E60">
              <w:rPr>
                <w:sz w:val="20"/>
                <w:szCs w:val="20"/>
              </w:rPr>
              <w:t xml:space="preserve">   The student will choreograph a small group dance</w:t>
            </w:r>
            <w:r w:rsidRPr="00496E60">
              <w:rPr>
                <w:sz w:val="20"/>
                <w:szCs w:val="20"/>
                <w:u w:val="single"/>
              </w:rPr>
              <w:t>.</w:t>
            </w:r>
            <w:r w:rsidRPr="00496E60">
              <w:rPr>
                <w:sz w:val="20"/>
                <w:szCs w:val="20"/>
              </w:rPr>
              <w:t xml:space="preserve"> </w:t>
            </w:r>
            <w:r w:rsidRPr="00496E60">
              <w:rPr>
                <w:strike/>
                <w:sz w:val="20"/>
                <w:szCs w:val="20"/>
              </w:rPr>
              <w:t>that</w:t>
            </w:r>
          </w:p>
          <w:p w14:paraId="532B2DD8" w14:textId="77777777" w:rsidR="001A296B" w:rsidRPr="00496E60" w:rsidRDefault="001A296B" w:rsidP="001A296B">
            <w:pPr>
              <w:pStyle w:val="SOLNumbered"/>
              <w:numPr>
                <w:ilvl w:val="0"/>
                <w:numId w:val="0"/>
              </w:numPr>
              <w:ind w:left="521" w:hanging="311"/>
              <w:rPr>
                <w:sz w:val="20"/>
                <w:szCs w:val="20"/>
              </w:rPr>
            </w:pPr>
            <w:r w:rsidRPr="00496E60">
              <w:rPr>
                <w:strike/>
                <w:sz w:val="20"/>
                <w:szCs w:val="20"/>
                <w:u w:val="single"/>
              </w:rPr>
              <w:t>1.</w:t>
            </w:r>
            <w:r w:rsidRPr="00496E60">
              <w:rPr>
                <w:sz w:val="20"/>
                <w:szCs w:val="20"/>
                <w:u w:val="single"/>
              </w:rPr>
              <w:t xml:space="preserve">   a) </w:t>
            </w:r>
            <w:proofErr w:type="spellStart"/>
            <w:r w:rsidRPr="00496E60">
              <w:rPr>
                <w:sz w:val="20"/>
                <w:szCs w:val="20"/>
                <w:u w:val="single"/>
              </w:rPr>
              <w:t>D</w:t>
            </w:r>
            <w:r w:rsidRPr="00496E60">
              <w:rPr>
                <w:strike/>
                <w:sz w:val="20"/>
                <w:szCs w:val="20"/>
              </w:rPr>
              <w:t>d</w:t>
            </w:r>
            <w:r w:rsidRPr="00496E60">
              <w:rPr>
                <w:sz w:val="20"/>
                <w:szCs w:val="20"/>
              </w:rPr>
              <w:t>emonstrate</w:t>
            </w:r>
            <w:r w:rsidRPr="00496E60">
              <w:rPr>
                <w:strike/>
                <w:sz w:val="20"/>
                <w:szCs w:val="20"/>
              </w:rPr>
              <w:t>s</w:t>
            </w:r>
            <w:proofErr w:type="spellEnd"/>
            <w:r w:rsidRPr="00496E60">
              <w:rPr>
                <w:sz w:val="20"/>
                <w:szCs w:val="20"/>
              </w:rPr>
              <w:t xml:space="preserve"> manipulation and development of movement phrases</w:t>
            </w:r>
            <w:r w:rsidRPr="00496E60">
              <w:rPr>
                <w:sz w:val="20"/>
                <w:szCs w:val="20"/>
                <w:u w:val="single"/>
              </w:rPr>
              <w:t>.</w:t>
            </w:r>
            <w:r w:rsidRPr="00496E60">
              <w:rPr>
                <w:sz w:val="20"/>
                <w:szCs w:val="20"/>
              </w:rPr>
              <w:t>;</w:t>
            </w:r>
          </w:p>
          <w:p w14:paraId="3A8AA77D" w14:textId="77777777" w:rsidR="001A296B" w:rsidRPr="00496E60" w:rsidRDefault="001A296B" w:rsidP="001A296B">
            <w:pPr>
              <w:pStyle w:val="SOLNumbered"/>
              <w:numPr>
                <w:ilvl w:val="0"/>
                <w:numId w:val="0"/>
              </w:numPr>
              <w:ind w:left="521" w:hanging="311"/>
              <w:rPr>
                <w:sz w:val="20"/>
                <w:szCs w:val="20"/>
              </w:rPr>
            </w:pPr>
            <w:r w:rsidRPr="00496E60">
              <w:rPr>
                <w:strike/>
                <w:sz w:val="20"/>
                <w:szCs w:val="20"/>
                <w:u w:val="single"/>
              </w:rPr>
              <w:t>2.</w:t>
            </w:r>
            <w:r w:rsidRPr="00496E60">
              <w:rPr>
                <w:sz w:val="20"/>
                <w:szCs w:val="20"/>
                <w:u w:val="single"/>
              </w:rPr>
              <w:t xml:space="preserve">   b) </w:t>
            </w:r>
            <w:proofErr w:type="spellStart"/>
            <w:r w:rsidRPr="00496E60">
              <w:rPr>
                <w:sz w:val="20"/>
                <w:szCs w:val="20"/>
                <w:u w:val="single"/>
              </w:rPr>
              <w:t>E</w:t>
            </w:r>
            <w:r w:rsidRPr="00496E60">
              <w:rPr>
                <w:strike/>
                <w:sz w:val="20"/>
                <w:szCs w:val="20"/>
              </w:rPr>
              <w:t>e</w:t>
            </w:r>
            <w:r w:rsidRPr="00496E60">
              <w:rPr>
                <w:sz w:val="20"/>
                <w:szCs w:val="20"/>
              </w:rPr>
              <w:t>mploy</w:t>
            </w:r>
            <w:r w:rsidRPr="00496E60">
              <w:rPr>
                <w:strike/>
                <w:sz w:val="20"/>
                <w:szCs w:val="20"/>
              </w:rPr>
              <w:t>s</w:t>
            </w:r>
            <w:proofErr w:type="spellEnd"/>
            <w:r w:rsidRPr="00496E60">
              <w:rPr>
                <w:sz w:val="20"/>
                <w:szCs w:val="20"/>
              </w:rPr>
              <w:t xml:space="preserve"> a variety of compositional elements</w:t>
            </w:r>
            <w:r w:rsidRPr="00496E60">
              <w:rPr>
                <w:sz w:val="20"/>
                <w:szCs w:val="20"/>
                <w:u w:val="single"/>
              </w:rPr>
              <w:t>.</w:t>
            </w:r>
            <w:r w:rsidRPr="00496E60">
              <w:rPr>
                <w:strike/>
                <w:sz w:val="20"/>
                <w:szCs w:val="20"/>
              </w:rPr>
              <w:t>; and</w:t>
            </w:r>
          </w:p>
          <w:p w14:paraId="6F427AD0" w14:textId="74482F16" w:rsidR="001A296B" w:rsidRPr="00496E60" w:rsidRDefault="001A296B" w:rsidP="001A296B">
            <w:pPr>
              <w:pStyle w:val="Paragraph"/>
              <w:spacing w:after="0"/>
              <w:ind w:left="210"/>
              <w:rPr>
                <w:sz w:val="20"/>
                <w:szCs w:val="20"/>
                <w:u w:val="single"/>
              </w:rPr>
            </w:pPr>
            <w:r w:rsidRPr="00496E60">
              <w:rPr>
                <w:strike/>
                <w:sz w:val="20"/>
                <w:szCs w:val="20"/>
                <w:u w:val="single"/>
              </w:rPr>
              <w:t>3</w:t>
            </w:r>
            <w:r>
              <w:rPr>
                <w:strike/>
                <w:sz w:val="20"/>
                <w:szCs w:val="20"/>
                <w:u w:val="single"/>
              </w:rPr>
              <w:t>.</w:t>
            </w:r>
            <w:r w:rsidRPr="00496E60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 xml:space="preserve">  </w:t>
            </w:r>
            <w:r w:rsidRPr="00496E60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496E60">
              <w:rPr>
                <w:sz w:val="20"/>
                <w:szCs w:val="20"/>
                <w:u w:val="single"/>
              </w:rPr>
              <w:t>U</w:t>
            </w:r>
            <w:r w:rsidRPr="00496E60">
              <w:rPr>
                <w:strike/>
                <w:sz w:val="20"/>
                <w:szCs w:val="20"/>
              </w:rPr>
              <w:t>u</w:t>
            </w:r>
            <w:r w:rsidRPr="00496E60">
              <w:rPr>
                <w:sz w:val="20"/>
                <w:szCs w:val="20"/>
              </w:rPr>
              <w:t>se</w:t>
            </w:r>
            <w:r w:rsidRPr="00496E60">
              <w:rPr>
                <w:strike/>
                <w:sz w:val="20"/>
                <w:szCs w:val="20"/>
              </w:rPr>
              <w:t>s</w:t>
            </w:r>
            <w:proofErr w:type="spellEnd"/>
            <w:r w:rsidRPr="00496E60">
              <w:rPr>
                <w:sz w:val="20"/>
                <w:szCs w:val="20"/>
              </w:rPr>
              <w:t xml:space="preserve"> an identifiable compositional form.</w:t>
            </w:r>
          </w:p>
        </w:tc>
      </w:tr>
      <w:tr w:rsidR="00496E60" w:rsidRPr="001A4ADA" w14:paraId="313CA667" w14:textId="77777777" w:rsidTr="008368CD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2DB2E3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7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43461CB" w14:textId="4BA96922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</w:t>
            </w:r>
            <w:r w:rsidRPr="006425BA">
              <w:rPr>
                <w:sz w:val="20"/>
                <w:szCs w:val="20"/>
              </w:rPr>
              <w:t>2</w:t>
            </w:r>
            <w:r w:rsidR="008368CD">
              <w:rPr>
                <w:sz w:val="20"/>
                <w:szCs w:val="20"/>
              </w:rPr>
              <w:t>.b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986C7B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868C51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C1CCE7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3DE8CB6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BC9174E" w14:textId="77777777" w:rsidR="00496E60" w:rsidRPr="00496E60" w:rsidRDefault="00496E60" w:rsidP="00496E60">
            <w:pPr>
              <w:pStyle w:val="Paragraph"/>
              <w:spacing w:after="0"/>
              <w:rPr>
                <w:sz w:val="20"/>
                <w:szCs w:val="20"/>
                <w:u w:val="single"/>
              </w:rPr>
            </w:pPr>
            <w:r w:rsidRPr="00496E60">
              <w:rPr>
                <w:sz w:val="20"/>
                <w:szCs w:val="20"/>
                <w:u w:val="single"/>
              </w:rPr>
              <w:t>DIII.2   The student will apply a creative process to develop and refine dance works.</w:t>
            </w:r>
          </w:p>
          <w:p w14:paraId="2C8FE879" w14:textId="77777777" w:rsidR="00496E60" w:rsidRPr="00496E60" w:rsidRDefault="00496E60" w:rsidP="00496E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21" w:hanging="360"/>
              <w:rPr>
                <w:color w:val="000000"/>
                <w:sz w:val="20"/>
                <w:szCs w:val="20"/>
                <w:u w:val="single"/>
              </w:rPr>
            </w:pPr>
            <w:r w:rsidRPr="00496E60">
              <w:rPr>
                <w:sz w:val="20"/>
                <w:szCs w:val="20"/>
                <w:u w:val="single"/>
              </w:rPr>
              <w:t>a)</w:t>
            </w:r>
            <w:r w:rsidRPr="00496E60">
              <w:rPr>
                <w:sz w:val="20"/>
                <w:szCs w:val="20"/>
              </w:rPr>
              <w:t xml:space="preserve">  </w:t>
            </w:r>
            <w:r w:rsidRPr="00496E60">
              <w:rPr>
                <w:color w:val="000000"/>
                <w:sz w:val="20"/>
                <w:szCs w:val="20"/>
                <w:u w:val="single"/>
              </w:rPr>
              <w:t>Develop ideas for choreography and performance through research of dance topics of personal interest.</w:t>
            </w:r>
          </w:p>
          <w:p w14:paraId="27D63B55" w14:textId="77777777" w:rsidR="00496E60" w:rsidRPr="00496E60" w:rsidRDefault="00496E60" w:rsidP="00496E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21" w:hanging="360"/>
              <w:rPr>
                <w:color w:val="000000"/>
                <w:sz w:val="20"/>
                <w:szCs w:val="20"/>
                <w:u w:val="single"/>
              </w:rPr>
            </w:pPr>
            <w:r w:rsidRPr="00496E60">
              <w:rPr>
                <w:sz w:val="20"/>
                <w:szCs w:val="20"/>
                <w:u w:val="single"/>
              </w:rPr>
              <w:t>b)</w:t>
            </w:r>
            <w:r w:rsidRPr="00496E60">
              <w:rPr>
                <w:sz w:val="20"/>
                <w:szCs w:val="20"/>
              </w:rPr>
              <w:t xml:space="preserve">  </w:t>
            </w:r>
            <w:r w:rsidRPr="00496E60">
              <w:rPr>
                <w:rFonts w:eastAsia="Times"/>
                <w:strike/>
                <w:sz w:val="20"/>
                <w:szCs w:val="20"/>
              </w:rPr>
              <w:t xml:space="preserve">DIII.7   The student will incorporate constructive criticism </w:t>
            </w:r>
            <w:r w:rsidRPr="00496E60">
              <w:rPr>
                <w:rFonts w:eastAsia="Times"/>
                <w:sz w:val="20"/>
                <w:szCs w:val="20"/>
                <w:u w:val="single"/>
              </w:rPr>
              <w:t xml:space="preserve">Demonstrate self-evaluation and reflective thinking to improve dance technique, </w:t>
            </w:r>
            <w:r w:rsidRPr="00496E60">
              <w:rPr>
                <w:rFonts w:eastAsia="Times"/>
                <w:strike/>
                <w:sz w:val="20"/>
                <w:szCs w:val="20"/>
              </w:rPr>
              <w:t xml:space="preserve">when creating </w:t>
            </w:r>
            <w:r w:rsidRPr="00496E60">
              <w:rPr>
                <w:rFonts w:eastAsia="Times"/>
                <w:sz w:val="20"/>
                <w:szCs w:val="20"/>
              </w:rPr>
              <w:t>choreography</w:t>
            </w:r>
            <w:r w:rsidRPr="00496E60">
              <w:rPr>
                <w:color w:val="000000"/>
                <w:sz w:val="20"/>
                <w:szCs w:val="20"/>
                <w:u w:val="single"/>
              </w:rPr>
              <w:t xml:space="preserve">, and performance. </w:t>
            </w:r>
          </w:p>
          <w:p w14:paraId="60AEE965" w14:textId="77777777" w:rsidR="00496E60" w:rsidRPr="00496E60" w:rsidRDefault="00496E60" w:rsidP="00496E60">
            <w:pPr>
              <w:ind w:left="521" w:hanging="360"/>
              <w:rPr>
                <w:sz w:val="20"/>
                <w:szCs w:val="20"/>
              </w:rPr>
            </w:pPr>
            <w:r w:rsidRPr="00496E60">
              <w:rPr>
                <w:sz w:val="20"/>
                <w:szCs w:val="20"/>
                <w:u w:val="single"/>
              </w:rPr>
              <w:t>c)</w:t>
            </w:r>
            <w:r w:rsidRPr="00496E60">
              <w:rPr>
                <w:sz w:val="20"/>
                <w:szCs w:val="20"/>
              </w:rPr>
              <w:t xml:space="preserve">  </w:t>
            </w:r>
            <w:r w:rsidRPr="00496E60">
              <w:rPr>
                <w:color w:val="000000"/>
                <w:sz w:val="20"/>
                <w:szCs w:val="20"/>
                <w:u w:val="single"/>
              </w:rPr>
              <w:t>Document the creative process and personal dance works to demonstrate growth over time.</w:t>
            </w:r>
          </w:p>
        </w:tc>
      </w:tr>
      <w:tr w:rsidR="001A296B" w:rsidRPr="001A4ADA" w14:paraId="6733B8C1" w14:textId="77777777" w:rsidTr="008368C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58E7A0" w14:textId="7C4C0853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8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5BA91DB" w14:textId="0BE84AA5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7A6941" w14:textId="77777777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24D5A2" w14:textId="5231B845" w:rsidR="001A296B" w:rsidRPr="007A5108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245470" w14:textId="77777777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2CC80317" w14:textId="77777777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02B4647" w14:textId="5FE3F1D6" w:rsidR="001A296B" w:rsidRPr="00496E60" w:rsidRDefault="001A296B" w:rsidP="00496E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u w:val="single"/>
              </w:rPr>
            </w:pPr>
            <w:r w:rsidRPr="0091437E">
              <w:rPr>
                <w:strike/>
                <w:sz w:val="20"/>
                <w:szCs w:val="22"/>
              </w:rPr>
              <w:t>DIII.8   The student will self-evaluate personal dance performance and create goals for improvement.</w:t>
            </w:r>
          </w:p>
        </w:tc>
      </w:tr>
      <w:tr w:rsidR="001A296B" w:rsidRPr="001A4ADA" w14:paraId="0F6F24A9" w14:textId="77777777" w:rsidTr="008368C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43AF56" w14:textId="7EFD4ABE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DIII.9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DAA4D4F" w14:textId="4A8738FD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</w:t>
            </w:r>
            <w:r w:rsidRPr="006425BA"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64AC15" w14:textId="40A2117C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2AA069" w14:textId="77777777" w:rsidR="001A296B" w:rsidRPr="007A5108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589C82" w14:textId="24859824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E790230" w14:textId="342A6B9B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6EDA92" w14:textId="77777777" w:rsidR="001A296B" w:rsidRPr="00496E60" w:rsidRDefault="001A296B" w:rsidP="001A296B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496E60">
              <w:rPr>
                <w:sz w:val="20"/>
                <w:szCs w:val="20"/>
              </w:rPr>
              <w:t>DIII.</w:t>
            </w:r>
            <w:r w:rsidRPr="00496E60">
              <w:rPr>
                <w:strike/>
                <w:sz w:val="20"/>
                <w:szCs w:val="20"/>
              </w:rPr>
              <w:t>9</w:t>
            </w:r>
            <w:r w:rsidRPr="00496E60">
              <w:rPr>
                <w:sz w:val="20"/>
                <w:szCs w:val="20"/>
                <w:u w:val="single"/>
              </w:rPr>
              <w:t>1</w:t>
            </w:r>
            <w:r w:rsidRPr="001A296B">
              <w:rPr>
                <w:sz w:val="20"/>
                <w:szCs w:val="20"/>
                <w:u w:val="single"/>
              </w:rPr>
              <w:t xml:space="preserve">2   The student will apply </w:t>
            </w:r>
            <w:r w:rsidRPr="00496E60">
              <w:rPr>
                <w:sz w:val="20"/>
                <w:szCs w:val="20"/>
                <w:u w:val="single"/>
              </w:rPr>
              <w:t>best practices for dance safety and injury prevention, including the following:</w:t>
            </w:r>
          </w:p>
          <w:p w14:paraId="69C3F4E5" w14:textId="77777777" w:rsidR="001A296B" w:rsidRPr="00496E60" w:rsidRDefault="001A296B" w:rsidP="001A296B">
            <w:pPr>
              <w:pStyle w:val="SOLNumbered"/>
              <w:numPr>
                <w:ilvl w:val="0"/>
                <w:numId w:val="0"/>
              </w:numPr>
              <w:ind w:left="521" w:hanging="360"/>
              <w:rPr>
                <w:strike/>
                <w:sz w:val="20"/>
                <w:szCs w:val="20"/>
              </w:rPr>
            </w:pPr>
            <w:r w:rsidRPr="00496E60">
              <w:rPr>
                <w:strike/>
                <w:sz w:val="20"/>
                <w:szCs w:val="20"/>
                <w:u w:val="single"/>
              </w:rPr>
              <w:t>1.</w:t>
            </w:r>
            <w:r w:rsidRPr="00496E60">
              <w:rPr>
                <w:sz w:val="20"/>
                <w:szCs w:val="20"/>
                <w:u w:val="single"/>
              </w:rPr>
              <w:t xml:space="preserve">   a) Explain</w:t>
            </w:r>
            <w:r w:rsidRPr="00496E60">
              <w:rPr>
                <w:strike/>
                <w:sz w:val="20"/>
                <w:szCs w:val="20"/>
              </w:rPr>
              <w:t xml:space="preserve"> identify</w:t>
            </w:r>
            <w:r w:rsidRPr="00496E60">
              <w:rPr>
                <w:sz w:val="20"/>
                <w:szCs w:val="20"/>
              </w:rPr>
              <w:t xml:space="preserve"> and use safety procedures in all dance settings </w:t>
            </w:r>
            <w:r w:rsidRPr="00496E60">
              <w:rPr>
                <w:sz w:val="20"/>
                <w:szCs w:val="20"/>
                <w:u w:val="single"/>
              </w:rPr>
              <w:t>and facilities.</w:t>
            </w:r>
            <w:r w:rsidRPr="00496E60">
              <w:rPr>
                <w:strike/>
                <w:sz w:val="20"/>
                <w:szCs w:val="20"/>
              </w:rPr>
              <w:t>; and</w:t>
            </w:r>
          </w:p>
          <w:p w14:paraId="1D96D793" w14:textId="77777777" w:rsidR="001A296B" w:rsidRPr="00496E60" w:rsidRDefault="001A296B" w:rsidP="001A296B">
            <w:pPr>
              <w:pStyle w:val="SOLNumbered"/>
              <w:numPr>
                <w:ilvl w:val="0"/>
                <w:numId w:val="0"/>
              </w:numPr>
              <w:ind w:left="521" w:hanging="360"/>
              <w:rPr>
                <w:sz w:val="20"/>
                <w:szCs w:val="20"/>
              </w:rPr>
            </w:pPr>
            <w:r w:rsidRPr="00496E60">
              <w:rPr>
                <w:strike/>
                <w:sz w:val="20"/>
                <w:szCs w:val="20"/>
              </w:rPr>
              <w:t>2.   exercise care with use of theatre facilities, equipment, and costumes.</w:t>
            </w:r>
          </w:p>
          <w:p w14:paraId="3ED8E8D6" w14:textId="7BC01463" w:rsidR="001A296B" w:rsidRPr="00496E60" w:rsidRDefault="001A296B" w:rsidP="008368CD">
            <w:pPr>
              <w:pStyle w:val="SOLNumbered"/>
              <w:numPr>
                <w:ilvl w:val="0"/>
                <w:numId w:val="0"/>
              </w:numPr>
              <w:ind w:left="751" w:hanging="270"/>
              <w:rPr>
                <w:sz w:val="20"/>
                <w:szCs w:val="20"/>
              </w:rPr>
            </w:pPr>
            <w:r w:rsidRPr="00496E60">
              <w:rPr>
                <w:sz w:val="20"/>
                <w:szCs w:val="20"/>
                <w:u w:val="single"/>
              </w:rPr>
              <w:t>b)</w:t>
            </w:r>
            <w:r w:rsidRPr="00496E60">
              <w:rPr>
                <w:strike/>
                <w:sz w:val="20"/>
                <w:szCs w:val="20"/>
              </w:rPr>
              <w:t xml:space="preserve"> </w:t>
            </w:r>
            <w:r>
              <w:rPr>
                <w:strike/>
                <w:sz w:val="20"/>
                <w:szCs w:val="20"/>
              </w:rPr>
              <w:t xml:space="preserve"> </w:t>
            </w:r>
            <w:r w:rsidRPr="00496E60">
              <w:rPr>
                <w:strike/>
                <w:sz w:val="20"/>
                <w:szCs w:val="20"/>
              </w:rPr>
              <w:t>DIII.1</w:t>
            </w:r>
            <w:r w:rsidR="00481A02">
              <w:rPr>
                <w:strike/>
                <w:sz w:val="20"/>
                <w:szCs w:val="20"/>
                <w:u w:val="single"/>
              </w:rPr>
              <w:t xml:space="preserve">   </w:t>
            </w:r>
            <w:r w:rsidRPr="00496E60">
              <w:rPr>
                <w:strike/>
                <w:sz w:val="20"/>
                <w:szCs w:val="20"/>
              </w:rPr>
              <w:t>The student will</w:t>
            </w:r>
            <w:r w:rsidRPr="00496E60">
              <w:rPr>
                <w:sz w:val="20"/>
                <w:szCs w:val="20"/>
              </w:rPr>
              <w:t xml:space="preserve"> </w:t>
            </w:r>
            <w:proofErr w:type="spellStart"/>
            <w:r w:rsidRPr="00496E60">
              <w:rPr>
                <w:sz w:val="20"/>
                <w:szCs w:val="20"/>
                <w:u w:val="single"/>
              </w:rPr>
              <w:t>M</w:t>
            </w:r>
            <w:r w:rsidRPr="00496E60">
              <w:rPr>
                <w:strike/>
                <w:sz w:val="20"/>
                <w:szCs w:val="20"/>
              </w:rPr>
              <w:t>m</w:t>
            </w:r>
            <w:r w:rsidRPr="00496E60">
              <w:rPr>
                <w:sz w:val="20"/>
                <w:szCs w:val="20"/>
              </w:rPr>
              <w:t>aintain</w:t>
            </w:r>
            <w:proofErr w:type="spellEnd"/>
            <w:r w:rsidRPr="00496E60">
              <w:rPr>
                <w:sz w:val="20"/>
                <w:szCs w:val="20"/>
              </w:rPr>
              <w:t xml:space="preserve"> correct </w:t>
            </w:r>
            <w:r w:rsidRPr="00496E60">
              <w:rPr>
                <w:sz w:val="20"/>
                <w:szCs w:val="20"/>
                <w:u w:val="single"/>
              </w:rPr>
              <w:t>static and dynamic</w:t>
            </w:r>
            <w:r w:rsidRPr="00496E60">
              <w:rPr>
                <w:sz w:val="20"/>
                <w:szCs w:val="20"/>
              </w:rPr>
              <w:t xml:space="preserve"> alignment </w:t>
            </w:r>
            <w:r w:rsidRPr="00496E60">
              <w:rPr>
                <w:strike/>
                <w:sz w:val="20"/>
                <w:szCs w:val="20"/>
              </w:rPr>
              <w:t>of spine and limbs</w:t>
            </w:r>
            <w:r w:rsidRPr="00496E60">
              <w:rPr>
                <w:sz w:val="20"/>
                <w:szCs w:val="20"/>
              </w:rPr>
              <w:t xml:space="preserve"> while performing complex movement sequences.</w:t>
            </w:r>
          </w:p>
          <w:p w14:paraId="226929B1" w14:textId="77777777" w:rsidR="001A296B" w:rsidRPr="00496E60" w:rsidRDefault="001A296B" w:rsidP="008368CD">
            <w:pPr>
              <w:pStyle w:val="SOLNumbered"/>
              <w:numPr>
                <w:ilvl w:val="0"/>
                <w:numId w:val="0"/>
              </w:numPr>
              <w:ind w:left="751" w:hanging="270"/>
              <w:rPr>
                <w:sz w:val="20"/>
                <w:szCs w:val="20"/>
                <w:u w:val="single"/>
              </w:rPr>
            </w:pPr>
            <w:r w:rsidRPr="00496E60">
              <w:rPr>
                <w:sz w:val="20"/>
                <w:szCs w:val="20"/>
                <w:u w:val="single"/>
              </w:rPr>
              <w:t xml:space="preserve">c) </w:t>
            </w:r>
            <w:r>
              <w:rPr>
                <w:sz w:val="20"/>
                <w:szCs w:val="20"/>
                <w:u w:val="single"/>
              </w:rPr>
              <w:t xml:space="preserve"> </w:t>
            </w:r>
            <w:r w:rsidRPr="00496E60">
              <w:rPr>
                <w:sz w:val="20"/>
                <w:szCs w:val="20"/>
                <w:u w:val="single"/>
              </w:rPr>
              <w:t>Explain the importance of appropriate nutrition and hydration for dance safety.</w:t>
            </w:r>
          </w:p>
          <w:p w14:paraId="0355D8E9" w14:textId="37713DDF" w:rsidR="001A296B" w:rsidRPr="00496E60" w:rsidRDefault="001A296B" w:rsidP="008368C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51" w:hanging="270"/>
              <w:rPr>
                <w:color w:val="000000"/>
                <w:sz w:val="20"/>
                <w:szCs w:val="20"/>
                <w:u w:val="single"/>
              </w:rPr>
            </w:pPr>
            <w:r w:rsidRPr="00496E60">
              <w:rPr>
                <w:sz w:val="20"/>
                <w:szCs w:val="20"/>
                <w:u w:val="single"/>
              </w:rPr>
              <w:t>d)  Explain appropriate dance attire for rehearsal and performance.</w:t>
            </w:r>
          </w:p>
        </w:tc>
      </w:tr>
      <w:tr w:rsidR="001A296B" w:rsidRPr="001A4ADA" w14:paraId="45BF062A" w14:textId="77777777" w:rsidTr="008368C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DE1BD8" w14:textId="4177CE71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10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4DF0D01" w14:textId="2C37953A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</w:t>
            </w:r>
            <w:r w:rsidRPr="006425BA">
              <w:rPr>
                <w:sz w:val="20"/>
                <w:szCs w:val="20"/>
              </w:rPr>
              <w:t>1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02A98B" w14:textId="6B64932E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2F0C98" w14:textId="77777777" w:rsidR="001A296B" w:rsidRPr="007A5108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02E78F" w14:textId="0C6F45FF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779FF3C" w14:textId="77777777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E419A08" w14:textId="23DD0BE6" w:rsidR="001A296B" w:rsidRPr="00496E60" w:rsidRDefault="001A296B" w:rsidP="001A29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u w:val="single"/>
              </w:rPr>
            </w:pPr>
            <w:r w:rsidRPr="00496E60">
              <w:rPr>
                <w:sz w:val="20"/>
                <w:szCs w:val="20"/>
              </w:rPr>
              <w:t>DIII.</w:t>
            </w:r>
            <w:r w:rsidRPr="00496E60">
              <w:rPr>
                <w:strike/>
                <w:sz w:val="20"/>
                <w:szCs w:val="20"/>
              </w:rPr>
              <w:t>10</w:t>
            </w:r>
            <w:r w:rsidRPr="00496E60">
              <w:rPr>
                <w:sz w:val="20"/>
                <w:szCs w:val="20"/>
                <w:u w:val="single"/>
              </w:rPr>
              <w:t>17</w:t>
            </w:r>
            <w:r w:rsidRPr="00496E60">
              <w:rPr>
                <w:sz w:val="20"/>
                <w:szCs w:val="20"/>
              </w:rPr>
              <w:t xml:space="preserve">   The student will fulfill a production</w:t>
            </w:r>
            <w:r w:rsidRPr="00496E60">
              <w:rPr>
                <w:strike/>
                <w:sz w:val="20"/>
                <w:szCs w:val="20"/>
              </w:rPr>
              <w:t>-support</w:t>
            </w:r>
            <w:r w:rsidRPr="00496E60">
              <w:rPr>
                <w:sz w:val="20"/>
                <w:szCs w:val="20"/>
              </w:rPr>
              <w:t xml:space="preserve"> role (e.g., costume designer, </w:t>
            </w:r>
            <w:r w:rsidRPr="00496E60">
              <w:rPr>
                <w:sz w:val="20"/>
                <w:szCs w:val="20"/>
                <w:u w:val="single"/>
              </w:rPr>
              <w:t xml:space="preserve">sound designer, lighting designer, </w:t>
            </w:r>
            <w:r w:rsidRPr="00496E60">
              <w:rPr>
                <w:sz w:val="20"/>
                <w:szCs w:val="20"/>
              </w:rPr>
              <w:t>stage manager, house manager, public relations manager) that involves leadership and/or design responsibilities.</w:t>
            </w:r>
          </w:p>
        </w:tc>
      </w:tr>
      <w:tr w:rsidR="001A296B" w:rsidRPr="001A4ADA" w14:paraId="0F6E0089" w14:textId="77777777" w:rsidTr="008368C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5C4A41" w14:textId="293D06C1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11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0B998705" w14:textId="2538EBA3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DD7168" w14:textId="77777777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546B2A" w14:textId="13B497AC" w:rsidR="001A296B" w:rsidRPr="007A5108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9FEF91" w14:textId="77777777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0B66830" w14:textId="77777777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0C7E377" w14:textId="122B5197" w:rsidR="001A296B" w:rsidRPr="00496E60" w:rsidRDefault="001A296B" w:rsidP="001A29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u w:val="single"/>
              </w:rPr>
            </w:pPr>
            <w:r w:rsidRPr="0091437E">
              <w:rPr>
                <w:strike/>
                <w:sz w:val="20"/>
                <w:szCs w:val="22"/>
              </w:rPr>
              <w:t>DIII.11   The student will identify periods and styles of dance and artists who contributed to the development of dance as a concert art form from 1970 to the present.</w:t>
            </w:r>
          </w:p>
        </w:tc>
      </w:tr>
      <w:tr w:rsidR="001A296B" w:rsidRPr="001A4ADA" w14:paraId="6C9B6FDF" w14:textId="77777777" w:rsidTr="008368C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A97F5B" w14:textId="343B756E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12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687B45A" w14:textId="6814D680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1EC8EC" w14:textId="0275C8AA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0ED29C" w14:textId="77777777" w:rsidR="001A296B" w:rsidRPr="007A5108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B29273" w14:textId="7B9FE544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7A90F34" w14:textId="402B54CC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60E0A9" w14:textId="77777777" w:rsidR="001A296B" w:rsidRPr="00496E60" w:rsidRDefault="001A296B" w:rsidP="001A29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u w:val="single"/>
              </w:rPr>
            </w:pPr>
            <w:r w:rsidRPr="00496E60">
              <w:rPr>
                <w:color w:val="000000"/>
                <w:sz w:val="20"/>
                <w:szCs w:val="20"/>
                <w:u w:val="single"/>
              </w:rPr>
              <w:t>DIII.6   The student will understand historical and cultural influences of dance.</w:t>
            </w:r>
          </w:p>
          <w:p w14:paraId="7497A954" w14:textId="77777777" w:rsidR="001A296B" w:rsidRPr="00496E60" w:rsidRDefault="001A296B" w:rsidP="008368C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1" w:hanging="360"/>
              <w:rPr>
                <w:color w:val="000000"/>
                <w:sz w:val="20"/>
                <w:szCs w:val="20"/>
                <w:u w:val="single"/>
              </w:rPr>
            </w:pPr>
            <w:r w:rsidRPr="00496E60">
              <w:rPr>
                <w:sz w:val="20"/>
                <w:szCs w:val="20"/>
                <w:u w:val="single"/>
              </w:rPr>
              <w:t>a)</w:t>
            </w:r>
            <w:r w:rsidRPr="00496E60">
              <w:rPr>
                <w:sz w:val="20"/>
                <w:szCs w:val="20"/>
              </w:rPr>
              <w:t xml:space="preserve">  </w:t>
            </w:r>
            <w:r w:rsidRPr="00496E60">
              <w:rPr>
                <w:color w:val="000000"/>
                <w:sz w:val="20"/>
                <w:szCs w:val="20"/>
                <w:u w:val="single"/>
              </w:rPr>
              <w:t>Compare and contrast a variety of dance trends from a variety of time periods and cultures.</w:t>
            </w:r>
          </w:p>
          <w:p w14:paraId="7947F7F8" w14:textId="77777777" w:rsidR="001A296B" w:rsidRPr="00496E60" w:rsidRDefault="001A296B" w:rsidP="008368C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1" w:hanging="360"/>
              <w:rPr>
                <w:color w:val="000000"/>
                <w:sz w:val="20"/>
                <w:szCs w:val="20"/>
              </w:rPr>
            </w:pPr>
            <w:r w:rsidRPr="00496E60">
              <w:rPr>
                <w:sz w:val="20"/>
                <w:szCs w:val="20"/>
                <w:u w:val="single"/>
              </w:rPr>
              <w:t>b)</w:t>
            </w:r>
            <w:r w:rsidRPr="00496E60">
              <w:rPr>
                <w:sz w:val="20"/>
                <w:szCs w:val="20"/>
              </w:rPr>
              <w:t xml:space="preserve">  </w:t>
            </w:r>
            <w:r w:rsidRPr="00496E60">
              <w:rPr>
                <w:strike/>
                <w:sz w:val="20"/>
                <w:szCs w:val="20"/>
              </w:rPr>
              <w:t>DIII.12   The student will</w:t>
            </w:r>
            <w:r w:rsidRPr="00496E60">
              <w:rPr>
                <w:sz w:val="20"/>
                <w:szCs w:val="20"/>
              </w:rPr>
              <w:t xml:space="preserve"> </w:t>
            </w:r>
            <w:proofErr w:type="spellStart"/>
            <w:r w:rsidRPr="00496E60">
              <w:rPr>
                <w:sz w:val="20"/>
                <w:szCs w:val="20"/>
                <w:u w:val="single"/>
              </w:rPr>
              <w:t>I</w:t>
            </w:r>
            <w:r w:rsidRPr="00496E60">
              <w:rPr>
                <w:strike/>
                <w:sz w:val="20"/>
                <w:szCs w:val="20"/>
                <w:u w:val="single"/>
              </w:rPr>
              <w:t>i</w:t>
            </w:r>
            <w:r w:rsidRPr="00496E60">
              <w:rPr>
                <w:sz w:val="20"/>
                <w:szCs w:val="20"/>
              </w:rPr>
              <w:t>nvestigate</w:t>
            </w:r>
            <w:proofErr w:type="spellEnd"/>
            <w:r w:rsidRPr="00496E60">
              <w:rPr>
                <w:sz w:val="20"/>
                <w:szCs w:val="20"/>
              </w:rPr>
              <w:t xml:space="preserve"> </w:t>
            </w:r>
            <w:r w:rsidRPr="00496E60">
              <w:rPr>
                <w:strike/>
                <w:sz w:val="20"/>
                <w:szCs w:val="20"/>
              </w:rPr>
              <w:t xml:space="preserve">and report on </w:t>
            </w:r>
            <w:r w:rsidRPr="00496E60">
              <w:rPr>
                <w:sz w:val="20"/>
                <w:szCs w:val="20"/>
              </w:rPr>
              <w:t>the use of dance as social commentary.</w:t>
            </w:r>
          </w:p>
          <w:p w14:paraId="5BB93E64" w14:textId="5900DA0E" w:rsidR="001A296B" w:rsidRPr="00496E60" w:rsidRDefault="001A296B" w:rsidP="008368C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91" w:hanging="360"/>
              <w:rPr>
                <w:color w:val="000000"/>
                <w:sz w:val="20"/>
                <w:szCs w:val="20"/>
                <w:u w:val="single"/>
              </w:rPr>
            </w:pPr>
            <w:r w:rsidRPr="00496E60">
              <w:rPr>
                <w:sz w:val="20"/>
                <w:szCs w:val="20"/>
                <w:u w:val="single"/>
              </w:rPr>
              <w:t>c)</w:t>
            </w:r>
            <w:r w:rsidRPr="00496E60">
              <w:rPr>
                <w:sz w:val="20"/>
                <w:szCs w:val="20"/>
              </w:rPr>
              <w:t xml:space="preserve">  </w:t>
            </w:r>
            <w:r w:rsidRPr="00496E60">
              <w:rPr>
                <w:sz w:val="20"/>
                <w:szCs w:val="20"/>
                <w:u w:val="single"/>
              </w:rPr>
              <w:t>Recognize and examine how historical and cultural perspectives shape audience preferences and responses.</w:t>
            </w:r>
          </w:p>
        </w:tc>
      </w:tr>
      <w:tr w:rsidR="001A296B" w:rsidRPr="001A4ADA" w14:paraId="13FEB853" w14:textId="77777777" w:rsidTr="008368C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1FAD48" w14:textId="320ACE12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13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344772F5" w14:textId="63904E38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11E5A4" w14:textId="3215B7B3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A386BE" w14:textId="77777777" w:rsidR="001A296B" w:rsidRPr="007A5108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74E968" w14:textId="06352373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12B3870" w14:textId="77777777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220EBB2" w14:textId="3F9DA8F3" w:rsidR="001A296B" w:rsidRPr="00496E60" w:rsidRDefault="001A296B" w:rsidP="001A29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u w:val="single"/>
              </w:rPr>
            </w:pPr>
            <w:r w:rsidRPr="00496E60">
              <w:rPr>
                <w:sz w:val="20"/>
                <w:szCs w:val="20"/>
              </w:rPr>
              <w:t>DIII.</w:t>
            </w:r>
            <w:r w:rsidRPr="00496E60">
              <w:rPr>
                <w:strike/>
                <w:sz w:val="20"/>
                <w:szCs w:val="20"/>
              </w:rPr>
              <w:t>13</w:t>
            </w:r>
            <w:r w:rsidRPr="00496E60">
              <w:rPr>
                <w:sz w:val="20"/>
                <w:szCs w:val="20"/>
                <w:u w:val="single"/>
              </w:rPr>
              <w:t>9</w:t>
            </w:r>
            <w:r w:rsidRPr="00496E60">
              <w:rPr>
                <w:sz w:val="20"/>
                <w:szCs w:val="20"/>
              </w:rPr>
              <w:t xml:space="preserve">   The student will</w:t>
            </w:r>
            <w:r w:rsidRPr="00496E60">
              <w:rPr>
                <w:strike/>
                <w:sz w:val="20"/>
                <w:szCs w:val="20"/>
              </w:rPr>
              <w:t xml:space="preserve"> research</w:t>
            </w:r>
            <w:r w:rsidRPr="00496E60">
              <w:rPr>
                <w:sz w:val="20"/>
                <w:szCs w:val="20"/>
              </w:rPr>
              <w:t xml:space="preserve"> </w:t>
            </w:r>
            <w:r w:rsidRPr="00496E60">
              <w:rPr>
                <w:sz w:val="20"/>
                <w:szCs w:val="20"/>
                <w:u w:val="single"/>
              </w:rPr>
              <w:t>investigate</w:t>
            </w:r>
            <w:r w:rsidRPr="00496E60">
              <w:rPr>
                <w:sz w:val="20"/>
                <w:szCs w:val="20"/>
              </w:rPr>
              <w:t xml:space="preserve"> a career that serves the dance profession, such as musician, health professional, dance educator, or dance scholar, focusing on required </w:t>
            </w:r>
            <w:r w:rsidRPr="00496E60">
              <w:rPr>
                <w:sz w:val="20"/>
                <w:szCs w:val="20"/>
                <w:u w:val="single"/>
              </w:rPr>
              <w:t xml:space="preserve">skills, </w:t>
            </w:r>
            <w:r w:rsidRPr="00496E60">
              <w:rPr>
                <w:sz w:val="20"/>
                <w:szCs w:val="20"/>
              </w:rPr>
              <w:t>education</w:t>
            </w:r>
            <w:r w:rsidRPr="00496E60">
              <w:rPr>
                <w:sz w:val="20"/>
                <w:szCs w:val="20"/>
                <w:u w:val="single"/>
              </w:rPr>
              <w:t>,</w:t>
            </w:r>
            <w:r w:rsidRPr="00496E60">
              <w:rPr>
                <w:sz w:val="20"/>
                <w:szCs w:val="20"/>
              </w:rPr>
              <w:t xml:space="preserve"> and preparation.</w:t>
            </w:r>
          </w:p>
        </w:tc>
      </w:tr>
      <w:tr w:rsidR="001A296B" w:rsidRPr="001A4ADA" w14:paraId="074C145B" w14:textId="77777777" w:rsidTr="008368C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F20585" w14:textId="65F4AA0B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14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38CA9017" w14:textId="5EC18E3F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0694DA" w14:textId="77777777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894882" w14:textId="7AA92944" w:rsidR="001A296B" w:rsidRPr="007A5108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AF90D9" w14:textId="77777777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854A4C8" w14:textId="77777777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425F3A" w14:textId="05BDFB49" w:rsidR="001A296B" w:rsidRPr="00496E60" w:rsidRDefault="001A296B" w:rsidP="00496E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u w:val="single"/>
              </w:rPr>
            </w:pPr>
            <w:r w:rsidRPr="0091437E">
              <w:rPr>
                <w:strike/>
                <w:sz w:val="20"/>
                <w:szCs w:val="22"/>
              </w:rPr>
              <w:t>DIII.14   The student will create and use a system for documenting personal choreography of short movement sequences.</w:t>
            </w:r>
          </w:p>
        </w:tc>
      </w:tr>
      <w:tr w:rsidR="001A296B" w:rsidRPr="001A4ADA" w14:paraId="38545781" w14:textId="77777777" w:rsidTr="008368C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AD4FF4" w14:textId="1E81856A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15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38E13BAD" w14:textId="69E7E495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BB353D" w14:textId="0039275D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F63363" w14:textId="77777777" w:rsidR="001A296B" w:rsidRPr="007A5108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1E28B8" w14:textId="2BA7B83C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70CE6D3" w14:textId="77777777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4FFE72D" w14:textId="5C539809" w:rsidR="001A296B" w:rsidRPr="00496E60" w:rsidRDefault="001A296B" w:rsidP="001A29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u w:val="single"/>
              </w:rPr>
            </w:pPr>
            <w:r w:rsidRPr="00496E60">
              <w:rPr>
                <w:sz w:val="20"/>
                <w:szCs w:val="20"/>
              </w:rPr>
              <w:t>DIII.</w:t>
            </w:r>
            <w:r w:rsidRPr="00496E60">
              <w:rPr>
                <w:strike/>
                <w:sz w:val="20"/>
                <w:szCs w:val="20"/>
              </w:rPr>
              <w:t>15</w:t>
            </w:r>
            <w:r w:rsidRPr="00496E60">
              <w:rPr>
                <w:sz w:val="20"/>
                <w:szCs w:val="20"/>
                <w:u w:val="single"/>
              </w:rPr>
              <w:t xml:space="preserve">8   </w:t>
            </w:r>
            <w:r w:rsidRPr="008368CD">
              <w:rPr>
                <w:sz w:val="20"/>
                <w:szCs w:val="20"/>
              </w:rPr>
              <w:t xml:space="preserve">The student </w:t>
            </w:r>
            <w:r w:rsidRPr="00496E60">
              <w:rPr>
                <w:sz w:val="20"/>
                <w:szCs w:val="20"/>
              </w:rPr>
              <w:t xml:space="preserve">will </w:t>
            </w:r>
            <w:r w:rsidRPr="00496E60">
              <w:rPr>
                <w:sz w:val="20"/>
                <w:szCs w:val="20"/>
                <w:u w:val="single"/>
              </w:rPr>
              <w:t xml:space="preserve">examine and </w:t>
            </w:r>
            <w:r w:rsidRPr="00496E60">
              <w:rPr>
                <w:sz w:val="20"/>
                <w:szCs w:val="20"/>
              </w:rPr>
              <w:t>explain the process for securing permission to use copyrighted music for dance.</w:t>
            </w:r>
          </w:p>
        </w:tc>
      </w:tr>
      <w:tr w:rsidR="001A296B" w:rsidRPr="001A4ADA" w14:paraId="1A02718E" w14:textId="77777777" w:rsidTr="008368C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ADC582" w14:textId="7D1D9429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16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37ED74F" w14:textId="72C9E798" w:rsidR="001A296B" w:rsidRDefault="001A296B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16A553" w14:textId="46C6B86A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D140C4" w14:textId="77777777" w:rsidR="001A296B" w:rsidRPr="007A5108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AE49FE" w14:textId="509DA0A2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2593DE2" w14:textId="77777777" w:rsidR="001A296B" w:rsidRPr="00586D99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4A7F22C" w14:textId="4A2856CB" w:rsidR="001A296B" w:rsidRPr="00496E60" w:rsidRDefault="001A296B" w:rsidP="001A29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u w:val="single"/>
              </w:rPr>
            </w:pPr>
            <w:r w:rsidRPr="00496E60">
              <w:rPr>
                <w:sz w:val="20"/>
                <w:szCs w:val="20"/>
              </w:rPr>
              <w:t>DIII.</w:t>
            </w:r>
            <w:r w:rsidRPr="00496E60">
              <w:rPr>
                <w:strike/>
                <w:sz w:val="20"/>
                <w:szCs w:val="20"/>
              </w:rPr>
              <w:t>16</w:t>
            </w:r>
            <w:r w:rsidRPr="00496E60">
              <w:rPr>
                <w:sz w:val="20"/>
                <w:szCs w:val="20"/>
                <w:u w:val="single"/>
              </w:rPr>
              <w:t>5</w:t>
            </w:r>
            <w:r w:rsidRPr="00496E60">
              <w:rPr>
                <w:sz w:val="20"/>
                <w:szCs w:val="20"/>
              </w:rPr>
              <w:t xml:space="preserve">   The student will </w:t>
            </w:r>
            <w:r w:rsidRPr="00496E60">
              <w:rPr>
                <w:sz w:val="20"/>
                <w:szCs w:val="20"/>
                <w:u w:val="single"/>
              </w:rPr>
              <w:t xml:space="preserve">identify appropriate communication skills for </w:t>
            </w:r>
            <w:r w:rsidRPr="00496E60">
              <w:rPr>
                <w:strike/>
                <w:sz w:val="20"/>
                <w:szCs w:val="20"/>
              </w:rPr>
              <w:t>participate in</w:t>
            </w:r>
            <w:r w:rsidRPr="00496E60">
              <w:rPr>
                <w:sz w:val="20"/>
                <w:szCs w:val="20"/>
              </w:rPr>
              <w:t xml:space="preserve"> audition experiences</w:t>
            </w:r>
            <w:r w:rsidRPr="00496E60">
              <w:rPr>
                <w:sz w:val="20"/>
                <w:szCs w:val="20"/>
                <w:u w:val="single"/>
              </w:rPr>
              <w:t>.</w:t>
            </w:r>
            <w:r w:rsidRPr="00496E60">
              <w:rPr>
                <w:strike/>
                <w:sz w:val="20"/>
                <w:szCs w:val="20"/>
              </w:rPr>
              <w:t>,</w:t>
            </w:r>
            <w:r w:rsidRPr="00496E60">
              <w:rPr>
                <w:sz w:val="20"/>
                <w:szCs w:val="20"/>
              </w:rPr>
              <w:t xml:space="preserve"> </w:t>
            </w:r>
            <w:r w:rsidRPr="00496E60">
              <w:rPr>
                <w:strike/>
                <w:sz w:val="20"/>
                <w:szCs w:val="20"/>
              </w:rPr>
              <w:t>demonstrating appropriate audition etiquette and preparation.</w:t>
            </w:r>
          </w:p>
        </w:tc>
      </w:tr>
      <w:tr w:rsidR="00496E60" w:rsidRPr="001A4ADA" w14:paraId="63C3E1F6" w14:textId="77777777" w:rsidTr="008368C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09AB8C" w14:textId="32277FB4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17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04070097" w14:textId="28A0AEEC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3</w:t>
            </w:r>
            <w:r w:rsidR="008368CD">
              <w:rPr>
                <w:sz w:val="20"/>
                <w:szCs w:val="20"/>
              </w:rPr>
              <w:t>.a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AE5588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14107C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C922DD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454B4C81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4C2D0FE" w14:textId="77777777" w:rsidR="00496E60" w:rsidRPr="00496E60" w:rsidRDefault="00496E60" w:rsidP="00496E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u w:val="single"/>
              </w:rPr>
            </w:pPr>
            <w:r w:rsidRPr="00496E60">
              <w:rPr>
                <w:color w:val="000000"/>
                <w:sz w:val="20"/>
                <w:szCs w:val="20"/>
                <w:u w:val="single"/>
              </w:rPr>
              <w:t xml:space="preserve">DIII.3   The student </w:t>
            </w:r>
            <w:r w:rsidRPr="00496E60">
              <w:rPr>
                <w:sz w:val="20"/>
                <w:szCs w:val="20"/>
                <w:u w:val="single"/>
              </w:rPr>
              <w:t>will analyze, interpret, and evaluate dance.</w:t>
            </w:r>
          </w:p>
          <w:p w14:paraId="41D3572B" w14:textId="377078EA" w:rsidR="00496E60" w:rsidRPr="00496E60" w:rsidRDefault="00496E60" w:rsidP="001A296B">
            <w:pPr>
              <w:pStyle w:val="SOLStatement"/>
              <w:spacing w:before="0"/>
              <w:ind w:left="521" w:hanging="360"/>
              <w:rPr>
                <w:sz w:val="20"/>
                <w:szCs w:val="20"/>
              </w:rPr>
            </w:pPr>
            <w:r w:rsidRPr="00496E60">
              <w:rPr>
                <w:sz w:val="20"/>
                <w:szCs w:val="20"/>
                <w:u w:val="single"/>
              </w:rPr>
              <w:t>a)</w:t>
            </w:r>
            <w:r w:rsidRPr="00496E60">
              <w:rPr>
                <w:sz w:val="20"/>
                <w:szCs w:val="20"/>
              </w:rPr>
              <w:t xml:space="preserve">  </w:t>
            </w:r>
            <w:r w:rsidRPr="00496E60">
              <w:rPr>
                <w:strike/>
                <w:sz w:val="20"/>
                <w:szCs w:val="20"/>
              </w:rPr>
              <w:t xml:space="preserve">DIII.17   The student </w:t>
            </w:r>
            <w:r w:rsidRPr="00496E60">
              <w:rPr>
                <w:rFonts w:eastAsia="Times"/>
                <w:strike/>
                <w:sz w:val="20"/>
                <w:szCs w:val="20"/>
              </w:rPr>
              <w:t>will</w:t>
            </w:r>
            <w:r w:rsidRPr="00496E60">
              <w:rPr>
                <w:rFonts w:eastAsia="Times"/>
                <w:sz w:val="20"/>
                <w:szCs w:val="20"/>
              </w:rPr>
              <w:t xml:space="preserve"> </w:t>
            </w:r>
            <w:proofErr w:type="spellStart"/>
            <w:r w:rsidRPr="00496E60">
              <w:rPr>
                <w:rFonts w:eastAsia="Times"/>
                <w:sz w:val="20"/>
                <w:szCs w:val="20"/>
                <w:u w:val="single"/>
              </w:rPr>
              <w:t>C</w:t>
            </w:r>
            <w:r w:rsidRPr="00496E60">
              <w:rPr>
                <w:rFonts w:eastAsia="Times"/>
                <w:strike/>
                <w:sz w:val="20"/>
                <w:szCs w:val="20"/>
              </w:rPr>
              <w:t>c</w:t>
            </w:r>
            <w:r w:rsidRPr="00496E60">
              <w:rPr>
                <w:rFonts w:eastAsia="Times"/>
                <w:sz w:val="20"/>
                <w:szCs w:val="20"/>
              </w:rPr>
              <w:t>ompare</w:t>
            </w:r>
            <w:proofErr w:type="spellEnd"/>
            <w:r w:rsidRPr="00496E60">
              <w:rPr>
                <w:rFonts w:eastAsia="Times"/>
                <w:sz w:val="20"/>
                <w:szCs w:val="20"/>
              </w:rPr>
              <w:t xml:space="preserve"> the criteria that affect quality in</w:t>
            </w:r>
            <w:r w:rsidRPr="00496E60">
              <w:rPr>
                <w:rFonts w:eastAsia="Times"/>
                <w:strike/>
                <w:sz w:val="20"/>
                <w:szCs w:val="20"/>
              </w:rPr>
              <w:t xml:space="preserve"> two</w:t>
            </w:r>
            <w:r w:rsidRPr="00496E60">
              <w:rPr>
                <w:rFonts w:eastAsia="Times"/>
                <w:sz w:val="20"/>
                <w:szCs w:val="20"/>
              </w:rPr>
              <w:t xml:space="preserve"> contrasting dance styles.</w:t>
            </w:r>
          </w:p>
        </w:tc>
      </w:tr>
      <w:tr w:rsidR="00496E60" w:rsidRPr="001A4ADA" w14:paraId="609F1590" w14:textId="77777777" w:rsidTr="008368C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C0964C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18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3352CC15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II.</w:t>
            </w:r>
            <w:r w:rsidRPr="006425BA"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6C1FD1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0D54C3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79B3C1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  <w:r w:rsidRPr="0059530A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02F1B0C9" w14:textId="77777777" w:rsidR="00496E60" w:rsidRPr="007A5108" w:rsidRDefault="00496E60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17AEF1" w14:textId="77777777" w:rsidR="00496E60" w:rsidRPr="00496E60" w:rsidRDefault="00496E60" w:rsidP="00496E60">
            <w:pPr>
              <w:rPr>
                <w:sz w:val="20"/>
                <w:szCs w:val="20"/>
              </w:rPr>
            </w:pPr>
            <w:r w:rsidRPr="00496E60">
              <w:rPr>
                <w:sz w:val="20"/>
                <w:szCs w:val="20"/>
              </w:rPr>
              <w:t>DIII.</w:t>
            </w:r>
            <w:r w:rsidRPr="00496E60">
              <w:rPr>
                <w:strike/>
                <w:sz w:val="20"/>
                <w:szCs w:val="20"/>
              </w:rPr>
              <w:t>18</w:t>
            </w:r>
            <w:r w:rsidRPr="00496E60">
              <w:rPr>
                <w:sz w:val="20"/>
                <w:szCs w:val="20"/>
                <w:u w:val="single"/>
              </w:rPr>
              <w:t>4</w:t>
            </w:r>
            <w:r w:rsidRPr="00496E60">
              <w:rPr>
                <w:sz w:val="20"/>
                <w:szCs w:val="20"/>
              </w:rPr>
              <w:t xml:space="preserve">   The student will </w:t>
            </w:r>
            <w:r w:rsidRPr="00496E60">
              <w:rPr>
                <w:strike/>
                <w:sz w:val="20"/>
                <w:szCs w:val="20"/>
              </w:rPr>
              <w:t>identify</w:t>
            </w:r>
            <w:r w:rsidRPr="00496E60">
              <w:rPr>
                <w:sz w:val="20"/>
                <w:szCs w:val="20"/>
              </w:rPr>
              <w:t xml:space="preserve"> </w:t>
            </w:r>
            <w:r w:rsidRPr="00496E60">
              <w:rPr>
                <w:color w:val="000000"/>
                <w:sz w:val="20"/>
                <w:szCs w:val="20"/>
                <w:u w:val="single"/>
              </w:rPr>
              <w:t xml:space="preserve">analyze and </w:t>
            </w:r>
            <w:r w:rsidRPr="00496E60">
              <w:rPr>
                <w:sz w:val="20"/>
                <w:szCs w:val="20"/>
                <w:u w:val="single"/>
              </w:rPr>
              <w:t>explain</w:t>
            </w:r>
            <w:r w:rsidRPr="00496E60">
              <w:rPr>
                <w:sz w:val="20"/>
                <w:szCs w:val="20"/>
              </w:rPr>
              <w:t xml:space="preserve"> how personal experience </w:t>
            </w:r>
            <w:r w:rsidRPr="00496E60">
              <w:rPr>
                <w:sz w:val="20"/>
                <w:szCs w:val="20"/>
                <w:u w:val="single"/>
              </w:rPr>
              <w:t>and culture</w:t>
            </w:r>
            <w:r w:rsidRPr="00496E60">
              <w:rPr>
                <w:sz w:val="20"/>
                <w:szCs w:val="20"/>
              </w:rPr>
              <w:t xml:space="preserve"> can affect the interpretation and evaluation of dance.</w:t>
            </w:r>
          </w:p>
        </w:tc>
      </w:tr>
      <w:tr w:rsidR="001A296B" w:rsidRPr="001A4ADA" w14:paraId="3D13DE53" w14:textId="77777777" w:rsidTr="008368C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0B271E" w14:textId="636351A9" w:rsidR="001A296B" w:rsidRPr="008368CD" w:rsidRDefault="001A296B" w:rsidP="001A296B">
            <w:pPr>
              <w:jc w:val="center"/>
              <w:rPr>
                <w:sz w:val="20"/>
                <w:szCs w:val="20"/>
              </w:rPr>
            </w:pPr>
            <w:r w:rsidRPr="008368CD">
              <w:rPr>
                <w:sz w:val="20"/>
                <w:szCs w:val="20"/>
              </w:rPr>
              <w:lastRenderedPageBreak/>
              <w:t>DIII.19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10E89772" w14:textId="7C24B56F" w:rsidR="001A296B" w:rsidRPr="008368CD" w:rsidRDefault="001A296B" w:rsidP="001A296B">
            <w:pPr>
              <w:jc w:val="center"/>
              <w:rPr>
                <w:sz w:val="20"/>
                <w:szCs w:val="20"/>
              </w:rPr>
            </w:pPr>
            <w:r w:rsidRPr="008368CD">
              <w:rPr>
                <w:sz w:val="20"/>
                <w:szCs w:val="20"/>
              </w:rPr>
              <w:t>DIII.3</w:t>
            </w:r>
            <w:r w:rsidR="008368CD" w:rsidRPr="008368CD">
              <w:rPr>
                <w:sz w:val="20"/>
                <w:szCs w:val="20"/>
              </w:rPr>
              <w:t>.b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06B952" w14:textId="6F32CCE7" w:rsidR="001A296B" w:rsidRPr="007A5108" w:rsidRDefault="001A296B" w:rsidP="001A29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004E84" w14:textId="77777777" w:rsidR="001A296B" w:rsidRPr="007A5108" w:rsidRDefault="001A296B" w:rsidP="001A296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D0DB9F" w14:textId="0AEBB6AD" w:rsidR="001A296B" w:rsidRPr="007A5108" w:rsidRDefault="001A296B" w:rsidP="001A29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886290B" w14:textId="0FCBCEF6" w:rsidR="001A296B" w:rsidRPr="007A5108" w:rsidRDefault="001A296B" w:rsidP="001A296B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8CF6B1E" w14:textId="77777777" w:rsidR="001A296B" w:rsidRPr="008368CD" w:rsidRDefault="001A296B" w:rsidP="001A29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u w:val="single"/>
              </w:rPr>
            </w:pPr>
            <w:r w:rsidRPr="008368CD">
              <w:rPr>
                <w:color w:val="000000"/>
                <w:sz w:val="20"/>
                <w:szCs w:val="20"/>
                <w:u w:val="single"/>
              </w:rPr>
              <w:t xml:space="preserve">DIII.3   The student </w:t>
            </w:r>
            <w:r w:rsidRPr="008368CD">
              <w:rPr>
                <w:sz w:val="20"/>
                <w:szCs w:val="20"/>
                <w:u w:val="single"/>
              </w:rPr>
              <w:t>will analyze, interpret, and evaluate dance.</w:t>
            </w:r>
          </w:p>
          <w:p w14:paraId="2DE1735F" w14:textId="706F583C" w:rsidR="001A296B" w:rsidRPr="008368CD" w:rsidRDefault="001A296B" w:rsidP="001A296B">
            <w:pPr>
              <w:ind w:left="480" w:hanging="360"/>
              <w:rPr>
                <w:sz w:val="20"/>
                <w:szCs w:val="20"/>
              </w:rPr>
            </w:pPr>
            <w:r w:rsidRPr="008368CD">
              <w:rPr>
                <w:sz w:val="20"/>
                <w:szCs w:val="20"/>
                <w:u w:val="single"/>
              </w:rPr>
              <w:t>b)</w:t>
            </w:r>
            <w:r w:rsidRPr="008368CD">
              <w:rPr>
                <w:sz w:val="20"/>
                <w:szCs w:val="20"/>
              </w:rPr>
              <w:t xml:space="preserve">  </w:t>
            </w:r>
            <w:r w:rsidRPr="008368CD">
              <w:rPr>
                <w:strike/>
                <w:sz w:val="20"/>
                <w:szCs w:val="20"/>
              </w:rPr>
              <w:t>DIII.19   The student will</w:t>
            </w:r>
            <w:r w:rsidRPr="008368CD">
              <w:rPr>
                <w:sz w:val="20"/>
                <w:szCs w:val="20"/>
              </w:rPr>
              <w:t xml:space="preserve"> </w:t>
            </w:r>
            <w:proofErr w:type="spellStart"/>
            <w:r w:rsidRPr="008368CD">
              <w:rPr>
                <w:sz w:val="20"/>
                <w:szCs w:val="20"/>
                <w:u w:val="single"/>
              </w:rPr>
              <w:t>A</w:t>
            </w:r>
            <w:r w:rsidRPr="008368CD">
              <w:rPr>
                <w:strike/>
                <w:sz w:val="20"/>
                <w:szCs w:val="20"/>
              </w:rPr>
              <w:t>a</w:t>
            </w:r>
            <w:r w:rsidRPr="008368CD">
              <w:rPr>
                <w:sz w:val="20"/>
                <w:szCs w:val="20"/>
              </w:rPr>
              <w:t>nalyze</w:t>
            </w:r>
            <w:proofErr w:type="spellEnd"/>
            <w:r w:rsidRPr="008368CD">
              <w:rPr>
                <w:sz w:val="20"/>
                <w:szCs w:val="20"/>
              </w:rPr>
              <w:t xml:space="preserve"> and evaluate artistic choices in composition and performance, using dance </w:t>
            </w:r>
            <w:r w:rsidRPr="008368CD">
              <w:rPr>
                <w:strike/>
                <w:sz w:val="20"/>
                <w:szCs w:val="20"/>
              </w:rPr>
              <w:t>arts</w:t>
            </w:r>
            <w:r w:rsidRPr="008368CD">
              <w:rPr>
                <w:sz w:val="20"/>
                <w:szCs w:val="20"/>
              </w:rPr>
              <w:t xml:space="preserve"> vocabulary.</w:t>
            </w:r>
          </w:p>
        </w:tc>
      </w:tr>
      <w:tr w:rsidR="001A296B" w:rsidRPr="001A4ADA" w14:paraId="39BFB2AB" w14:textId="77777777" w:rsidTr="008368C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4091F7" w14:textId="21A87358" w:rsidR="001A296B" w:rsidRPr="008368CD" w:rsidRDefault="001A296B" w:rsidP="00496E60">
            <w:pPr>
              <w:jc w:val="center"/>
              <w:rPr>
                <w:sz w:val="20"/>
                <w:szCs w:val="20"/>
              </w:rPr>
            </w:pPr>
            <w:r w:rsidRPr="008368CD">
              <w:rPr>
                <w:sz w:val="20"/>
                <w:szCs w:val="20"/>
              </w:rPr>
              <w:t>DIII.20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082C8B9F" w14:textId="5ADE41FB" w:rsidR="001A296B" w:rsidRPr="008368CD" w:rsidRDefault="001A296B" w:rsidP="00496E60">
            <w:pPr>
              <w:jc w:val="center"/>
              <w:rPr>
                <w:sz w:val="20"/>
                <w:szCs w:val="20"/>
              </w:rPr>
            </w:pPr>
            <w:r w:rsidRPr="008368CD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F512E7" w14:textId="77777777" w:rsidR="001A296B" w:rsidRPr="007A5108" w:rsidRDefault="001A296B" w:rsidP="00496E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E2EDF9" w14:textId="3EAC303D" w:rsidR="001A296B" w:rsidRPr="007A5108" w:rsidRDefault="001A296B" w:rsidP="00496E60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D0634B" w14:textId="77777777" w:rsidR="001A296B" w:rsidRPr="007A5108" w:rsidRDefault="001A296B" w:rsidP="00496E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607DF50F" w14:textId="77777777" w:rsidR="001A296B" w:rsidRPr="007A5108" w:rsidRDefault="001A296B" w:rsidP="00496E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2F1EDC" w14:textId="673E614E" w:rsidR="001A296B" w:rsidRPr="008368CD" w:rsidRDefault="001A296B" w:rsidP="001A296B">
            <w:pPr>
              <w:rPr>
                <w:sz w:val="20"/>
                <w:szCs w:val="20"/>
              </w:rPr>
            </w:pPr>
            <w:r w:rsidRPr="008368CD">
              <w:rPr>
                <w:strike/>
                <w:sz w:val="20"/>
                <w:szCs w:val="20"/>
              </w:rPr>
              <w:t>DIII.20   The student will analyze and articulate a personal dance aesthetic and the criteria upon which that aesthetic is based, using dance arts vocabulary.</w:t>
            </w:r>
          </w:p>
        </w:tc>
      </w:tr>
      <w:tr w:rsidR="001A296B" w:rsidRPr="001A4ADA" w14:paraId="0D142404" w14:textId="77777777" w:rsidTr="008368C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360E4F" w14:textId="798ABEA6" w:rsidR="001A296B" w:rsidRPr="008368CD" w:rsidRDefault="001A296B" w:rsidP="00496E60">
            <w:pPr>
              <w:jc w:val="center"/>
              <w:rPr>
                <w:sz w:val="20"/>
                <w:szCs w:val="20"/>
              </w:rPr>
            </w:pPr>
            <w:r w:rsidRPr="008368CD">
              <w:rPr>
                <w:sz w:val="20"/>
                <w:szCs w:val="20"/>
              </w:rPr>
              <w:t>DIII.21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6CFAB6A" w14:textId="1B961E37" w:rsidR="001A296B" w:rsidRPr="008368CD" w:rsidRDefault="001A296B" w:rsidP="00496E60">
            <w:pPr>
              <w:jc w:val="center"/>
              <w:rPr>
                <w:sz w:val="20"/>
                <w:szCs w:val="20"/>
              </w:rPr>
            </w:pPr>
            <w:r w:rsidRPr="008368CD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EFDC9E" w14:textId="77777777" w:rsidR="001A296B" w:rsidRPr="007A5108" w:rsidRDefault="001A296B" w:rsidP="00496E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EF94CE" w14:textId="6EC3714B" w:rsidR="001A296B" w:rsidRPr="007A5108" w:rsidRDefault="001A296B" w:rsidP="00496E60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2C82F8" w14:textId="77777777" w:rsidR="001A296B" w:rsidRPr="007A5108" w:rsidRDefault="001A296B" w:rsidP="00496E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FA93FA8" w14:textId="77777777" w:rsidR="001A296B" w:rsidRPr="007A5108" w:rsidRDefault="001A296B" w:rsidP="00496E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FBE885" w14:textId="4CCBD94F" w:rsidR="001A296B" w:rsidRPr="008368CD" w:rsidRDefault="001A296B" w:rsidP="001A296B">
            <w:pPr>
              <w:rPr>
                <w:sz w:val="20"/>
                <w:szCs w:val="20"/>
              </w:rPr>
            </w:pPr>
            <w:r w:rsidRPr="008368CD">
              <w:rPr>
                <w:strike/>
                <w:sz w:val="20"/>
                <w:szCs w:val="20"/>
              </w:rPr>
              <w:t>DIII.21   The student will identify how the aesthetics of a culture influence the dance arts of that culture.</w:t>
            </w:r>
          </w:p>
        </w:tc>
      </w:tr>
      <w:tr w:rsidR="00496E60" w:rsidRPr="001A4ADA" w14:paraId="30BCC03D" w14:textId="77777777" w:rsidTr="008368C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67C9E1" w14:textId="6911EA43" w:rsidR="00496E60" w:rsidRPr="008368CD" w:rsidRDefault="001A296B" w:rsidP="00496E60">
            <w:pPr>
              <w:jc w:val="center"/>
              <w:rPr>
                <w:sz w:val="20"/>
                <w:szCs w:val="20"/>
              </w:rPr>
            </w:pPr>
            <w:r w:rsidRPr="008368CD">
              <w:rPr>
                <w:sz w:val="20"/>
                <w:szCs w:val="20"/>
              </w:rPr>
              <w:t>-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4FB8906F" w14:textId="77777777" w:rsidR="00496E60" w:rsidRPr="008368CD" w:rsidRDefault="00496E60" w:rsidP="00496E60">
            <w:pPr>
              <w:jc w:val="center"/>
              <w:rPr>
                <w:sz w:val="20"/>
                <w:szCs w:val="20"/>
              </w:rPr>
            </w:pPr>
            <w:r w:rsidRPr="008368CD">
              <w:rPr>
                <w:sz w:val="20"/>
                <w:szCs w:val="20"/>
              </w:rPr>
              <w:t>DIII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89C80A" w14:textId="77777777" w:rsidR="00496E60" w:rsidRPr="007A5108" w:rsidRDefault="00496E60" w:rsidP="00496E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CC200C" w14:textId="77777777" w:rsidR="00496E60" w:rsidRPr="007A5108" w:rsidRDefault="00496E60" w:rsidP="00496E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F61BF1" w14:textId="77777777" w:rsidR="00496E60" w:rsidRPr="007A5108" w:rsidRDefault="00496E60" w:rsidP="00496E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579AAD23" w14:textId="77777777" w:rsidR="00496E60" w:rsidRPr="007A5108" w:rsidRDefault="00496E60" w:rsidP="00496E60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F10795" w14:textId="77777777" w:rsidR="00496E60" w:rsidRPr="008368CD" w:rsidRDefault="00496E60" w:rsidP="00496E60">
            <w:pPr>
              <w:rPr>
                <w:sz w:val="20"/>
                <w:szCs w:val="20"/>
              </w:rPr>
            </w:pPr>
            <w:r w:rsidRPr="008368CD">
              <w:rPr>
                <w:sz w:val="20"/>
                <w:szCs w:val="20"/>
                <w:u w:val="single"/>
              </w:rPr>
              <w:t>DIII.7   The student will identify and examine opportunities for arts advocacy in the community.</w:t>
            </w:r>
          </w:p>
        </w:tc>
      </w:tr>
      <w:tr w:rsidR="00496E60" w:rsidRPr="001A4ADA" w14:paraId="34369754" w14:textId="77777777" w:rsidTr="008368C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1D5E3F" w14:textId="6F54F4B6" w:rsidR="00496E60" w:rsidRPr="008368CD" w:rsidRDefault="001A296B" w:rsidP="00496E60">
            <w:pPr>
              <w:jc w:val="center"/>
              <w:rPr>
                <w:sz w:val="20"/>
                <w:szCs w:val="20"/>
              </w:rPr>
            </w:pPr>
            <w:r w:rsidRPr="008368CD">
              <w:rPr>
                <w:sz w:val="20"/>
                <w:szCs w:val="20"/>
              </w:rPr>
              <w:t>-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54B5851B" w14:textId="77777777" w:rsidR="00496E60" w:rsidRPr="008368CD" w:rsidRDefault="00496E60" w:rsidP="00496E60">
            <w:pPr>
              <w:jc w:val="center"/>
              <w:rPr>
                <w:sz w:val="20"/>
                <w:szCs w:val="20"/>
              </w:rPr>
            </w:pPr>
            <w:r w:rsidRPr="008368CD">
              <w:rPr>
                <w:sz w:val="20"/>
                <w:szCs w:val="20"/>
              </w:rPr>
              <w:t>DIII.10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C03E24" w14:textId="77777777" w:rsidR="00496E60" w:rsidRPr="007A5108" w:rsidRDefault="00496E60" w:rsidP="00496E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1CC30C" w14:textId="77777777" w:rsidR="00496E60" w:rsidRPr="007A5108" w:rsidRDefault="00496E60" w:rsidP="00496E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736047" w14:textId="77777777" w:rsidR="00496E60" w:rsidRPr="007A5108" w:rsidRDefault="00496E60" w:rsidP="00496E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3B41511F" w14:textId="77777777" w:rsidR="00496E60" w:rsidRPr="007A5108" w:rsidRDefault="00496E60" w:rsidP="00496E60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3D1D71F" w14:textId="77777777" w:rsidR="00496E60" w:rsidRPr="008368CD" w:rsidRDefault="00496E60" w:rsidP="00496E60">
            <w:pPr>
              <w:rPr>
                <w:sz w:val="20"/>
                <w:szCs w:val="20"/>
              </w:rPr>
            </w:pPr>
            <w:r w:rsidRPr="008368CD">
              <w:rPr>
                <w:sz w:val="20"/>
                <w:szCs w:val="20"/>
                <w:u w:val="single"/>
              </w:rPr>
              <w:t>DIII.10   The student will explore new resources and tools to innovate areas of dance performance and production.</w:t>
            </w:r>
          </w:p>
        </w:tc>
      </w:tr>
      <w:tr w:rsidR="00496E60" w:rsidRPr="001A4ADA" w14:paraId="0A046843" w14:textId="77777777" w:rsidTr="008368CD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584DE7" w14:textId="293CEB4C" w:rsidR="00496E60" w:rsidRPr="008368CD" w:rsidRDefault="001A296B" w:rsidP="00496E60">
            <w:pPr>
              <w:jc w:val="center"/>
              <w:rPr>
                <w:sz w:val="20"/>
                <w:szCs w:val="20"/>
              </w:rPr>
            </w:pPr>
            <w:r w:rsidRPr="008368CD">
              <w:rPr>
                <w:sz w:val="20"/>
                <w:szCs w:val="20"/>
              </w:rPr>
              <w:t>-</w:t>
            </w:r>
          </w:p>
        </w:tc>
        <w:tc>
          <w:tcPr>
            <w:tcW w:w="870" w:type="dxa"/>
            <w:shd w:val="clear" w:color="auto" w:fill="auto"/>
            <w:vAlign w:val="center"/>
          </w:tcPr>
          <w:p w14:paraId="2FB16F56" w14:textId="77777777" w:rsidR="00496E60" w:rsidRPr="008368CD" w:rsidRDefault="00496E60" w:rsidP="00496E60">
            <w:pPr>
              <w:jc w:val="center"/>
              <w:rPr>
                <w:sz w:val="20"/>
                <w:szCs w:val="20"/>
              </w:rPr>
            </w:pPr>
            <w:r w:rsidRPr="008368CD">
              <w:rPr>
                <w:sz w:val="20"/>
                <w:szCs w:val="20"/>
              </w:rPr>
              <w:t>DIII.1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08F69B" w14:textId="77777777" w:rsidR="00496E60" w:rsidRPr="007A5108" w:rsidRDefault="00496E60" w:rsidP="00496E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E97347" w14:textId="77777777" w:rsidR="00496E60" w:rsidRPr="007A5108" w:rsidRDefault="00496E60" w:rsidP="00496E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F80B8A" w14:textId="77777777" w:rsidR="00496E60" w:rsidRPr="007A5108" w:rsidRDefault="00496E60" w:rsidP="00496E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0" w:type="dxa"/>
            <w:vAlign w:val="center"/>
          </w:tcPr>
          <w:p w14:paraId="1FDF6F12" w14:textId="77777777" w:rsidR="00496E60" w:rsidRPr="007A5108" w:rsidRDefault="00496E60" w:rsidP="00496E60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48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B4D962" w14:textId="78D2C906" w:rsidR="00496E60" w:rsidRPr="008368CD" w:rsidRDefault="00496E60" w:rsidP="00496E60">
            <w:pPr>
              <w:rPr>
                <w:sz w:val="20"/>
                <w:szCs w:val="20"/>
              </w:rPr>
            </w:pPr>
            <w:r w:rsidRPr="008368CD">
              <w:rPr>
                <w:sz w:val="20"/>
                <w:szCs w:val="20"/>
                <w:u w:val="single"/>
              </w:rPr>
              <w:t>DIII.11</w:t>
            </w:r>
            <w:r w:rsidR="00481A02">
              <w:rPr>
                <w:sz w:val="20"/>
                <w:szCs w:val="20"/>
                <w:u w:val="single"/>
              </w:rPr>
              <w:t xml:space="preserve">   </w:t>
            </w:r>
            <w:r w:rsidRPr="008368CD">
              <w:rPr>
                <w:sz w:val="20"/>
                <w:szCs w:val="20"/>
                <w:u w:val="single"/>
              </w:rPr>
              <w:t>The student will identify and cultivate cross-curricular connections with dance.</w:t>
            </w:r>
          </w:p>
        </w:tc>
      </w:tr>
    </w:tbl>
    <w:p w14:paraId="0CF09063" w14:textId="77777777" w:rsidR="000E746A" w:rsidRDefault="000E746A" w:rsidP="00EA6C0A"/>
    <w:p w14:paraId="39EFF2A3" w14:textId="77777777" w:rsidR="00EA6C0A" w:rsidRPr="00D12EA8" w:rsidRDefault="00BF1637" w:rsidP="00EA6C0A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br w:type="page"/>
      </w:r>
      <w:r w:rsidR="00EA6C0A">
        <w:rPr>
          <w:b/>
          <w:bCs/>
          <w:sz w:val="32"/>
        </w:rPr>
        <w:lastRenderedPageBreak/>
        <w:t xml:space="preserve">Dance </w:t>
      </w:r>
      <w:r>
        <w:rPr>
          <w:b/>
          <w:bCs/>
          <w:sz w:val="32"/>
        </w:rPr>
        <w:t>IV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7"/>
        <w:gridCol w:w="990"/>
        <w:gridCol w:w="780"/>
        <w:gridCol w:w="795"/>
        <w:gridCol w:w="787"/>
        <w:gridCol w:w="668"/>
        <w:gridCol w:w="9300"/>
      </w:tblGrid>
      <w:tr w:rsidR="00EA6C0A" w:rsidRPr="00817BBD" w14:paraId="4BB1C422" w14:textId="77777777" w:rsidTr="00D959C4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53C2750" w14:textId="77777777" w:rsidR="00EA6C0A" w:rsidRPr="00433D01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3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BD0892" w14:textId="77777777" w:rsidR="00EA6C0A" w:rsidRPr="00817BBD" w:rsidRDefault="00EA6C0A" w:rsidP="00841D78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3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DCAE63A" w14:textId="77777777" w:rsidR="000E746A" w:rsidRPr="00817BBD" w:rsidRDefault="000E746A" w:rsidP="000E746A">
            <w:pPr>
              <w:pStyle w:val="Heading4"/>
              <w:spacing w:after="120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79479F28" w14:textId="2BEF10AB" w:rsidR="00EA6C0A" w:rsidRPr="00817BBD" w:rsidRDefault="000E746A" w:rsidP="000E746A">
            <w:pPr>
              <w:tabs>
                <w:tab w:val="left" w:pos="2900"/>
                <w:tab w:val="left" w:pos="5860"/>
              </w:tabs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</w:p>
        </w:tc>
      </w:tr>
      <w:tr w:rsidR="00EA6C0A" w:rsidRPr="00817BBD" w14:paraId="6CEAE504" w14:textId="77777777" w:rsidTr="00D959C4">
        <w:trPr>
          <w:cantSplit/>
          <w:trHeight w:val="20"/>
          <w:tblHeader/>
        </w:trPr>
        <w:tc>
          <w:tcPr>
            <w:tcW w:w="90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BE16E7" w14:textId="77777777" w:rsidR="00EA6C0A" w:rsidRPr="00817BBD" w:rsidRDefault="00EA6C0A" w:rsidP="00841D78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8191DC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5C554CE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795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5318EF" w14:textId="77777777" w:rsidR="00EA6C0A" w:rsidRPr="00817BBD" w:rsidRDefault="00EA6C0A" w:rsidP="00841D78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787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F073B4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68" w:type="dxa"/>
            <w:tcBorders>
              <w:bottom w:val="single" w:sz="4" w:space="0" w:color="auto"/>
            </w:tcBorders>
            <w:vAlign w:val="center"/>
          </w:tcPr>
          <w:p w14:paraId="2793AA1E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3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F1FFB0" w14:textId="77777777" w:rsidR="00EA6C0A" w:rsidRPr="00817BBD" w:rsidRDefault="00EA6C0A" w:rsidP="00841D78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2E5A09" w:rsidRPr="001A4ADA" w14:paraId="2B617C22" w14:textId="77777777" w:rsidTr="00D959C4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A052DB" w14:textId="67E798F1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F975C85" w14:textId="2592C8C6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12</w:t>
            </w:r>
            <w:r w:rsidR="008368CD" w:rsidRPr="00D959C4">
              <w:rPr>
                <w:sz w:val="20"/>
                <w:szCs w:val="20"/>
              </w:rPr>
              <w:t>.b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C546A9" w14:textId="555D67FA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34B443" w14:textId="77777777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F43358" w14:textId="7B6ABA15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8" w:type="dxa"/>
            <w:vAlign w:val="center"/>
          </w:tcPr>
          <w:p w14:paraId="6262C255" w14:textId="2F7C5EED" w:rsidR="002E5A09" w:rsidRPr="00D959C4" w:rsidRDefault="008E5193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71B6C8" w14:textId="77777777" w:rsidR="002E5A09" w:rsidRPr="00D959C4" w:rsidRDefault="002E5A09" w:rsidP="002E5A09">
            <w:pPr>
              <w:pStyle w:val="Paragraph"/>
              <w:spacing w:after="0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</w:t>
            </w:r>
            <w:r w:rsidRPr="00D959C4">
              <w:rPr>
                <w:strike/>
                <w:sz w:val="20"/>
                <w:szCs w:val="20"/>
              </w:rPr>
              <w:t>9</w:t>
            </w:r>
            <w:r w:rsidRPr="00D959C4">
              <w:rPr>
                <w:sz w:val="20"/>
                <w:szCs w:val="20"/>
                <w:u w:val="single"/>
              </w:rPr>
              <w:t>12   The student will model best practices for dance safety and injury prevention.</w:t>
            </w:r>
          </w:p>
          <w:p w14:paraId="01C63164" w14:textId="3C74F4C5" w:rsidR="002E5A09" w:rsidRPr="00D959C4" w:rsidRDefault="002E5A09" w:rsidP="002E5A09">
            <w:pPr>
              <w:pStyle w:val="SOLNumbered"/>
              <w:numPr>
                <w:ilvl w:val="0"/>
                <w:numId w:val="0"/>
              </w:numPr>
              <w:ind w:left="431" w:hanging="221"/>
              <w:rPr>
                <w:sz w:val="20"/>
                <w:szCs w:val="20"/>
              </w:rPr>
            </w:pPr>
            <w:r w:rsidRPr="00D959C4">
              <w:rPr>
                <w:color w:val="000000"/>
                <w:sz w:val="20"/>
                <w:szCs w:val="20"/>
                <w:u w:val="single"/>
              </w:rPr>
              <w:t xml:space="preserve">b)  </w:t>
            </w:r>
            <w:r w:rsidRPr="00D959C4">
              <w:rPr>
                <w:strike/>
                <w:sz w:val="20"/>
                <w:szCs w:val="20"/>
              </w:rPr>
              <w:t>DIV.1   The student will use</w:t>
            </w:r>
            <w:r w:rsidRPr="00D959C4">
              <w:rPr>
                <w:sz w:val="20"/>
                <w:szCs w:val="20"/>
              </w:rPr>
              <w:t xml:space="preserve"> </w:t>
            </w:r>
            <w:proofErr w:type="spellStart"/>
            <w:r w:rsidRPr="00D959C4">
              <w:rPr>
                <w:sz w:val="20"/>
                <w:szCs w:val="20"/>
                <w:u w:val="single"/>
              </w:rPr>
              <w:t>C</w:t>
            </w:r>
            <w:r w:rsidRPr="00D959C4">
              <w:rPr>
                <w:strike/>
                <w:sz w:val="20"/>
                <w:szCs w:val="20"/>
              </w:rPr>
              <w:t>c</w:t>
            </w:r>
            <w:r w:rsidRPr="00D959C4">
              <w:rPr>
                <w:sz w:val="20"/>
                <w:szCs w:val="20"/>
              </w:rPr>
              <w:t>orrect</w:t>
            </w:r>
            <w:proofErr w:type="spellEnd"/>
            <w:r w:rsidRPr="00D959C4">
              <w:rPr>
                <w:sz w:val="20"/>
                <w:szCs w:val="20"/>
              </w:rPr>
              <w:t xml:space="preserve"> alignment and execution prompts while leading movement sequences.</w:t>
            </w:r>
          </w:p>
        </w:tc>
      </w:tr>
      <w:tr w:rsidR="002E5A09" w:rsidRPr="001A4ADA" w14:paraId="0BE46D38" w14:textId="77777777" w:rsidTr="00D959C4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E3DDAC" w14:textId="7C36CE2F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1BBFE9B" w14:textId="5D90C939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14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234219" w14:textId="16847C22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AB7EFE" w14:textId="77777777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339BCF" w14:textId="739AD175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8" w:type="dxa"/>
            <w:vAlign w:val="center"/>
          </w:tcPr>
          <w:p w14:paraId="3BED1D41" w14:textId="77777777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2882447" w14:textId="15625CAF" w:rsidR="002E5A09" w:rsidRPr="00D959C4" w:rsidRDefault="002E5A09" w:rsidP="002E5A09">
            <w:pPr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</w:t>
            </w:r>
            <w:r w:rsidRPr="00D959C4">
              <w:rPr>
                <w:strike/>
                <w:sz w:val="20"/>
                <w:szCs w:val="20"/>
              </w:rPr>
              <w:t>2</w:t>
            </w:r>
            <w:r w:rsidRPr="00D959C4">
              <w:rPr>
                <w:sz w:val="20"/>
                <w:szCs w:val="20"/>
                <w:u w:val="single"/>
              </w:rPr>
              <w:t>14</w:t>
            </w:r>
            <w:r w:rsidRPr="00D959C4">
              <w:rPr>
                <w:sz w:val="20"/>
                <w:szCs w:val="20"/>
              </w:rPr>
              <w:t xml:space="preserve">   The student will refine personal movement skills and kinesthetic awareness through exploration of a variety of dance styles </w:t>
            </w:r>
            <w:r w:rsidRPr="00D959C4">
              <w:rPr>
                <w:strike/>
                <w:sz w:val="20"/>
                <w:szCs w:val="20"/>
              </w:rPr>
              <w:t>(e.g., ballet, modern dance, jazz)</w:t>
            </w:r>
            <w:r w:rsidRPr="00D959C4">
              <w:rPr>
                <w:sz w:val="20"/>
                <w:szCs w:val="20"/>
              </w:rPr>
              <w:t>.</w:t>
            </w:r>
          </w:p>
        </w:tc>
      </w:tr>
      <w:tr w:rsidR="002E5A09" w:rsidRPr="001A4ADA" w14:paraId="18FC7CBA" w14:textId="77777777" w:rsidTr="00D959C4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3EC460" w14:textId="798A5DB1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4007834" w14:textId="4C395160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15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106139" w14:textId="4DF3B64D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6E849F" w14:textId="77777777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E2BB73" w14:textId="77777777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8" w:type="dxa"/>
            <w:vAlign w:val="center"/>
          </w:tcPr>
          <w:p w14:paraId="233E218A" w14:textId="77777777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998127" w14:textId="19A58D6E" w:rsidR="002E5A09" w:rsidRPr="00D959C4" w:rsidRDefault="002E5A09" w:rsidP="002E5A09">
            <w:pPr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</w:t>
            </w:r>
            <w:r w:rsidRPr="00D959C4">
              <w:rPr>
                <w:strike/>
                <w:sz w:val="20"/>
                <w:szCs w:val="20"/>
              </w:rPr>
              <w:t xml:space="preserve"> 3</w:t>
            </w:r>
            <w:r w:rsidRPr="00D959C4">
              <w:rPr>
                <w:sz w:val="20"/>
                <w:szCs w:val="20"/>
                <w:u w:val="single"/>
              </w:rPr>
              <w:t>15</w:t>
            </w:r>
            <w:r w:rsidRPr="00D959C4">
              <w:rPr>
                <w:sz w:val="20"/>
                <w:szCs w:val="20"/>
              </w:rPr>
              <w:t xml:space="preserve">   The student will construct and lead movement sequences in a variety of dance styles.</w:t>
            </w:r>
          </w:p>
        </w:tc>
      </w:tr>
      <w:tr w:rsidR="002E5A09" w:rsidRPr="001A4ADA" w14:paraId="7DFDAE36" w14:textId="77777777" w:rsidTr="00D959C4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49B0F5" w14:textId="31095F69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B166220" w14:textId="5D05A9F9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12</w:t>
            </w:r>
            <w:r w:rsidR="008368CD" w:rsidRPr="00D959C4">
              <w:rPr>
                <w:sz w:val="20"/>
                <w:szCs w:val="20"/>
              </w:rPr>
              <w:t>.c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BF2529" w14:textId="4C387E7B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01974B" w14:textId="77777777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160CC3" w14:textId="2E5907DB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8" w:type="dxa"/>
            <w:vAlign w:val="center"/>
          </w:tcPr>
          <w:p w14:paraId="64F4599F" w14:textId="5152807D" w:rsidR="002E5A09" w:rsidRPr="00D959C4" w:rsidRDefault="008E5193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88F27DD" w14:textId="77777777" w:rsidR="002E5A09" w:rsidRPr="00D959C4" w:rsidRDefault="002E5A09" w:rsidP="002E5A09">
            <w:pPr>
              <w:pStyle w:val="Paragraph"/>
              <w:spacing w:after="0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</w:t>
            </w:r>
            <w:r w:rsidRPr="00D959C4">
              <w:rPr>
                <w:strike/>
                <w:sz w:val="20"/>
                <w:szCs w:val="20"/>
              </w:rPr>
              <w:t>9</w:t>
            </w:r>
            <w:r w:rsidRPr="00D959C4">
              <w:rPr>
                <w:sz w:val="20"/>
                <w:szCs w:val="20"/>
                <w:u w:val="single"/>
              </w:rPr>
              <w:t>12   The student will model best practices for dance safety and injury prevention.</w:t>
            </w:r>
          </w:p>
          <w:p w14:paraId="0D1F1F3A" w14:textId="65FF8C89" w:rsidR="002E5A09" w:rsidRPr="00D959C4" w:rsidRDefault="002E5A09" w:rsidP="002E5A09">
            <w:pPr>
              <w:ind w:left="480" w:hanging="270"/>
              <w:rPr>
                <w:sz w:val="20"/>
                <w:szCs w:val="20"/>
              </w:rPr>
            </w:pPr>
            <w:r w:rsidRPr="00D959C4">
              <w:rPr>
                <w:color w:val="000000"/>
                <w:sz w:val="20"/>
                <w:szCs w:val="20"/>
                <w:u w:val="single"/>
              </w:rPr>
              <w:t xml:space="preserve">c)  </w:t>
            </w:r>
            <w:r w:rsidRPr="00D959C4">
              <w:rPr>
                <w:strike/>
                <w:sz w:val="20"/>
                <w:szCs w:val="20"/>
              </w:rPr>
              <w:t>DIV.4   The student will</w:t>
            </w:r>
            <w:r w:rsidRPr="00D959C4">
              <w:rPr>
                <w:sz w:val="20"/>
                <w:szCs w:val="20"/>
              </w:rPr>
              <w:t xml:space="preserve"> </w:t>
            </w:r>
            <w:proofErr w:type="spellStart"/>
            <w:r w:rsidRPr="00D959C4">
              <w:rPr>
                <w:sz w:val="20"/>
                <w:szCs w:val="20"/>
                <w:u w:val="single"/>
              </w:rPr>
              <w:t>D</w:t>
            </w:r>
            <w:r w:rsidRPr="00D959C4">
              <w:rPr>
                <w:strike/>
                <w:sz w:val="20"/>
                <w:szCs w:val="20"/>
              </w:rPr>
              <w:t>d</w:t>
            </w:r>
            <w:r w:rsidRPr="00D959C4">
              <w:rPr>
                <w:sz w:val="20"/>
                <w:szCs w:val="20"/>
              </w:rPr>
              <w:t>esign</w:t>
            </w:r>
            <w:proofErr w:type="spellEnd"/>
            <w:r w:rsidRPr="00D959C4">
              <w:rPr>
                <w:sz w:val="20"/>
                <w:szCs w:val="20"/>
              </w:rPr>
              <w:t xml:space="preserve"> a personal </w:t>
            </w:r>
            <w:r w:rsidRPr="00D959C4">
              <w:rPr>
                <w:sz w:val="20"/>
                <w:szCs w:val="20"/>
                <w:u w:val="single"/>
              </w:rPr>
              <w:t>wellness</w:t>
            </w:r>
            <w:r w:rsidRPr="00D959C4">
              <w:rPr>
                <w:sz w:val="20"/>
                <w:szCs w:val="20"/>
              </w:rPr>
              <w:t xml:space="preserve"> plan to optimize physical capacity to participate in dance activities throughout life.</w:t>
            </w:r>
          </w:p>
        </w:tc>
      </w:tr>
      <w:tr w:rsidR="00496E60" w:rsidRPr="001A4ADA" w14:paraId="6A214356" w14:textId="77777777" w:rsidTr="00D959C4">
        <w:trPr>
          <w:cantSplit/>
          <w:trHeight w:val="109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60C1BE" w14:textId="77777777" w:rsidR="00496E60" w:rsidRPr="00D959C4" w:rsidRDefault="00BF1637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CF55018" w14:textId="77777777" w:rsidR="00496E60" w:rsidRPr="00D959C4" w:rsidRDefault="00496E60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1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0E79CB" w14:textId="77777777" w:rsidR="00496E60" w:rsidRPr="00D959C4" w:rsidRDefault="00BF1637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6328C2" w14:textId="77777777" w:rsidR="00496E60" w:rsidRPr="00D959C4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1F3CF1" w14:textId="77777777" w:rsidR="00496E60" w:rsidRPr="00D959C4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8" w:type="dxa"/>
            <w:vAlign w:val="center"/>
          </w:tcPr>
          <w:p w14:paraId="4C71D8AB" w14:textId="77777777" w:rsidR="00496E60" w:rsidRPr="00D959C4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920045" w14:textId="77777777" w:rsidR="00496E60" w:rsidRPr="00D959C4" w:rsidRDefault="00496E60" w:rsidP="00496E60">
            <w:pPr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</w:t>
            </w:r>
            <w:r w:rsidRPr="00D959C4">
              <w:rPr>
                <w:strike/>
                <w:sz w:val="20"/>
                <w:szCs w:val="20"/>
              </w:rPr>
              <w:t>5</w:t>
            </w:r>
            <w:r w:rsidRPr="00D959C4">
              <w:rPr>
                <w:sz w:val="20"/>
                <w:szCs w:val="20"/>
                <w:u w:val="single"/>
              </w:rPr>
              <w:t>1</w:t>
            </w:r>
            <w:r w:rsidRPr="00D959C4">
              <w:rPr>
                <w:sz w:val="20"/>
                <w:szCs w:val="20"/>
              </w:rPr>
              <w:t xml:space="preserve">   The student will create and perform an improvisational work based on a personally selected narrative.</w:t>
            </w:r>
          </w:p>
        </w:tc>
      </w:tr>
      <w:tr w:rsidR="002E5A09" w:rsidRPr="001A4ADA" w14:paraId="15D517F5" w14:textId="77777777" w:rsidTr="00D959C4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476E42" w14:textId="5E9CAD36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55D8D27" w14:textId="3BADEA74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13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FCED54" w14:textId="1A0824F5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299964" w14:textId="77777777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EE5E0E" w14:textId="457E830D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8" w:type="dxa"/>
            <w:vAlign w:val="center"/>
          </w:tcPr>
          <w:p w14:paraId="339B18ED" w14:textId="77777777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765E78" w14:textId="77777777" w:rsidR="002E5A09" w:rsidRPr="00D959C4" w:rsidRDefault="002E5A09" w:rsidP="002E5A09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</w:t>
            </w:r>
            <w:r w:rsidRPr="00D959C4">
              <w:rPr>
                <w:strike/>
                <w:sz w:val="20"/>
                <w:szCs w:val="20"/>
              </w:rPr>
              <w:t>6</w:t>
            </w:r>
            <w:r w:rsidRPr="00D959C4">
              <w:rPr>
                <w:sz w:val="20"/>
                <w:szCs w:val="20"/>
                <w:u w:val="single"/>
              </w:rPr>
              <w:t>13</w:t>
            </w:r>
            <w:r w:rsidRPr="00D959C4">
              <w:rPr>
                <w:sz w:val="20"/>
                <w:szCs w:val="20"/>
              </w:rPr>
              <w:t xml:space="preserve">   The student will </w:t>
            </w:r>
            <w:r w:rsidRPr="00D959C4">
              <w:rPr>
                <w:sz w:val="20"/>
                <w:szCs w:val="20"/>
                <w:u w:val="single"/>
              </w:rPr>
              <w:t xml:space="preserve">demonstrate individual artistic voice and vision in a </w:t>
            </w:r>
            <w:r w:rsidRPr="00D959C4">
              <w:rPr>
                <w:sz w:val="20"/>
                <w:szCs w:val="20"/>
              </w:rPr>
              <w:t>choreograph</w:t>
            </w:r>
            <w:r w:rsidRPr="00D959C4">
              <w:rPr>
                <w:sz w:val="20"/>
                <w:szCs w:val="20"/>
                <w:u w:val="single"/>
              </w:rPr>
              <w:t>ed</w:t>
            </w:r>
            <w:r w:rsidRPr="00D959C4">
              <w:rPr>
                <w:sz w:val="20"/>
                <w:szCs w:val="20"/>
              </w:rPr>
              <w:t xml:space="preserve"> </w:t>
            </w:r>
            <w:r w:rsidRPr="00D959C4">
              <w:rPr>
                <w:strike/>
                <w:sz w:val="20"/>
                <w:szCs w:val="20"/>
              </w:rPr>
              <w:t>a</w:t>
            </w:r>
            <w:r w:rsidRPr="00D959C4">
              <w:rPr>
                <w:sz w:val="20"/>
                <w:szCs w:val="20"/>
              </w:rPr>
              <w:t xml:space="preserve"> solo or small group dance</w:t>
            </w:r>
            <w:r w:rsidRPr="00D959C4">
              <w:rPr>
                <w:sz w:val="20"/>
                <w:szCs w:val="20"/>
                <w:u w:val="single"/>
              </w:rPr>
              <w:t>.</w:t>
            </w:r>
            <w:r w:rsidRPr="00D959C4">
              <w:rPr>
                <w:sz w:val="20"/>
                <w:szCs w:val="20"/>
              </w:rPr>
              <w:t xml:space="preserve"> </w:t>
            </w:r>
            <w:r w:rsidRPr="00D959C4">
              <w:rPr>
                <w:strike/>
                <w:sz w:val="20"/>
                <w:szCs w:val="20"/>
              </w:rPr>
              <w:t>That</w:t>
            </w:r>
          </w:p>
          <w:p w14:paraId="5512E5C7" w14:textId="77777777" w:rsidR="002E5A09" w:rsidRPr="00D959C4" w:rsidRDefault="002E5A09" w:rsidP="002E5A09">
            <w:pPr>
              <w:pStyle w:val="SOLNumbered"/>
              <w:numPr>
                <w:ilvl w:val="0"/>
                <w:numId w:val="0"/>
              </w:numPr>
              <w:ind w:left="210" w:hanging="41"/>
              <w:rPr>
                <w:sz w:val="20"/>
                <w:szCs w:val="20"/>
              </w:rPr>
            </w:pPr>
            <w:r w:rsidRPr="00D959C4">
              <w:rPr>
                <w:strike/>
                <w:sz w:val="20"/>
                <w:szCs w:val="20"/>
              </w:rPr>
              <w:t>1.</w:t>
            </w:r>
            <w:r w:rsidRPr="00D959C4">
              <w:rPr>
                <w:sz w:val="20"/>
                <w:szCs w:val="20"/>
              </w:rPr>
              <w:t xml:space="preserve">   </w:t>
            </w:r>
            <w:r w:rsidRPr="00D959C4">
              <w:rPr>
                <w:sz w:val="20"/>
                <w:szCs w:val="20"/>
                <w:u w:val="single"/>
              </w:rPr>
              <w:t xml:space="preserve">a) </w:t>
            </w:r>
            <w:proofErr w:type="spellStart"/>
            <w:r w:rsidRPr="00D959C4">
              <w:rPr>
                <w:sz w:val="20"/>
                <w:szCs w:val="20"/>
                <w:u w:val="single"/>
              </w:rPr>
              <w:t>D</w:t>
            </w:r>
            <w:r w:rsidRPr="00D959C4">
              <w:rPr>
                <w:strike/>
                <w:sz w:val="20"/>
                <w:szCs w:val="20"/>
              </w:rPr>
              <w:t>d</w:t>
            </w:r>
            <w:r w:rsidRPr="00D959C4">
              <w:rPr>
                <w:sz w:val="20"/>
                <w:szCs w:val="20"/>
              </w:rPr>
              <w:t>emonstrate</w:t>
            </w:r>
            <w:r w:rsidRPr="00D959C4">
              <w:rPr>
                <w:strike/>
                <w:sz w:val="20"/>
                <w:szCs w:val="20"/>
              </w:rPr>
              <w:t>s</w:t>
            </w:r>
            <w:proofErr w:type="spellEnd"/>
            <w:r w:rsidRPr="00D959C4">
              <w:rPr>
                <w:sz w:val="20"/>
                <w:szCs w:val="20"/>
              </w:rPr>
              <w:t xml:space="preserve"> manipulation and development of movement phrases</w:t>
            </w:r>
            <w:r w:rsidRPr="00D959C4">
              <w:rPr>
                <w:sz w:val="20"/>
                <w:szCs w:val="20"/>
                <w:u w:val="single"/>
              </w:rPr>
              <w:t>.</w:t>
            </w:r>
            <w:r w:rsidRPr="00D959C4">
              <w:rPr>
                <w:sz w:val="20"/>
                <w:szCs w:val="20"/>
              </w:rPr>
              <w:t>;</w:t>
            </w:r>
          </w:p>
          <w:p w14:paraId="5105E85F" w14:textId="77777777" w:rsidR="002E5A09" w:rsidRPr="00D959C4" w:rsidRDefault="002E5A09" w:rsidP="002E5A09">
            <w:pPr>
              <w:pStyle w:val="SOLNumbered"/>
              <w:numPr>
                <w:ilvl w:val="0"/>
                <w:numId w:val="0"/>
              </w:numPr>
              <w:ind w:left="210" w:hanging="41"/>
              <w:rPr>
                <w:sz w:val="20"/>
                <w:szCs w:val="20"/>
              </w:rPr>
            </w:pPr>
            <w:r w:rsidRPr="00D959C4">
              <w:rPr>
                <w:strike/>
                <w:sz w:val="20"/>
                <w:szCs w:val="20"/>
              </w:rPr>
              <w:t>2.</w:t>
            </w:r>
            <w:r w:rsidRPr="00D959C4">
              <w:rPr>
                <w:sz w:val="20"/>
                <w:szCs w:val="20"/>
              </w:rPr>
              <w:t xml:space="preserve">   </w:t>
            </w:r>
            <w:r w:rsidRPr="00D959C4">
              <w:rPr>
                <w:sz w:val="20"/>
                <w:szCs w:val="20"/>
                <w:u w:val="single"/>
              </w:rPr>
              <w:t xml:space="preserve">b) </w:t>
            </w:r>
            <w:proofErr w:type="spellStart"/>
            <w:r w:rsidRPr="00D959C4">
              <w:rPr>
                <w:sz w:val="20"/>
                <w:szCs w:val="20"/>
                <w:u w:val="single"/>
              </w:rPr>
              <w:t>E</w:t>
            </w:r>
            <w:r w:rsidRPr="00D959C4">
              <w:rPr>
                <w:strike/>
                <w:sz w:val="20"/>
                <w:szCs w:val="20"/>
              </w:rPr>
              <w:t>e</w:t>
            </w:r>
            <w:r w:rsidRPr="00D959C4">
              <w:rPr>
                <w:sz w:val="20"/>
                <w:szCs w:val="20"/>
              </w:rPr>
              <w:t>mploy</w:t>
            </w:r>
            <w:r w:rsidRPr="00D959C4">
              <w:rPr>
                <w:strike/>
                <w:sz w:val="20"/>
                <w:szCs w:val="20"/>
              </w:rPr>
              <w:t>s</w:t>
            </w:r>
            <w:proofErr w:type="spellEnd"/>
            <w:r w:rsidRPr="00D959C4">
              <w:rPr>
                <w:strike/>
                <w:sz w:val="20"/>
                <w:szCs w:val="20"/>
              </w:rPr>
              <w:t xml:space="preserve"> </w:t>
            </w:r>
            <w:r w:rsidRPr="00D959C4">
              <w:rPr>
                <w:sz w:val="20"/>
                <w:szCs w:val="20"/>
              </w:rPr>
              <w:t>a variety of compositional elements</w:t>
            </w:r>
            <w:r w:rsidRPr="00D959C4">
              <w:rPr>
                <w:sz w:val="20"/>
                <w:szCs w:val="20"/>
                <w:u w:val="single"/>
              </w:rPr>
              <w:t>.</w:t>
            </w:r>
            <w:r w:rsidRPr="00D959C4">
              <w:rPr>
                <w:strike/>
                <w:sz w:val="20"/>
                <w:szCs w:val="20"/>
              </w:rPr>
              <w:t>; and</w:t>
            </w:r>
          </w:p>
          <w:p w14:paraId="60180DC5" w14:textId="6AB05F9F" w:rsidR="002E5A09" w:rsidRPr="00D959C4" w:rsidRDefault="002E5A09" w:rsidP="002E5A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0" w:hanging="41"/>
              <w:rPr>
                <w:sz w:val="20"/>
                <w:szCs w:val="20"/>
                <w:u w:val="single"/>
              </w:rPr>
            </w:pPr>
            <w:r w:rsidRPr="00D959C4">
              <w:rPr>
                <w:strike/>
                <w:sz w:val="20"/>
                <w:szCs w:val="20"/>
              </w:rPr>
              <w:t>3.</w:t>
            </w:r>
            <w:r w:rsidRPr="00D959C4">
              <w:rPr>
                <w:sz w:val="20"/>
                <w:szCs w:val="20"/>
              </w:rPr>
              <w:t xml:space="preserve">   </w:t>
            </w:r>
            <w:r w:rsidRPr="00D959C4">
              <w:rPr>
                <w:sz w:val="20"/>
                <w:szCs w:val="20"/>
                <w:u w:val="single"/>
              </w:rPr>
              <w:t xml:space="preserve">c) </w:t>
            </w:r>
            <w:proofErr w:type="spellStart"/>
            <w:r w:rsidRPr="00D959C4">
              <w:rPr>
                <w:sz w:val="20"/>
                <w:szCs w:val="20"/>
                <w:u w:val="single"/>
              </w:rPr>
              <w:t>U</w:t>
            </w:r>
            <w:r w:rsidRPr="00D959C4">
              <w:rPr>
                <w:strike/>
                <w:sz w:val="20"/>
                <w:szCs w:val="20"/>
              </w:rPr>
              <w:t>u</w:t>
            </w:r>
            <w:r w:rsidRPr="00D959C4">
              <w:rPr>
                <w:sz w:val="20"/>
                <w:szCs w:val="20"/>
              </w:rPr>
              <w:t>se</w:t>
            </w:r>
            <w:r w:rsidRPr="00D959C4">
              <w:rPr>
                <w:strike/>
                <w:sz w:val="20"/>
                <w:szCs w:val="20"/>
              </w:rPr>
              <w:t>s</w:t>
            </w:r>
            <w:proofErr w:type="spellEnd"/>
            <w:r w:rsidRPr="00D959C4">
              <w:rPr>
                <w:sz w:val="20"/>
                <w:szCs w:val="20"/>
              </w:rPr>
              <w:t xml:space="preserve"> an identifiable compositional form.</w:t>
            </w:r>
          </w:p>
        </w:tc>
      </w:tr>
      <w:tr w:rsidR="002E5A09" w:rsidRPr="001A4ADA" w14:paraId="04E329C9" w14:textId="77777777" w:rsidTr="00D959C4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04E03B" w14:textId="64205135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51B032F" w14:textId="46D8408F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4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56146B" w14:textId="713193C6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5A078B" w14:textId="77777777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E01B96" w14:textId="15FF0D5E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8" w:type="dxa"/>
            <w:vAlign w:val="center"/>
          </w:tcPr>
          <w:p w14:paraId="798F3D41" w14:textId="77777777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72DD8CF" w14:textId="74B07B21" w:rsidR="002E5A09" w:rsidRPr="00D959C4" w:rsidRDefault="002E5A09" w:rsidP="002E5A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D959C4">
              <w:rPr>
                <w:rFonts w:eastAsia="Times"/>
                <w:sz w:val="20"/>
                <w:szCs w:val="20"/>
              </w:rPr>
              <w:t>DIV.</w:t>
            </w:r>
            <w:r w:rsidRPr="00D959C4">
              <w:rPr>
                <w:rFonts w:eastAsia="Times"/>
                <w:strike/>
                <w:sz w:val="20"/>
                <w:szCs w:val="20"/>
              </w:rPr>
              <w:t>7</w:t>
            </w:r>
            <w:r w:rsidRPr="00D959C4">
              <w:rPr>
                <w:rFonts w:eastAsia="Times"/>
                <w:sz w:val="20"/>
                <w:szCs w:val="20"/>
                <w:u w:val="single"/>
              </w:rPr>
              <w:t>4</w:t>
            </w:r>
            <w:r w:rsidRPr="00D959C4">
              <w:rPr>
                <w:rFonts w:eastAsia="Times"/>
                <w:sz w:val="20"/>
                <w:szCs w:val="20"/>
              </w:rPr>
              <w:t xml:space="preserve">   The student will </w:t>
            </w:r>
            <w:r w:rsidRPr="00D959C4">
              <w:rPr>
                <w:rFonts w:eastAsia="Times"/>
                <w:strike/>
                <w:sz w:val="20"/>
                <w:szCs w:val="20"/>
              </w:rPr>
              <w:t>refine personal choreography for performance in response to constructive criticism and</w:t>
            </w:r>
            <w:r w:rsidRPr="00D959C4">
              <w:rPr>
                <w:rFonts w:eastAsia="Times"/>
                <w:sz w:val="20"/>
                <w:szCs w:val="20"/>
              </w:rPr>
              <w:t xml:space="preserve"> </w:t>
            </w:r>
            <w:r w:rsidRPr="00D959C4">
              <w:rPr>
                <w:rFonts w:eastAsia="Times"/>
                <w:sz w:val="20"/>
                <w:szCs w:val="20"/>
                <w:u w:val="single"/>
              </w:rPr>
              <w:t xml:space="preserve">explain and </w:t>
            </w:r>
            <w:r w:rsidRPr="00D959C4">
              <w:rPr>
                <w:rFonts w:eastAsia="Times"/>
                <w:sz w:val="20"/>
                <w:szCs w:val="20"/>
              </w:rPr>
              <w:t xml:space="preserve">defend artistic choices.  </w:t>
            </w:r>
          </w:p>
        </w:tc>
      </w:tr>
      <w:tr w:rsidR="002E5A09" w:rsidRPr="001A4ADA" w14:paraId="530D1407" w14:textId="77777777" w:rsidTr="00D959C4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C6BA6C" w14:textId="399033A2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7EA6FC3" w14:textId="6C199EFF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16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CE8452" w14:textId="2DF591FA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B740FD" w14:textId="77777777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4505D9" w14:textId="77777777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8" w:type="dxa"/>
            <w:vAlign w:val="center"/>
          </w:tcPr>
          <w:p w14:paraId="27FE2ACD" w14:textId="77777777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CBCD390" w14:textId="40EDE8AE" w:rsidR="002E5A09" w:rsidRPr="00D959C4" w:rsidRDefault="002E5A09" w:rsidP="002E5A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D959C4">
              <w:rPr>
                <w:sz w:val="20"/>
                <w:szCs w:val="20"/>
              </w:rPr>
              <w:t>DIV.</w:t>
            </w:r>
            <w:r w:rsidRPr="00D959C4">
              <w:rPr>
                <w:strike/>
                <w:sz w:val="20"/>
                <w:szCs w:val="20"/>
              </w:rPr>
              <w:t>8</w:t>
            </w:r>
            <w:r w:rsidRPr="00D959C4">
              <w:rPr>
                <w:sz w:val="20"/>
                <w:szCs w:val="20"/>
                <w:u w:val="single"/>
              </w:rPr>
              <w:t>16</w:t>
            </w:r>
            <w:r w:rsidRPr="00D959C4">
              <w:rPr>
                <w:sz w:val="20"/>
                <w:szCs w:val="20"/>
              </w:rPr>
              <w:t xml:space="preserve">   The student will self-evaluate personal dance performance and implement strategies for improvement.</w:t>
            </w:r>
          </w:p>
        </w:tc>
      </w:tr>
      <w:tr w:rsidR="002E5A09" w:rsidRPr="001A4ADA" w14:paraId="593B82FC" w14:textId="77777777" w:rsidTr="00D959C4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C62CC8" w14:textId="27193BC8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8B0BF23" w14:textId="42A46C46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12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A16A52" w14:textId="38DAA1CE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78A601" w14:textId="77777777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854283" w14:textId="367E36A6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8" w:type="dxa"/>
            <w:vAlign w:val="center"/>
          </w:tcPr>
          <w:p w14:paraId="445586BD" w14:textId="64200294" w:rsidR="002E5A09" w:rsidRPr="00D959C4" w:rsidRDefault="002E5A09" w:rsidP="002E5A09">
            <w:pPr>
              <w:jc w:val="center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035DD7" w14:textId="77777777" w:rsidR="002E5A09" w:rsidRPr="00D959C4" w:rsidRDefault="002E5A09" w:rsidP="002E5A09">
            <w:pPr>
              <w:pStyle w:val="Paragraph"/>
              <w:spacing w:after="0"/>
              <w:rPr>
                <w:sz w:val="20"/>
                <w:szCs w:val="20"/>
              </w:rPr>
            </w:pPr>
            <w:r w:rsidRPr="00D959C4">
              <w:rPr>
                <w:sz w:val="20"/>
                <w:szCs w:val="20"/>
              </w:rPr>
              <w:t>DIV.</w:t>
            </w:r>
            <w:r w:rsidRPr="00D959C4">
              <w:rPr>
                <w:strike/>
                <w:sz w:val="20"/>
                <w:szCs w:val="20"/>
              </w:rPr>
              <w:t>9</w:t>
            </w:r>
            <w:r w:rsidRPr="00D959C4">
              <w:rPr>
                <w:sz w:val="20"/>
                <w:szCs w:val="20"/>
                <w:u w:val="single"/>
              </w:rPr>
              <w:t>12   The student will model best practices for dance safety and injury prevention.</w:t>
            </w:r>
          </w:p>
          <w:p w14:paraId="5333CB49" w14:textId="77777777" w:rsidR="002E5A09" w:rsidRPr="00D959C4" w:rsidRDefault="002E5A09" w:rsidP="002E5A09">
            <w:pPr>
              <w:pStyle w:val="SOLNumbered"/>
              <w:numPr>
                <w:ilvl w:val="0"/>
                <w:numId w:val="0"/>
              </w:numPr>
              <w:ind w:left="480" w:hanging="360"/>
              <w:rPr>
                <w:strike/>
                <w:sz w:val="20"/>
                <w:szCs w:val="20"/>
              </w:rPr>
            </w:pPr>
            <w:r w:rsidRPr="00D959C4">
              <w:rPr>
                <w:strike/>
                <w:sz w:val="20"/>
                <w:szCs w:val="20"/>
              </w:rPr>
              <w:t>1.</w:t>
            </w:r>
            <w:r w:rsidRPr="00D959C4">
              <w:rPr>
                <w:sz w:val="20"/>
                <w:szCs w:val="20"/>
              </w:rPr>
              <w:t xml:space="preserve">   </w:t>
            </w:r>
            <w:r w:rsidRPr="00D959C4">
              <w:rPr>
                <w:sz w:val="20"/>
                <w:szCs w:val="20"/>
                <w:u w:val="single"/>
              </w:rPr>
              <w:t xml:space="preserve">a) Evaluate </w:t>
            </w:r>
            <w:r w:rsidRPr="00D959C4">
              <w:rPr>
                <w:strike/>
                <w:sz w:val="20"/>
                <w:szCs w:val="20"/>
              </w:rPr>
              <w:t>identify</w:t>
            </w:r>
            <w:r w:rsidRPr="00D959C4">
              <w:rPr>
                <w:sz w:val="20"/>
                <w:szCs w:val="20"/>
              </w:rPr>
              <w:t xml:space="preserve"> and use safety procedures </w:t>
            </w:r>
            <w:r w:rsidRPr="00D959C4">
              <w:rPr>
                <w:strike/>
                <w:sz w:val="20"/>
                <w:szCs w:val="20"/>
              </w:rPr>
              <w:t>in</w:t>
            </w:r>
            <w:r w:rsidRPr="00D959C4">
              <w:rPr>
                <w:sz w:val="20"/>
                <w:szCs w:val="20"/>
              </w:rPr>
              <w:t xml:space="preserve"> </w:t>
            </w:r>
            <w:r w:rsidRPr="00D959C4">
              <w:rPr>
                <w:sz w:val="20"/>
                <w:szCs w:val="20"/>
                <w:u w:val="single"/>
              </w:rPr>
              <w:t xml:space="preserve">for </w:t>
            </w:r>
            <w:r w:rsidRPr="00D959C4">
              <w:rPr>
                <w:sz w:val="20"/>
                <w:szCs w:val="20"/>
              </w:rPr>
              <w:t xml:space="preserve">all dance settings, </w:t>
            </w:r>
            <w:r w:rsidRPr="00D959C4">
              <w:rPr>
                <w:sz w:val="20"/>
                <w:szCs w:val="20"/>
                <w:u w:val="single"/>
              </w:rPr>
              <w:t>facilities, equipment, and costumes.</w:t>
            </w:r>
            <w:r w:rsidRPr="00D959C4">
              <w:rPr>
                <w:strike/>
                <w:sz w:val="20"/>
                <w:szCs w:val="20"/>
              </w:rPr>
              <w:t>; and</w:t>
            </w:r>
          </w:p>
          <w:p w14:paraId="050A829E" w14:textId="77777777" w:rsidR="002E5A09" w:rsidRPr="00D959C4" w:rsidRDefault="002E5A09" w:rsidP="002E5A09">
            <w:pPr>
              <w:pStyle w:val="SOLNumbered"/>
              <w:numPr>
                <w:ilvl w:val="0"/>
                <w:numId w:val="0"/>
              </w:numPr>
              <w:ind w:left="480" w:hanging="360"/>
              <w:rPr>
                <w:strike/>
                <w:sz w:val="20"/>
                <w:szCs w:val="20"/>
              </w:rPr>
            </w:pPr>
            <w:r w:rsidRPr="00D959C4">
              <w:rPr>
                <w:strike/>
                <w:sz w:val="20"/>
                <w:szCs w:val="20"/>
              </w:rPr>
              <w:t>2.</w:t>
            </w:r>
            <w:r w:rsidRPr="00D959C4">
              <w:rPr>
                <w:sz w:val="20"/>
                <w:szCs w:val="20"/>
              </w:rPr>
              <w:t xml:space="preserve">   </w:t>
            </w:r>
            <w:r w:rsidRPr="00D959C4">
              <w:rPr>
                <w:strike/>
                <w:sz w:val="20"/>
                <w:szCs w:val="20"/>
              </w:rPr>
              <w:t>exercise care with use of facilities, equipment, and costumes.</w:t>
            </w:r>
          </w:p>
          <w:p w14:paraId="7F41ABBB" w14:textId="77777777" w:rsidR="002E5A09" w:rsidRPr="00D959C4" w:rsidRDefault="002E5A09" w:rsidP="002E5A09">
            <w:pPr>
              <w:pStyle w:val="SOLNumbered"/>
              <w:numPr>
                <w:ilvl w:val="0"/>
                <w:numId w:val="0"/>
              </w:numPr>
              <w:ind w:left="480"/>
              <w:rPr>
                <w:sz w:val="20"/>
                <w:szCs w:val="20"/>
              </w:rPr>
            </w:pPr>
            <w:r w:rsidRPr="00D959C4">
              <w:rPr>
                <w:color w:val="000000"/>
                <w:sz w:val="20"/>
                <w:szCs w:val="20"/>
                <w:u w:val="single"/>
              </w:rPr>
              <w:t xml:space="preserve">b)  </w:t>
            </w:r>
            <w:r w:rsidRPr="00D959C4">
              <w:rPr>
                <w:strike/>
                <w:sz w:val="20"/>
                <w:szCs w:val="20"/>
              </w:rPr>
              <w:t>DIV.1   The student will use</w:t>
            </w:r>
            <w:r w:rsidRPr="00D959C4">
              <w:rPr>
                <w:sz w:val="20"/>
                <w:szCs w:val="20"/>
              </w:rPr>
              <w:t xml:space="preserve"> </w:t>
            </w:r>
            <w:proofErr w:type="spellStart"/>
            <w:r w:rsidRPr="00D959C4">
              <w:rPr>
                <w:sz w:val="20"/>
                <w:szCs w:val="20"/>
                <w:u w:val="single"/>
              </w:rPr>
              <w:t>C</w:t>
            </w:r>
            <w:r w:rsidRPr="00D959C4">
              <w:rPr>
                <w:strike/>
                <w:sz w:val="20"/>
                <w:szCs w:val="20"/>
              </w:rPr>
              <w:t>c</w:t>
            </w:r>
            <w:r w:rsidRPr="00D959C4">
              <w:rPr>
                <w:sz w:val="20"/>
                <w:szCs w:val="20"/>
              </w:rPr>
              <w:t>orrect</w:t>
            </w:r>
            <w:proofErr w:type="spellEnd"/>
            <w:r w:rsidRPr="00D959C4">
              <w:rPr>
                <w:sz w:val="20"/>
                <w:szCs w:val="20"/>
              </w:rPr>
              <w:t xml:space="preserve"> alignment and execution prompts while leading movement sequences.</w:t>
            </w:r>
          </w:p>
          <w:p w14:paraId="201ED0C3" w14:textId="156617F4" w:rsidR="002E5A09" w:rsidRPr="00D959C4" w:rsidRDefault="002E5A09" w:rsidP="002E5A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80"/>
              <w:rPr>
                <w:sz w:val="20"/>
                <w:szCs w:val="20"/>
                <w:u w:val="single"/>
              </w:rPr>
            </w:pPr>
            <w:r w:rsidRPr="00D959C4">
              <w:rPr>
                <w:color w:val="000000"/>
                <w:sz w:val="20"/>
                <w:szCs w:val="20"/>
                <w:u w:val="single"/>
              </w:rPr>
              <w:t xml:space="preserve">c)  </w:t>
            </w:r>
            <w:r w:rsidRPr="00D959C4">
              <w:rPr>
                <w:strike/>
                <w:sz w:val="20"/>
                <w:szCs w:val="20"/>
              </w:rPr>
              <w:t>DIV.4   The student will</w:t>
            </w:r>
            <w:r w:rsidRPr="00D959C4">
              <w:rPr>
                <w:sz w:val="20"/>
                <w:szCs w:val="20"/>
              </w:rPr>
              <w:t xml:space="preserve"> </w:t>
            </w:r>
            <w:proofErr w:type="spellStart"/>
            <w:r w:rsidRPr="00D959C4">
              <w:rPr>
                <w:sz w:val="20"/>
                <w:szCs w:val="20"/>
                <w:u w:val="single"/>
              </w:rPr>
              <w:t>D</w:t>
            </w:r>
            <w:r w:rsidRPr="00D959C4">
              <w:rPr>
                <w:strike/>
                <w:sz w:val="20"/>
                <w:szCs w:val="20"/>
              </w:rPr>
              <w:t>d</w:t>
            </w:r>
            <w:r w:rsidRPr="00D959C4">
              <w:rPr>
                <w:sz w:val="20"/>
                <w:szCs w:val="20"/>
              </w:rPr>
              <w:t>esign</w:t>
            </w:r>
            <w:proofErr w:type="spellEnd"/>
            <w:r w:rsidRPr="00D959C4">
              <w:rPr>
                <w:sz w:val="20"/>
                <w:szCs w:val="20"/>
              </w:rPr>
              <w:t xml:space="preserve"> a personal </w:t>
            </w:r>
            <w:r w:rsidRPr="00D959C4">
              <w:rPr>
                <w:sz w:val="20"/>
                <w:szCs w:val="20"/>
                <w:u w:val="single"/>
              </w:rPr>
              <w:t>wellness</w:t>
            </w:r>
            <w:r w:rsidRPr="00D959C4">
              <w:rPr>
                <w:sz w:val="20"/>
                <w:szCs w:val="20"/>
              </w:rPr>
              <w:t xml:space="preserve"> plan to optimize physical capacity to participate in dance activities throughout life.</w:t>
            </w:r>
          </w:p>
        </w:tc>
      </w:tr>
      <w:tr w:rsidR="002E5A09" w:rsidRPr="001A4ADA" w14:paraId="48722328" w14:textId="77777777" w:rsidTr="00D959C4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1CD596" w14:textId="251451DD" w:rsidR="002E5A09" w:rsidRDefault="002E5A09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DIV.1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C3AC5BD" w14:textId="17953FAA" w:rsidR="002E5A09" w:rsidRDefault="002E5A09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</w:t>
            </w:r>
            <w:r w:rsidRPr="006425BA">
              <w:rPr>
                <w:sz w:val="20"/>
                <w:szCs w:val="20"/>
              </w:rPr>
              <w:t>17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C0D33A" w14:textId="53B80EF5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  <w:r w:rsidRPr="00855E7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7443BF" w14:textId="77777777" w:rsidR="002E5A09" w:rsidRPr="007A5108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57AA9C" w14:textId="77777777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8" w:type="dxa"/>
            <w:vAlign w:val="center"/>
          </w:tcPr>
          <w:p w14:paraId="123913AB" w14:textId="77777777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2B442C4" w14:textId="5722C1AB" w:rsidR="002E5A09" w:rsidRPr="00884735" w:rsidRDefault="002E5A09" w:rsidP="002E5A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884735">
              <w:rPr>
                <w:sz w:val="20"/>
                <w:szCs w:val="20"/>
              </w:rPr>
              <w:t>DIV.</w:t>
            </w:r>
            <w:r w:rsidRPr="00884735">
              <w:rPr>
                <w:strike/>
                <w:sz w:val="20"/>
                <w:szCs w:val="20"/>
              </w:rPr>
              <w:t>10</w:t>
            </w:r>
            <w:r w:rsidRPr="00884735">
              <w:rPr>
                <w:sz w:val="20"/>
                <w:szCs w:val="20"/>
                <w:u w:val="single"/>
              </w:rPr>
              <w:t>17</w:t>
            </w:r>
            <w:r w:rsidRPr="00884735">
              <w:rPr>
                <w:sz w:val="20"/>
                <w:szCs w:val="20"/>
              </w:rPr>
              <w:t xml:space="preserve">   The student will communicate design concepts, scheduling, and technical details with the production team in order to produce a personally choreographed work for performance.</w:t>
            </w:r>
          </w:p>
        </w:tc>
      </w:tr>
      <w:tr w:rsidR="002E5A09" w:rsidRPr="001A4ADA" w14:paraId="5D3E4045" w14:textId="77777777" w:rsidTr="00D959C4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042BB8" w14:textId="7A07FB89" w:rsidR="002E5A09" w:rsidRDefault="002E5A09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1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40DF2BB" w14:textId="7807400B" w:rsidR="002E5A09" w:rsidRDefault="002E5A09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3</w:t>
            </w:r>
            <w:r w:rsidR="00D959C4">
              <w:rPr>
                <w:sz w:val="20"/>
                <w:szCs w:val="20"/>
              </w:rPr>
              <w:t>.a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25D550" w14:textId="3DE04736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752EC4" w14:textId="77777777" w:rsidR="002E5A09" w:rsidRPr="007A5108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8FBA5F" w14:textId="6018B32A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8" w:type="dxa"/>
            <w:vAlign w:val="center"/>
          </w:tcPr>
          <w:p w14:paraId="0AED8596" w14:textId="2E9E3637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6929B4C" w14:textId="6F4E21A8" w:rsidR="002E5A09" w:rsidRPr="00884735" w:rsidRDefault="002E5A09" w:rsidP="002E5A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884735">
              <w:rPr>
                <w:sz w:val="20"/>
                <w:szCs w:val="20"/>
                <w:u w:val="single"/>
              </w:rPr>
              <w:t>DIV.3</w:t>
            </w:r>
            <w:r w:rsidR="00481A02">
              <w:rPr>
                <w:sz w:val="20"/>
                <w:szCs w:val="20"/>
                <w:u w:val="single"/>
              </w:rPr>
              <w:t xml:space="preserve">   </w:t>
            </w:r>
            <w:r w:rsidRPr="00884735">
              <w:rPr>
                <w:sz w:val="20"/>
                <w:szCs w:val="20"/>
                <w:u w:val="single"/>
              </w:rPr>
              <w:t>The student will analyze, interpret, and evaluate dance.</w:t>
            </w:r>
          </w:p>
          <w:p w14:paraId="552A9260" w14:textId="5F1275C2" w:rsidR="002E5A09" w:rsidRPr="002E5A09" w:rsidRDefault="002E5A09" w:rsidP="002E5A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21" w:hanging="360"/>
              <w:rPr>
                <w:sz w:val="20"/>
                <w:szCs w:val="20"/>
              </w:rPr>
            </w:pPr>
            <w:r w:rsidRPr="00884735">
              <w:rPr>
                <w:color w:val="000000"/>
                <w:sz w:val="20"/>
                <w:szCs w:val="20"/>
                <w:u w:val="single"/>
              </w:rPr>
              <w:t xml:space="preserve">a)  </w:t>
            </w:r>
            <w:r w:rsidRPr="00884735">
              <w:rPr>
                <w:strike/>
                <w:sz w:val="20"/>
                <w:szCs w:val="20"/>
              </w:rPr>
              <w:t>DIV.11   The student will</w:t>
            </w:r>
            <w:r w:rsidRPr="00884735">
              <w:rPr>
                <w:sz w:val="20"/>
                <w:szCs w:val="20"/>
              </w:rPr>
              <w:t xml:space="preserve"> </w:t>
            </w:r>
            <w:r w:rsidRPr="00884735">
              <w:rPr>
                <w:strike/>
                <w:sz w:val="20"/>
                <w:szCs w:val="20"/>
              </w:rPr>
              <w:t>select and research</w:t>
            </w:r>
            <w:r w:rsidRPr="00884735">
              <w:rPr>
                <w:sz w:val="20"/>
                <w:szCs w:val="20"/>
                <w:u w:val="single"/>
              </w:rPr>
              <w:t xml:space="preserve"> </w:t>
            </w:r>
            <w:proofErr w:type="spellStart"/>
            <w:r w:rsidRPr="00884735">
              <w:rPr>
                <w:sz w:val="20"/>
                <w:szCs w:val="20"/>
                <w:u w:val="single"/>
              </w:rPr>
              <w:t>A</w:t>
            </w:r>
            <w:r w:rsidRPr="00884735">
              <w:rPr>
                <w:strike/>
                <w:sz w:val="20"/>
                <w:szCs w:val="20"/>
              </w:rPr>
              <w:t>a</w:t>
            </w:r>
            <w:r w:rsidRPr="00884735">
              <w:rPr>
                <w:sz w:val="20"/>
                <w:szCs w:val="20"/>
              </w:rPr>
              <w:t>nalyze</w:t>
            </w:r>
            <w:proofErr w:type="spellEnd"/>
            <w:r w:rsidRPr="00884735">
              <w:rPr>
                <w:strike/>
                <w:sz w:val="20"/>
                <w:szCs w:val="20"/>
              </w:rPr>
              <w:t xml:space="preserve"> a</w:t>
            </w:r>
            <w:r w:rsidRPr="00884735">
              <w:rPr>
                <w:sz w:val="20"/>
                <w:szCs w:val="20"/>
              </w:rPr>
              <w:t xml:space="preserve"> current </w:t>
            </w:r>
            <w:r w:rsidRPr="00884735">
              <w:rPr>
                <w:sz w:val="20"/>
                <w:szCs w:val="20"/>
                <w:u w:val="single"/>
              </w:rPr>
              <w:t>trends in dance</w:t>
            </w:r>
            <w:r w:rsidRPr="00884735">
              <w:rPr>
                <w:sz w:val="20"/>
                <w:szCs w:val="20"/>
              </w:rPr>
              <w:t xml:space="preserve"> </w:t>
            </w:r>
            <w:proofErr w:type="spellStart"/>
            <w:r w:rsidRPr="00884735">
              <w:rPr>
                <w:strike/>
                <w:sz w:val="20"/>
                <w:szCs w:val="20"/>
              </w:rPr>
              <w:t>dance</w:t>
            </w:r>
            <w:proofErr w:type="spellEnd"/>
            <w:r w:rsidRPr="00884735">
              <w:rPr>
                <w:strike/>
                <w:sz w:val="20"/>
                <w:szCs w:val="20"/>
              </w:rPr>
              <w:t xml:space="preserve"> artist, identifying training and professional background, stylistic hallmarks, and key works of repertoire</w:t>
            </w:r>
            <w:r w:rsidRPr="00884735">
              <w:rPr>
                <w:sz w:val="20"/>
                <w:szCs w:val="20"/>
              </w:rPr>
              <w:t>.</w:t>
            </w:r>
          </w:p>
        </w:tc>
      </w:tr>
      <w:tr w:rsidR="002E5A09" w:rsidRPr="001A4ADA" w14:paraId="2D4972E7" w14:textId="77777777" w:rsidTr="00D959C4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347746" w14:textId="6967C6ED" w:rsidR="002E5A09" w:rsidRDefault="002E5A09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12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FD09AF6" w14:textId="71FC5B4B" w:rsidR="002E5A09" w:rsidRDefault="002E5A09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3</w:t>
            </w:r>
            <w:r w:rsidR="00D959C4">
              <w:rPr>
                <w:sz w:val="20"/>
                <w:szCs w:val="20"/>
              </w:rPr>
              <w:t>.b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D5A3BD" w14:textId="1A7E17B4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F7515D" w14:textId="77777777" w:rsidR="002E5A09" w:rsidRPr="007A5108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F95679" w14:textId="726013DA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8" w:type="dxa"/>
            <w:vAlign w:val="center"/>
          </w:tcPr>
          <w:p w14:paraId="187712D6" w14:textId="6AE68CA0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ADCED6" w14:textId="541AB455" w:rsidR="002E5A09" w:rsidRPr="00884735" w:rsidRDefault="002E5A09" w:rsidP="002E5A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884735">
              <w:rPr>
                <w:sz w:val="20"/>
                <w:szCs w:val="20"/>
                <w:u w:val="single"/>
              </w:rPr>
              <w:t>DIV.3</w:t>
            </w:r>
            <w:r w:rsidR="00481A02">
              <w:rPr>
                <w:sz w:val="20"/>
                <w:szCs w:val="20"/>
                <w:u w:val="single"/>
              </w:rPr>
              <w:t xml:space="preserve">   </w:t>
            </w:r>
            <w:r w:rsidRPr="00884735">
              <w:rPr>
                <w:sz w:val="20"/>
                <w:szCs w:val="20"/>
                <w:u w:val="single"/>
              </w:rPr>
              <w:t>The student will analyze, interpret, and evaluate dance.</w:t>
            </w:r>
          </w:p>
          <w:p w14:paraId="2B1A5C08" w14:textId="32617000" w:rsidR="002E5A09" w:rsidRPr="002E5A09" w:rsidRDefault="002E5A09" w:rsidP="002E5A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21" w:hanging="360"/>
              <w:rPr>
                <w:sz w:val="20"/>
                <w:szCs w:val="20"/>
              </w:rPr>
            </w:pPr>
            <w:r w:rsidRPr="00884735">
              <w:rPr>
                <w:color w:val="000000"/>
                <w:sz w:val="20"/>
                <w:szCs w:val="20"/>
                <w:u w:val="single"/>
              </w:rPr>
              <w:t xml:space="preserve">b)  </w:t>
            </w:r>
            <w:r w:rsidRPr="00884735">
              <w:rPr>
                <w:strike/>
                <w:sz w:val="20"/>
                <w:szCs w:val="20"/>
              </w:rPr>
              <w:t>DIV.12   The student will</w:t>
            </w:r>
            <w:r w:rsidRPr="00884735">
              <w:rPr>
                <w:sz w:val="20"/>
                <w:szCs w:val="20"/>
              </w:rPr>
              <w:t xml:space="preserve"> </w:t>
            </w:r>
            <w:r w:rsidRPr="00884735">
              <w:rPr>
                <w:sz w:val="20"/>
                <w:szCs w:val="20"/>
                <w:u w:val="single"/>
              </w:rPr>
              <w:t>Evaluate</w:t>
            </w:r>
            <w:r w:rsidRPr="00884735">
              <w:rPr>
                <w:sz w:val="20"/>
                <w:szCs w:val="20"/>
              </w:rPr>
              <w:t xml:space="preserve"> </w:t>
            </w:r>
            <w:r w:rsidRPr="00884735">
              <w:rPr>
                <w:strike/>
                <w:sz w:val="20"/>
                <w:szCs w:val="20"/>
              </w:rPr>
              <w:t>investigate and report on the impact</w:t>
            </w:r>
            <w:r w:rsidRPr="00884735">
              <w:rPr>
                <w:sz w:val="20"/>
                <w:szCs w:val="20"/>
              </w:rPr>
              <w:t xml:space="preserve"> </w:t>
            </w:r>
            <w:r w:rsidRPr="00884735">
              <w:rPr>
                <w:sz w:val="20"/>
                <w:szCs w:val="20"/>
                <w:u w:val="single"/>
              </w:rPr>
              <w:t xml:space="preserve">influences </w:t>
            </w:r>
            <w:r w:rsidRPr="00884735">
              <w:rPr>
                <w:sz w:val="20"/>
                <w:szCs w:val="20"/>
              </w:rPr>
              <w:t xml:space="preserve">of dance performances as seen in contemporary media, </w:t>
            </w:r>
            <w:r w:rsidRPr="00884735">
              <w:rPr>
                <w:sz w:val="20"/>
                <w:szCs w:val="20"/>
                <w:u w:val="single"/>
              </w:rPr>
              <w:t>including but not limited to</w:t>
            </w:r>
            <w:r w:rsidRPr="00884735">
              <w:rPr>
                <w:sz w:val="20"/>
                <w:szCs w:val="20"/>
              </w:rPr>
              <w:t xml:space="preserve"> </w:t>
            </w:r>
            <w:r w:rsidRPr="00884735">
              <w:rPr>
                <w:strike/>
                <w:sz w:val="20"/>
                <w:szCs w:val="20"/>
              </w:rPr>
              <w:t>(e.g.,</w:t>
            </w:r>
            <w:r w:rsidRPr="00884735">
              <w:rPr>
                <w:sz w:val="20"/>
                <w:szCs w:val="20"/>
              </w:rPr>
              <w:t xml:space="preserve"> film, television, </w:t>
            </w:r>
            <w:r w:rsidRPr="00884735">
              <w:rPr>
                <w:sz w:val="20"/>
                <w:szCs w:val="20"/>
                <w:u w:val="single"/>
              </w:rPr>
              <w:t>and</w:t>
            </w:r>
            <w:r w:rsidRPr="00884735">
              <w:rPr>
                <w:sz w:val="20"/>
                <w:szCs w:val="20"/>
              </w:rPr>
              <w:t xml:space="preserve"> social media).</w:t>
            </w:r>
          </w:p>
        </w:tc>
      </w:tr>
      <w:tr w:rsidR="008E5193" w:rsidRPr="001A4ADA" w14:paraId="62129384" w14:textId="77777777" w:rsidTr="00D959C4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C9D325" w14:textId="77A6BF1D" w:rsidR="008E5193" w:rsidRDefault="008E5193" w:rsidP="008E519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</w:t>
            </w:r>
            <w:r w:rsidRPr="006425BA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AB61A5E" w14:textId="0929D28B" w:rsidR="008E5193" w:rsidRDefault="008E5193" w:rsidP="008E519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1E5F98" w14:textId="12C12553" w:rsidR="008E5193" w:rsidRPr="00586D99" w:rsidRDefault="008E5193" w:rsidP="008E51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45FCB9" w14:textId="4DDAF4EE" w:rsidR="008E5193" w:rsidRPr="007A5108" w:rsidRDefault="008E5193" w:rsidP="008E5193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FD0905" w14:textId="0FCBA68D" w:rsidR="008E5193" w:rsidRPr="00586D99" w:rsidRDefault="008E5193" w:rsidP="008E51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8" w:type="dxa"/>
            <w:vAlign w:val="center"/>
          </w:tcPr>
          <w:p w14:paraId="3C4FC70E" w14:textId="77777777" w:rsidR="008E5193" w:rsidRPr="00586D99" w:rsidRDefault="008E5193" w:rsidP="008E51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944471" w14:textId="4FC7F525" w:rsidR="008E5193" w:rsidRPr="00884735" w:rsidRDefault="008E5193" w:rsidP="008E51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E045FA">
              <w:rPr>
                <w:strike/>
                <w:sz w:val="20"/>
                <w:szCs w:val="20"/>
              </w:rPr>
              <w:t>DIV.13   The student will create a plan that outlines specific goals for education and professional development in pursuit of a chosen dance-related career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2E5A09" w:rsidRPr="001A4ADA" w14:paraId="424D09AA" w14:textId="77777777" w:rsidTr="00D959C4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B22171" w14:textId="4521E766" w:rsidR="002E5A09" w:rsidRDefault="008E5193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14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5B9DADF" w14:textId="247EC8E8" w:rsidR="002E5A09" w:rsidRDefault="008E5193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0E695D" w14:textId="77777777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ECF225" w14:textId="63F31E55" w:rsidR="002E5A09" w:rsidRPr="007A5108" w:rsidRDefault="008E5193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125BB8" w14:textId="77777777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8" w:type="dxa"/>
            <w:vAlign w:val="center"/>
          </w:tcPr>
          <w:p w14:paraId="0D55795D" w14:textId="77777777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1D9E42" w14:textId="5CC83F1B" w:rsidR="002E5A09" w:rsidRPr="00884735" w:rsidRDefault="008E5193" w:rsidP="00496E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E045FA">
              <w:rPr>
                <w:strike/>
                <w:sz w:val="20"/>
                <w:szCs w:val="20"/>
              </w:rPr>
              <w:t>DIV.14   The student will create a professional résumé to be included in a personal portfolio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496E60" w:rsidRPr="001A4ADA" w14:paraId="681340EE" w14:textId="77777777" w:rsidTr="00D959C4">
        <w:trPr>
          <w:cantSplit/>
          <w:trHeight w:val="145"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212624" w14:textId="77777777" w:rsidR="00496E60" w:rsidRPr="007A5108" w:rsidRDefault="00BF1637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1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7C0FC23" w14:textId="3B393865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</w:t>
            </w:r>
            <w:r w:rsidRPr="006425BA">
              <w:rPr>
                <w:sz w:val="20"/>
                <w:szCs w:val="20"/>
              </w:rPr>
              <w:t>2</w:t>
            </w:r>
            <w:r w:rsidR="00D959C4">
              <w:rPr>
                <w:sz w:val="20"/>
                <w:szCs w:val="20"/>
              </w:rPr>
              <w:t>.c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958203" w14:textId="77777777" w:rsidR="00496E60" w:rsidRPr="007A5108" w:rsidRDefault="00BF1637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A988E0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F4E6C5" w14:textId="77777777" w:rsidR="00496E60" w:rsidRPr="007A5108" w:rsidRDefault="00BF1637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8" w:type="dxa"/>
            <w:vAlign w:val="center"/>
          </w:tcPr>
          <w:p w14:paraId="0F45F4E7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9D0F386" w14:textId="77777777" w:rsidR="00496E60" w:rsidRPr="00884735" w:rsidRDefault="00496E60" w:rsidP="00496E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 w:rsidRPr="00884735">
              <w:rPr>
                <w:sz w:val="20"/>
                <w:szCs w:val="20"/>
                <w:u w:val="single"/>
              </w:rPr>
              <w:t>DIV</w:t>
            </w:r>
            <w:r w:rsidRPr="002E5A09">
              <w:rPr>
                <w:sz w:val="20"/>
                <w:szCs w:val="20"/>
                <w:u w:val="single"/>
              </w:rPr>
              <w:t>.2</w:t>
            </w:r>
            <w:r w:rsidRPr="002E5A09">
              <w:rPr>
                <w:color w:val="000000"/>
                <w:sz w:val="20"/>
                <w:szCs w:val="20"/>
                <w:u w:val="single"/>
              </w:rPr>
              <w:t xml:space="preserve">   The student will</w:t>
            </w:r>
            <w:r w:rsidRPr="00884735">
              <w:rPr>
                <w:color w:val="000000"/>
                <w:sz w:val="20"/>
                <w:szCs w:val="20"/>
                <w:u w:val="single"/>
              </w:rPr>
              <w:t xml:space="preserve"> apply a creative process for dance.</w:t>
            </w:r>
          </w:p>
          <w:p w14:paraId="301B1899" w14:textId="77777777" w:rsidR="00496E60" w:rsidRPr="00884735" w:rsidRDefault="00496E60" w:rsidP="00BF16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21" w:hanging="360"/>
              <w:rPr>
                <w:color w:val="000000"/>
                <w:sz w:val="20"/>
                <w:szCs w:val="20"/>
                <w:u w:val="single"/>
              </w:rPr>
            </w:pPr>
            <w:r w:rsidRPr="00884735">
              <w:rPr>
                <w:color w:val="000000"/>
                <w:sz w:val="20"/>
                <w:szCs w:val="20"/>
                <w:u w:val="single"/>
              </w:rPr>
              <w:t>a)  Refine personal vision and voice in dance.</w:t>
            </w:r>
          </w:p>
          <w:p w14:paraId="1A8B72E9" w14:textId="77777777" w:rsidR="00496E60" w:rsidRPr="00884735" w:rsidRDefault="00496E60" w:rsidP="00BF16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21" w:hanging="360"/>
              <w:rPr>
                <w:color w:val="000000"/>
                <w:sz w:val="20"/>
                <w:szCs w:val="20"/>
                <w:u w:val="single"/>
              </w:rPr>
            </w:pPr>
            <w:r w:rsidRPr="00884735">
              <w:rPr>
                <w:color w:val="000000"/>
                <w:sz w:val="20"/>
                <w:szCs w:val="20"/>
                <w:u w:val="single"/>
              </w:rPr>
              <w:t>b)  Synthesize research and artistic ideas to create dance compositions.</w:t>
            </w:r>
          </w:p>
          <w:p w14:paraId="72C41980" w14:textId="77777777" w:rsidR="00496E60" w:rsidRPr="007A5108" w:rsidRDefault="00496E60" w:rsidP="00BF1637">
            <w:pPr>
              <w:ind w:left="521" w:hanging="360"/>
              <w:rPr>
                <w:sz w:val="20"/>
                <w:szCs w:val="20"/>
              </w:rPr>
            </w:pPr>
            <w:r w:rsidRPr="00884735">
              <w:rPr>
                <w:color w:val="000000"/>
                <w:sz w:val="20"/>
                <w:szCs w:val="20"/>
                <w:u w:val="single"/>
              </w:rPr>
              <w:t xml:space="preserve">c)  </w:t>
            </w:r>
            <w:r w:rsidRPr="00884735">
              <w:rPr>
                <w:strike/>
                <w:sz w:val="20"/>
                <w:szCs w:val="20"/>
              </w:rPr>
              <w:t xml:space="preserve">DIV.15   The student will </w:t>
            </w:r>
            <w:proofErr w:type="spellStart"/>
            <w:r w:rsidRPr="00884735">
              <w:rPr>
                <w:sz w:val="20"/>
                <w:szCs w:val="20"/>
                <w:u w:val="single"/>
              </w:rPr>
              <w:t>E</w:t>
            </w:r>
            <w:r w:rsidRPr="00884735">
              <w:rPr>
                <w:strike/>
                <w:sz w:val="20"/>
                <w:szCs w:val="20"/>
              </w:rPr>
              <w:t>e</w:t>
            </w:r>
            <w:r w:rsidRPr="00884735">
              <w:rPr>
                <w:sz w:val="20"/>
                <w:szCs w:val="20"/>
              </w:rPr>
              <w:t>mploy</w:t>
            </w:r>
            <w:proofErr w:type="spellEnd"/>
            <w:r w:rsidRPr="00884735">
              <w:rPr>
                <w:sz w:val="20"/>
                <w:szCs w:val="20"/>
              </w:rPr>
              <w:t xml:space="preserve"> a system of documentation to record and preserve </w:t>
            </w:r>
            <w:r w:rsidRPr="00884735">
              <w:rPr>
                <w:strike/>
                <w:sz w:val="20"/>
                <w:szCs w:val="20"/>
              </w:rPr>
              <w:t>a personally</w:t>
            </w:r>
            <w:r w:rsidRPr="00884735">
              <w:rPr>
                <w:sz w:val="20"/>
                <w:szCs w:val="20"/>
              </w:rPr>
              <w:t xml:space="preserve"> choreographed work </w:t>
            </w:r>
            <w:r w:rsidRPr="00884735">
              <w:rPr>
                <w:sz w:val="20"/>
                <w:szCs w:val="20"/>
                <w:u w:val="single"/>
              </w:rPr>
              <w:t>to demonstrate growth over time</w:t>
            </w:r>
            <w:r w:rsidRPr="00884735">
              <w:rPr>
                <w:sz w:val="20"/>
                <w:szCs w:val="20"/>
              </w:rPr>
              <w:t>.</w:t>
            </w:r>
          </w:p>
        </w:tc>
      </w:tr>
      <w:tr w:rsidR="002E5A09" w:rsidRPr="001A4ADA" w14:paraId="77AA7424" w14:textId="77777777" w:rsidTr="00D959C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822AB1" w14:textId="5460F606" w:rsidR="002E5A09" w:rsidRDefault="002E5A09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16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CACA523" w14:textId="26CB36AC" w:rsidR="002E5A09" w:rsidRDefault="002E5A09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</w:t>
            </w:r>
            <w:r w:rsidRPr="006425BA">
              <w:rPr>
                <w:sz w:val="20"/>
                <w:szCs w:val="20"/>
              </w:rPr>
              <w:t>8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480B93" w14:textId="5CFD2CF0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F0FAC4" w14:textId="77777777" w:rsidR="002E5A09" w:rsidRPr="007A5108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D10E7D" w14:textId="77B1E5D3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8" w:type="dxa"/>
            <w:vAlign w:val="center"/>
          </w:tcPr>
          <w:p w14:paraId="4E25B0B8" w14:textId="77777777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6F95E7C" w14:textId="7ECACC68" w:rsidR="002E5A09" w:rsidRPr="00884735" w:rsidRDefault="002E5A09" w:rsidP="002E5A0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884735">
              <w:rPr>
                <w:rFonts w:eastAsia="Times"/>
                <w:sz w:val="20"/>
                <w:szCs w:val="20"/>
              </w:rPr>
              <w:t>DIV.</w:t>
            </w:r>
            <w:r w:rsidRPr="00884735">
              <w:rPr>
                <w:rFonts w:eastAsia="Times"/>
                <w:strike/>
                <w:sz w:val="20"/>
                <w:szCs w:val="20"/>
              </w:rPr>
              <w:t>16</w:t>
            </w:r>
            <w:r w:rsidRPr="00884735">
              <w:rPr>
                <w:rFonts w:eastAsia="Times"/>
                <w:sz w:val="20"/>
                <w:szCs w:val="20"/>
                <w:u w:val="single"/>
              </w:rPr>
              <w:t>8</w:t>
            </w:r>
            <w:r w:rsidRPr="00884735">
              <w:rPr>
                <w:rFonts w:eastAsia="Times"/>
                <w:sz w:val="20"/>
                <w:szCs w:val="20"/>
              </w:rPr>
              <w:t xml:space="preserve">   The student will </w:t>
            </w:r>
            <w:r w:rsidRPr="00884735">
              <w:rPr>
                <w:rFonts w:eastAsia="Times"/>
                <w:strike/>
                <w:sz w:val="20"/>
                <w:szCs w:val="20"/>
              </w:rPr>
              <w:t>explain the ethical considerations involved in using copyrighted materials for dance.</w:t>
            </w:r>
            <w:r w:rsidRPr="00884735">
              <w:rPr>
                <w:rFonts w:eastAsia="Times"/>
                <w:sz w:val="20"/>
                <w:szCs w:val="20"/>
              </w:rPr>
              <w:t xml:space="preserve"> </w:t>
            </w:r>
            <w:r w:rsidRPr="00884735">
              <w:rPr>
                <w:rFonts w:eastAsia="Times"/>
                <w:sz w:val="20"/>
                <w:szCs w:val="20"/>
                <w:u w:val="single"/>
              </w:rPr>
              <w:t>model responsibility and integrity pertaining to technology and intellectual property.</w:t>
            </w:r>
          </w:p>
        </w:tc>
      </w:tr>
      <w:tr w:rsidR="002E5A09" w:rsidRPr="001A4ADA" w14:paraId="08653B41" w14:textId="77777777" w:rsidTr="00D959C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306E2E" w14:textId="16E866E0" w:rsidR="002E5A09" w:rsidRDefault="008E5193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17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7FFB526" w14:textId="7936D440" w:rsidR="002E5A09" w:rsidRDefault="008E5193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D555DD" w14:textId="77777777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4BB7B5" w14:textId="00DF94D9" w:rsidR="002E5A09" w:rsidRPr="007A5108" w:rsidRDefault="008E5193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D36BFA" w14:textId="77777777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8" w:type="dxa"/>
            <w:vAlign w:val="center"/>
          </w:tcPr>
          <w:p w14:paraId="1EE22BC4" w14:textId="77777777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B5BECA" w14:textId="2A2664AB" w:rsidR="002E5A09" w:rsidRPr="00884735" w:rsidRDefault="008E5193" w:rsidP="00496E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E045FA">
              <w:rPr>
                <w:strike/>
                <w:sz w:val="20"/>
                <w:szCs w:val="20"/>
              </w:rPr>
              <w:t>DIV.17   The student will develop and articulate personal criteria for evaluating dance performances.</w:t>
            </w:r>
          </w:p>
        </w:tc>
      </w:tr>
      <w:tr w:rsidR="00496E60" w:rsidRPr="001A4ADA" w14:paraId="53DCD4F7" w14:textId="77777777" w:rsidTr="00D959C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536A66" w14:textId="77777777" w:rsidR="00BF1637" w:rsidRPr="007A5108" w:rsidRDefault="00BF1637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18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258068" w14:textId="21E1B81D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3</w:t>
            </w:r>
            <w:r w:rsidR="00D959C4">
              <w:rPr>
                <w:sz w:val="20"/>
                <w:szCs w:val="20"/>
              </w:rPr>
              <w:t>.c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BBD5D9" w14:textId="77777777" w:rsidR="00496E60" w:rsidRPr="007A5108" w:rsidRDefault="00BF1637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07A4EC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4EC954" w14:textId="4DDA4EC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8" w:type="dxa"/>
            <w:vAlign w:val="center"/>
          </w:tcPr>
          <w:p w14:paraId="098E5BF5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6A8193" w14:textId="4F112E4B" w:rsidR="00496E60" w:rsidRPr="00884735" w:rsidRDefault="00496E60" w:rsidP="00496E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u w:val="single"/>
              </w:rPr>
            </w:pPr>
            <w:r w:rsidRPr="00884735">
              <w:rPr>
                <w:sz w:val="20"/>
                <w:szCs w:val="20"/>
                <w:u w:val="single"/>
              </w:rPr>
              <w:t>DIV.3</w:t>
            </w:r>
            <w:r w:rsidR="00481A02">
              <w:rPr>
                <w:sz w:val="20"/>
                <w:szCs w:val="20"/>
                <w:u w:val="single"/>
              </w:rPr>
              <w:t xml:space="preserve">   </w:t>
            </w:r>
            <w:r w:rsidRPr="00884735">
              <w:rPr>
                <w:sz w:val="20"/>
                <w:szCs w:val="20"/>
                <w:u w:val="single"/>
              </w:rPr>
              <w:t>The student will analyze, interpret, and evaluate dance.</w:t>
            </w:r>
          </w:p>
          <w:p w14:paraId="58BC88E6" w14:textId="4CB8C84A" w:rsidR="00496E60" w:rsidRPr="007A5108" w:rsidRDefault="00496E60" w:rsidP="00BF1637">
            <w:pPr>
              <w:ind w:left="521" w:hanging="360"/>
              <w:rPr>
                <w:sz w:val="20"/>
                <w:szCs w:val="20"/>
              </w:rPr>
            </w:pPr>
            <w:r w:rsidRPr="00884735">
              <w:rPr>
                <w:color w:val="000000"/>
                <w:sz w:val="20"/>
                <w:szCs w:val="20"/>
                <w:u w:val="single"/>
              </w:rPr>
              <w:t xml:space="preserve">c)  </w:t>
            </w:r>
            <w:r w:rsidRPr="00884735">
              <w:rPr>
                <w:strike/>
                <w:sz w:val="20"/>
                <w:szCs w:val="20"/>
              </w:rPr>
              <w:t>DIV.18</w:t>
            </w:r>
            <w:r w:rsidR="00D959C4">
              <w:rPr>
                <w:strike/>
                <w:sz w:val="20"/>
                <w:szCs w:val="20"/>
              </w:rPr>
              <w:t xml:space="preserve">  </w:t>
            </w:r>
            <w:r w:rsidRPr="00884735">
              <w:rPr>
                <w:strike/>
                <w:sz w:val="20"/>
                <w:szCs w:val="20"/>
              </w:rPr>
              <w:t>The student will</w:t>
            </w:r>
            <w:r w:rsidRPr="00884735">
              <w:rPr>
                <w:sz w:val="20"/>
                <w:szCs w:val="20"/>
              </w:rPr>
              <w:t xml:space="preserve"> </w:t>
            </w:r>
            <w:proofErr w:type="spellStart"/>
            <w:r w:rsidRPr="00884735">
              <w:rPr>
                <w:sz w:val="20"/>
                <w:szCs w:val="20"/>
                <w:u w:val="single"/>
              </w:rPr>
              <w:t>A</w:t>
            </w:r>
            <w:r w:rsidRPr="00884735">
              <w:rPr>
                <w:strike/>
                <w:sz w:val="20"/>
                <w:szCs w:val="20"/>
              </w:rPr>
              <w:t>a</w:t>
            </w:r>
            <w:r w:rsidRPr="00884735">
              <w:rPr>
                <w:sz w:val="20"/>
                <w:szCs w:val="20"/>
              </w:rPr>
              <w:t>ssess</w:t>
            </w:r>
            <w:proofErr w:type="spellEnd"/>
            <w:r w:rsidRPr="00884735">
              <w:rPr>
                <w:sz w:val="20"/>
                <w:szCs w:val="20"/>
              </w:rPr>
              <w:t xml:space="preserve"> the effectiveness of a dance performance and suggest alternative artistic choices, describing the impact of such changes on the work.</w:t>
            </w:r>
          </w:p>
        </w:tc>
      </w:tr>
      <w:tr w:rsidR="00496E60" w:rsidRPr="001A4ADA" w14:paraId="4B38CB43" w14:textId="77777777" w:rsidTr="00D959C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05C1F2" w14:textId="20B7262C" w:rsidR="00496E60" w:rsidRPr="007A5108" w:rsidRDefault="008E5193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19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6EE2685" w14:textId="477988DF" w:rsidR="00496E60" w:rsidRPr="007A5108" w:rsidRDefault="008E5193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48B2B4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FC7CEE" w14:textId="1C5E06E0" w:rsidR="00496E60" w:rsidRPr="007A5108" w:rsidRDefault="008E5193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51929F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8" w:type="dxa"/>
            <w:vAlign w:val="center"/>
          </w:tcPr>
          <w:p w14:paraId="5572C7A2" w14:textId="68640A0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618505" w14:textId="71A70005" w:rsidR="00496E60" w:rsidRPr="007A5108" w:rsidRDefault="008E5193" w:rsidP="00496E60">
            <w:pPr>
              <w:rPr>
                <w:sz w:val="20"/>
                <w:szCs w:val="20"/>
              </w:rPr>
            </w:pPr>
            <w:r w:rsidRPr="00E045FA">
              <w:rPr>
                <w:strike/>
                <w:sz w:val="20"/>
                <w:szCs w:val="20"/>
              </w:rPr>
              <w:t>DIV.19   The student will write a critique of a personally choreographed work for inclusion in a personal portfolio.</w:t>
            </w:r>
          </w:p>
        </w:tc>
      </w:tr>
      <w:tr w:rsidR="00496E60" w:rsidRPr="001A4ADA" w14:paraId="3D79448D" w14:textId="77777777" w:rsidTr="00D959C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DA96E4" w14:textId="77777777" w:rsidR="00496E60" w:rsidRPr="007A5108" w:rsidRDefault="00BF1637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20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8DB8298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</w:t>
            </w:r>
            <w:r w:rsidRPr="006425BA">
              <w:rPr>
                <w:sz w:val="20"/>
                <w:szCs w:val="20"/>
              </w:rPr>
              <w:t>6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2DCBED" w14:textId="77777777" w:rsidR="00496E60" w:rsidRPr="007A5108" w:rsidRDefault="00BF1637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F4FA3E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3110BC" w14:textId="77777777" w:rsidR="00496E60" w:rsidRPr="007A5108" w:rsidRDefault="00BF1637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668" w:type="dxa"/>
            <w:vAlign w:val="center"/>
          </w:tcPr>
          <w:p w14:paraId="195BF203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7601E59" w14:textId="77777777" w:rsidR="00496E60" w:rsidRPr="007A5108" w:rsidRDefault="00496E60" w:rsidP="00496E60">
            <w:pPr>
              <w:rPr>
                <w:sz w:val="20"/>
                <w:szCs w:val="20"/>
              </w:rPr>
            </w:pPr>
            <w:r w:rsidRPr="00884735">
              <w:rPr>
                <w:sz w:val="20"/>
                <w:szCs w:val="20"/>
              </w:rPr>
              <w:t>DIV.</w:t>
            </w:r>
            <w:r w:rsidRPr="00884735">
              <w:rPr>
                <w:strike/>
                <w:sz w:val="20"/>
                <w:szCs w:val="20"/>
              </w:rPr>
              <w:t>20</w:t>
            </w:r>
            <w:r w:rsidRPr="00884735">
              <w:rPr>
                <w:sz w:val="20"/>
                <w:szCs w:val="20"/>
                <w:u w:val="single"/>
              </w:rPr>
              <w:t>6</w:t>
            </w:r>
            <w:r w:rsidRPr="00884735">
              <w:rPr>
                <w:sz w:val="20"/>
                <w:szCs w:val="20"/>
              </w:rPr>
              <w:t xml:space="preserve">   The student will </w:t>
            </w:r>
            <w:r w:rsidRPr="00884735">
              <w:rPr>
                <w:strike/>
                <w:sz w:val="20"/>
                <w:szCs w:val="20"/>
              </w:rPr>
              <w:t>write an</w:t>
            </w:r>
            <w:r w:rsidRPr="00884735">
              <w:rPr>
                <w:sz w:val="20"/>
                <w:szCs w:val="20"/>
              </w:rPr>
              <w:t xml:space="preserve"> </w:t>
            </w:r>
            <w:r w:rsidRPr="00884735">
              <w:rPr>
                <w:sz w:val="20"/>
                <w:szCs w:val="20"/>
                <w:u w:val="single"/>
              </w:rPr>
              <w:t xml:space="preserve">analyze and communicate </w:t>
            </w:r>
            <w:r w:rsidRPr="00884735">
              <w:rPr>
                <w:strike/>
                <w:sz w:val="20"/>
                <w:szCs w:val="20"/>
              </w:rPr>
              <w:t>aesthetic statement to be included in a personal portfolio, citing sources that have contributed to and/or inspired personal perspectives.</w:t>
            </w:r>
            <w:r w:rsidRPr="00884735">
              <w:rPr>
                <w:sz w:val="20"/>
                <w:szCs w:val="20"/>
              </w:rPr>
              <w:t xml:space="preserve"> </w:t>
            </w:r>
            <w:r w:rsidRPr="00884735">
              <w:rPr>
                <w:sz w:val="20"/>
                <w:szCs w:val="20"/>
                <w:u w:val="single"/>
              </w:rPr>
              <w:t>historical and cultural influences on personal work.</w:t>
            </w:r>
          </w:p>
        </w:tc>
      </w:tr>
      <w:tr w:rsidR="008E5193" w:rsidRPr="001A4ADA" w14:paraId="391F25DC" w14:textId="77777777" w:rsidTr="00D959C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1B9E36" w14:textId="4D9AC635" w:rsidR="008E5193" w:rsidRPr="007A5108" w:rsidRDefault="008E5193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DIV.21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91780D" w14:textId="1C84A2F6" w:rsidR="008E5193" w:rsidRDefault="008E5193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B75CEB" w14:textId="77777777" w:rsidR="008E5193" w:rsidRPr="007A5108" w:rsidRDefault="008E5193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74872E" w14:textId="5E3A8223" w:rsidR="008E5193" w:rsidRPr="007A5108" w:rsidRDefault="008E5193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72A117" w14:textId="77777777" w:rsidR="008E5193" w:rsidRPr="007A5108" w:rsidRDefault="008E5193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8" w:type="dxa"/>
            <w:vAlign w:val="center"/>
          </w:tcPr>
          <w:p w14:paraId="4D9ABDBB" w14:textId="77777777" w:rsidR="008E5193" w:rsidRPr="00586D99" w:rsidRDefault="008E5193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46D889F" w14:textId="11F892DA" w:rsidR="008E5193" w:rsidRPr="00884735" w:rsidRDefault="008E5193" w:rsidP="002E5A09">
            <w:pPr>
              <w:rPr>
                <w:rFonts w:eastAsia="Times"/>
                <w:sz w:val="20"/>
                <w:szCs w:val="20"/>
                <w:u w:val="single"/>
              </w:rPr>
            </w:pPr>
            <w:r w:rsidRPr="00E045FA">
              <w:rPr>
                <w:strike/>
                <w:sz w:val="20"/>
                <w:szCs w:val="20"/>
              </w:rPr>
              <w:t>DIV.21   The student will investigate and describe how a dance can be viewed from a variety of aesthetic stances (e.g., romanticism, classicism, postmodernism)</w:t>
            </w:r>
            <w:r>
              <w:rPr>
                <w:strike/>
                <w:sz w:val="20"/>
                <w:szCs w:val="20"/>
              </w:rPr>
              <w:t>.</w:t>
            </w:r>
          </w:p>
        </w:tc>
      </w:tr>
      <w:tr w:rsidR="002E5A09" w:rsidRPr="001A4ADA" w14:paraId="41895AD6" w14:textId="77777777" w:rsidTr="00D959C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902DD5" w14:textId="059F57FD" w:rsidR="002E5A09" w:rsidRPr="007A5108" w:rsidRDefault="008E5193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93B2D47" w14:textId="250792B2" w:rsidR="002E5A09" w:rsidRDefault="002E5A09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</w:t>
            </w:r>
            <w:r w:rsidRPr="006425BA">
              <w:rPr>
                <w:sz w:val="20"/>
                <w:szCs w:val="20"/>
              </w:rPr>
              <w:t>5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44E206" w14:textId="77777777" w:rsidR="002E5A09" w:rsidRPr="007A5108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9FC2DE" w14:textId="77777777" w:rsidR="002E5A09" w:rsidRPr="007A5108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038B73" w14:textId="77777777" w:rsidR="002E5A09" w:rsidRPr="007A5108" w:rsidRDefault="002E5A09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8" w:type="dxa"/>
            <w:vAlign w:val="center"/>
          </w:tcPr>
          <w:p w14:paraId="7A099B95" w14:textId="2E938C02" w:rsidR="002E5A09" w:rsidRPr="00586D99" w:rsidRDefault="002E5A09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A2970B" w14:textId="6D6EFE4B" w:rsidR="002E5A09" w:rsidRPr="00884735" w:rsidRDefault="002E5A09" w:rsidP="002E5A09">
            <w:pPr>
              <w:rPr>
                <w:sz w:val="20"/>
                <w:szCs w:val="20"/>
                <w:u w:val="single"/>
              </w:rPr>
            </w:pPr>
            <w:r w:rsidRPr="00884735">
              <w:rPr>
                <w:rFonts w:eastAsia="Times"/>
                <w:sz w:val="20"/>
                <w:szCs w:val="20"/>
                <w:u w:val="single"/>
              </w:rPr>
              <w:t>DIV.5   The student will model and refine communication and collaboration skills for all dance processes and performances.</w:t>
            </w:r>
          </w:p>
        </w:tc>
      </w:tr>
      <w:tr w:rsidR="00496E60" w:rsidRPr="001A4ADA" w14:paraId="5ABE5A9C" w14:textId="77777777" w:rsidTr="00D959C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47B7C0" w14:textId="4CFF49D8" w:rsidR="00496E60" w:rsidRPr="007A5108" w:rsidRDefault="008E5193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A613B7C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</w:t>
            </w:r>
            <w:r w:rsidRPr="006425BA">
              <w:rPr>
                <w:sz w:val="20"/>
                <w:szCs w:val="20"/>
              </w:rPr>
              <w:t>7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33CBE7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223E2E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B81558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8" w:type="dxa"/>
            <w:vAlign w:val="center"/>
          </w:tcPr>
          <w:p w14:paraId="5617B85E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08E176" w14:textId="77777777" w:rsidR="00496E60" w:rsidRPr="007A5108" w:rsidRDefault="00496E60" w:rsidP="00496E60">
            <w:pPr>
              <w:rPr>
                <w:sz w:val="20"/>
                <w:szCs w:val="20"/>
              </w:rPr>
            </w:pPr>
            <w:r w:rsidRPr="00884735">
              <w:rPr>
                <w:sz w:val="20"/>
                <w:szCs w:val="20"/>
                <w:u w:val="single"/>
              </w:rPr>
              <w:t>DIV.7   The student will investigate opportunities for lifelong engagement, leadership, and advocacy in dance.</w:t>
            </w:r>
          </w:p>
        </w:tc>
      </w:tr>
      <w:tr w:rsidR="00496E60" w:rsidRPr="001A4ADA" w14:paraId="5651EAC1" w14:textId="77777777" w:rsidTr="00D959C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7CAEB2" w14:textId="78C0C180" w:rsidR="00496E60" w:rsidRPr="007A5108" w:rsidRDefault="008E5193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046B1CA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</w:t>
            </w:r>
            <w:r w:rsidRPr="006425BA">
              <w:rPr>
                <w:sz w:val="20"/>
                <w:szCs w:val="20"/>
              </w:rPr>
              <w:t>9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1F6508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73A4CC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85E520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8" w:type="dxa"/>
            <w:vAlign w:val="center"/>
          </w:tcPr>
          <w:p w14:paraId="34B3CD40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0D5D4CF" w14:textId="77777777" w:rsidR="00496E60" w:rsidRPr="007A5108" w:rsidRDefault="00496E60" w:rsidP="00496E60">
            <w:pPr>
              <w:rPr>
                <w:sz w:val="20"/>
                <w:szCs w:val="20"/>
              </w:rPr>
            </w:pPr>
            <w:r w:rsidRPr="00884735">
              <w:rPr>
                <w:sz w:val="20"/>
                <w:szCs w:val="20"/>
                <w:u w:val="single"/>
              </w:rPr>
              <w:t>DIV.9   The student will analyze and evaluate skills learned in dance class that apply to a variety of opportunities for the workplace, college, and career pathways.</w:t>
            </w:r>
          </w:p>
        </w:tc>
      </w:tr>
      <w:tr w:rsidR="00496E60" w:rsidRPr="001A4ADA" w14:paraId="571A8C7A" w14:textId="77777777" w:rsidTr="00D959C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A7DB23" w14:textId="15CC4A22" w:rsidR="00496E60" w:rsidRPr="007A5108" w:rsidRDefault="008E5193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58E8C35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</w:t>
            </w:r>
            <w:r w:rsidRPr="006425BA">
              <w:rPr>
                <w:sz w:val="20"/>
                <w:szCs w:val="20"/>
              </w:rPr>
              <w:t>10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A59376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16F747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19175C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8" w:type="dxa"/>
            <w:vAlign w:val="center"/>
          </w:tcPr>
          <w:p w14:paraId="24A229F2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2FF6C3" w14:textId="77777777" w:rsidR="00496E60" w:rsidRPr="007A5108" w:rsidRDefault="00496E60" w:rsidP="00496E60">
            <w:pPr>
              <w:rPr>
                <w:sz w:val="20"/>
                <w:szCs w:val="20"/>
              </w:rPr>
            </w:pPr>
            <w:r w:rsidRPr="00884735">
              <w:rPr>
                <w:sz w:val="20"/>
                <w:szCs w:val="20"/>
                <w:u w:val="single"/>
              </w:rPr>
              <w:t>DIV.10   The student will analyze and use available emerging innovations and technologies in dance works.</w:t>
            </w:r>
          </w:p>
        </w:tc>
      </w:tr>
      <w:tr w:rsidR="00496E60" w:rsidRPr="001A4ADA" w14:paraId="27FCD2B2" w14:textId="77777777" w:rsidTr="00D959C4">
        <w:trPr>
          <w:cantSplit/>
        </w:trPr>
        <w:tc>
          <w:tcPr>
            <w:tcW w:w="90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8C050E" w14:textId="5944ACED" w:rsidR="00496E60" w:rsidRPr="007A5108" w:rsidRDefault="008E5193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6AAB0AC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V.</w:t>
            </w:r>
            <w:r w:rsidRPr="006425BA">
              <w:rPr>
                <w:sz w:val="20"/>
                <w:szCs w:val="20"/>
              </w:rPr>
              <w:t>11</w:t>
            </w:r>
          </w:p>
        </w:tc>
        <w:tc>
          <w:tcPr>
            <w:tcW w:w="78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486E01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95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EB10D0E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7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4EB31F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68" w:type="dxa"/>
            <w:vAlign w:val="center"/>
          </w:tcPr>
          <w:p w14:paraId="4B3A685B" w14:textId="77777777" w:rsidR="00496E60" w:rsidRPr="007A5108" w:rsidRDefault="00496E60" w:rsidP="002E5A09">
            <w:pPr>
              <w:jc w:val="center"/>
              <w:rPr>
                <w:sz w:val="20"/>
                <w:szCs w:val="20"/>
              </w:rPr>
            </w:pPr>
            <w:r w:rsidRPr="00586D99"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93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C23876" w14:textId="77777777" w:rsidR="00496E60" w:rsidRPr="007A5108" w:rsidRDefault="00496E60" w:rsidP="00496E60">
            <w:pPr>
              <w:rPr>
                <w:sz w:val="20"/>
                <w:szCs w:val="20"/>
              </w:rPr>
            </w:pPr>
            <w:r w:rsidRPr="00884735">
              <w:rPr>
                <w:sz w:val="20"/>
                <w:szCs w:val="20"/>
                <w:u w:val="single"/>
              </w:rPr>
              <w:t>DIV.11   The student will analyze and evaluate cross-curricular connections with dance.</w:t>
            </w:r>
          </w:p>
        </w:tc>
      </w:tr>
    </w:tbl>
    <w:p w14:paraId="03DFD673" w14:textId="77777777" w:rsidR="000E746A" w:rsidRDefault="000E746A" w:rsidP="00EA6C0A"/>
    <w:sectPr w:rsidR="000E746A" w:rsidSect="00A772A7">
      <w:headerReference w:type="default" r:id="rId8"/>
      <w:footerReference w:type="default" r:id="rId9"/>
      <w:footerReference w:type="first" r:id="rId10"/>
      <w:pgSz w:w="15840" w:h="12240" w:orient="landscape" w:code="1"/>
      <w:pgMar w:top="720" w:right="720" w:bottom="720" w:left="720" w:header="720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F2C136" w14:textId="77777777" w:rsidR="00FE5F25" w:rsidRDefault="00FE5F25" w:rsidP="005C0BB8">
      <w:r>
        <w:separator/>
      </w:r>
    </w:p>
  </w:endnote>
  <w:endnote w:type="continuationSeparator" w:id="0">
    <w:p w14:paraId="45179ED9" w14:textId="77777777" w:rsidR="00FE5F25" w:rsidRDefault="00FE5F25" w:rsidP="005C0B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5FEA05" w14:textId="0D8D724B" w:rsidR="00A772A7" w:rsidRPr="00A15481" w:rsidRDefault="00A772A7" w:rsidP="00A772A7">
    <w:pPr>
      <w:pStyle w:val="Footer"/>
      <w:tabs>
        <w:tab w:val="clear" w:pos="4680"/>
        <w:tab w:val="clear" w:pos="9360"/>
        <w:tab w:val="left" w:pos="7200"/>
        <w:tab w:val="left" w:pos="11880"/>
      </w:tabs>
      <w:rPr>
        <w:sz w:val="18"/>
      </w:rPr>
    </w:pPr>
    <w:r w:rsidRPr="00A15481">
      <w:rPr>
        <w:noProof/>
        <w:sz w:val="18"/>
      </w:rPr>
      <w:drawing>
        <wp:anchor distT="0" distB="0" distL="114300" distR="114300" simplePos="0" relativeHeight="251656192" behindDoc="1" locked="0" layoutInCell="1" allowOverlap="1" wp14:anchorId="7E07587A" wp14:editId="50A22C79">
          <wp:simplePos x="0" y="0"/>
          <wp:positionH relativeFrom="margin">
            <wp:posOffset>12877800</wp:posOffset>
          </wp:positionH>
          <wp:positionV relativeFrom="paragraph">
            <wp:posOffset>9286875</wp:posOffset>
          </wp:positionV>
          <wp:extent cx="2209800" cy="742950"/>
          <wp:effectExtent l="0" t="0" r="0" b="0"/>
          <wp:wrapNone/>
          <wp:docPr id="2" name="Picture 3" descr="Virginia Is For Learners" title="Virginia Department of Education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umz37899\AppData\Local\Microsoft\Windows\INetCache\Content.Word\DOE_Logo_Long_Black-01 (1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5481">
      <w:rPr>
        <w:noProof/>
        <w:sz w:val="18"/>
      </w:rPr>
      <w:drawing>
        <wp:anchor distT="0" distB="0" distL="114300" distR="114300" simplePos="0" relativeHeight="251657216" behindDoc="1" locked="0" layoutInCell="1" allowOverlap="1" wp14:anchorId="215D4CD7" wp14:editId="2B92742E">
          <wp:simplePos x="0" y="0"/>
          <wp:positionH relativeFrom="margin">
            <wp:posOffset>12877800</wp:posOffset>
          </wp:positionH>
          <wp:positionV relativeFrom="paragraph">
            <wp:posOffset>9286875</wp:posOffset>
          </wp:positionV>
          <wp:extent cx="2209800" cy="742950"/>
          <wp:effectExtent l="0" t="0" r="0" b="0"/>
          <wp:wrapNone/>
          <wp:docPr id="3" name="Picture 3" title="Virginia Department of Education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umz37899\AppData\Local\Microsoft\Windows\INetCache\Content.Word\DOE_Logo_Long_Black-01 (1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5481">
      <w:rPr>
        <w:sz w:val="18"/>
      </w:rPr>
      <w:t>0</w:t>
    </w:r>
    <w:r w:rsidR="00C24A75">
      <w:rPr>
        <w:sz w:val="18"/>
      </w:rPr>
      <w:t>5</w:t>
    </w:r>
    <w:r w:rsidRPr="00A15481">
      <w:rPr>
        <w:sz w:val="18"/>
      </w:rPr>
      <w:t>/2020</w:t>
    </w:r>
    <w:r>
      <w:rPr>
        <w:sz w:val="18"/>
      </w:rPr>
      <w:tab/>
    </w:r>
    <w:r w:rsidRPr="009E5B42">
      <w:rPr>
        <w:sz w:val="18"/>
        <w:szCs w:val="18"/>
      </w:rPr>
      <w:fldChar w:fldCharType="begin"/>
    </w:r>
    <w:r w:rsidRPr="009E5B42">
      <w:rPr>
        <w:sz w:val="18"/>
        <w:szCs w:val="18"/>
      </w:rPr>
      <w:instrText xml:space="preserve"> PAGE   \* MERGEFORMAT </w:instrText>
    </w:r>
    <w:r w:rsidRPr="009E5B42">
      <w:rPr>
        <w:sz w:val="18"/>
        <w:szCs w:val="18"/>
      </w:rPr>
      <w:fldChar w:fldCharType="separate"/>
    </w:r>
    <w:r w:rsidR="000E746A">
      <w:rPr>
        <w:noProof/>
        <w:sz w:val="18"/>
        <w:szCs w:val="18"/>
      </w:rPr>
      <w:t>23</w:t>
    </w:r>
    <w:r w:rsidRPr="009E5B42">
      <w:rPr>
        <w:sz w:val="18"/>
        <w:szCs w:val="18"/>
      </w:rPr>
      <w:fldChar w:fldCharType="end"/>
    </w:r>
    <w:r>
      <w:rPr>
        <w:sz w:val="18"/>
        <w:szCs w:val="18"/>
      </w:rPr>
      <w:tab/>
    </w:r>
    <w:r>
      <w:rPr>
        <w:noProof/>
        <w:sz w:val="18"/>
      </w:rPr>
      <w:drawing>
        <wp:inline distT="0" distB="0" distL="0" distR="0" wp14:anchorId="7B2C4634" wp14:editId="5A1DC86B">
          <wp:extent cx="1477108" cy="391000"/>
          <wp:effectExtent l="0" t="0" r="0" b="9525"/>
          <wp:docPr id="5" name="Picture 5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VDOE VIFL Smal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0324" cy="3944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23BCBA" w14:textId="586C6808" w:rsidR="00A772A7" w:rsidRPr="00A772A7" w:rsidRDefault="00A772A7" w:rsidP="00A772A7">
    <w:pPr>
      <w:pStyle w:val="Footer"/>
      <w:tabs>
        <w:tab w:val="clear" w:pos="4680"/>
        <w:tab w:val="clear" w:pos="9360"/>
        <w:tab w:val="left" w:pos="13010"/>
      </w:tabs>
      <w:jc w:val="right"/>
      <w:rPr>
        <w:sz w:val="20"/>
      </w:rPr>
    </w:pPr>
    <w:r>
      <w:rPr>
        <w:noProof/>
        <w:sz w:val="20"/>
      </w:rPr>
      <w:drawing>
        <wp:inline distT="0" distB="0" distL="0" distR="0" wp14:anchorId="51DFE96D" wp14:editId="5C5CBBBC">
          <wp:extent cx="1406378" cy="372277"/>
          <wp:effectExtent l="0" t="0" r="3810" b="8890"/>
          <wp:docPr id="1" name="Picture 1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DOE VIFL 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1634" cy="3895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D661B2" w14:textId="77777777" w:rsidR="00FE5F25" w:rsidRDefault="00FE5F25" w:rsidP="005C0BB8">
      <w:r>
        <w:separator/>
      </w:r>
    </w:p>
  </w:footnote>
  <w:footnote w:type="continuationSeparator" w:id="0">
    <w:p w14:paraId="2CA4B720" w14:textId="77777777" w:rsidR="00FE5F25" w:rsidRDefault="00FE5F25" w:rsidP="005C0B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C63AB" w14:textId="35E4AD3B" w:rsidR="00A772A7" w:rsidRPr="00A15481" w:rsidRDefault="00A772A7" w:rsidP="000E746A">
    <w:pPr>
      <w:pStyle w:val="Heading1"/>
      <w:tabs>
        <w:tab w:val="left" w:pos="11880"/>
      </w:tabs>
      <w:spacing w:after="120"/>
      <w:rPr>
        <w:sz w:val="20"/>
        <w:szCs w:val="20"/>
      </w:rPr>
    </w:pPr>
    <w:r>
      <w:rPr>
        <w:sz w:val="20"/>
        <w:szCs w:val="20"/>
      </w:rPr>
      <w:t>DANCE ARTS</w:t>
    </w:r>
    <w:r w:rsidR="000E746A">
      <w:rPr>
        <w:sz w:val="20"/>
        <w:szCs w:val="20"/>
      </w:rPr>
      <w:t xml:space="preserve"> STANDARDS OF LEARNING</w:t>
    </w:r>
    <w:r w:rsidR="000E746A">
      <w:rPr>
        <w:sz w:val="20"/>
        <w:szCs w:val="20"/>
      </w:rPr>
      <w:tab/>
      <w:t>2013 to</w:t>
    </w:r>
    <w:r w:rsidRPr="00A15481">
      <w:rPr>
        <w:sz w:val="20"/>
        <w:szCs w:val="20"/>
      </w:rPr>
      <w:t xml:space="preserve"> 2020 CROSSWAL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F55A3"/>
    <w:multiLevelType w:val="multilevel"/>
    <w:tmpl w:val="0658DEAA"/>
    <w:styleLink w:val="xxx"/>
    <w:lvl w:ilvl="0">
      <w:start w:val="1"/>
      <w:numFmt w:val="decimal"/>
      <w:lvlRestart w:val="0"/>
      <w:lvlText w:val="%1."/>
      <w:lvlJc w:val="left"/>
      <w:pPr>
        <w:tabs>
          <w:tab w:val="num" w:pos="1267"/>
        </w:tabs>
        <w:ind w:left="1267" w:hanging="360"/>
      </w:pPr>
      <w:rPr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667AF6"/>
    <w:multiLevelType w:val="hybridMultilevel"/>
    <w:tmpl w:val="BE74FA6E"/>
    <w:lvl w:ilvl="0" w:tplc="03A65D32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740371B"/>
    <w:multiLevelType w:val="hybridMultilevel"/>
    <w:tmpl w:val="BD18E7C4"/>
    <w:lvl w:ilvl="0" w:tplc="E13AFC0E">
      <w:start w:val="1"/>
      <w:numFmt w:val="lowerLetter"/>
      <w:lvlText w:val="%1)"/>
      <w:lvlJc w:val="left"/>
      <w:pPr>
        <w:ind w:left="216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B40155D"/>
    <w:multiLevelType w:val="hybridMultilevel"/>
    <w:tmpl w:val="BD18E7C4"/>
    <w:lvl w:ilvl="0" w:tplc="E13AFC0E">
      <w:start w:val="1"/>
      <w:numFmt w:val="lowerLetter"/>
      <w:lvlText w:val="%1)"/>
      <w:lvlJc w:val="left"/>
      <w:pPr>
        <w:ind w:left="216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C947E8C"/>
    <w:multiLevelType w:val="hybridMultilevel"/>
    <w:tmpl w:val="B1241E36"/>
    <w:lvl w:ilvl="0" w:tplc="7012CA3C">
      <w:start w:val="1"/>
      <w:numFmt w:val="decimal"/>
      <w:pStyle w:val="SOLNumberedBullet"/>
      <w:lvlText w:val="%1."/>
      <w:lvlJc w:val="left"/>
      <w:pPr>
        <w:ind w:left="1440" w:hanging="360"/>
      </w:pPr>
      <w:rPr>
        <w:rFonts w:hint="default"/>
        <w:strike w:val="0"/>
        <w:color w:val="000000"/>
        <w:sz w:val="20"/>
        <w:szCs w:val="20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58EA6DE0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212969BB"/>
    <w:multiLevelType w:val="hybridMultilevel"/>
    <w:tmpl w:val="C00033F2"/>
    <w:lvl w:ilvl="0" w:tplc="1A546054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84A5D07"/>
    <w:multiLevelType w:val="hybridMultilevel"/>
    <w:tmpl w:val="6DE67722"/>
    <w:lvl w:ilvl="0" w:tplc="9766B932">
      <w:start w:val="1"/>
      <w:numFmt w:val="decimal"/>
      <w:lvlRestart w:val="0"/>
      <w:pStyle w:val="SOLNumbered"/>
      <w:lvlText w:val="%1."/>
      <w:lvlJc w:val="left"/>
      <w:pPr>
        <w:tabs>
          <w:tab w:val="num" w:pos="1267"/>
        </w:tabs>
        <w:ind w:left="1267" w:hanging="360"/>
      </w:pPr>
      <w:rPr>
        <w:rFonts w:ascii="Times New Roman" w:hAnsi="Times New Roman" w:cs="Times New Roman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10440B"/>
    <w:multiLevelType w:val="hybridMultilevel"/>
    <w:tmpl w:val="BD18E7C4"/>
    <w:lvl w:ilvl="0" w:tplc="E13AFC0E">
      <w:start w:val="1"/>
      <w:numFmt w:val="lowerLetter"/>
      <w:lvlText w:val="%1)"/>
      <w:lvlJc w:val="left"/>
      <w:pPr>
        <w:ind w:left="216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4D5D1E32"/>
    <w:multiLevelType w:val="hybridMultilevel"/>
    <w:tmpl w:val="398AF0D0"/>
    <w:lvl w:ilvl="0" w:tplc="E13AFC0E">
      <w:start w:val="1"/>
      <w:numFmt w:val="lowerLetter"/>
      <w:lvlText w:val="%1)"/>
      <w:lvlJc w:val="left"/>
      <w:pPr>
        <w:ind w:left="216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80515A"/>
    <w:multiLevelType w:val="hybridMultilevel"/>
    <w:tmpl w:val="7396C47C"/>
    <w:lvl w:ilvl="0" w:tplc="5C4078EE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6A0B717C"/>
    <w:multiLevelType w:val="hybridMultilevel"/>
    <w:tmpl w:val="ECB0B43A"/>
    <w:lvl w:ilvl="0" w:tplc="E13AFC0E">
      <w:start w:val="1"/>
      <w:numFmt w:val="lowerLetter"/>
      <w:lvlText w:val="%1)"/>
      <w:lvlJc w:val="left"/>
      <w:pPr>
        <w:ind w:left="216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744931"/>
    <w:multiLevelType w:val="hybridMultilevel"/>
    <w:tmpl w:val="C00033F2"/>
    <w:lvl w:ilvl="0" w:tplc="1A546054">
      <w:start w:val="1"/>
      <w:numFmt w:val="lowerLetter"/>
      <w:lvlText w:val="%1)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7C651424"/>
    <w:multiLevelType w:val="hybridMultilevel"/>
    <w:tmpl w:val="EF9A7B8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F9EEC028">
      <w:start w:val="1"/>
      <w:numFmt w:val="decimal"/>
      <w:pStyle w:val="List1"/>
      <w:lvlText w:val="%2."/>
      <w:lvlJc w:val="left"/>
      <w:pPr>
        <w:ind w:left="1980" w:hanging="360"/>
      </w:pPr>
      <w:rPr>
        <w:rFonts w:hint="default"/>
        <w:strike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4"/>
  </w:num>
  <w:num w:numId="2">
    <w:abstractNumId w:val="0"/>
  </w:num>
  <w:num w:numId="3">
    <w:abstractNumId w:val="12"/>
  </w:num>
  <w:num w:numId="4">
    <w:abstractNumId w:val="1"/>
  </w:num>
  <w:num w:numId="5">
    <w:abstractNumId w:val="11"/>
  </w:num>
  <w:num w:numId="6">
    <w:abstractNumId w:val="9"/>
  </w:num>
  <w:num w:numId="7">
    <w:abstractNumId w:val="6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5"/>
  </w:num>
  <w:num w:numId="11">
    <w:abstractNumId w:val="7"/>
  </w:num>
  <w:num w:numId="12">
    <w:abstractNumId w:val="10"/>
  </w:num>
  <w:num w:numId="13">
    <w:abstractNumId w:val="3"/>
  </w:num>
  <w:num w:numId="14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jc3NrA0MTI2sTBS0lEKTi0uzszPAymwqAUAqpjFaSwAAAA="/>
  </w:docVars>
  <w:rsids>
    <w:rsidRoot w:val="00B438C2"/>
    <w:rsid w:val="00021DBB"/>
    <w:rsid w:val="000409EC"/>
    <w:rsid w:val="000430C8"/>
    <w:rsid w:val="00045A71"/>
    <w:rsid w:val="00065F7F"/>
    <w:rsid w:val="00074DD8"/>
    <w:rsid w:val="00075E99"/>
    <w:rsid w:val="00087D1A"/>
    <w:rsid w:val="00092D09"/>
    <w:rsid w:val="000A021F"/>
    <w:rsid w:val="000B48BD"/>
    <w:rsid w:val="000E746A"/>
    <w:rsid w:val="00103414"/>
    <w:rsid w:val="00106240"/>
    <w:rsid w:val="00123EF7"/>
    <w:rsid w:val="00135931"/>
    <w:rsid w:val="00160666"/>
    <w:rsid w:val="00166220"/>
    <w:rsid w:val="00166678"/>
    <w:rsid w:val="00173D07"/>
    <w:rsid w:val="00182091"/>
    <w:rsid w:val="001A296B"/>
    <w:rsid w:val="001A4ADA"/>
    <w:rsid w:val="001A6C40"/>
    <w:rsid w:val="001A75BB"/>
    <w:rsid w:val="001B5A15"/>
    <w:rsid w:val="001C2298"/>
    <w:rsid w:val="001C5E6F"/>
    <w:rsid w:val="001D2362"/>
    <w:rsid w:val="001E3A4F"/>
    <w:rsid w:val="001F0659"/>
    <w:rsid w:val="001F1BBE"/>
    <w:rsid w:val="001F72A7"/>
    <w:rsid w:val="00211EF6"/>
    <w:rsid w:val="0021220A"/>
    <w:rsid w:val="002151FD"/>
    <w:rsid w:val="00236A3B"/>
    <w:rsid w:val="00247403"/>
    <w:rsid w:val="00251622"/>
    <w:rsid w:val="00266C13"/>
    <w:rsid w:val="00267CC5"/>
    <w:rsid w:val="00267E6D"/>
    <w:rsid w:val="0027144D"/>
    <w:rsid w:val="002750E5"/>
    <w:rsid w:val="00276610"/>
    <w:rsid w:val="00293246"/>
    <w:rsid w:val="002A639D"/>
    <w:rsid w:val="002B1F60"/>
    <w:rsid w:val="002C4C2D"/>
    <w:rsid w:val="002C6AC9"/>
    <w:rsid w:val="002D2C2A"/>
    <w:rsid w:val="002D7CF3"/>
    <w:rsid w:val="002E4FBA"/>
    <w:rsid w:val="002E5A09"/>
    <w:rsid w:val="002E6E2C"/>
    <w:rsid w:val="002E73A0"/>
    <w:rsid w:val="002F0437"/>
    <w:rsid w:val="002F76A4"/>
    <w:rsid w:val="002F771E"/>
    <w:rsid w:val="00305247"/>
    <w:rsid w:val="00317160"/>
    <w:rsid w:val="00327D17"/>
    <w:rsid w:val="003345D3"/>
    <w:rsid w:val="003372C5"/>
    <w:rsid w:val="00356E87"/>
    <w:rsid w:val="00361A6B"/>
    <w:rsid w:val="0036447D"/>
    <w:rsid w:val="00372625"/>
    <w:rsid w:val="00377B8D"/>
    <w:rsid w:val="003825D0"/>
    <w:rsid w:val="003B18E4"/>
    <w:rsid w:val="003B3698"/>
    <w:rsid w:val="003C48A7"/>
    <w:rsid w:val="003E3645"/>
    <w:rsid w:val="003E6BEA"/>
    <w:rsid w:val="003F692A"/>
    <w:rsid w:val="00406A4F"/>
    <w:rsid w:val="0041272E"/>
    <w:rsid w:val="0042254D"/>
    <w:rsid w:val="00426200"/>
    <w:rsid w:val="00430172"/>
    <w:rsid w:val="00431AEF"/>
    <w:rsid w:val="0043389D"/>
    <w:rsid w:val="00433D01"/>
    <w:rsid w:val="0043450E"/>
    <w:rsid w:val="004457BE"/>
    <w:rsid w:val="0044664E"/>
    <w:rsid w:val="00447816"/>
    <w:rsid w:val="00454297"/>
    <w:rsid w:val="00461D15"/>
    <w:rsid w:val="00473C6A"/>
    <w:rsid w:val="00481A02"/>
    <w:rsid w:val="00491E60"/>
    <w:rsid w:val="004968B1"/>
    <w:rsid w:val="00496E60"/>
    <w:rsid w:val="004A545A"/>
    <w:rsid w:val="004A652D"/>
    <w:rsid w:val="004B3A0D"/>
    <w:rsid w:val="004B5AB2"/>
    <w:rsid w:val="004D1497"/>
    <w:rsid w:val="004E1011"/>
    <w:rsid w:val="004E4076"/>
    <w:rsid w:val="004F0D2F"/>
    <w:rsid w:val="004F5114"/>
    <w:rsid w:val="004F7465"/>
    <w:rsid w:val="00532E0B"/>
    <w:rsid w:val="00533A1E"/>
    <w:rsid w:val="00534DE3"/>
    <w:rsid w:val="00537A4E"/>
    <w:rsid w:val="00537A52"/>
    <w:rsid w:val="00570293"/>
    <w:rsid w:val="00570FC9"/>
    <w:rsid w:val="00571E4F"/>
    <w:rsid w:val="00586C6E"/>
    <w:rsid w:val="005A2A04"/>
    <w:rsid w:val="005B16B2"/>
    <w:rsid w:val="005B3B32"/>
    <w:rsid w:val="005C07FF"/>
    <w:rsid w:val="005C0BB8"/>
    <w:rsid w:val="005D092F"/>
    <w:rsid w:val="005E5416"/>
    <w:rsid w:val="005F3966"/>
    <w:rsid w:val="005F3EEB"/>
    <w:rsid w:val="005F5230"/>
    <w:rsid w:val="005F68D3"/>
    <w:rsid w:val="006012C9"/>
    <w:rsid w:val="0060146E"/>
    <w:rsid w:val="0060292A"/>
    <w:rsid w:val="00631878"/>
    <w:rsid w:val="00631C87"/>
    <w:rsid w:val="00634DDF"/>
    <w:rsid w:val="006425BA"/>
    <w:rsid w:val="00656861"/>
    <w:rsid w:val="006570AC"/>
    <w:rsid w:val="006706CA"/>
    <w:rsid w:val="00676775"/>
    <w:rsid w:val="00693B2F"/>
    <w:rsid w:val="006A0A6D"/>
    <w:rsid w:val="006B5ECE"/>
    <w:rsid w:val="006B684C"/>
    <w:rsid w:val="006C0D60"/>
    <w:rsid w:val="006C2A4E"/>
    <w:rsid w:val="006D246A"/>
    <w:rsid w:val="006D52D6"/>
    <w:rsid w:val="006E215A"/>
    <w:rsid w:val="006E5373"/>
    <w:rsid w:val="006F1A68"/>
    <w:rsid w:val="006F2EDB"/>
    <w:rsid w:val="00702E9D"/>
    <w:rsid w:val="00714A94"/>
    <w:rsid w:val="007230E1"/>
    <w:rsid w:val="00730A64"/>
    <w:rsid w:val="0073564F"/>
    <w:rsid w:val="00735B1D"/>
    <w:rsid w:val="00741592"/>
    <w:rsid w:val="00742384"/>
    <w:rsid w:val="00743072"/>
    <w:rsid w:val="007450B9"/>
    <w:rsid w:val="00750B4B"/>
    <w:rsid w:val="00752DAC"/>
    <w:rsid w:val="00752ED0"/>
    <w:rsid w:val="00755254"/>
    <w:rsid w:val="00760729"/>
    <w:rsid w:val="00763CA4"/>
    <w:rsid w:val="00783EB1"/>
    <w:rsid w:val="00795902"/>
    <w:rsid w:val="00796C00"/>
    <w:rsid w:val="007A5108"/>
    <w:rsid w:val="007A7B19"/>
    <w:rsid w:val="007B5C84"/>
    <w:rsid w:val="007D50F5"/>
    <w:rsid w:val="007D79FB"/>
    <w:rsid w:val="007F0158"/>
    <w:rsid w:val="00803FC5"/>
    <w:rsid w:val="008047BF"/>
    <w:rsid w:val="008058DF"/>
    <w:rsid w:val="00806510"/>
    <w:rsid w:val="00815A0D"/>
    <w:rsid w:val="00817BBD"/>
    <w:rsid w:val="008368CD"/>
    <w:rsid w:val="0084168B"/>
    <w:rsid w:val="00841D78"/>
    <w:rsid w:val="00844C6B"/>
    <w:rsid w:val="00845B6C"/>
    <w:rsid w:val="00854BCE"/>
    <w:rsid w:val="008649CC"/>
    <w:rsid w:val="008718CE"/>
    <w:rsid w:val="008736BE"/>
    <w:rsid w:val="00891D9E"/>
    <w:rsid w:val="008A1794"/>
    <w:rsid w:val="008D3927"/>
    <w:rsid w:val="008D673E"/>
    <w:rsid w:val="008D693B"/>
    <w:rsid w:val="008E5193"/>
    <w:rsid w:val="008E7198"/>
    <w:rsid w:val="008F02BF"/>
    <w:rsid w:val="008F19FE"/>
    <w:rsid w:val="008F2085"/>
    <w:rsid w:val="008F65F6"/>
    <w:rsid w:val="009047BB"/>
    <w:rsid w:val="00906E81"/>
    <w:rsid w:val="009124B9"/>
    <w:rsid w:val="00931600"/>
    <w:rsid w:val="009419EB"/>
    <w:rsid w:val="00966CE1"/>
    <w:rsid w:val="0097551D"/>
    <w:rsid w:val="009764B4"/>
    <w:rsid w:val="00983A6B"/>
    <w:rsid w:val="0098438A"/>
    <w:rsid w:val="009A1755"/>
    <w:rsid w:val="009B1381"/>
    <w:rsid w:val="009B6B8D"/>
    <w:rsid w:val="009C6E37"/>
    <w:rsid w:val="009D0B98"/>
    <w:rsid w:val="009E41FB"/>
    <w:rsid w:val="009E5B42"/>
    <w:rsid w:val="009F6852"/>
    <w:rsid w:val="00A0079C"/>
    <w:rsid w:val="00A15481"/>
    <w:rsid w:val="00A16BF8"/>
    <w:rsid w:val="00A207F9"/>
    <w:rsid w:val="00A30FED"/>
    <w:rsid w:val="00A36E6B"/>
    <w:rsid w:val="00A40982"/>
    <w:rsid w:val="00A4418B"/>
    <w:rsid w:val="00A63D59"/>
    <w:rsid w:val="00A64976"/>
    <w:rsid w:val="00A71E33"/>
    <w:rsid w:val="00A73DF9"/>
    <w:rsid w:val="00A76872"/>
    <w:rsid w:val="00A772A7"/>
    <w:rsid w:val="00A77D0D"/>
    <w:rsid w:val="00A83B02"/>
    <w:rsid w:val="00AA5920"/>
    <w:rsid w:val="00AB167B"/>
    <w:rsid w:val="00AB6894"/>
    <w:rsid w:val="00AC4007"/>
    <w:rsid w:val="00AC7A00"/>
    <w:rsid w:val="00AE3572"/>
    <w:rsid w:val="00AE6F0B"/>
    <w:rsid w:val="00AF1C6D"/>
    <w:rsid w:val="00B03DC2"/>
    <w:rsid w:val="00B20996"/>
    <w:rsid w:val="00B25FE2"/>
    <w:rsid w:val="00B30C0D"/>
    <w:rsid w:val="00B3684B"/>
    <w:rsid w:val="00B438C2"/>
    <w:rsid w:val="00B43DAD"/>
    <w:rsid w:val="00B44BBD"/>
    <w:rsid w:val="00B470B4"/>
    <w:rsid w:val="00B54B9D"/>
    <w:rsid w:val="00B54D9D"/>
    <w:rsid w:val="00B74F02"/>
    <w:rsid w:val="00B75121"/>
    <w:rsid w:val="00B84FB0"/>
    <w:rsid w:val="00B96FA8"/>
    <w:rsid w:val="00BA1D67"/>
    <w:rsid w:val="00BB3B12"/>
    <w:rsid w:val="00BB52BB"/>
    <w:rsid w:val="00BC654A"/>
    <w:rsid w:val="00BD4D15"/>
    <w:rsid w:val="00BE1831"/>
    <w:rsid w:val="00BE243B"/>
    <w:rsid w:val="00BE4BD0"/>
    <w:rsid w:val="00BE7308"/>
    <w:rsid w:val="00BF00C3"/>
    <w:rsid w:val="00BF0A3A"/>
    <w:rsid w:val="00BF1637"/>
    <w:rsid w:val="00C01957"/>
    <w:rsid w:val="00C24A75"/>
    <w:rsid w:val="00C344D2"/>
    <w:rsid w:val="00C34DEF"/>
    <w:rsid w:val="00C3593A"/>
    <w:rsid w:val="00C42B7C"/>
    <w:rsid w:val="00C45C1F"/>
    <w:rsid w:val="00C507D3"/>
    <w:rsid w:val="00C63841"/>
    <w:rsid w:val="00C654BE"/>
    <w:rsid w:val="00C70C54"/>
    <w:rsid w:val="00C7721D"/>
    <w:rsid w:val="00C809BA"/>
    <w:rsid w:val="00C85E1C"/>
    <w:rsid w:val="00C91540"/>
    <w:rsid w:val="00C93AD7"/>
    <w:rsid w:val="00C96EE7"/>
    <w:rsid w:val="00C97E04"/>
    <w:rsid w:val="00CA1EBC"/>
    <w:rsid w:val="00CA4784"/>
    <w:rsid w:val="00CB37BE"/>
    <w:rsid w:val="00CC42FC"/>
    <w:rsid w:val="00CC5E86"/>
    <w:rsid w:val="00CD098A"/>
    <w:rsid w:val="00CD1650"/>
    <w:rsid w:val="00CD3298"/>
    <w:rsid w:val="00CF1038"/>
    <w:rsid w:val="00CF6329"/>
    <w:rsid w:val="00D12EA8"/>
    <w:rsid w:val="00D163F3"/>
    <w:rsid w:val="00D1711E"/>
    <w:rsid w:val="00D2328A"/>
    <w:rsid w:val="00D26B52"/>
    <w:rsid w:val="00D37DF4"/>
    <w:rsid w:val="00D451CC"/>
    <w:rsid w:val="00D5081E"/>
    <w:rsid w:val="00D61016"/>
    <w:rsid w:val="00D74E17"/>
    <w:rsid w:val="00D76D88"/>
    <w:rsid w:val="00D959C4"/>
    <w:rsid w:val="00D962E0"/>
    <w:rsid w:val="00DB204F"/>
    <w:rsid w:val="00DC0DE8"/>
    <w:rsid w:val="00DC3158"/>
    <w:rsid w:val="00DF28B8"/>
    <w:rsid w:val="00E02E22"/>
    <w:rsid w:val="00E10C72"/>
    <w:rsid w:val="00E20A83"/>
    <w:rsid w:val="00E25872"/>
    <w:rsid w:val="00E403DC"/>
    <w:rsid w:val="00E46440"/>
    <w:rsid w:val="00E46C16"/>
    <w:rsid w:val="00E532AF"/>
    <w:rsid w:val="00E62A62"/>
    <w:rsid w:val="00E63E22"/>
    <w:rsid w:val="00E63F06"/>
    <w:rsid w:val="00E74A7C"/>
    <w:rsid w:val="00E75EE6"/>
    <w:rsid w:val="00E86AC0"/>
    <w:rsid w:val="00E94B67"/>
    <w:rsid w:val="00EA6C0A"/>
    <w:rsid w:val="00EB19E3"/>
    <w:rsid w:val="00EB7B52"/>
    <w:rsid w:val="00EE563A"/>
    <w:rsid w:val="00EE6665"/>
    <w:rsid w:val="00EF4FE5"/>
    <w:rsid w:val="00F0238E"/>
    <w:rsid w:val="00F02B01"/>
    <w:rsid w:val="00F137F1"/>
    <w:rsid w:val="00F13F7D"/>
    <w:rsid w:val="00F333C0"/>
    <w:rsid w:val="00F34C49"/>
    <w:rsid w:val="00F35793"/>
    <w:rsid w:val="00F37907"/>
    <w:rsid w:val="00F47F46"/>
    <w:rsid w:val="00F50E01"/>
    <w:rsid w:val="00F61273"/>
    <w:rsid w:val="00F662A7"/>
    <w:rsid w:val="00F663F4"/>
    <w:rsid w:val="00F67CDF"/>
    <w:rsid w:val="00F727BF"/>
    <w:rsid w:val="00F74DBC"/>
    <w:rsid w:val="00F9104D"/>
    <w:rsid w:val="00F97BAD"/>
    <w:rsid w:val="00FA70EF"/>
    <w:rsid w:val="00FB3FE5"/>
    <w:rsid w:val="00FC4CE8"/>
    <w:rsid w:val="00FD7597"/>
    <w:rsid w:val="00FE5F25"/>
    <w:rsid w:val="00FE626B"/>
    <w:rsid w:val="00FF27FC"/>
    <w:rsid w:val="00FF2F95"/>
    <w:rsid w:val="00FF3250"/>
    <w:rsid w:val="00FF53D5"/>
    <w:rsid w:val="00FF5A4E"/>
    <w:rsid w:val="00FF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A5AAD1"/>
  <w15:chartTrackingRefBased/>
  <w15:docId w15:val="{C6536E0F-4AA9-4B0D-83F3-0E1142842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29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  <w:rPr>
      <w:b/>
      <w:bCs/>
      <w:sz w:val="1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1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i/>
      <w:iCs/>
      <w:sz w:val="16"/>
    </w:rPr>
  </w:style>
  <w:style w:type="paragraph" w:styleId="Heading7">
    <w:name w:val="heading 7"/>
    <w:basedOn w:val="Normal"/>
    <w:next w:val="Normal"/>
    <w:qFormat/>
    <w:pPr>
      <w:keepNext/>
      <w:ind w:left="18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04D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5481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ind w:left="180"/>
    </w:pPr>
    <w:rPr>
      <w:b/>
      <w:bCs/>
    </w:rPr>
  </w:style>
  <w:style w:type="paragraph" w:styleId="Header">
    <w:name w:val="header"/>
    <w:basedOn w:val="Normal"/>
    <w:link w:val="HeaderChar"/>
    <w:unhideWhenUsed/>
    <w:rsid w:val="005C0BB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C0BB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0BB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C0BB8"/>
    <w:rPr>
      <w:sz w:val="24"/>
      <w:szCs w:val="24"/>
    </w:rPr>
  </w:style>
  <w:style w:type="table" w:styleId="LightShading">
    <w:name w:val="Light Shading"/>
    <w:basedOn w:val="TableNormal"/>
    <w:uiPriority w:val="60"/>
    <w:rsid w:val="00570FC9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Spacing">
    <w:name w:val="No Spacing"/>
    <w:uiPriority w:val="1"/>
    <w:qFormat/>
    <w:rsid w:val="004F0D2F"/>
    <w:rPr>
      <w:rFonts w:ascii="Calibri" w:eastAsia="Calibri" w:hAnsi="Calibri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FF2F95"/>
    <w:pPr>
      <w:spacing w:after="120"/>
    </w:pPr>
    <w:rPr>
      <w:sz w:val="22"/>
    </w:rPr>
  </w:style>
  <w:style w:type="paragraph" w:styleId="ListParagraph">
    <w:name w:val="List Paragraph"/>
    <w:basedOn w:val="Normal"/>
    <w:uiPriority w:val="34"/>
    <w:qFormat/>
    <w:rsid w:val="00FF2F95"/>
    <w:pPr>
      <w:ind w:left="720"/>
      <w:contextualSpacing/>
    </w:pPr>
    <w:rPr>
      <w:sz w:val="22"/>
    </w:rPr>
  </w:style>
  <w:style w:type="paragraph" w:customStyle="1" w:styleId="SOLStatement">
    <w:name w:val="SOL Statement"/>
    <w:basedOn w:val="Normal"/>
    <w:link w:val="SOLStatementChar"/>
    <w:qFormat/>
    <w:rsid w:val="00702E9D"/>
    <w:pPr>
      <w:spacing w:before="100"/>
      <w:ind w:left="907" w:hanging="907"/>
    </w:pPr>
    <w:rPr>
      <w:sz w:val="22"/>
    </w:rPr>
  </w:style>
  <w:style w:type="paragraph" w:customStyle="1" w:styleId="SOLNumberedBullet">
    <w:name w:val="SOL Numbered Bullet"/>
    <w:basedOn w:val="Normal"/>
    <w:qFormat/>
    <w:rsid w:val="00702E9D"/>
    <w:pPr>
      <w:numPr>
        <w:numId w:val="1"/>
      </w:numPr>
    </w:pPr>
    <w:rPr>
      <w:sz w:val="22"/>
    </w:rPr>
  </w:style>
  <w:style w:type="character" w:customStyle="1" w:styleId="SOLStatementChar">
    <w:name w:val="SOL Statement Char"/>
    <w:link w:val="SOLStatement"/>
    <w:rsid w:val="00817BBD"/>
    <w:rPr>
      <w:sz w:val="22"/>
      <w:szCs w:val="24"/>
    </w:rPr>
  </w:style>
  <w:style w:type="character" w:customStyle="1" w:styleId="ParagraphChar">
    <w:name w:val="Paragraph Char"/>
    <w:link w:val="Paragraph"/>
    <w:rsid w:val="00966CE1"/>
    <w:rPr>
      <w:sz w:val="22"/>
      <w:szCs w:val="24"/>
    </w:rPr>
  </w:style>
  <w:style w:type="table" w:styleId="TableGrid">
    <w:name w:val="Table Grid"/>
    <w:basedOn w:val="TableNormal"/>
    <w:uiPriority w:val="59"/>
    <w:rsid w:val="00AA5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5C07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5C07FF"/>
    <w:rPr>
      <w:rFonts w:ascii="Segoe UI" w:hAnsi="Segoe UI" w:cs="Segoe UI"/>
      <w:sz w:val="18"/>
      <w:szCs w:val="18"/>
    </w:rPr>
  </w:style>
  <w:style w:type="character" w:customStyle="1" w:styleId="Heading8Char">
    <w:name w:val="Heading 8 Char"/>
    <w:link w:val="Heading8"/>
    <w:rsid w:val="00F9104D"/>
    <w:rPr>
      <w:rFonts w:ascii="Calibri" w:eastAsia="Times New Roman" w:hAnsi="Calibri" w:cs="Times New Roman"/>
      <w:i/>
      <w:iCs/>
      <w:sz w:val="24"/>
      <w:szCs w:val="24"/>
    </w:rPr>
  </w:style>
  <w:style w:type="numbering" w:customStyle="1" w:styleId="xxx">
    <w:name w:val="xxx"/>
    <w:basedOn w:val="NoList"/>
    <w:rsid w:val="00F9104D"/>
    <w:pPr>
      <w:numPr>
        <w:numId w:val="2"/>
      </w:numPr>
    </w:pPr>
  </w:style>
  <w:style w:type="character" w:customStyle="1" w:styleId="Heading1Char">
    <w:name w:val="Heading 1 Char"/>
    <w:link w:val="Heading1"/>
    <w:rsid w:val="00844C6B"/>
    <w:rPr>
      <w:b/>
      <w:bCs/>
      <w:sz w:val="24"/>
      <w:szCs w:val="24"/>
    </w:rPr>
  </w:style>
  <w:style w:type="character" w:customStyle="1" w:styleId="Heading2Char">
    <w:name w:val="Heading 2 Char"/>
    <w:link w:val="Heading2"/>
    <w:rsid w:val="00844C6B"/>
    <w:rPr>
      <w:b/>
      <w:bCs/>
      <w:sz w:val="24"/>
      <w:szCs w:val="24"/>
    </w:rPr>
  </w:style>
  <w:style w:type="character" w:customStyle="1" w:styleId="Heading4Char">
    <w:name w:val="Heading 4 Char"/>
    <w:link w:val="Heading4"/>
    <w:rsid w:val="00844C6B"/>
    <w:rPr>
      <w:b/>
      <w:bCs/>
      <w:sz w:val="16"/>
      <w:szCs w:val="24"/>
    </w:rPr>
  </w:style>
  <w:style w:type="paragraph" w:customStyle="1" w:styleId="List1">
    <w:name w:val="List1"/>
    <w:rsid w:val="00844C6B"/>
    <w:pPr>
      <w:numPr>
        <w:ilvl w:val="1"/>
        <w:numId w:val="3"/>
      </w:numPr>
      <w:spacing w:line="259" w:lineRule="auto"/>
      <w:ind w:left="1440"/>
    </w:pPr>
    <w:rPr>
      <w:sz w:val="22"/>
      <w:szCs w:val="24"/>
      <w:u w:val="single"/>
    </w:rPr>
  </w:style>
  <w:style w:type="paragraph" w:customStyle="1" w:styleId="Indent1">
    <w:name w:val="Indent1"/>
    <w:basedOn w:val="List1"/>
    <w:link w:val="Indent1Char"/>
    <w:qFormat/>
    <w:rsid w:val="00844C6B"/>
  </w:style>
  <w:style w:type="character" w:customStyle="1" w:styleId="Indent1Char">
    <w:name w:val="Indent1 Char"/>
    <w:link w:val="Indent1"/>
    <w:rsid w:val="00844C6B"/>
    <w:rPr>
      <w:sz w:val="22"/>
      <w:szCs w:val="24"/>
      <w:u w:val="single"/>
    </w:rPr>
  </w:style>
  <w:style w:type="paragraph" w:customStyle="1" w:styleId="SOL">
    <w:name w:val="SOL#"/>
    <w:basedOn w:val="SOLStatement"/>
    <w:link w:val="SOLChar"/>
    <w:qFormat/>
    <w:rsid w:val="00A15481"/>
    <w:pPr>
      <w:keepNext/>
      <w:spacing w:before="120" w:after="120"/>
      <w:ind w:left="1080" w:hanging="1080"/>
    </w:pPr>
  </w:style>
  <w:style w:type="character" w:customStyle="1" w:styleId="SOLChar">
    <w:name w:val="SOL# Char"/>
    <w:link w:val="SOL"/>
    <w:rsid w:val="00A15481"/>
    <w:rPr>
      <w:sz w:val="22"/>
      <w:szCs w:val="24"/>
    </w:rPr>
  </w:style>
  <w:style w:type="character" w:customStyle="1" w:styleId="Heading9Char">
    <w:name w:val="Heading 9 Char"/>
    <w:link w:val="Heading9"/>
    <w:rsid w:val="00A15481"/>
    <w:rPr>
      <w:rFonts w:ascii="Calibri Light" w:eastAsia="Times New Roman" w:hAnsi="Calibri Light" w:cs="Times New Roman"/>
      <w:sz w:val="22"/>
      <w:szCs w:val="22"/>
    </w:rPr>
  </w:style>
  <w:style w:type="paragraph" w:styleId="TOC5">
    <w:name w:val="toc 5"/>
    <w:basedOn w:val="Normal"/>
    <w:next w:val="Normal"/>
    <w:autoRedefine/>
    <w:uiPriority w:val="39"/>
    <w:rsid w:val="00A15481"/>
    <w:pPr>
      <w:ind w:left="960"/>
    </w:pPr>
  </w:style>
  <w:style w:type="character" w:customStyle="1" w:styleId="apple-tab-span">
    <w:name w:val="apple-tab-span"/>
    <w:rsid w:val="00C3593A"/>
  </w:style>
  <w:style w:type="paragraph" w:customStyle="1" w:styleId="SOLStandard">
    <w:name w:val="SOL Standard"/>
    <w:basedOn w:val="SOLStatement"/>
    <w:link w:val="SOLStandardChar"/>
    <w:qFormat/>
    <w:rsid w:val="00D451CC"/>
    <w:pPr>
      <w:spacing w:before="180" w:after="120"/>
      <w:ind w:left="1080" w:hanging="1080"/>
    </w:pPr>
  </w:style>
  <w:style w:type="character" w:customStyle="1" w:styleId="SOLStandardChar">
    <w:name w:val="SOL Standard Char"/>
    <w:link w:val="SOLStandard"/>
    <w:rsid w:val="00D451CC"/>
    <w:rPr>
      <w:sz w:val="22"/>
      <w:szCs w:val="24"/>
    </w:rPr>
  </w:style>
  <w:style w:type="paragraph" w:customStyle="1" w:styleId="SOLLetteredBullet">
    <w:name w:val="SOL Lettered Bullet"/>
    <w:basedOn w:val="Normal"/>
    <w:qFormat/>
    <w:rsid w:val="006A0A6D"/>
    <w:pPr>
      <w:spacing w:after="60"/>
      <w:ind w:left="1800" w:hanging="360"/>
    </w:pPr>
    <w:rPr>
      <w:sz w:val="22"/>
    </w:rPr>
  </w:style>
  <w:style w:type="paragraph" w:customStyle="1" w:styleId="SOLNumbered">
    <w:name w:val="SOL Numbered"/>
    <w:basedOn w:val="Normal"/>
    <w:rsid w:val="00B96FA8"/>
    <w:pPr>
      <w:numPr>
        <w:numId w:val="7"/>
      </w:numPr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096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0B7455-4E65-421B-8A12-B82632129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6</TotalTime>
  <Pages>31</Pages>
  <Words>7524</Words>
  <Characters>42893</Characters>
  <Application>Microsoft Office Word</Application>
  <DocSecurity>0</DocSecurity>
  <Lines>357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NCE ARTS STANDARDS OF LEARNING</vt:lpstr>
    </vt:vector>
  </TitlesOfParts>
  <Company>Commonwealth of Virginia</Company>
  <LinksUpToDate>false</LinksUpToDate>
  <CharactersWithSpaces>50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CE ARTS STANDARDS OF LEARNING</dc:title>
  <dc:subject/>
  <dc:creator>Virginia Department of Education</dc:creator>
  <cp:keywords/>
  <dc:description/>
  <cp:lastModifiedBy>kellybisogno@gmail.com</cp:lastModifiedBy>
  <cp:revision>11</cp:revision>
  <cp:lastPrinted>2020-03-10T16:37:00Z</cp:lastPrinted>
  <dcterms:created xsi:type="dcterms:W3CDTF">2020-03-25T18:34:00Z</dcterms:created>
  <dcterms:modified xsi:type="dcterms:W3CDTF">2020-05-01T15:54:00Z</dcterms:modified>
</cp:coreProperties>
</file>